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9354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68"/>
        <w:gridCol w:w="5386"/>
      </w:tblGrid>
      <w:tr w:rsidR="0032105A" w:rsidRPr="0038136E" w14:paraId="491146E1" w14:textId="77777777" w:rsidTr="00DB5370">
        <w:trPr>
          <w:cantSplit/>
        </w:trPr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4954EA1A" w14:textId="3B697A1C" w:rsidR="0032105A" w:rsidRPr="00C462A5" w:rsidRDefault="0032105A" w:rsidP="0032105A">
            <w:pPr>
              <w:jc w:val="center"/>
              <w:rPr>
                <w:lang w:val="vi-VN"/>
              </w:rPr>
            </w:pPr>
            <w:r w:rsidRPr="00C462A5">
              <w:rPr>
                <w:lang w:val="vi-VN"/>
              </w:rPr>
              <w:t xml:space="preserve">TRƯỜNG ĐẠI HỌC </w:t>
            </w:r>
            <w:r w:rsidR="00C67EB1" w:rsidRPr="00C462A5">
              <w:t>PHAN THIẾT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59A5CF5F" w14:textId="77777777" w:rsidR="0032105A" w:rsidRPr="002E3102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CỘNG HÒA XÃ HỘI CHỦ NGHĨA VIỆT NAM</w:t>
            </w:r>
          </w:p>
        </w:tc>
      </w:tr>
      <w:tr w:rsidR="0032105A" w:rsidRPr="002E3102" w14:paraId="0529A3AC" w14:textId="77777777" w:rsidTr="00DB5370">
        <w:trPr>
          <w:cantSplit/>
        </w:trPr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36D8F7A3" w14:textId="52107126" w:rsidR="0032105A" w:rsidRPr="00C462A5" w:rsidRDefault="00C462A5" w:rsidP="0038136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HOA CÔNG NGHỆ THÔNG TIN</w: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3CA0F026" w14:textId="77777777" w:rsidR="0032105A" w:rsidRPr="002E3102" w:rsidRDefault="0032105A" w:rsidP="0032105A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noProof/>
              </w:rPr>
              <mc:AlternateContent>
                <mc:Choice Requires="wps">
                  <w:drawing>
                    <wp:anchor distT="4294967295" distB="4294967295" distL="114300" distR="114300" simplePos="0" relativeHeight="251660800" behindDoc="0" locked="0" layoutInCell="1" allowOverlap="1" wp14:anchorId="1E79804D" wp14:editId="363BDEDE">
                      <wp:simplePos x="0" y="0"/>
                      <wp:positionH relativeFrom="column">
                        <wp:posOffset>781050</wp:posOffset>
                      </wp:positionH>
                      <wp:positionV relativeFrom="paragraph">
                        <wp:posOffset>191134</wp:posOffset>
                      </wp:positionV>
                      <wp:extent cx="1828800" cy="0"/>
                      <wp:effectExtent l="0" t="0" r="0" b="0"/>
                      <wp:wrapNone/>
                      <wp:docPr id="6" name="AutoShape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82880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314EF0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2" o:spid="_x0000_s1026" type="#_x0000_t32" style="position:absolute;margin-left:61.5pt;margin-top:15.05pt;width:2in;height:0;z-index:2516608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"/>
                  </w:pict>
                </mc:Fallback>
              </mc:AlternateContent>
            </w:r>
            <w:r w:rsidRPr="002E3102">
              <w:rPr>
                <w:b/>
                <w:bCs/>
                <w:lang w:val="vi-VN"/>
              </w:rPr>
              <w:t xml:space="preserve"> Độc Lập - Tự Do - Hạnh Phúc</w:t>
            </w:r>
          </w:p>
        </w:tc>
      </w:tr>
      <w:tr w:rsidR="0032105A" w:rsidRPr="002E3102" w14:paraId="50318CF0" w14:textId="77777777" w:rsidTr="00DB5370">
        <w:trPr>
          <w:cantSplit/>
        </w:trPr>
        <w:tc>
          <w:tcPr>
            <w:tcW w:w="3968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2978A400" w14:textId="150D2A45" w:rsidR="0032105A" w:rsidRPr="002E3102" w:rsidRDefault="00C462A5" w:rsidP="0032105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824" behindDoc="0" locked="0" layoutInCell="1" allowOverlap="1" wp14:anchorId="351B49FF" wp14:editId="74EFFE80">
                      <wp:simplePos x="0" y="0"/>
                      <wp:positionH relativeFrom="column">
                        <wp:posOffset>305435</wp:posOffset>
                      </wp:positionH>
                      <wp:positionV relativeFrom="paragraph">
                        <wp:posOffset>23495</wp:posOffset>
                      </wp:positionV>
                      <wp:extent cx="1771650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716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0C3B718" id="Straight Connector 1" o:spid="_x0000_s1026" style="position:absolute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.05pt,1.85pt" to="163.55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" strokecolor="black [3040]"/>
                  </w:pict>
                </mc:Fallback>
              </mc:AlternateContent>
            </w:r>
          </w:p>
        </w:tc>
        <w:tc>
          <w:tcPr>
            <w:tcW w:w="5386" w:type="dxa"/>
            <w:tcBorders>
              <w:top w:val="nil"/>
              <w:left w:val="nil"/>
              <w:bottom w:val="nil"/>
              <w:right w:val="nil"/>
            </w:tcBorders>
            <w:tcMar>
              <w:left w:w="68" w:type="dxa"/>
              <w:right w:w="68" w:type="dxa"/>
            </w:tcMar>
          </w:tcPr>
          <w:p w14:paraId="1438556A" w14:textId="77777777" w:rsidR="0032105A" w:rsidRPr="002E3102" w:rsidRDefault="0032105A" w:rsidP="0032105A">
            <w:pPr>
              <w:jc w:val="center"/>
              <w:rPr>
                <w:b/>
                <w:bCs/>
                <w:lang w:val="vi-VN"/>
              </w:rPr>
            </w:pPr>
          </w:p>
        </w:tc>
      </w:tr>
    </w:tbl>
    <w:p w14:paraId="17F8AD54" w14:textId="3F17D337" w:rsidR="0032105A" w:rsidRPr="002E3102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tbl>
      <w:tblPr>
        <w:tblStyle w:val="TableGrid"/>
        <w:tblW w:w="95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1"/>
        <w:gridCol w:w="3510"/>
        <w:gridCol w:w="3042"/>
      </w:tblGrid>
      <w:tr w:rsidR="0032105A" w:rsidRPr="0038136E" w14:paraId="342539EF" w14:textId="77777777" w:rsidTr="00D24BFB">
        <w:tc>
          <w:tcPr>
            <w:tcW w:w="9563" w:type="dxa"/>
            <w:gridSpan w:val="3"/>
          </w:tcPr>
          <w:p w14:paraId="3A1E36B3" w14:textId="77777777" w:rsidR="0032105A" w:rsidRPr="002E3102" w:rsidRDefault="0032105A" w:rsidP="0032105A">
            <w:pPr>
              <w:tabs>
                <w:tab w:val="left" w:pos="2325"/>
              </w:tabs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CHƯƠNG TRÌNH GIÁO DỤC ĐẠI HỌC</w:t>
            </w:r>
          </w:p>
        </w:tc>
      </w:tr>
      <w:tr w:rsidR="0032105A" w:rsidRPr="002E3102" w14:paraId="74A79E8B" w14:textId="77777777" w:rsidTr="00D24BFB">
        <w:tc>
          <w:tcPr>
            <w:tcW w:w="3011" w:type="dxa"/>
          </w:tcPr>
          <w:p w14:paraId="132C558D" w14:textId="77777777" w:rsidR="0032105A" w:rsidRPr="002E3102" w:rsidRDefault="0032105A" w:rsidP="0032105A">
            <w:pPr>
              <w:tabs>
                <w:tab w:val="left" w:pos="2325"/>
              </w:tabs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Trình độ đào tạo: Đại học</w:t>
            </w:r>
          </w:p>
        </w:tc>
        <w:tc>
          <w:tcPr>
            <w:tcW w:w="3510" w:type="dxa"/>
          </w:tcPr>
          <w:p w14:paraId="26DABFE4" w14:textId="19B53189" w:rsidR="0032105A" w:rsidRPr="0038136E" w:rsidRDefault="0032105A" w:rsidP="0038136E">
            <w:pPr>
              <w:tabs>
                <w:tab w:val="left" w:pos="2805"/>
              </w:tabs>
              <w:rPr>
                <w:b/>
                <w:bCs/>
              </w:rPr>
            </w:pPr>
            <w:r w:rsidRPr="002E3102">
              <w:rPr>
                <w:b/>
                <w:bCs/>
                <w:lang w:val="vi-VN"/>
              </w:rPr>
              <w:t xml:space="preserve">Ngành: </w:t>
            </w:r>
            <w:r w:rsidR="0038136E">
              <w:rPr>
                <w:b/>
                <w:bCs/>
              </w:rPr>
              <w:t>Công nghệ Thông tin</w:t>
            </w:r>
          </w:p>
        </w:tc>
        <w:tc>
          <w:tcPr>
            <w:tcW w:w="3040" w:type="dxa"/>
          </w:tcPr>
          <w:p w14:paraId="3100541D" w14:textId="6DD37279" w:rsidR="0032105A" w:rsidRPr="002E3102" w:rsidRDefault="00D24BFB" w:rsidP="0032105A">
            <w:pPr>
              <w:tabs>
                <w:tab w:val="left" w:pos="2325"/>
              </w:tabs>
              <w:rPr>
                <w:b/>
                <w:bCs/>
              </w:rPr>
            </w:pPr>
            <w:r w:rsidRPr="0038136E">
              <w:rPr>
                <w:b/>
                <w:bCs/>
                <w:lang w:val="vi-VN"/>
              </w:rPr>
              <w:t xml:space="preserve"> </w:t>
            </w:r>
            <w:r w:rsidR="0032105A" w:rsidRPr="002E3102">
              <w:rPr>
                <w:b/>
                <w:bCs/>
                <w:lang w:val="vi-VN"/>
              </w:rPr>
              <w:t xml:space="preserve">Mã số: </w:t>
            </w:r>
            <w:r w:rsidR="00C462A5">
              <w:rPr>
                <w:b/>
                <w:bCs/>
              </w:rPr>
              <w:t>7480201</w:t>
            </w:r>
          </w:p>
        </w:tc>
      </w:tr>
    </w:tbl>
    <w:p w14:paraId="5D7A3BAC" w14:textId="77777777" w:rsidR="0032105A" w:rsidRPr="002E3102" w:rsidRDefault="0032105A" w:rsidP="0032105A">
      <w:pPr>
        <w:tabs>
          <w:tab w:val="left" w:pos="2325"/>
        </w:tabs>
        <w:jc w:val="center"/>
        <w:rPr>
          <w:b/>
          <w:bCs/>
          <w:lang w:val="vi-V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02"/>
        <w:gridCol w:w="4770"/>
      </w:tblGrid>
      <w:tr w:rsidR="0032105A" w:rsidRPr="002E3102" w14:paraId="17D54BBC" w14:textId="77777777" w:rsidTr="00CE2AF0">
        <w:trPr>
          <w:trHeight w:val="20"/>
        </w:trPr>
        <w:tc>
          <w:tcPr>
            <w:tcW w:w="5000" w:type="pct"/>
            <w:gridSpan w:val="2"/>
            <w:tcBorders>
              <w:bottom w:val="single" w:sz="4" w:space="0" w:color="auto"/>
            </w:tcBorders>
          </w:tcPr>
          <w:p w14:paraId="35501505" w14:textId="63DB8FFB" w:rsidR="0032105A" w:rsidRDefault="0032105A" w:rsidP="00CE2AF0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ĐỀ CƯƠNG CHI TIẾT HỌC PHẦN</w:t>
            </w:r>
          </w:p>
          <w:p w14:paraId="792F6C1E" w14:textId="77777777" w:rsidR="00C462A5" w:rsidRDefault="00C462A5" w:rsidP="00CE2AF0">
            <w:pPr>
              <w:spacing w:line="276" w:lineRule="auto"/>
              <w:jc w:val="center"/>
              <w:rPr>
                <w:b/>
                <w:bCs/>
                <w:lang w:val="vi-VN"/>
              </w:rPr>
            </w:pPr>
          </w:p>
          <w:p w14:paraId="5C432AFE" w14:textId="149C099A" w:rsidR="0032105A" w:rsidRPr="00704797" w:rsidRDefault="002E4072" w:rsidP="00704797">
            <w:pPr>
              <w:numPr>
                <w:ilvl w:val="0"/>
                <w:numId w:val="1"/>
              </w:numPr>
              <w:spacing w:line="276" w:lineRule="auto"/>
              <w:ind w:left="0" w:hanging="450"/>
              <w:rPr>
                <w:i/>
              </w:rPr>
            </w:pPr>
            <w:r>
              <w:rPr>
                <w:b/>
              </w:rPr>
              <w:t xml:space="preserve">1. </w:t>
            </w:r>
            <w:r w:rsidR="0032105A" w:rsidRPr="002E3102">
              <w:rPr>
                <w:b/>
              </w:rPr>
              <w:t>Thông tin chung về HP</w:t>
            </w:r>
          </w:p>
        </w:tc>
      </w:tr>
      <w:tr w:rsidR="0032105A" w:rsidRPr="0038136E" w14:paraId="7F80F5CE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72FA1" w14:textId="2C0F298F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340"/>
                <w:tab w:val="left" w:pos="44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Mã học </w:t>
            </w:r>
            <w:r w:rsidR="004C37E0">
              <w:rPr>
                <w:b/>
                <w:bCs/>
              </w:rPr>
              <w:t>p</w:t>
            </w:r>
            <w:r w:rsidRPr="002E3102">
              <w:rPr>
                <w:b/>
                <w:bCs/>
                <w:lang w:val="vi-VN"/>
              </w:rPr>
              <w:t>hần:</w:t>
            </w:r>
            <w:r w:rsidR="00C462A5">
              <w:rPr>
                <w:b/>
                <w:bCs/>
              </w:rPr>
              <w:t xml:space="preserve"> 10281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2681" w14:textId="1585C40C" w:rsidR="0032105A" w:rsidRPr="002E3102" w:rsidRDefault="0032105A" w:rsidP="0038136E">
            <w:pPr>
              <w:numPr>
                <w:ilvl w:val="0"/>
                <w:numId w:val="16"/>
              </w:numPr>
              <w:tabs>
                <w:tab w:val="left" w:pos="270"/>
                <w:tab w:val="left" w:pos="39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Tên học phần: </w:t>
            </w:r>
            <w:r w:rsidR="0038136E" w:rsidRPr="0038136E">
              <w:rPr>
                <w:b/>
                <w:bCs/>
                <w:lang w:val="vi-VN"/>
              </w:rPr>
              <w:t>Thiết kế Web</w:t>
            </w:r>
          </w:p>
        </w:tc>
      </w:tr>
      <w:tr w:rsidR="0032105A" w:rsidRPr="002E3102" w14:paraId="2213B834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2E2F7" w14:textId="5CBA24D8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270"/>
                <w:tab w:val="left" w:pos="43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Ký hiệu học phần: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CC6A" w14:textId="2B3A2B64" w:rsidR="0032105A" w:rsidRPr="002E3102" w:rsidRDefault="0032105A" w:rsidP="0038136E">
            <w:pPr>
              <w:numPr>
                <w:ilvl w:val="0"/>
                <w:numId w:val="16"/>
              </w:numPr>
              <w:tabs>
                <w:tab w:val="left" w:pos="270"/>
                <w:tab w:val="left" w:pos="39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Tên tiếng Anh: </w:t>
            </w:r>
            <w:r w:rsidR="0038136E">
              <w:rPr>
                <w:b/>
                <w:bCs/>
              </w:rPr>
              <w:t>Web Design Basic</w:t>
            </w:r>
            <w:r w:rsidR="00220024">
              <w:rPr>
                <w:b/>
                <w:bCs/>
              </w:rPr>
              <w:t>.</w:t>
            </w:r>
          </w:p>
        </w:tc>
      </w:tr>
      <w:tr w:rsidR="0032105A" w:rsidRPr="002E3102" w14:paraId="780E9659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E777C" w14:textId="0B5CB188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270"/>
                <w:tab w:val="left" w:pos="43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Số tín chỉ: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8AACA9" w14:textId="0E5465C9" w:rsidR="0032105A" w:rsidRPr="00EE339A" w:rsidRDefault="0032105A" w:rsidP="004C37E0">
            <w:pPr>
              <w:tabs>
                <w:tab w:val="left" w:pos="270"/>
                <w:tab w:val="left" w:pos="390"/>
                <w:tab w:val="left" w:pos="2325"/>
              </w:tabs>
              <w:spacing w:line="276" w:lineRule="auto"/>
              <w:rPr>
                <w:bCs/>
              </w:rPr>
            </w:pPr>
            <w:r w:rsidRPr="002E3102">
              <w:rPr>
                <w:bCs/>
                <w:lang w:val="vi-VN"/>
              </w:rPr>
              <w:t>0</w:t>
            </w:r>
            <w:r w:rsidR="00EE339A">
              <w:rPr>
                <w:bCs/>
              </w:rPr>
              <w:t>3</w:t>
            </w:r>
          </w:p>
        </w:tc>
      </w:tr>
      <w:tr w:rsidR="0032105A" w:rsidRPr="002E3102" w14:paraId="3008366B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D50F" w14:textId="77777777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270"/>
                <w:tab w:val="left" w:pos="43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Phân bố thời gian: 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C7CAF" w14:textId="77777777" w:rsidR="0032105A" w:rsidRPr="002E3102" w:rsidRDefault="0032105A" w:rsidP="004C37E0">
            <w:pPr>
              <w:tabs>
                <w:tab w:val="left" w:pos="270"/>
                <w:tab w:val="left" w:pos="390"/>
                <w:tab w:val="left" w:pos="2325"/>
              </w:tabs>
              <w:spacing w:line="276" w:lineRule="auto"/>
              <w:jc w:val="center"/>
              <w:rPr>
                <w:b/>
                <w:bCs/>
                <w:lang w:val="vi-VN"/>
              </w:rPr>
            </w:pPr>
          </w:p>
        </w:tc>
      </w:tr>
      <w:tr w:rsidR="0032105A" w:rsidRPr="002E3102" w14:paraId="6FC2D6EB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C6F7A" w14:textId="77777777" w:rsidR="0032105A" w:rsidRPr="00220024" w:rsidRDefault="0032105A" w:rsidP="004C37E0">
            <w:pPr>
              <w:tabs>
                <w:tab w:val="left" w:pos="270"/>
                <w:tab w:val="left" w:pos="430"/>
              </w:tabs>
              <w:spacing w:line="276" w:lineRule="auto"/>
              <w:rPr>
                <w:b/>
                <w:bCs/>
                <w:lang w:val="vi-VN"/>
              </w:rPr>
            </w:pPr>
            <w:r w:rsidRPr="00220024">
              <w:rPr>
                <w:b/>
                <w:bCs/>
                <w:lang w:val="vi-VN"/>
              </w:rPr>
              <w:t xml:space="preserve">- </w:t>
            </w:r>
            <w:r w:rsidRPr="00220024">
              <w:rPr>
                <w:bCs/>
                <w:lang w:val="vi-VN"/>
              </w:rPr>
              <w:t xml:space="preserve">Lý thuyết:   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D7589" w14:textId="0D14CECC" w:rsidR="0032105A" w:rsidRPr="00220024" w:rsidRDefault="00C67EB1" w:rsidP="00CE2AF0">
            <w:pPr>
              <w:tabs>
                <w:tab w:val="left" w:pos="485"/>
              </w:tabs>
              <w:spacing w:line="276" w:lineRule="auto"/>
              <w:rPr>
                <w:b/>
                <w:bCs/>
                <w:lang w:val="vi-VN"/>
              </w:rPr>
            </w:pPr>
            <w:r>
              <w:rPr>
                <w:bCs/>
                <w:lang w:val="vi-VN"/>
              </w:rPr>
              <w:t>3</w:t>
            </w:r>
            <w:r w:rsidR="0032105A" w:rsidRPr="00220024">
              <w:rPr>
                <w:bCs/>
                <w:lang w:val="vi-VN"/>
              </w:rPr>
              <w:t>0 tiết.</w:t>
            </w:r>
          </w:p>
        </w:tc>
      </w:tr>
      <w:tr w:rsidR="0032105A" w:rsidRPr="002E3102" w14:paraId="5A1E68C1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E085" w14:textId="77777777" w:rsidR="0032105A" w:rsidRPr="00B759C1" w:rsidRDefault="0032105A" w:rsidP="004C37E0">
            <w:pPr>
              <w:tabs>
                <w:tab w:val="left" w:pos="270"/>
                <w:tab w:val="left" w:pos="430"/>
              </w:tabs>
              <w:spacing w:line="276" w:lineRule="auto"/>
              <w:rPr>
                <w:b/>
                <w:bCs/>
                <w:lang w:val="vi-VN"/>
              </w:rPr>
            </w:pPr>
            <w:r w:rsidRPr="00B759C1">
              <w:rPr>
                <w:bCs/>
                <w:lang w:val="vi-VN"/>
              </w:rPr>
              <w:t xml:space="preserve">- Bài tập và Thảo luận nhóm:    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11E90" w14:textId="7E6EA7A8" w:rsidR="0032105A" w:rsidRPr="00B759C1" w:rsidRDefault="0038136E" w:rsidP="00CE2AF0">
            <w:pPr>
              <w:tabs>
                <w:tab w:val="left" w:pos="2325"/>
              </w:tabs>
              <w:spacing w:line="276" w:lineRule="auto"/>
              <w:rPr>
                <w:b/>
                <w:bCs/>
                <w:lang w:val="vi-VN"/>
              </w:rPr>
            </w:pPr>
            <w:r>
              <w:rPr>
                <w:bCs/>
              </w:rPr>
              <w:t>30</w:t>
            </w:r>
            <w:r w:rsidR="0032105A" w:rsidRPr="00B759C1">
              <w:rPr>
                <w:bCs/>
                <w:lang w:val="vi-VN"/>
              </w:rPr>
              <w:t xml:space="preserve"> tiết</w:t>
            </w:r>
          </w:p>
        </w:tc>
      </w:tr>
      <w:tr w:rsidR="0032105A" w:rsidRPr="002E3102" w14:paraId="05A28020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A5AA46" w14:textId="77777777" w:rsidR="0032105A" w:rsidRPr="00B759C1" w:rsidRDefault="0032105A" w:rsidP="004C37E0">
            <w:pPr>
              <w:tabs>
                <w:tab w:val="left" w:pos="270"/>
                <w:tab w:val="left" w:pos="430"/>
                <w:tab w:val="left" w:pos="2325"/>
              </w:tabs>
              <w:spacing w:line="276" w:lineRule="auto"/>
              <w:rPr>
                <w:bCs/>
                <w:lang w:val="vi-VN"/>
              </w:rPr>
            </w:pPr>
            <w:r w:rsidRPr="00B759C1">
              <w:rPr>
                <w:bCs/>
                <w:lang w:val="vi-VN"/>
              </w:rPr>
              <w:t xml:space="preserve">- Tự học:     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822A6D" w14:textId="3A88405C" w:rsidR="0032105A" w:rsidRPr="00B759C1" w:rsidRDefault="0038136E" w:rsidP="00CE2AF0">
            <w:pPr>
              <w:tabs>
                <w:tab w:val="left" w:pos="2325"/>
              </w:tabs>
              <w:spacing w:line="276" w:lineRule="auto"/>
              <w:rPr>
                <w:b/>
                <w:bCs/>
                <w:lang w:val="vi-VN"/>
              </w:rPr>
            </w:pPr>
            <w:r>
              <w:rPr>
                <w:bCs/>
              </w:rPr>
              <w:t>135</w:t>
            </w:r>
            <w:r w:rsidR="0032105A" w:rsidRPr="00B759C1">
              <w:rPr>
                <w:bCs/>
                <w:lang w:val="vi-VN"/>
              </w:rPr>
              <w:t xml:space="preserve"> tiết</w:t>
            </w:r>
          </w:p>
        </w:tc>
      </w:tr>
      <w:tr w:rsidR="0032105A" w:rsidRPr="002E3102" w14:paraId="0EFCC46D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A0E16" w14:textId="77777777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270"/>
                <w:tab w:val="left" w:pos="430"/>
              </w:tabs>
              <w:autoSpaceDE w:val="0"/>
              <w:autoSpaceDN w:val="0"/>
              <w:adjustRightInd w:val="0"/>
              <w:spacing w:line="276" w:lineRule="auto"/>
              <w:ind w:left="0" w:firstLine="0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Các giảng viên phụ trách học phần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B4040" w14:textId="77777777" w:rsidR="0032105A" w:rsidRPr="002E3102" w:rsidRDefault="0032105A" w:rsidP="00CE2AF0">
            <w:pPr>
              <w:tabs>
                <w:tab w:val="left" w:pos="2325"/>
              </w:tabs>
              <w:spacing w:line="276" w:lineRule="auto"/>
              <w:jc w:val="center"/>
              <w:rPr>
                <w:b/>
                <w:bCs/>
                <w:lang w:val="vi-VN"/>
              </w:rPr>
            </w:pPr>
          </w:p>
        </w:tc>
      </w:tr>
      <w:tr w:rsidR="0032105A" w:rsidRPr="002E3102" w14:paraId="569AE741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82FBD" w14:textId="77777777" w:rsidR="0032105A" w:rsidRPr="002E3102" w:rsidRDefault="0032105A" w:rsidP="00CE2AF0">
            <w:pPr>
              <w:tabs>
                <w:tab w:val="left" w:pos="284"/>
              </w:tabs>
              <w:spacing w:line="276" w:lineRule="auto"/>
              <w:rPr>
                <w:b/>
                <w:bCs/>
                <w:lang w:val="vi-VN"/>
              </w:rPr>
            </w:pPr>
            <w:r w:rsidRPr="002E3102">
              <w:rPr>
                <w:bCs/>
                <w:lang w:val="vi-VN"/>
              </w:rPr>
              <w:t xml:space="preserve">- Giảng viên phụ trách chính:  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C2A98" w14:textId="65D823A9" w:rsidR="0032105A" w:rsidRPr="002E3102" w:rsidRDefault="0032105A" w:rsidP="0038136E">
            <w:pPr>
              <w:tabs>
                <w:tab w:val="left" w:pos="2325"/>
              </w:tabs>
              <w:spacing w:line="276" w:lineRule="auto"/>
              <w:rPr>
                <w:bCs/>
              </w:rPr>
            </w:pPr>
            <w:r w:rsidRPr="002E3102">
              <w:rPr>
                <w:bCs/>
                <w:lang w:val="vi-VN"/>
              </w:rPr>
              <w:t xml:space="preserve">TS. Nguyễn </w:t>
            </w:r>
            <w:r w:rsidR="0038136E">
              <w:rPr>
                <w:bCs/>
              </w:rPr>
              <w:t>Quang Tấn</w:t>
            </w:r>
            <w:r w:rsidRPr="002E3102">
              <w:rPr>
                <w:bCs/>
              </w:rPr>
              <w:t xml:space="preserve"> </w:t>
            </w:r>
          </w:p>
        </w:tc>
      </w:tr>
      <w:tr w:rsidR="0032105A" w:rsidRPr="002E3102" w14:paraId="1AA5EE40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680E2" w14:textId="77777777" w:rsidR="0032105A" w:rsidRPr="002E3102" w:rsidRDefault="0032105A" w:rsidP="00CE2AF0">
            <w:pPr>
              <w:tabs>
                <w:tab w:val="left" w:pos="284"/>
              </w:tabs>
              <w:spacing w:line="276" w:lineRule="auto"/>
              <w:rPr>
                <w:bCs/>
                <w:lang w:val="vi-VN"/>
              </w:rPr>
            </w:pPr>
            <w:r w:rsidRPr="002E3102">
              <w:rPr>
                <w:lang w:val="vi-VN"/>
              </w:rPr>
              <w:t>- Danh sách giảng viên cùng giảng dạy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AB1088" w14:textId="41B0FAA3" w:rsidR="0032105A" w:rsidRPr="002E3102" w:rsidRDefault="0032105A" w:rsidP="0038136E">
            <w:pPr>
              <w:tabs>
                <w:tab w:val="left" w:pos="2325"/>
              </w:tabs>
              <w:spacing w:line="276" w:lineRule="auto"/>
              <w:rPr>
                <w:bCs/>
              </w:rPr>
            </w:pPr>
            <w:r w:rsidRPr="002E3102">
              <w:rPr>
                <w:bCs/>
              </w:rPr>
              <w:t xml:space="preserve">ThS. </w:t>
            </w:r>
            <w:r w:rsidR="0038136E">
              <w:rPr>
                <w:bCs/>
              </w:rPr>
              <w:t>Nguyễn</w:t>
            </w:r>
            <w:r w:rsidR="00C462A5">
              <w:rPr>
                <w:bCs/>
              </w:rPr>
              <w:t xml:space="preserve"> Hoàng</w:t>
            </w:r>
            <w:r w:rsidR="0038136E">
              <w:rPr>
                <w:bCs/>
              </w:rPr>
              <w:t xml:space="preserve"> Minh Nhật</w:t>
            </w:r>
          </w:p>
        </w:tc>
      </w:tr>
      <w:tr w:rsidR="0032105A" w:rsidRPr="002E3102" w14:paraId="5436E5A8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1D39C" w14:textId="77777777" w:rsidR="0032105A" w:rsidRPr="002E3102" w:rsidRDefault="0032105A" w:rsidP="004C37E0">
            <w:pPr>
              <w:numPr>
                <w:ilvl w:val="0"/>
                <w:numId w:val="16"/>
              </w:numPr>
              <w:tabs>
                <w:tab w:val="left" w:pos="360"/>
              </w:tabs>
              <w:autoSpaceDE w:val="0"/>
              <w:autoSpaceDN w:val="0"/>
              <w:adjustRightInd w:val="0"/>
              <w:spacing w:line="276" w:lineRule="auto"/>
              <w:ind w:left="0" w:hanging="20"/>
              <w:rPr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Điều kiện tham gia học phần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FE7A8" w14:textId="77777777" w:rsidR="0032105A" w:rsidRPr="002E3102" w:rsidRDefault="0032105A" w:rsidP="00CE2AF0">
            <w:pPr>
              <w:tabs>
                <w:tab w:val="left" w:pos="2325"/>
              </w:tabs>
              <w:spacing w:line="276" w:lineRule="auto"/>
              <w:jc w:val="center"/>
              <w:rPr>
                <w:bCs/>
                <w:lang w:val="vi-VN"/>
              </w:rPr>
            </w:pPr>
          </w:p>
        </w:tc>
      </w:tr>
      <w:tr w:rsidR="0032105A" w:rsidRPr="002E3102" w14:paraId="1D6C1BE8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53EC3" w14:textId="77777777" w:rsidR="0032105A" w:rsidRPr="002E3102" w:rsidRDefault="0032105A" w:rsidP="00CE2AF0">
            <w:pPr>
              <w:tabs>
                <w:tab w:val="left" w:pos="284"/>
              </w:tabs>
              <w:spacing w:line="276" w:lineRule="auto"/>
              <w:rPr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 xml:space="preserve">- </w:t>
            </w:r>
            <w:r w:rsidRPr="002E3102">
              <w:rPr>
                <w:bCs/>
                <w:lang w:val="vi-VN"/>
              </w:rPr>
              <w:t>Học phần tiên quyết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5ABCA" w14:textId="77777777" w:rsidR="0032105A" w:rsidRPr="002E3102" w:rsidRDefault="0032105A" w:rsidP="00CE2AF0">
            <w:pPr>
              <w:tabs>
                <w:tab w:val="left" w:pos="2325"/>
              </w:tabs>
              <w:spacing w:line="276" w:lineRule="auto"/>
              <w:rPr>
                <w:bCs/>
                <w:lang w:val="vi-VN"/>
              </w:rPr>
            </w:pPr>
            <w:r w:rsidRPr="002E3102">
              <w:rPr>
                <w:bCs/>
                <w:lang w:val="vi-VN"/>
              </w:rPr>
              <w:t>Không có</w:t>
            </w:r>
          </w:p>
        </w:tc>
      </w:tr>
      <w:tr w:rsidR="0032105A" w:rsidRPr="0038136E" w14:paraId="085A7DDA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75D9C" w14:textId="77777777" w:rsidR="0032105A" w:rsidRPr="002E3102" w:rsidRDefault="0032105A" w:rsidP="00CE2AF0">
            <w:pPr>
              <w:tabs>
                <w:tab w:val="left" w:pos="284"/>
              </w:tabs>
              <w:spacing w:line="276" w:lineRule="auto"/>
              <w:rPr>
                <w:bCs/>
                <w:lang w:val="vi-VN"/>
              </w:rPr>
            </w:pPr>
            <w:r w:rsidRPr="002E3102">
              <w:rPr>
                <w:bCs/>
                <w:lang w:val="vi-VN"/>
              </w:rPr>
              <w:t>- Học phần học trước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4F0AB5" w14:textId="5F15417F" w:rsidR="0032105A" w:rsidRPr="0038136E" w:rsidRDefault="0038136E" w:rsidP="00CE2AF0">
            <w:pPr>
              <w:spacing w:line="276" w:lineRule="auto"/>
              <w:rPr>
                <w:sz w:val="26"/>
                <w:szCs w:val="26"/>
                <w:lang w:val="vi-VN"/>
              </w:rPr>
            </w:pPr>
            <w:r>
              <w:rPr>
                <w:bCs/>
                <w:sz w:val="26"/>
                <w:szCs w:val="26"/>
              </w:rPr>
              <w:t>Mạng máy tính</w:t>
            </w:r>
            <w:r w:rsidR="008E6166" w:rsidRPr="0038136E">
              <w:rPr>
                <w:bCs/>
                <w:sz w:val="26"/>
                <w:szCs w:val="26"/>
                <w:lang w:val="vi-VN"/>
              </w:rPr>
              <w:t xml:space="preserve"> </w:t>
            </w:r>
          </w:p>
        </w:tc>
      </w:tr>
      <w:tr w:rsidR="0032105A" w:rsidRPr="002E3102" w14:paraId="0A70A513" w14:textId="77777777" w:rsidTr="00CE2AF0">
        <w:trPr>
          <w:trHeight w:val="20"/>
        </w:trPr>
        <w:tc>
          <w:tcPr>
            <w:tcW w:w="237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ABB3C" w14:textId="77777777" w:rsidR="0032105A" w:rsidRPr="002E3102" w:rsidRDefault="0032105A" w:rsidP="00CE2AF0">
            <w:pPr>
              <w:spacing w:line="276" w:lineRule="auto"/>
              <w:rPr>
                <w:bCs/>
                <w:lang w:val="vi-VN"/>
              </w:rPr>
            </w:pPr>
            <w:r w:rsidRPr="002E3102">
              <w:rPr>
                <w:bCs/>
                <w:lang w:val="vi-VN"/>
              </w:rPr>
              <w:t>- Học phần song hành:</w:t>
            </w:r>
          </w:p>
        </w:tc>
        <w:tc>
          <w:tcPr>
            <w:tcW w:w="26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B8A0" w14:textId="6F626668" w:rsidR="0032105A" w:rsidRPr="002E3102" w:rsidRDefault="0058409E" w:rsidP="00CE2AF0">
            <w:pPr>
              <w:tabs>
                <w:tab w:val="left" w:pos="2325"/>
              </w:tabs>
              <w:spacing w:line="276" w:lineRule="auto"/>
              <w:rPr>
                <w:bCs/>
                <w:lang w:val="vi-VN"/>
              </w:rPr>
            </w:pPr>
            <w:r w:rsidRPr="002E3102">
              <w:rPr>
                <w:bCs/>
                <w:lang w:val="vi-VN"/>
              </w:rPr>
              <w:t>Không có</w:t>
            </w:r>
          </w:p>
        </w:tc>
      </w:tr>
    </w:tbl>
    <w:p w14:paraId="40C34905" w14:textId="77777777" w:rsidR="0013623F" w:rsidRPr="002E3102" w:rsidRDefault="0013623F" w:rsidP="002518B1">
      <w:pPr>
        <w:rPr>
          <w:b/>
          <w:bCs/>
          <w:lang w:val="sv-SE"/>
        </w:rPr>
      </w:pPr>
    </w:p>
    <w:p w14:paraId="6E911CB0" w14:textId="10867C8B" w:rsidR="009C5481" w:rsidRPr="00092378" w:rsidRDefault="009C5481" w:rsidP="009C5481">
      <w:r w:rsidRPr="00092378">
        <w:rPr>
          <w:b/>
        </w:rPr>
        <w:t>2. Mục tiêu HP</w:t>
      </w:r>
    </w:p>
    <w:p w14:paraId="50067895" w14:textId="77777777" w:rsidR="004266D2" w:rsidRPr="00092378" w:rsidRDefault="004266D2" w:rsidP="009C5481">
      <w:r w:rsidRPr="00092378">
        <w:rPr>
          <w:b/>
        </w:rPr>
        <w:t>2</w:t>
      </w:r>
      <w:r w:rsidRPr="00092378">
        <w:t>.</w:t>
      </w:r>
      <w:r w:rsidRPr="00070087">
        <w:rPr>
          <w:b/>
          <w:bCs/>
        </w:rPr>
        <w:t>1. Mục tiêu chung</w:t>
      </w:r>
    </w:p>
    <w:p w14:paraId="0B8CBE1D" w14:textId="18CB5760" w:rsidR="00131F21" w:rsidRPr="00092378" w:rsidRDefault="0038136E" w:rsidP="0038136E">
      <w:pPr>
        <w:ind w:firstLine="426"/>
        <w:jc w:val="both"/>
      </w:pPr>
      <w:r>
        <w:t xml:space="preserve">Mục tiêu môn học nhằm cung cấp cho sinh viên kiến thức và kỹ năng thiết kế Website. </w:t>
      </w:r>
      <w:r w:rsidR="005848CC">
        <w:t xml:space="preserve">Trình bày thông tin dữ liệu sử dụng Web. </w:t>
      </w:r>
      <w:r w:rsidR="00121FB4" w:rsidRPr="00092378">
        <w:t xml:space="preserve">Sinh viên có </w:t>
      </w:r>
      <w:r w:rsidR="00131F21" w:rsidRPr="00092378">
        <w:t>kiến thức v</w:t>
      </w:r>
      <w:r w:rsidR="00EE339A" w:rsidRPr="00092378">
        <w:t xml:space="preserve">à </w:t>
      </w:r>
      <w:r w:rsidR="00131F21" w:rsidRPr="00092378">
        <w:t xml:space="preserve">kỹ năng phân tích các </w:t>
      </w:r>
      <w:r>
        <w:t xml:space="preserve">Website thông tin trên </w:t>
      </w:r>
      <w:r w:rsidR="005848CC">
        <w:t>Web.</w:t>
      </w:r>
    </w:p>
    <w:p w14:paraId="5586F36B" w14:textId="77777777" w:rsidR="004266D2" w:rsidRPr="00092378" w:rsidRDefault="004266D2" w:rsidP="004266D2">
      <w:pPr>
        <w:rPr>
          <w:b/>
        </w:rPr>
      </w:pPr>
      <w:r w:rsidRPr="00092378">
        <w:rPr>
          <w:b/>
        </w:rPr>
        <w:t>2.2. Mục tiêu HP cụ thể</w:t>
      </w:r>
    </w:p>
    <w:p w14:paraId="3535272A" w14:textId="77777777" w:rsidR="004266D2" w:rsidRPr="00092378" w:rsidRDefault="004266D2" w:rsidP="004266D2">
      <w:pPr>
        <w:rPr>
          <w:b/>
        </w:rPr>
      </w:pPr>
      <w:r w:rsidRPr="00092378">
        <w:rPr>
          <w:b/>
        </w:rPr>
        <w:t xml:space="preserve">2.2.1. Về kiến thức: </w:t>
      </w:r>
    </w:p>
    <w:p w14:paraId="2F491FE4" w14:textId="56BA038F" w:rsidR="005848CC" w:rsidRDefault="005848CC" w:rsidP="005848CC">
      <w:pPr>
        <w:ind w:firstLine="426"/>
        <w:jc w:val="both"/>
      </w:pPr>
      <w:r>
        <w:t xml:space="preserve">Hiểu biết và sử dụng thành thạo các ngôn ngữ trình bày và lập trình để tạo lập một trang Web. </w:t>
      </w:r>
    </w:p>
    <w:p w14:paraId="34E6FBBD" w14:textId="77777777" w:rsidR="004266D2" w:rsidRPr="00092378" w:rsidRDefault="004266D2" w:rsidP="004266D2">
      <w:pPr>
        <w:rPr>
          <w:b/>
        </w:rPr>
      </w:pPr>
      <w:r w:rsidRPr="00092378">
        <w:rPr>
          <w:b/>
        </w:rPr>
        <w:t>2.2.2. Về kỹ năng:</w:t>
      </w:r>
    </w:p>
    <w:p w14:paraId="3C01660D" w14:textId="77777777" w:rsidR="00E1180E" w:rsidRPr="00AA7ECA" w:rsidRDefault="001A3C17" w:rsidP="00AA7ECA">
      <w:pPr>
        <w:ind w:firstLine="426"/>
        <w:jc w:val="both"/>
      </w:pPr>
      <w:r w:rsidRPr="00092378">
        <w:t xml:space="preserve">- </w:t>
      </w:r>
      <w:r w:rsidR="00E1180E" w:rsidRPr="00AA7ECA">
        <w:t xml:space="preserve">Kỹ năng thu thập, </w:t>
      </w:r>
      <w:r w:rsidR="00E1180E" w:rsidRPr="00092378">
        <w:t>xử lý và</w:t>
      </w:r>
      <w:r w:rsidR="00E1180E" w:rsidRPr="00AA7ECA">
        <w:t xml:space="preserve"> trình bày </w:t>
      </w:r>
      <w:r w:rsidR="00E1180E" w:rsidRPr="00092378">
        <w:t>thông</w:t>
      </w:r>
      <w:r w:rsidR="00E1180E" w:rsidRPr="00AA7ECA">
        <w:t xml:space="preserve"> tin, số liệu, phản biện khoa học.</w:t>
      </w:r>
    </w:p>
    <w:p w14:paraId="3E090262" w14:textId="77777777" w:rsidR="005848CC" w:rsidRDefault="005848CC" w:rsidP="005848CC">
      <w:pPr>
        <w:ind w:firstLine="426"/>
        <w:jc w:val="both"/>
      </w:pPr>
      <w:r>
        <w:t>- Xây dựng được ứng dụng Website tĩnh và triển khai trên môi trường trực tuyến.</w:t>
      </w:r>
    </w:p>
    <w:p w14:paraId="2903B406" w14:textId="28FB24FE" w:rsidR="00E1180E" w:rsidRPr="00092378" w:rsidRDefault="005848CC" w:rsidP="005848CC">
      <w:pPr>
        <w:ind w:firstLine="426"/>
        <w:jc w:val="both"/>
      </w:pPr>
      <w:r>
        <w:t>- Xây dựng được ứng dụng Website động dựa trên các frameworks thiết kế Website và triển khai trên môi trường trực tuyến.</w:t>
      </w:r>
    </w:p>
    <w:p w14:paraId="2816CBF4" w14:textId="1769BEA4" w:rsidR="004266D2" w:rsidRPr="00092378" w:rsidRDefault="004266D2" w:rsidP="004266D2">
      <w:pPr>
        <w:rPr>
          <w:b/>
        </w:rPr>
      </w:pPr>
      <w:r w:rsidRPr="00092378">
        <w:rPr>
          <w:b/>
        </w:rPr>
        <w:t xml:space="preserve">2.2.3. </w:t>
      </w:r>
      <w:r w:rsidR="00F31FAD" w:rsidRPr="00092378">
        <w:rPr>
          <w:b/>
        </w:rPr>
        <w:t>Tự chủ và chịu trách nhiệm</w:t>
      </w:r>
    </w:p>
    <w:p w14:paraId="5EE8B6BD" w14:textId="77777777" w:rsidR="00DA3FB7" w:rsidRPr="00092378" w:rsidRDefault="004266D2" w:rsidP="001600D0">
      <w:pPr>
        <w:ind w:firstLine="426"/>
        <w:jc w:val="both"/>
      </w:pPr>
      <w:r w:rsidRPr="00092378">
        <w:t xml:space="preserve">- </w:t>
      </w:r>
      <w:r w:rsidR="00DA3FB7" w:rsidRPr="00092378">
        <w:t>Tự đánh giá được quan điểm cá nhân trong phân tích</w:t>
      </w:r>
    </w:p>
    <w:p w14:paraId="0FF89A62" w14:textId="402F3E62" w:rsidR="004266D2" w:rsidRDefault="00DA3FB7" w:rsidP="001600D0">
      <w:pPr>
        <w:ind w:firstLine="426"/>
        <w:jc w:val="both"/>
      </w:pPr>
      <w:r w:rsidRPr="00092378">
        <w:t xml:space="preserve">- </w:t>
      </w:r>
      <w:r w:rsidR="004266D2" w:rsidRPr="00092378">
        <w:t>Có ý thức tự học</w:t>
      </w:r>
      <w:r w:rsidRPr="00092378">
        <w:t xml:space="preserve"> và nâng cao kiến thức </w:t>
      </w:r>
      <w:r w:rsidR="005848CC">
        <w:t>thiết kế Web</w:t>
      </w:r>
      <w:r w:rsidR="004266D2" w:rsidRPr="00092378">
        <w:t xml:space="preserve"> để đạt được hiệu quả </w:t>
      </w:r>
      <w:r w:rsidR="0009147B" w:rsidRPr="00092378">
        <w:t xml:space="preserve">đọc hiểu </w:t>
      </w:r>
      <w:r w:rsidR="004266D2" w:rsidRPr="00092378">
        <w:t>cao.</w:t>
      </w:r>
    </w:p>
    <w:p w14:paraId="6F790792" w14:textId="77777777" w:rsidR="00070087" w:rsidRPr="00092378" w:rsidRDefault="00070087" w:rsidP="001600D0">
      <w:pPr>
        <w:ind w:firstLine="426"/>
        <w:jc w:val="both"/>
      </w:pPr>
    </w:p>
    <w:p w14:paraId="00F8BBD5" w14:textId="39275F8A" w:rsidR="00C046FE" w:rsidRDefault="009C5481" w:rsidP="009C5481">
      <w:pPr>
        <w:rPr>
          <w:b/>
          <w:bCs/>
          <w:lang w:val="pt-BR"/>
        </w:rPr>
      </w:pPr>
      <w:r w:rsidRPr="00092378">
        <w:rPr>
          <w:b/>
          <w:lang w:val="pt-BR"/>
        </w:rPr>
        <w:t xml:space="preserve">3. </w:t>
      </w:r>
      <w:r w:rsidR="00C046FE" w:rsidRPr="00092378">
        <w:rPr>
          <w:b/>
          <w:lang w:val="pt-BR"/>
        </w:rPr>
        <w:t>Chuẩn</w:t>
      </w:r>
      <w:r w:rsidR="003B7836" w:rsidRPr="00092378">
        <w:rPr>
          <w:b/>
          <w:bCs/>
          <w:lang w:val="pt-BR"/>
        </w:rPr>
        <w:t xml:space="preserve"> đầu ra của HP</w:t>
      </w:r>
      <w:r w:rsidR="00667467" w:rsidRPr="00092378">
        <w:rPr>
          <w:b/>
          <w:bCs/>
          <w:lang w:val="pt-BR"/>
        </w:rPr>
        <w:t xml:space="preserve"> </w:t>
      </w:r>
      <w:r w:rsidR="0032105A" w:rsidRPr="00092378">
        <w:rPr>
          <w:b/>
          <w:bCs/>
          <w:lang w:val="pt-BR"/>
        </w:rPr>
        <w:t>“</w:t>
      </w:r>
      <w:r w:rsidR="005848CC">
        <w:rPr>
          <w:b/>
          <w:bCs/>
        </w:rPr>
        <w:t>Thiết kế Web</w:t>
      </w:r>
      <w:r w:rsidR="0032105A" w:rsidRPr="00092378">
        <w:rPr>
          <w:b/>
          <w:bCs/>
          <w:lang w:val="pt-BR"/>
        </w:rPr>
        <w:t>”</w:t>
      </w:r>
    </w:p>
    <w:p w14:paraId="614A884F" w14:textId="77777777" w:rsidR="00286058" w:rsidRPr="00092378" w:rsidRDefault="00286058" w:rsidP="002518B1">
      <w:pPr>
        <w:ind w:left="450"/>
        <w:jc w:val="center"/>
        <w:rPr>
          <w:b/>
          <w:bCs/>
          <w:lang w:val="vi-VN"/>
        </w:rPr>
      </w:pPr>
      <w:r w:rsidRPr="00092378">
        <w:rPr>
          <w:b/>
          <w:bCs/>
          <w:lang w:val="vi-VN"/>
        </w:rPr>
        <w:t xml:space="preserve">Bảng </w:t>
      </w:r>
      <w:r w:rsidR="008A1551" w:rsidRPr="00092378">
        <w:rPr>
          <w:b/>
          <w:bCs/>
          <w:lang w:val="vi-VN"/>
        </w:rPr>
        <w:t>3</w:t>
      </w:r>
      <w:r w:rsidRPr="00092378">
        <w:rPr>
          <w:b/>
          <w:bCs/>
          <w:lang w:val="vi-VN"/>
        </w:rPr>
        <w:t xml:space="preserve">.1. </w:t>
      </w:r>
      <w:r w:rsidR="00EC7762" w:rsidRPr="00092378">
        <w:rPr>
          <w:b/>
          <w:bCs/>
          <w:lang w:val="vi-VN"/>
        </w:rPr>
        <w:t>Chuẩn đầu ra (</w:t>
      </w:r>
      <w:r w:rsidRPr="00092378">
        <w:rPr>
          <w:b/>
          <w:bCs/>
          <w:lang w:val="vi-VN"/>
        </w:rPr>
        <w:t>CĐR</w:t>
      </w:r>
      <w:r w:rsidR="00EC7762" w:rsidRPr="00092378">
        <w:rPr>
          <w:b/>
          <w:bCs/>
          <w:lang w:val="vi-VN"/>
        </w:rPr>
        <w:t>)</w:t>
      </w:r>
      <w:r w:rsidRPr="00092378">
        <w:rPr>
          <w:b/>
          <w:bCs/>
          <w:lang w:val="vi-VN"/>
        </w:rPr>
        <w:t xml:space="preserve"> của HP</w:t>
      </w:r>
    </w:p>
    <w:p w14:paraId="035C25CE" w14:textId="77777777" w:rsidR="005131A6" w:rsidRPr="00092378" w:rsidRDefault="005131A6" w:rsidP="00245EFB">
      <w:pPr>
        <w:ind w:firstLine="426"/>
        <w:jc w:val="both"/>
        <w:rPr>
          <w:bCs/>
          <w:lang w:val="vi-VN"/>
        </w:rPr>
      </w:pPr>
      <w:r w:rsidRPr="00092378">
        <w:rPr>
          <w:bCs/>
          <w:lang w:val="vi-VN"/>
        </w:rPr>
        <w:t>Sau khi học xong học phần, SV có khả năng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6"/>
        <w:gridCol w:w="7686"/>
      </w:tblGrid>
      <w:tr w:rsidR="009C5481" w:rsidRPr="00092378" w14:paraId="4074C029" w14:textId="77777777" w:rsidTr="0087426A">
        <w:trPr>
          <w:trHeight w:val="515"/>
        </w:trPr>
        <w:tc>
          <w:tcPr>
            <w:tcW w:w="759" w:type="pct"/>
          </w:tcPr>
          <w:p w14:paraId="01230C62" w14:textId="4E4FCA01" w:rsidR="009C5481" w:rsidRPr="00092378" w:rsidRDefault="00EB4D8A" w:rsidP="008A1551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092378">
              <w:rPr>
                <w:b/>
                <w:color w:val="auto"/>
              </w:rPr>
              <w:t>Ký hiệu</w:t>
            </w:r>
            <w:r w:rsidR="009C5481" w:rsidRPr="00092378">
              <w:rPr>
                <w:b/>
                <w:color w:val="auto"/>
                <w:lang w:val="vi-VN"/>
              </w:rPr>
              <w:t xml:space="preserve"> CĐR  HP</w:t>
            </w:r>
          </w:p>
        </w:tc>
        <w:tc>
          <w:tcPr>
            <w:tcW w:w="4241" w:type="pct"/>
            <w:vAlign w:val="center"/>
          </w:tcPr>
          <w:p w14:paraId="389EB616" w14:textId="050813D9" w:rsidR="009C5481" w:rsidRPr="00092378" w:rsidRDefault="00EB4D8A" w:rsidP="002518B1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  <w:lang w:val="vi-VN"/>
              </w:rPr>
            </w:pPr>
            <w:r w:rsidRPr="00092378">
              <w:rPr>
                <w:b/>
                <w:color w:val="auto"/>
                <w:lang w:val="vi-VN"/>
              </w:rPr>
              <w:t>Nội dung CĐR</w:t>
            </w:r>
            <w:r w:rsidR="009C5481" w:rsidRPr="00092378">
              <w:rPr>
                <w:b/>
                <w:color w:val="auto"/>
                <w:lang w:val="vi-VN"/>
              </w:rPr>
              <w:t xml:space="preserve"> HP (CLO)</w:t>
            </w:r>
          </w:p>
          <w:p w14:paraId="3BBC4375" w14:textId="77777777" w:rsidR="009C5481" w:rsidRPr="00092378" w:rsidRDefault="009C5481" w:rsidP="00EF61D5">
            <w:pPr>
              <w:pStyle w:val="FirstLine"/>
              <w:spacing w:after="0"/>
              <w:ind w:firstLine="0"/>
              <w:jc w:val="center"/>
              <w:rPr>
                <w:i/>
                <w:color w:val="auto"/>
                <w:lang w:val="vi-VN"/>
              </w:rPr>
            </w:pPr>
          </w:p>
        </w:tc>
      </w:tr>
      <w:tr w:rsidR="009C5481" w:rsidRPr="00092378" w14:paraId="78E8EFE4" w14:textId="77777777" w:rsidTr="0087426A">
        <w:tc>
          <w:tcPr>
            <w:tcW w:w="759" w:type="pct"/>
            <w:vAlign w:val="center"/>
          </w:tcPr>
          <w:p w14:paraId="285E961F" w14:textId="77777777" w:rsidR="009C5481" w:rsidRPr="00092378" w:rsidRDefault="009C5481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1</w:t>
            </w:r>
          </w:p>
        </w:tc>
        <w:tc>
          <w:tcPr>
            <w:tcW w:w="4241" w:type="pct"/>
            <w:vAlign w:val="center"/>
          </w:tcPr>
          <w:p w14:paraId="4FB1F3F5" w14:textId="709E9B49" w:rsidR="009C5481" w:rsidRPr="00092378" w:rsidRDefault="005848CC" w:rsidP="00EB4D8A">
            <w:r>
              <w:rPr>
                <w:rFonts w:eastAsia="SimSun"/>
                <w:iCs/>
                <w:lang w:eastAsia="zh-CN"/>
              </w:rPr>
              <w:t>Cung cấp cho sinh viên kiến thức cơ bản về web HTML/DHTML.</w:t>
            </w:r>
          </w:p>
        </w:tc>
      </w:tr>
      <w:tr w:rsidR="009C5481" w:rsidRPr="00092378" w14:paraId="4515A3C7" w14:textId="77777777" w:rsidTr="0087426A">
        <w:tc>
          <w:tcPr>
            <w:tcW w:w="759" w:type="pct"/>
            <w:vAlign w:val="center"/>
          </w:tcPr>
          <w:p w14:paraId="1B4801A1" w14:textId="77777777" w:rsidR="009C5481" w:rsidRPr="00092378" w:rsidRDefault="009C5481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2</w:t>
            </w:r>
          </w:p>
        </w:tc>
        <w:tc>
          <w:tcPr>
            <w:tcW w:w="4241" w:type="pct"/>
            <w:vAlign w:val="center"/>
          </w:tcPr>
          <w:p w14:paraId="34734472" w14:textId="29208F16" w:rsidR="009C5481" w:rsidRPr="00092378" w:rsidRDefault="005848CC" w:rsidP="000B0816">
            <w:pPr>
              <w:rPr>
                <w:bCs/>
              </w:rPr>
            </w:pPr>
            <w:r>
              <w:rPr>
                <w:rFonts w:eastAsia="SimSun"/>
                <w:iCs/>
                <w:lang w:eastAsia="zh-CN"/>
              </w:rPr>
              <w:t>Cung cấp cho sinh viên các kiến thức cơ bản về JavaScript.</w:t>
            </w:r>
          </w:p>
        </w:tc>
      </w:tr>
      <w:tr w:rsidR="00922934" w:rsidRPr="00092378" w14:paraId="2A4EBE1B" w14:textId="77777777" w:rsidTr="0087426A">
        <w:tc>
          <w:tcPr>
            <w:tcW w:w="759" w:type="pct"/>
            <w:vAlign w:val="center"/>
          </w:tcPr>
          <w:p w14:paraId="18861156" w14:textId="1C09A334" w:rsidR="00922934" w:rsidRPr="00092378" w:rsidRDefault="00922934" w:rsidP="0092293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3</w:t>
            </w:r>
          </w:p>
        </w:tc>
        <w:tc>
          <w:tcPr>
            <w:tcW w:w="4241" w:type="pct"/>
          </w:tcPr>
          <w:p w14:paraId="6A53C238" w14:textId="00BE82CD" w:rsidR="00922934" w:rsidRPr="00092378" w:rsidRDefault="005848CC" w:rsidP="00922934">
            <w:pPr>
              <w:rPr>
                <w:bCs/>
              </w:rPr>
            </w:pPr>
            <w:r>
              <w:rPr>
                <w:rFonts w:eastAsia="SimSun"/>
                <w:iCs/>
                <w:lang w:eastAsia="zh-CN"/>
              </w:rPr>
              <w:t>Cung cấp cho sinh viên các kiến thức cơ bản về CSS.</w:t>
            </w:r>
          </w:p>
        </w:tc>
      </w:tr>
      <w:tr w:rsidR="00922934" w:rsidRPr="00092378" w14:paraId="5F2DD2C5" w14:textId="77777777" w:rsidTr="0087426A">
        <w:tc>
          <w:tcPr>
            <w:tcW w:w="759" w:type="pct"/>
            <w:vAlign w:val="center"/>
          </w:tcPr>
          <w:p w14:paraId="709BA931" w14:textId="5710C7B2" w:rsidR="00922934" w:rsidRPr="00092378" w:rsidRDefault="00922934" w:rsidP="0092293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lastRenderedPageBreak/>
              <w:t>CLO4</w:t>
            </w:r>
          </w:p>
        </w:tc>
        <w:tc>
          <w:tcPr>
            <w:tcW w:w="4241" w:type="pct"/>
          </w:tcPr>
          <w:p w14:paraId="1EB6A03C" w14:textId="24768108" w:rsidR="00922934" w:rsidRPr="00092378" w:rsidRDefault="005848CC" w:rsidP="00922934">
            <w:pPr>
              <w:rPr>
                <w:bCs/>
              </w:rPr>
            </w:pPr>
            <w:r>
              <w:rPr>
                <w:rFonts w:eastAsia="SimSun"/>
                <w:iCs/>
                <w:lang w:eastAsia="zh-CN"/>
              </w:rPr>
              <w:t>Nắm được các phương pháp tổ chức, xây dựng một website tĩnh cụ thể.</w:t>
            </w:r>
          </w:p>
        </w:tc>
      </w:tr>
      <w:tr w:rsidR="0062301C" w:rsidRPr="00092378" w14:paraId="7D818198" w14:textId="77777777" w:rsidTr="0087426A">
        <w:tc>
          <w:tcPr>
            <w:tcW w:w="759" w:type="pct"/>
            <w:vAlign w:val="center"/>
          </w:tcPr>
          <w:p w14:paraId="6B163705" w14:textId="68C5ACB8" w:rsidR="0062301C" w:rsidRPr="00092378" w:rsidRDefault="0062301C" w:rsidP="0092293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5</w:t>
            </w:r>
          </w:p>
        </w:tc>
        <w:tc>
          <w:tcPr>
            <w:tcW w:w="4241" w:type="pct"/>
          </w:tcPr>
          <w:p w14:paraId="4E49BA6B" w14:textId="1FE82C84" w:rsidR="0062301C" w:rsidRDefault="0062301C" w:rsidP="00922934">
            <w:pPr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Thiết kế và triển khai được các ứng dụng web tĩnh;</w:t>
            </w:r>
          </w:p>
        </w:tc>
      </w:tr>
      <w:tr w:rsidR="0062301C" w:rsidRPr="00092378" w14:paraId="504A7547" w14:textId="77777777" w:rsidTr="0087426A">
        <w:tc>
          <w:tcPr>
            <w:tcW w:w="759" w:type="pct"/>
            <w:vAlign w:val="center"/>
          </w:tcPr>
          <w:p w14:paraId="67194ECE" w14:textId="17FF2B47" w:rsidR="0062301C" w:rsidRPr="00092378" w:rsidRDefault="0062301C" w:rsidP="0092293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</w:t>
            </w:r>
            <w:r>
              <w:rPr>
                <w:color w:val="auto"/>
              </w:rPr>
              <w:t>6</w:t>
            </w:r>
          </w:p>
        </w:tc>
        <w:tc>
          <w:tcPr>
            <w:tcW w:w="4241" w:type="pct"/>
          </w:tcPr>
          <w:p w14:paraId="50F13350" w14:textId="6D49E060" w:rsidR="0062301C" w:rsidRDefault="0062301C" w:rsidP="00922934">
            <w:pPr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Rèn luyện tính cẩn thận, chính xác, thẩm mĩ trong việc phát triển Web;</w:t>
            </w:r>
          </w:p>
        </w:tc>
      </w:tr>
      <w:tr w:rsidR="0062301C" w:rsidRPr="00092378" w14:paraId="7F39D329" w14:textId="77777777" w:rsidTr="0087426A">
        <w:tc>
          <w:tcPr>
            <w:tcW w:w="759" w:type="pct"/>
            <w:vAlign w:val="center"/>
          </w:tcPr>
          <w:p w14:paraId="01DA3FA0" w14:textId="087B24CC" w:rsidR="0062301C" w:rsidRPr="00092378" w:rsidRDefault="0062301C" w:rsidP="00922934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</w:t>
            </w:r>
            <w:r>
              <w:rPr>
                <w:color w:val="auto"/>
              </w:rPr>
              <w:t>7</w:t>
            </w:r>
          </w:p>
        </w:tc>
        <w:tc>
          <w:tcPr>
            <w:tcW w:w="4241" w:type="pct"/>
          </w:tcPr>
          <w:p w14:paraId="2CC79207" w14:textId="6060AA92" w:rsidR="0062301C" w:rsidRDefault="0062301C" w:rsidP="00922934">
            <w:pPr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Khả năng tự học, vận dụng kiến thức phát triển các trang Web thực tế.</w:t>
            </w:r>
          </w:p>
        </w:tc>
      </w:tr>
      <w:tr w:rsidR="00922934" w:rsidRPr="00092378" w14:paraId="0AB3A15A" w14:textId="77777777" w:rsidTr="0087426A">
        <w:tc>
          <w:tcPr>
            <w:tcW w:w="759" w:type="pct"/>
            <w:vAlign w:val="center"/>
          </w:tcPr>
          <w:p w14:paraId="6A38E561" w14:textId="6B0319AD" w:rsidR="00922934" w:rsidRPr="00092378" w:rsidRDefault="00922934" w:rsidP="0062301C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</w:t>
            </w:r>
            <w:r w:rsidR="0062301C">
              <w:rPr>
                <w:color w:val="auto"/>
              </w:rPr>
              <w:t>8</w:t>
            </w:r>
          </w:p>
        </w:tc>
        <w:tc>
          <w:tcPr>
            <w:tcW w:w="4241" w:type="pct"/>
          </w:tcPr>
          <w:p w14:paraId="48CD654A" w14:textId="6D910C59" w:rsidR="00922934" w:rsidRPr="00092378" w:rsidRDefault="0062301C" w:rsidP="00922934">
            <w:pPr>
              <w:rPr>
                <w:bCs/>
              </w:rPr>
            </w:pPr>
            <w:r>
              <w:rPr>
                <w:rFonts w:eastAsia="SimSun"/>
                <w:iCs/>
                <w:lang w:eastAsia="zh-CN"/>
              </w:rPr>
              <w:t>Trang bị cho người học kỹ năng tổng hợp các kiến thức về thiết kế web, xây dựng website tĩnh</w:t>
            </w:r>
          </w:p>
        </w:tc>
      </w:tr>
      <w:tr w:rsidR="00F1052A" w:rsidRPr="00092378" w14:paraId="4C1D924A" w14:textId="77777777" w:rsidTr="0087426A">
        <w:tc>
          <w:tcPr>
            <w:tcW w:w="759" w:type="pct"/>
            <w:vAlign w:val="center"/>
          </w:tcPr>
          <w:p w14:paraId="158BC4A2" w14:textId="3C4DEB8C" w:rsidR="00F1052A" w:rsidRPr="00092378" w:rsidRDefault="00F1052A" w:rsidP="0062301C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 w:rsidRPr="00092378">
              <w:rPr>
                <w:color w:val="auto"/>
              </w:rPr>
              <w:t>CLO</w:t>
            </w:r>
            <w:r w:rsidR="0062301C">
              <w:rPr>
                <w:color w:val="auto"/>
              </w:rPr>
              <w:t>9</w:t>
            </w:r>
          </w:p>
        </w:tc>
        <w:tc>
          <w:tcPr>
            <w:tcW w:w="4241" w:type="pct"/>
          </w:tcPr>
          <w:p w14:paraId="2E033539" w14:textId="4F8578C1" w:rsidR="00F1052A" w:rsidRPr="00092378" w:rsidRDefault="0062301C" w:rsidP="00922934">
            <w:pPr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 xml:space="preserve">Trình bày trước đám đông sử dụng phương tiện trình chiếu; </w:t>
            </w:r>
            <w:r w:rsidR="00F1052A" w:rsidRPr="00092378">
              <w:rPr>
                <w:rFonts w:eastAsia="SimSun"/>
                <w:iCs/>
                <w:lang w:eastAsia="zh-CN"/>
              </w:rPr>
              <w:t>Có kỹ năng làm việc nhóm</w:t>
            </w:r>
          </w:p>
        </w:tc>
      </w:tr>
    </w:tbl>
    <w:p w14:paraId="2B2E1A9D" w14:textId="77777777" w:rsidR="00520CCC" w:rsidRPr="00092378" w:rsidRDefault="00520CCC" w:rsidP="005131A6">
      <w:pPr>
        <w:ind w:left="450"/>
        <w:rPr>
          <w:bCs/>
          <w:i/>
        </w:rPr>
      </w:pPr>
    </w:p>
    <w:p w14:paraId="1B0AFEB9" w14:textId="1A25795C" w:rsidR="00AE2C86" w:rsidRPr="00B97E50" w:rsidRDefault="00AE2C86" w:rsidP="002F6452">
      <w:pPr>
        <w:rPr>
          <w:b/>
          <w:bCs/>
        </w:rPr>
      </w:pPr>
      <w:r w:rsidRPr="00B97E50">
        <w:rPr>
          <w:b/>
          <w:bCs/>
        </w:rPr>
        <w:t>4. Mô tả tóm tắt nội dung học phần</w:t>
      </w:r>
    </w:p>
    <w:p w14:paraId="4AB46E65" w14:textId="77777777" w:rsidR="0062301C" w:rsidRDefault="00CA058F" w:rsidP="0062301C">
      <w:pPr>
        <w:ind w:firstLine="426"/>
        <w:jc w:val="both"/>
      </w:pPr>
      <w:r w:rsidRPr="00B97E50">
        <w:t xml:space="preserve">Học phần </w:t>
      </w:r>
      <w:r w:rsidR="0062301C">
        <w:t>Thiết kế Web</w:t>
      </w:r>
      <w:r w:rsidRPr="00B97E50">
        <w:t xml:space="preserve"> cung cấp kiến thức cơ bản cho sinh viên </w:t>
      </w:r>
      <w:r w:rsidR="0062301C">
        <w:t>các khái niệm và kiến thức cơ bản về quá trình thiết kế Web bao gồm các nội dung sau:</w:t>
      </w:r>
    </w:p>
    <w:p w14:paraId="3D3FBA86" w14:textId="77777777" w:rsidR="0062301C" w:rsidRDefault="0062301C" w:rsidP="002F54CA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Phần đầu trình bày những vấn đề chung thiết kế website</w:t>
      </w:r>
    </w:p>
    <w:p w14:paraId="74DD46C7" w14:textId="443EEE10" w:rsidR="0062301C" w:rsidRDefault="0062301C" w:rsidP="002F54CA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Phần thứ 2 tập trung vào một số nội dung cơ bản sau</w:t>
      </w:r>
    </w:p>
    <w:p w14:paraId="0F3E6C59" w14:textId="3D049BE4" w:rsidR="0062301C" w:rsidRDefault="0062301C" w:rsidP="002F54CA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Giới thiệu một số công cụ thiết kế giao diện</w:t>
      </w:r>
    </w:p>
    <w:p w14:paraId="0A6B6E94" w14:textId="1AE646FF" w:rsidR="0062301C" w:rsidRDefault="0062301C" w:rsidP="002F54CA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Giới thiệu về HTML, Javascript, CSS</w:t>
      </w:r>
    </w:p>
    <w:p w14:paraId="4FAC6A1D" w14:textId="621994B9" w:rsidR="0062301C" w:rsidRDefault="0062301C" w:rsidP="002F54CA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Dreamwaver, Photoshop, Flash, Một số công cụ hỗ trợ thiết kế web khác</w:t>
      </w:r>
    </w:p>
    <w:p w14:paraId="27C23EC6" w14:textId="3A6BABD9" w:rsidR="0062301C" w:rsidRPr="00F37500" w:rsidRDefault="0062301C" w:rsidP="0062301C">
      <w:pPr>
        <w:pStyle w:val="ListParagraph"/>
        <w:widowControl w:val="0"/>
        <w:numPr>
          <w:ilvl w:val="0"/>
          <w:numId w:val="46"/>
        </w:numPr>
        <w:spacing w:line="276" w:lineRule="auto"/>
        <w:ind w:left="0" w:firstLine="426"/>
        <w:contextualSpacing w:val="0"/>
        <w:jc w:val="both"/>
      </w:pPr>
      <w:r w:rsidRPr="0062301C">
        <w:t>Xây dựng website tĩnh.</w:t>
      </w:r>
    </w:p>
    <w:p w14:paraId="57A7114C" w14:textId="77777777" w:rsidR="00AE2C86" w:rsidRDefault="00AE2C86" w:rsidP="002F6452">
      <w:pPr>
        <w:rPr>
          <w:b/>
          <w:bCs/>
        </w:rPr>
      </w:pPr>
    </w:p>
    <w:p w14:paraId="5A80BA3D" w14:textId="67A4AD90" w:rsidR="00C046FE" w:rsidRPr="002E3102" w:rsidRDefault="00AE2C86" w:rsidP="002F6452">
      <w:pPr>
        <w:rPr>
          <w:b/>
          <w:bCs/>
        </w:rPr>
      </w:pPr>
      <w:r>
        <w:rPr>
          <w:b/>
          <w:bCs/>
        </w:rPr>
        <w:t>5</w:t>
      </w:r>
      <w:r w:rsidR="002F6452">
        <w:rPr>
          <w:b/>
          <w:bCs/>
        </w:rPr>
        <w:t xml:space="preserve">. </w:t>
      </w:r>
      <w:r w:rsidR="00721050" w:rsidRPr="002E3102">
        <w:rPr>
          <w:b/>
          <w:bCs/>
        </w:rPr>
        <w:t xml:space="preserve">Mối liên hệ </w:t>
      </w:r>
      <w:r w:rsidR="008A1551" w:rsidRPr="002E3102">
        <w:rPr>
          <w:b/>
          <w:bCs/>
        </w:rPr>
        <w:t xml:space="preserve">giữa </w:t>
      </w:r>
      <w:r w:rsidR="00721050" w:rsidRPr="002E3102">
        <w:rPr>
          <w:b/>
          <w:bCs/>
        </w:rPr>
        <w:t xml:space="preserve">CĐR </w:t>
      </w:r>
      <w:r w:rsidR="003B7836" w:rsidRPr="002E3102">
        <w:rPr>
          <w:b/>
          <w:bCs/>
        </w:rPr>
        <w:t>HP</w:t>
      </w:r>
      <w:r w:rsidR="00C046FE" w:rsidRPr="002E3102">
        <w:rPr>
          <w:b/>
          <w:bCs/>
        </w:rPr>
        <w:t xml:space="preserve"> </w:t>
      </w:r>
      <w:r w:rsidR="008A1551" w:rsidRPr="002E3102">
        <w:rPr>
          <w:b/>
          <w:bCs/>
        </w:rPr>
        <w:t xml:space="preserve">(CLO) với </w:t>
      </w:r>
      <w:r w:rsidR="00721050" w:rsidRPr="002E3102">
        <w:rPr>
          <w:b/>
          <w:bCs/>
        </w:rPr>
        <w:t xml:space="preserve">CĐR CTĐT (PLO) </w:t>
      </w:r>
    </w:p>
    <w:p w14:paraId="17759326" w14:textId="65DB6053" w:rsidR="00B237BB" w:rsidRPr="002E3102" w:rsidRDefault="00842E38" w:rsidP="00813DFB">
      <w:pPr>
        <w:ind w:firstLine="426"/>
        <w:jc w:val="both"/>
        <w:rPr>
          <w:bCs/>
        </w:rPr>
      </w:pPr>
      <w:r w:rsidRPr="002E3102">
        <w:rPr>
          <w:bCs/>
        </w:rPr>
        <w:t>Mức độ đóng góp</w:t>
      </w:r>
      <w:r w:rsidR="00E63DBB" w:rsidRPr="002E3102">
        <w:rPr>
          <w:bCs/>
        </w:rPr>
        <w:t xml:space="preserve">, hỗ trợ </w:t>
      </w:r>
      <w:r w:rsidRPr="002E3102">
        <w:rPr>
          <w:bCs/>
        </w:rPr>
        <w:t xml:space="preserve">của CLO </w:t>
      </w:r>
      <w:r w:rsidR="00E63DBB" w:rsidRPr="002E3102">
        <w:rPr>
          <w:bCs/>
        </w:rPr>
        <w:t xml:space="preserve">đối với </w:t>
      </w:r>
      <w:r w:rsidRPr="002E3102">
        <w:rPr>
          <w:bCs/>
        </w:rPr>
        <w:t>P</w:t>
      </w:r>
      <w:r w:rsidR="00B237BB" w:rsidRPr="002E3102">
        <w:rPr>
          <w:bCs/>
        </w:rPr>
        <w:t>LO được xác định cụ thể</w:t>
      </w:r>
      <w:r w:rsidR="00E63DBB" w:rsidRPr="002E3102">
        <w:rPr>
          <w:bCs/>
        </w:rPr>
        <w:t xml:space="preserve"> như sau</w:t>
      </w:r>
      <w:r w:rsidR="00B237BB" w:rsidRPr="002E3102">
        <w:rPr>
          <w:bCs/>
        </w:rPr>
        <w:t xml:space="preserve">: </w:t>
      </w:r>
    </w:p>
    <w:p w14:paraId="149ADC3E" w14:textId="744740B9" w:rsidR="00842E38" w:rsidRPr="002E3102" w:rsidRDefault="006B1AC2" w:rsidP="00813DFB">
      <w:pPr>
        <w:pStyle w:val="FirstLine"/>
        <w:numPr>
          <w:ilvl w:val="0"/>
          <w:numId w:val="38"/>
        </w:numPr>
        <w:spacing w:after="0"/>
        <w:ind w:left="709" w:hanging="283"/>
        <w:rPr>
          <w:i/>
          <w:color w:val="auto"/>
        </w:rPr>
      </w:pPr>
      <w:r w:rsidRPr="002E3102">
        <w:rPr>
          <w:i/>
          <w:color w:val="auto"/>
        </w:rPr>
        <w:t>I</w:t>
      </w:r>
      <w:r w:rsidR="00842E38" w:rsidRPr="002E3102">
        <w:rPr>
          <w:i/>
          <w:color w:val="auto"/>
        </w:rPr>
        <w:t xml:space="preserve"> </w:t>
      </w:r>
      <w:r w:rsidRPr="002E3102">
        <w:rPr>
          <w:i/>
          <w:color w:val="auto"/>
        </w:rPr>
        <w:t>(Introduced</w:t>
      </w:r>
      <w:r w:rsidR="00842E38" w:rsidRPr="002E3102">
        <w:rPr>
          <w:i/>
          <w:color w:val="auto"/>
        </w:rPr>
        <w:t>) – C</w:t>
      </w:r>
      <w:r w:rsidR="00ED6C23" w:rsidRPr="002E3102">
        <w:rPr>
          <w:i/>
          <w:color w:val="auto"/>
        </w:rPr>
        <w:t>L</w:t>
      </w:r>
      <w:r w:rsidR="00842E38" w:rsidRPr="002E3102">
        <w:rPr>
          <w:i/>
          <w:color w:val="auto"/>
        </w:rPr>
        <w:t xml:space="preserve">O có </w:t>
      </w:r>
      <w:r w:rsidR="00E63DBB" w:rsidRPr="002E3102">
        <w:rPr>
          <w:i/>
          <w:color w:val="auto"/>
        </w:rPr>
        <w:t>hỗ trợ đạt được</w:t>
      </w:r>
      <w:r w:rsidR="00842E38" w:rsidRPr="002E3102">
        <w:rPr>
          <w:i/>
          <w:color w:val="auto"/>
        </w:rPr>
        <w:t xml:space="preserve"> PLO</w:t>
      </w:r>
      <w:r w:rsidR="00E63DBB" w:rsidRPr="002E3102">
        <w:rPr>
          <w:i/>
          <w:color w:val="auto"/>
        </w:rPr>
        <w:t xml:space="preserve"> và ở mức giới thiệu/bắt đầu</w:t>
      </w:r>
    </w:p>
    <w:p w14:paraId="13FFFC49" w14:textId="595D731D" w:rsidR="00842E38" w:rsidRPr="002E3102" w:rsidRDefault="006B1AC2" w:rsidP="00813DFB">
      <w:pPr>
        <w:pStyle w:val="FirstLine"/>
        <w:numPr>
          <w:ilvl w:val="0"/>
          <w:numId w:val="38"/>
        </w:numPr>
        <w:spacing w:after="0"/>
        <w:ind w:left="709" w:hanging="283"/>
        <w:rPr>
          <w:i/>
          <w:color w:val="auto"/>
        </w:rPr>
      </w:pPr>
      <w:r w:rsidRPr="002E3102">
        <w:rPr>
          <w:i/>
          <w:color w:val="auto"/>
        </w:rPr>
        <w:t>R</w:t>
      </w:r>
      <w:r w:rsidR="00842E38" w:rsidRPr="002E3102">
        <w:rPr>
          <w:i/>
          <w:color w:val="auto"/>
        </w:rPr>
        <w:t xml:space="preserve"> (</w:t>
      </w:r>
      <w:r w:rsidRPr="002E3102">
        <w:rPr>
          <w:i/>
          <w:color w:val="auto"/>
        </w:rPr>
        <w:t>Reinforced</w:t>
      </w:r>
      <w:r w:rsidRPr="002E3102" w:rsidDel="006B1AC2">
        <w:rPr>
          <w:i/>
          <w:color w:val="auto"/>
        </w:rPr>
        <w:t xml:space="preserve"> </w:t>
      </w:r>
      <w:r w:rsidR="00842E38" w:rsidRPr="002E3102">
        <w:rPr>
          <w:i/>
          <w:color w:val="auto"/>
        </w:rPr>
        <w:t xml:space="preserve">) – CLO </w:t>
      </w:r>
      <w:r w:rsidR="00AC2FA6" w:rsidRPr="002E3102">
        <w:rPr>
          <w:i/>
          <w:color w:val="auto"/>
        </w:rPr>
        <w:t xml:space="preserve">có hỗ trợ đạt được </w:t>
      </w:r>
      <w:r w:rsidR="00842E38" w:rsidRPr="002E3102">
        <w:rPr>
          <w:i/>
          <w:color w:val="auto"/>
        </w:rPr>
        <w:t>PLO</w:t>
      </w:r>
      <w:r w:rsidR="00AC2FA6" w:rsidRPr="002E3102">
        <w:rPr>
          <w:i/>
          <w:color w:val="auto"/>
        </w:rPr>
        <w:t xml:space="preserve"> và</w:t>
      </w:r>
      <w:r w:rsidR="00E63DBB" w:rsidRPr="002E3102">
        <w:rPr>
          <w:i/>
          <w:color w:val="auto"/>
        </w:rPr>
        <w:t xml:space="preserve"> </w:t>
      </w:r>
      <w:r w:rsidR="00AC2FA6" w:rsidRPr="002E3102">
        <w:rPr>
          <w:i/>
          <w:color w:val="auto"/>
        </w:rPr>
        <w:t xml:space="preserve">ở </w:t>
      </w:r>
      <w:r w:rsidR="00E63DBB" w:rsidRPr="002E3102">
        <w:rPr>
          <w:i/>
          <w:color w:val="auto"/>
        </w:rPr>
        <w:t>mức nâng cao hơn mức bắt đầu,</w:t>
      </w:r>
      <w:r w:rsidR="00E63DBB" w:rsidRPr="002E3102">
        <w:rPr>
          <w:i/>
          <w:color w:val="auto"/>
          <w:lang w:val="vi-VN"/>
        </w:rPr>
        <w:t xml:space="preserve"> </w:t>
      </w:r>
      <w:r w:rsidR="00E63DBB" w:rsidRPr="002E3102">
        <w:rPr>
          <w:i/>
          <w:color w:val="auto"/>
        </w:rPr>
        <w:t>có nhiều cơ hội được thực hành, thí nghiệm, thực tế,…</w:t>
      </w:r>
    </w:p>
    <w:p w14:paraId="5E7E341D" w14:textId="02F0E210" w:rsidR="00842E38" w:rsidRPr="002E3102" w:rsidRDefault="006B1AC2" w:rsidP="00813DFB">
      <w:pPr>
        <w:pStyle w:val="FirstLine"/>
        <w:numPr>
          <w:ilvl w:val="0"/>
          <w:numId w:val="38"/>
        </w:numPr>
        <w:spacing w:after="0"/>
        <w:ind w:left="709" w:hanging="283"/>
        <w:rPr>
          <w:i/>
          <w:color w:val="auto"/>
        </w:rPr>
      </w:pPr>
      <w:r w:rsidRPr="002E3102">
        <w:rPr>
          <w:i/>
          <w:color w:val="auto"/>
        </w:rPr>
        <w:t xml:space="preserve">M </w:t>
      </w:r>
      <w:r w:rsidR="00842E38" w:rsidRPr="002E3102">
        <w:rPr>
          <w:i/>
          <w:color w:val="auto"/>
        </w:rPr>
        <w:t>(</w:t>
      </w:r>
      <w:r w:rsidRPr="002E3102">
        <w:rPr>
          <w:i/>
          <w:color w:val="auto"/>
        </w:rPr>
        <w:t>Mastery</w:t>
      </w:r>
      <w:r w:rsidR="00842E38" w:rsidRPr="002E3102">
        <w:rPr>
          <w:i/>
          <w:color w:val="auto"/>
        </w:rPr>
        <w:t xml:space="preserve">) – CLO </w:t>
      </w:r>
      <w:r w:rsidR="00AC2FA6" w:rsidRPr="002E3102">
        <w:rPr>
          <w:i/>
          <w:color w:val="auto"/>
        </w:rPr>
        <w:t xml:space="preserve">có hỗ trợ cao đạt được </w:t>
      </w:r>
      <w:r w:rsidR="00842E38" w:rsidRPr="002E3102">
        <w:rPr>
          <w:i/>
          <w:color w:val="auto"/>
        </w:rPr>
        <w:t>PLO</w:t>
      </w:r>
      <w:r w:rsidR="00AC2FA6" w:rsidRPr="002E3102">
        <w:rPr>
          <w:i/>
          <w:color w:val="auto"/>
        </w:rPr>
        <w:t xml:space="preserve"> và ở </w:t>
      </w:r>
      <w:r w:rsidR="00E63DBB" w:rsidRPr="002E3102">
        <w:rPr>
          <w:i/>
          <w:color w:val="auto"/>
        </w:rPr>
        <w:t>mức thuần thục/thông hiểu</w:t>
      </w:r>
    </w:p>
    <w:p w14:paraId="170BA0C9" w14:textId="0A87AF45" w:rsidR="008F538C" w:rsidRPr="002E3102" w:rsidRDefault="008F538C" w:rsidP="009028A8">
      <w:pPr>
        <w:pStyle w:val="FirstLine"/>
        <w:rPr>
          <w:i/>
          <w:color w:val="auto"/>
          <w:lang w:val="vi-VN"/>
        </w:rPr>
      </w:pPr>
      <w:r w:rsidRPr="002E3102">
        <w:rPr>
          <w:i/>
          <w:color w:val="auto"/>
          <w:lang w:val="vi-VN"/>
        </w:rPr>
        <w:t xml:space="preserve">  </w:t>
      </w:r>
    </w:p>
    <w:p w14:paraId="2AA23432" w14:textId="1229D622" w:rsidR="00721050" w:rsidRPr="002E3102" w:rsidRDefault="00721050" w:rsidP="002518B1">
      <w:pPr>
        <w:pStyle w:val="ListParagraph"/>
        <w:jc w:val="center"/>
        <w:rPr>
          <w:bCs/>
          <w:lang w:val="vi-VN"/>
        </w:rPr>
      </w:pPr>
      <w:r w:rsidRPr="002E3102">
        <w:rPr>
          <w:b/>
          <w:bCs/>
          <w:lang w:val="vi-VN"/>
        </w:rPr>
        <w:t xml:space="preserve">Bảng </w:t>
      </w:r>
      <w:r w:rsidR="00294D62" w:rsidRPr="0038136E">
        <w:rPr>
          <w:b/>
          <w:bCs/>
          <w:lang w:val="vi-VN"/>
        </w:rPr>
        <w:t>5</w:t>
      </w:r>
      <w:r w:rsidRPr="002E3102">
        <w:rPr>
          <w:b/>
          <w:bCs/>
          <w:lang w:val="vi-VN"/>
        </w:rPr>
        <w:t>.1.Mối liên hệ của CĐR HP (CLO) đến CĐR của CTĐT (PLO)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2247"/>
        <w:gridCol w:w="530"/>
        <w:gridCol w:w="530"/>
        <w:gridCol w:w="529"/>
        <w:gridCol w:w="529"/>
        <w:gridCol w:w="529"/>
        <w:gridCol w:w="529"/>
        <w:gridCol w:w="529"/>
        <w:gridCol w:w="529"/>
        <w:gridCol w:w="616"/>
        <w:gridCol w:w="660"/>
        <w:gridCol w:w="656"/>
        <w:gridCol w:w="649"/>
      </w:tblGrid>
      <w:tr w:rsidR="00403CF0" w:rsidRPr="002E3102" w14:paraId="22043BA1" w14:textId="3E9B34F7" w:rsidTr="00403CF0">
        <w:trPr>
          <w:trHeight w:val="144"/>
          <w:jc w:val="center"/>
        </w:trPr>
        <w:tc>
          <w:tcPr>
            <w:tcW w:w="1239" w:type="pct"/>
          </w:tcPr>
          <w:p w14:paraId="2BB93F14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b/>
                <w:color w:val="auto"/>
              </w:rPr>
            </w:pPr>
            <w:r w:rsidRPr="002E3102">
              <w:rPr>
                <w:b/>
                <w:color w:val="auto"/>
              </w:rPr>
              <w:t>P</w:t>
            </w:r>
            <w:r w:rsidRPr="002E3102">
              <w:rPr>
                <w:b/>
                <w:color w:val="auto"/>
                <w:lang w:val="vi-VN"/>
              </w:rPr>
              <w:t>LO</w:t>
            </w:r>
          </w:p>
        </w:tc>
        <w:tc>
          <w:tcPr>
            <w:tcW w:w="292" w:type="pct"/>
            <w:vAlign w:val="center"/>
          </w:tcPr>
          <w:p w14:paraId="7CB59EBB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)</w:t>
            </w:r>
          </w:p>
        </w:tc>
        <w:tc>
          <w:tcPr>
            <w:tcW w:w="292" w:type="pct"/>
            <w:vAlign w:val="center"/>
          </w:tcPr>
          <w:p w14:paraId="5E975C2D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2)</w:t>
            </w:r>
          </w:p>
        </w:tc>
        <w:tc>
          <w:tcPr>
            <w:tcW w:w="292" w:type="pct"/>
            <w:vAlign w:val="center"/>
          </w:tcPr>
          <w:p w14:paraId="6FB80815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3)</w:t>
            </w:r>
          </w:p>
        </w:tc>
        <w:tc>
          <w:tcPr>
            <w:tcW w:w="292" w:type="pct"/>
            <w:vAlign w:val="center"/>
          </w:tcPr>
          <w:p w14:paraId="021AF063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4)</w:t>
            </w:r>
          </w:p>
        </w:tc>
        <w:tc>
          <w:tcPr>
            <w:tcW w:w="292" w:type="pct"/>
            <w:vAlign w:val="center"/>
          </w:tcPr>
          <w:p w14:paraId="5E84C906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5)</w:t>
            </w:r>
          </w:p>
        </w:tc>
        <w:tc>
          <w:tcPr>
            <w:tcW w:w="292" w:type="pct"/>
            <w:vAlign w:val="center"/>
          </w:tcPr>
          <w:p w14:paraId="2720DAD4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6)</w:t>
            </w:r>
          </w:p>
        </w:tc>
        <w:tc>
          <w:tcPr>
            <w:tcW w:w="292" w:type="pct"/>
            <w:vAlign w:val="center"/>
          </w:tcPr>
          <w:p w14:paraId="3277B3DC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7)</w:t>
            </w:r>
          </w:p>
        </w:tc>
        <w:tc>
          <w:tcPr>
            <w:tcW w:w="292" w:type="pct"/>
            <w:vAlign w:val="center"/>
          </w:tcPr>
          <w:p w14:paraId="353BC548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8)</w:t>
            </w:r>
          </w:p>
        </w:tc>
        <w:tc>
          <w:tcPr>
            <w:tcW w:w="340" w:type="pct"/>
            <w:vAlign w:val="center"/>
          </w:tcPr>
          <w:p w14:paraId="510C2423" w14:textId="7EF8F93C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</w:t>
            </w:r>
            <w:r>
              <w:rPr>
                <w:color w:val="auto"/>
              </w:rPr>
              <w:t>12</w:t>
            </w:r>
            <w:r w:rsidRPr="002E3102">
              <w:rPr>
                <w:color w:val="auto"/>
                <w:lang w:val="vi-VN"/>
              </w:rPr>
              <w:t>)</w:t>
            </w:r>
          </w:p>
        </w:tc>
        <w:tc>
          <w:tcPr>
            <w:tcW w:w="364" w:type="pct"/>
            <w:vAlign w:val="center"/>
          </w:tcPr>
          <w:p w14:paraId="59D32968" w14:textId="31A1F13F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  <w:r w:rsidRPr="002E3102">
              <w:rPr>
                <w:color w:val="auto"/>
                <w:lang w:val="vi-VN"/>
              </w:rPr>
              <w:t>(1</w:t>
            </w:r>
            <w:r>
              <w:rPr>
                <w:color w:val="auto"/>
              </w:rPr>
              <w:t>3</w:t>
            </w:r>
            <w:r w:rsidRPr="002E3102">
              <w:rPr>
                <w:color w:val="auto"/>
                <w:lang w:val="vi-VN"/>
              </w:rPr>
              <w:t>)</w:t>
            </w:r>
          </w:p>
        </w:tc>
        <w:tc>
          <w:tcPr>
            <w:tcW w:w="362" w:type="pct"/>
          </w:tcPr>
          <w:p w14:paraId="2B1D1BBE" w14:textId="476AA9FB" w:rsidR="00403CF0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4)</w:t>
            </w:r>
          </w:p>
        </w:tc>
        <w:tc>
          <w:tcPr>
            <w:tcW w:w="358" w:type="pct"/>
          </w:tcPr>
          <w:p w14:paraId="634BC996" w14:textId="7A485F71" w:rsidR="00403CF0" w:rsidRPr="00CF0E4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(15)</w:t>
            </w:r>
          </w:p>
        </w:tc>
      </w:tr>
      <w:tr w:rsidR="00403CF0" w:rsidRPr="002E3102" w14:paraId="550CACF8" w14:textId="6D8161DF" w:rsidTr="00403CF0">
        <w:trPr>
          <w:trHeight w:val="144"/>
          <w:jc w:val="center"/>
        </w:trPr>
        <w:tc>
          <w:tcPr>
            <w:tcW w:w="1239" w:type="pct"/>
          </w:tcPr>
          <w:p w14:paraId="17704849" w14:textId="37D738C2" w:rsidR="00403CF0" w:rsidRPr="002E3102" w:rsidRDefault="00403CF0" w:rsidP="002518B1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</w:t>
            </w:r>
            <w:r w:rsidRPr="002E3102">
              <w:rPr>
                <w:color w:val="auto"/>
              </w:rPr>
              <w:t>1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1E638" w14:textId="1DDAB8D4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I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39DA0B" w14:textId="01881500" w:rsidR="00403CF0" w:rsidRPr="00E656B7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EC0D2" w14:textId="77777777" w:rsidR="00403CF0" w:rsidRPr="00B748F0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816A0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B8C5E6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CF739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F52A69" w14:textId="41A3FA3E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68DCC7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EAA7F2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9A6BD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37F11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494CF" w14:textId="16BE1760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</w:tr>
      <w:tr w:rsidR="00403CF0" w:rsidRPr="002E3102" w14:paraId="129FAFDB" w14:textId="3A1D9926" w:rsidTr="00403CF0">
        <w:trPr>
          <w:trHeight w:val="144"/>
          <w:jc w:val="center"/>
        </w:trPr>
        <w:tc>
          <w:tcPr>
            <w:tcW w:w="1239" w:type="pct"/>
          </w:tcPr>
          <w:p w14:paraId="62548939" w14:textId="0EA19135" w:rsidR="00403CF0" w:rsidRPr="002E3102" w:rsidRDefault="00403CF0" w:rsidP="002518B1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</w:t>
            </w:r>
            <w:r w:rsidRPr="002E3102">
              <w:rPr>
                <w:color w:val="auto"/>
              </w:rPr>
              <w:t>2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213575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0CBCF7" w14:textId="3D429AF5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A4C6A" w14:textId="27B4C1A3" w:rsidR="00403CF0" w:rsidRPr="00E07765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23B92" w14:textId="6EEA8191" w:rsidR="00403CF0" w:rsidRPr="00E07765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8451AB" w14:textId="0DA575CF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3DC9E3" w14:textId="77777777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76EF38" w14:textId="4AC3FCA8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C40499" w14:textId="77777777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  <w:lang w:val="vi-VN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F11F78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514026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C3B087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1961" w14:textId="567E63B3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6C1FCE94" w14:textId="529F5828" w:rsidTr="00403CF0">
        <w:trPr>
          <w:trHeight w:val="144"/>
          <w:jc w:val="center"/>
        </w:trPr>
        <w:tc>
          <w:tcPr>
            <w:tcW w:w="1239" w:type="pct"/>
          </w:tcPr>
          <w:p w14:paraId="132A30EA" w14:textId="5A7D6F52" w:rsidR="00403CF0" w:rsidRPr="002E3102" w:rsidRDefault="00403CF0" w:rsidP="002518B1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</w:t>
            </w:r>
            <w:r w:rsidRPr="002E3102">
              <w:rPr>
                <w:color w:val="auto"/>
              </w:rPr>
              <w:t>3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A33801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A864A5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29BF19" w14:textId="492FC371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94DB8E" w14:textId="11B3F6A2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B79647" w14:textId="500187EB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CE468" w14:textId="77777777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A32F9E" w14:textId="6BB8885B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667EF8" w14:textId="300FFD5D" w:rsidR="00403CF0" w:rsidRPr="002E3102" w:rsidRDefault="00403CF0" w:rsidP="00946BD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92196E9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A71F91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903B4" w14:textId="77777777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05E008" w14:textId="73581776" w:rsidR="00403CF0" w:rsidRPr="002E3102" w:rsidRDefault="00403CF0" w:rsidP="002518B1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34B3964E" w14:textId="6A706327" w:rsidTr="00403CF0">
        <w:trPr>
          <w:trHeight w:val="144"/>
          <w:jc w:val="center"/>
        </w:trPr>
        <w:tc>
          <w:tcPr>
            <w:tcW w:w="1239" w:type="pct"/>
          </w:tcPr>
          <w:p w14:paraId="1B44F6C8" w14:textId="7B882DA7" w:rsidR="00403CF0" w:rsidRPr="002E3102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2E3102">
              <w:rPr>
                <w:color w:val="auto"/>
              </w:rPr>
              <w:t>CLO4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BC299A" w14:textId="361A63D4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94D5B5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755A5" w14:textId="133E07B1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FD936D" w14:textId="2F5135BD" w:rsidR="00403CF0" w:rsidRPr="002E3102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 xml:space="preserve"> 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0D996F" w14:textId="1D2B1EC2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2C41330" w14:textId="65C82F04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20E66F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3533E6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14D6E5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84EEF3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F560B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8BD9C" w14:textId="445FD15B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73EBCF11" w14:textId="22AEFFD6" w:rsidTr="00403CF0">
        <w:trPr>
          <w:trHeight w:val="144"/>
          <w:jc w:val="center"/>
        </w:trPr>
        <w:tc>
          <w:tcPr>
            <w:tcW w:w="1239" w:type="pct"/>
          </w:tcPr>
          <w:p w14:paraId="7E590C40" w14:textId="298CF560" w:rsidR="00403CF0" w:rsidRPr="002E3102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5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3801D7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AB620F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DDA1D5" w14:textId="60E3FD8C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962DB0" w14:textId="4778FD4C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39373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1C8CCD" w14:textId="5E8F9600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526F23" w14:textId="44A0EBCD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7E634F" w14:textId="3CFE93A8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4C67B" w14:textId="77777777" w:rsidR="00403CF0" w:rsidRPr="002E3102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F5565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3E370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997974" w14:textId="3AC4B080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14BA776C" w14:textId="77777777" w:rsidTr="00403CF0">
        <w:trPr>
          <w:trHeight w:val="144"/>
          <w:jc w:val="center"/>
        </w:trPr>
        <w:tc>
          <w:tcPr>
            <w:tcW w:w="1239" w:type="pct"/>
          </w:tcPr>
          <w:p w14:paraId="432FFEA9" w14:textId="12C39D4F" w:rsidR="00403CF0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6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496201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417437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143021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74D23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707D1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E39711" w14:textId="5D8720CA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276594" w14:textId="03F1612E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70C917" w14:textId="53F7FD90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DF4788" w14:textId="0B0A031E" w:rsidR="00403CF0" w:rsidRPr="002E3102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7ED84" w14:textId="64ED3701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65CAF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DB3D" w14:textId="5E28F75C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3F4EB250" w14:textId="77777777" w:rsidTr="00403CF0">
        <w:trPr>
          <w:trHeight w:val="144"/>
          <w:jc w:val="center"/>
        </w:trPr>
        <w:tc>
          <w:tcPr>
            <w:tcW w:w="1239" w:type="pct"/>
          </w:tcPr>
          <w:p w14:paraId="16047C07" w14:textId="03CD521E" w:rsidR="00403CF0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7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16C979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3BF1E3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BB5D85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FF78CD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CA473C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1B9EE3" w14:textId="3B31439A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AB5F5B" w14:textId="40AC7C68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75E752" w14:textId="40EEE75B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M</w:t>
            </w: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3816A5" w14:textId="77777777" w:rsidR="00403CF0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C99A53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256C6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228AA" w14:textId="5D3EA4BA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  <w:tr w:rsidR="00403CF0" w:rsidRPr="002E3102" w14:paraId="6EC1FB4F" w14:textId="77777777" w:rsidTr="00403CF0">
        <w:trPr>
          <w:trHeight w:val="144"/>
          <w:jc w:val="center"/>
        </w:trPr>
        <w:tc>
          <w:tcPr>
            <w:tcW w:w="1239" w:type="pct"/>
          </w:tcPr>
          <w:p w14:paraId="6124EA8B" w14:textId="4534F0B3" w:rsidR="00403CF0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8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46C46A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EA0242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655918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17D39F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11E55CC" w14:textId="77777777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CE678C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674A0B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035DB" w14:textId="77777777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ECC54" w14:textId="6EB1A7EC" w:rsidR="00403CF0" w:rsidRDefault="00403CF0" w:rsidP="00507E7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 xml:space="preserve"> R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A19C72" w14:textId="092D9165" w:rsidR="00403CF0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28DA5" w14:textId="0A0956BC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B9CFA" w14:textId="139087B2" w:rsidR="00403CF0" w:rsidRPr="002E3102" w:rsidRDefault="00403CF0" w:rsidP="00507E7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  <w:tr w:rsidR="00403CF0" w:rsidRPr="002E3102" w14:paraId="782F4D0E" w14:textId="77777777" w:rsidTr="00403CF0">
        <w:trPr>
          <w:trHeight w:val="144"/>
          <w:jc w:val="center"/>
        </w:trPr>
        <w:tc>
          <w:tcPr>
            <w:tcW w:w="1239" w:type="pct"/>
          </w:tcPr>
          <w:p w14:paraId="4E3FF0CD" w14:textId="62CA6292" w:rsidR="00403CF0" w:rsidRDefault="00403CF0" w:rsidP="00403CF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>CLO9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05CD7B" w14:textId="77777777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A89577" w14:textId="77777777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ACF66" w14:textId="77777777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33560" w14:textId="77777777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D37BFE" w14:textId="77777777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488A21" w14:textId="77777777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E7D912" w14:textId="77777777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7F7383" w14:textId="77777777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7F389C" w14:textId="1A9048B8" w:rsidR="00403CF0" w:rsidRDefault="00403CF0" w:rsidP="00403CF0">
            <w:pPr>
              <w:pStyle w:val="FirstLine"/>
              <w:spacing w:after="0"/>
              <w:ind w:firstLine="0"/>
              <w:rPr>
                <w:color w:val="auto"/>
              </w:rPr>
            </w:pPr>
            <w:r>
              <w:rPr>
                <w:color w:val="auto"/>
              </w:rPr>
              <w:t xml:space="preserve"> R</w:t>
            </w: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ABB893" w14:textId="2C4277E9" w:rsidR="00403CF0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3E98B" w14:textId="0CFF00E9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4BBA4" w14:textId="2DD2A743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  <w:r>
              <w:rPr>
                <w:color w:val="auto"/>
              </w:rPr>
              <w:t>R</w:t>
            </w:r>
          </w:p>
        </w:tc>
      </w:tr>
      <w:tr w:rsidR="00403CF0" w:rsidRPr="002E3102" w14:paraId="2E06C157" w14:textId="50D52045" w:rsidTr="00403CF0">
        <w:trPr>
          <w:trHeight w:val="144"/>
          <w:jc w:val="center"/>
        </w:trPr>
        <w:tc>
          <w:tcPr>
            <w:tcW w:w="1239" w:type="pct"/>
          </w:tcPr>
          <w:p w14:paraId="6899FFEE" w14:textId="77777777" w:rsidR="00403CF0" w:rsidRPr="002E3102" w:rsidRDefault="00403CF0" w:rsidP="00403CF0">
            <w:pPr>
              <w:pStyle w:val="FirstLine"/>
              <w:spacing w:after="0"/>
              <w:ind w:firstLine="0"/>
              <w:rPr>
                <w:color w:val="auto"/>
              </w:rPr>
            </w:pPr>
            <w:r w:rsidRPr="002E3102">
              <w:rPr>
                <w:color w:val="auto"/>
              </w:rPr>
              <w:t>Tổng hợp học phần</w:t>
            </w: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FC463E" w14:textId="4D70937B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1FB13C" w14:textId="77777777" w:rsidR="00403CF0" w:rsidRPr="002E3102" w:rsidRDefault="00403CF0" w:rsidP="00403CF0">
            <w:pPr>
              <w:pStyle w:val="FirstLine"/>
              <w:spacing w:after="0"/>
              <w:ind w:firstLine="0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DF1640" w14:textId="10B0105E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56BB7" w14:textId="4217F594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E23CD9" w14:textId="6B4D5483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4523ED" w14:textId="6D803A66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8025CD" w14:textId="2D749B8D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2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36CFC3" w14:textId="104DB6A9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CD3EB6" w14:textId="77777777" w:rsidR="00403CF0" w:rsidRPr="002E3102" w:rsidRDefault="00403CF0" w:rsidP="00403CF0">
            <w:pPr>
              <w:pStyle w:val="FirstLine"/>
              <w:spacing w:after="0"/>
              <w:ind w:firstLine="0"/>
              <w:rPr>
                <w:color w:val="auto"/>
              </w:rPr>
            </w:pPr>
          </w:p>
        </w:tc>
        <w:tc>
          <w:tcPr>
            <w:tcW w:w="36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EBA1E8" w14:textId="77777777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6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0BAE1" w14:textId="77777777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  <w:tc>
          <w:tcPr>
            <w:tcW w:w="3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3DBB3" w14:textId="26E36685" w:rsidR="00403CF0" w:rsidRPr="002E3102" w:rsidRDefault="00403CF0" w:rsidP="00403CF0">
            <w:pPr>
              <w:pStyle w:val="FirstLine"/>
              <w:spacing w:after="0"/>
              <w:ind w:firstLine="0"/>
              <w:jc w:val="center"/>
              <w:rPr>
                <w:color w:val="auto"/>
              </w:rPr>
            </w:pPr>
          </w:p>
        </w:tc>
      </w:tr>
    </w:tbl>
    <w:p w14:paraId="5433F9C6" w14:textId="77777777" w:rsidR="00721050" w:rsidRPr="002E3102" w:rsidRDefault="00721050" w:rsidP="002518B1">
      <w:pPr>
        <w:rPr>
          <w:bCs/>
        </w:rPr>
      </w:pPr>
    </w:p>
    <w:p w14:paraId="0F90401E" w14:textId="1EC73CF9" w:rsidR="00C046FE" w:rsidRPr="002E3102" w:rsidRDefault="00AE2C86" w:rsidP="00A01298">
      <w:pPr>
        <w:rPr>
          <w:b/>
          <w:bCs/>
          <w:lang w:val="vi-VN"/>
        </w:rPr>
      </w:pPr>
      <w:r>
        <w:rPr>
          <w:b/>
          <w:bCs/>
        </w:rPr>
        <w:t>6</w:t>
      </w:r>
      <w:r w:rsidR="00A01298">
        <w:rPr>
          <w:b/>
          <w:bCs/>
        </w:rPr>
        <w:t xml:space="preserve">. </w:t>
      </w:r>
      <w:r w:rsidR="00C046FE" w:rsidRPr="002E3102">
        <w:rPr>
          <w:b/>
          <w:bCs/>
        </w:rPr>
        <w:t>Đánh</w:t>
      </w:r>
      <w:r w:rsidR="00C046FE" w:rsidRPr="002E3102">
        <w:rPr>
          <w:b/>
          <w:bCs/>
          <w:lang w:val="vi-VN"/>
        </w:rPr>
        <w:t xml:space="preserve"> giá </w:t>
      </w:r>
      <w:r w:rsidR="003B7836" w:rsidRPr="002E3102">
        <w:rPr>
          <w:b/>
          <w:bCs/>
          <w:lang w:val="vi-VN"/>
        </w:rPr>
        <w:t>HP</w:t>
      </w:r>
    </w:p>
    <w:p w14:paraId="2BF86BC8" w14:textId="45F63A3C" w:rsidR="00CA26A5" w:rsidRDefault="00CA26A5" w:rsidP="005F3D65">
      <w:pPr>
        <w:pStyle w:val="ListParagraph"/>
        <w:numPr>
          <w:ilvl w:val="1"/>
          <w:numId w:val="29"/>
        </w:numPr>
        <w:ind w:left="567" w:hanging="567"/>
        <w:rPr>
          <w:b/>
          <w:i/>
          <w:lang w:val="vi-VN"/>
        </w:rPr>
      </w:pPr>
      <w:r w:rsidRPr="002E3102">
        <w:rPr>
          <w:b/>
          <w:i/>
          <w:lang w:val="vi-VN"/>
        </w:rPr>
        <w:t xml:space="preserve">Phương pháp, hình thức kiểm tra - đánh giá của </w:t>
      </w:r>
      <w:r w:rsidR="003B7836" w:rsidRPr="002E3102">
        <w:rPr>
          <w:b/>
          <w:i/>
          <w:lang w:val="vi-VN"/>
        </w:rPr>
        <w:t>HP</w:t>
      </w:r>
    </w:p>
    <w:p w14:paraId="1224DA81" w14:textId="4957C4F3" w:rsidR="00122E25" w:rsidRPr="0038136E" w:rsidRDefault="00122E25" w:rsidP="00F050D1">
      <w:pPr>
        <w:pStyle w:val="ListParagraph"/>
        <w:ind w:left="567"/>
        <w:jc w:val="center"/>
        <w:rPr>
          <w:b/>
          <w:iCs/>
          <w:lang w:val="vi-VN"/>
        </w:rPr>
      </w:pPr>
      <w:r w:rsidRPr="0038136E">
        <w:rPr>
          <w:b/>
          <w:iCs/>
          <w:lang w:val="vi-VN"/>
        </w:rPr>
        <w:t>Bảng 6.1. Ma trận Chuẩn đầu ra học phần</w:t>
      </w:r>
    </w:p>
    <w:tbl>
      <w:tblPr>
        <w:tblStyle w:val="TableGrid"/>
        <w:tblW w:w="5003" w:type="pct"/>
        <w:tblLook w:val="04A0" w:firstRow="1" w:lastRow="0" w:firstColumn="1" w:lastColumn="0" w:noHBand="0" w:noVBand="1"/>
      </w:tblPr>
      <w:tblGrid>
        <w:gridCol w:w="820"/>
        <w:gridCol w:w="2860"/>
        <w:gridCol w:w="1581"/>
        <w:gridCol w:w="1418"/>
        <w:gridCol w:w="1414"/>
        <w:gridCol w:w="974"/>
      </w:tblGrid>
      <w:tr w:rsidR="007A6EB9" w14:paraId="007BA782" w14:textId="77777777" w:rsidTr="00FC2E54">
        <w:trPr>
          <w:trHeight w:val="411"/>
        </w:trPr>
        <w:tc>
          <w:tcPr>
            <w:tcW w:w="2029" w:type="pct"/>
            <w:gridSpan w:val="2"/>
          </w:tcPr>
          <w:p w14:paraId="68935AC7" w14:textId="6FA18EC0" w:rsidR="007A6EB9" w:rsidRPr="0089667D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  <w:r w:rsidRPr="0089667D">
              <w:rPr>
                <w:b/>
                <w:bCs/>
              </w:rPr>
              <w:t>Phần trăm đánh giá</w:t>
            </w:r>
          </w:p>
        </w:tc>
        <w:tc>
          <w:tcPr>
            <w:tcW w:w="872" w:type="pct"/>
          </w:tcPr>
          <w:p w14:paraId="780E71FC" w14:textId="002D5AB6" w:rsidR="007A6EB9" w:rsidRPr="0089667D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  <w:r w:rsidRPr="0089667D">
              <w:rPr>
                <w:b/>
                <w:bCs/>
              </w:rPr>
              <w:t>10%</w:t>
            </w:r>
          </w:p>
        </w:tc>
        <w:tc>
          <w:tcPr>
            <w:tcW w:w="782" w:type="pct"/>
          </w:tcPr>
          <w:p w14:paraId="40DD2CAC" w14:textId="103EE7B3" w:rsidR="007A6EB9" w:rsidRPr="0089667D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  <w:r w:rsidRPr="0089667D">
              <w:rPr>
                <w:b/>
                <w:bCs/>
              </w:rPr>
              <w:t>30%</w:t>
            </w:r>
          </w:p>
        </w:tc>
        <w:tc>
          <w:tcPr>
            <w:tcW w:w="780" w:type="pct"/>
          </w:tcPr>
          <w:p w14:paraId="000787DF" w14:textId="1B117E72" w:rsidR="007A6EB9" w:rsidRPr="0089667D" w:rsidRDefault="006F052F" w:rsidP="00001375">
            <w:pPr>
              <w:spacing w:line="260" w:lineRule="exac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6</w:t>
            </w:r>
            <w:r w:rsidR="007A6EB9" w:rsidRPr="0089667D">
              <w:rPr>
                <w:b/>
                <w:bCs/>
              </w:rPr>
              <w:t>0%</w:t>
            </w:r>
          </w:p>
        </w:tc>
        <w:tc>
          <w:tcPr>
            <w:tcW w:w="537" w:type="pct"/>
            <w:vMerge w:val="restart"/>
          </w:tcPr>
          <w:p w14:paraId="370079FB" w14:textId="77777777" w:rsidR="007A6EB9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</w:p>
          <w:p w14:paraId="220DA4E5" w14:textId="28546475" w:rsidR="007A6EB9" w:rsidRPr="0089667D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  <w:r w:rsidRPr="0089667D">
              <w:rPr>
                <w:b/>
                <w:bCs/>
              </w:rPr>
              <w:t>Khảo sát</w:t>
            </w:r>
          </w:p>
        </w:tc>
      </w:tr>
      <w:tr w:rsidR="007A6EB9" w14:paraId="118455C3" w14:textId="77777777" w:rsidTr="00FC2E54">
        <w:tc>
          <w:tcPr>
            <w:tcW w:w="2029" w:type="pct"/>
            <w:gridSpan w:val="2"/>
          </w:tcPr>
          <w:p w14:paraId="6EF70664" w14:textId="77777777" w:rsidR="007A6EB9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</w:p>
          <w:p w14:paraId="7FA0907C" w14:textId="12840D18" w:rsidR="007A6EB9" w:rsidRPr="00C9446F" w:rsidRDefault="007A6EB9" w:rsidP="00001375">
            <w:pPr>
              <w:spacing w:line="260" w:lineRule="exact"/>
              <w:jc w:val="center"/>
              <w:rPr>
                <w:b/>
                <w:bCs/>
              </w:rPr>
            </w:pPr>
            <w:r w:rsidRPr="00C9446F">
              <w:rPr>
                <w:b/>
                <w:bCs/>
              </w:rPr>
              <w:t>Ch</w:t>
            </w:r>
            <w:r>
              <w:rPr>
                <w:b/>
                <w:bCs/>
              </w:rPr>
              <w:t>uẩn</w:t>
            </w:r>
            <w:r w:rsidRPr="00C9446F">
              <w:rPr>
                <w:b/>
                <w:bCs/>
              </w:rPr>
              <w:t xml:space="preserve"> đầu ra học phần</w:t>
            </w:r>
          </w:p>
        </w:tc>
        <w:tc>
          <w:tcPr>
            <w:tcW w:w="872" w:type="pct"/>
          </w:tcPr>
          <w:p w14:paraId="3E5964C2" w14:textId="263DEBE3" w:rsidR="007A6EB9" w:rsidRDefault="007A6EB9" w:rsidP="007A6EB9">
            <w:pPr>
              <w:spacing w:line="260" w:lineRule="exact"/>
              <w:jc w:val="center"/>
            </w:pPr>
            <w:r>
              <w:t>Chuyên cần/ hoạt động trên lớp</w:t>
            </w:r>
          </w:p>
        </w:tc>
        <w:tc>
          <w:tcPr>
            <w:tcW w:w="782" w:type="pct"/>
          </w:tcPr>
          <w:p w14:paraId="61718CF0" w14:textId="77777777" w:rsidR="007A6EB9" w:rsidRDefault="007A6EB9" w:rsidP="007A6EB9">
            <w:pPr>
              <w:spacing w:line="260" w:lineRule="exact"/>
              <w:jc w:val="center"/>
            </w:pPr>
            <w:r>
              <w:t>Kiểm tra giữa kỳ</w:t>
            </w:r>
          </w:p>
        </w:tc>
        <w:tc>
          <w:tcPr>
            <w:tcW w:w="780" w:type="pct"/>
          </w:tcPr>
          <w:p w14:paraId="5C38CB99" w14:textId="653D5D90" w:rsidR="007A6EB9" w:rsidRDefault="00C52906" w:rsidP="007A6EB9">
            <w:pPr>
              <w:spacing w:line="260" w:lineRule="exact"/>
              <w:jc w:val="center"/>
            </w:pPr>
            <w:r>
              <w:t>Đồ án môn học</w:t>
            </w:r>
            <w:r w:rsidR="007A6EB9">
              <w:t xml:space="preserve"> cuối kỳ</w:t>
            </w:r>
          </w:p>
        </w:tc>
        <w:tc>
          <w:tcPr>
            <w:tcW w:w="537" w:type="pct"/>
            <w:vMerge/>
          </w:tcPr>
          <w:p w14:paraId="09E78274" w14:textId="77777777" w:rsidR="007A6EB9" w:rsidRDefault="007A6EB9" w:rsidP="00001375">
            <w:pPr>
              <w:spacing w:line="260" w:lineRule="exact"/>
            </w:pPr>
          </w:p>
        </w:tc>
      </w:tr>
      <w:tr w:rsidR="00403CF0" w14:paraId="331DC237" w14:textId="77777777" w:rsidTr="00FC2E54">
        <w:tc>
          <w:tcPr>
            <w:tcW w:w="452" w:type="pct"/>
            <w:vAlign w:val="center"/>
          </w:tcPr>
          <w:p w14:paraId="1CDAE778" w14:textId="77777777" w:rsidR="00403CF0" w:rsidRDefault="00403CF0" w:rsidP="00403CF0">
            <w:pPr>
              <w:spacing w:line="260" w:lineRule="exact"/>
            </w:pPr>
            <w:r w:rsidRPr="00092378">
              <w:t>CLO1</w:t>
            </w:r>
          </w:p>
        </w:tc>
        <w:tc>
          <w:tcPr>
            <w:tcW w:w="1577" w:type="pct"/>
            <w:vAlign w:val="center"/>
          </w:tcPr>
          <w:p w14:paraId="14EEA0F7" w14:textId="6AD6F797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Cung cấp cho sinh viên kiến thức cơ bản về web HTML/DHTML.</w:t>
            </w:r>
          </w:p>
        </w:tc>
        <w:tc>
          <w:tcPr>
            <w:tcW w:w="872" w:type="pct"/>
          </w:tcPr>
          <w:p w14:paraId="21A1EA5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2B77209C" w14:textId="6B09C3EA" w:rsidR="00403CF0" w:rsidRDefault="00C52906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142ABB58" w14:textId="018023DB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4661DB10" w14:textId="380B55E4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7EFB80E2" w14:textId="77777777" w:rsidTr="00FC2E54">
        <w:tc>
          <w:tcPr>
            <w:tcW w:w="452" w:type="pct"/>
            <w:vAlign w:val="center"/>
          </w:tcPr>
          <w:p w14:paraId="17B083D0" w14:textId="77777777" w:rsidR="00403CF0" w:rsidRDefault="00403CF0" w:rsidP="00403CF0">
            <w:pPr>
              <w:spacing w:line="260" w:lineRule="exact"/>
            </w:pPr>
            <w:r w:rsidRPr="00092378">
              <w:t>CLO2</w:t>
            </w:r>
          </w:p>
        </w:tc>
        <w:tc>
          <w:tcPr>
            <w:tcW w:w="1577" w:type="pct"/>
            <w:vAlign w:val="center"/>
          </w:tcPr>
          <w:p w14:paraId="69BD6F25" w14:textId="20C4804D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Cung cấp cho sinh viên các kiến thức cơ bản về JavaScript.</w:t>
            </w:r>
          </w:p>
        </w:tc>
        <w:tc>
          <w:tcPr>
            <w:tcW w:w="872" w:type="pct"/>
          </w:tcPr>
          <w:p w14:paraId="235DBB34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7DE98723" w14:textId="202F01EF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02F24CEB" w14:textId="1B1596DB" w:rsidR="00403CF0" w:rsidRDefault="00C52906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247D88F2" w14:textId="25EADF3A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3663C157" w14:textId="77777777" w:rsidTr="00FC2E54">
        <w:tc>
          <w:tcPr>
            <w:tcW w:w="452" w:type="pct"/>
            <w:vAlign w:val="center"/>
          </w:tcPr>
          <w:p w14:paraId="118C4E33" w14:textId="77777777" w:rsidR="00403CF0" w:rsidRDefault="00403CF0" w:rsidP="00403CF0">
            <w:pPr>
              <w:spacing w:line="260" w:lineRule="exact"/>
            </w:pPr>
            <w:r w:rsidRPr="00092378">
              <w:lastRenderedPageBreak/>
              <w:t>CLO3</w:t>
            </w:r>
          </w:p>
        </w:tc>
        <w:tc>
          <w:tcPr>
            <w:tcW w:w="1577" w:type="pct"/>
          </w:tcPr>
          <w:p w14:paraId="4EA0A3D0" w14:textId="5D0FA4EA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Cung cấp cho sinh viên các kiến thức cơ bản về CSS.</w:t>
            </w:r>
          </w:p>
        </w:tc>
        <w:tc>
          <w:tcPr>
            <w:tcW w:w="872" w:type="pct"/>
          </w:tcPr>
          <w:p w14:paraId="03B93FA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1D89CE0C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0" w:type="pct"/>
          </w:tcPr>
          <w:p w14:paraId="4AB25A55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537" w:type="pct"/>
          </w:tcPr>
          <w:p w14:paraId="37403CA8" w14:textId="3E826DEA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685B7DFA" w14:textId="77777777" w:rsidTr="00FC2E54">
        <w:tc>
          <w:tcPr>
            <w:tcW w:w="452" w:type="pct"/>
            <w:vAlign w:val="center"/>
          </w:tcPr>
          <w:p w14:paraId="2BFCE4F3" w14:textId="77777777" w:rsidR="00403CF0" w:rsidRDefault="00403CF0" w:rsidP="00403CF0">
            <w:pPr>
              <w:spacing w:line="260" w:lineRule="exact"/>
            </w:pPr>
            <w:r w:rsidRPr="00092378">
              <w:t>CLO4</w:t>
            </w:r>
          </w:p>
        </w:tc>
        <w:tc>
          <w:tcPr>
            <w:tcW w:w="1577" w:type="pct"/>
          </w:tcPr>
          <w:p w14:paraId="1FE7F68D" w14:textId="1689C482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Nắm được các phương pháp tổ chức, xây dựng một website tĩnh cụ thể.</w:t>
            </w:r>
          </w:p>
        </w:tc>
        <w:tc>
          <w:tcPr>
            <w:tcW w:w="872" w:type="pct"/>
          </w:tcPr>
          <w:p w14:paraId="20EA4283" w14:textId="7640CE27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2" w:type="pct"/>
          </w:tcPr>
          <w:p w14:paraId="4BBAC959" w14:textId="6850E8FE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57CB2BE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537" w:type="pct"/>
          </w:tcPr>
          <w:p w14:paraId="285F3AB2" w14:textId="2CBF8C8A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4BB5C11F" w14:textId="77777777" w:rsidTr="00FC2E54">
        <w:tc>
          <w:tcPr>
            <w:tcW w:w="452" w:type="pct"/>
            <w:vAlign w:val="center"/>
          </w:tcPr>
          <w:p w14:paraId="18FCCC52" w14:textId="77777777" w:rsidR="00403CF0" w:rsidRDefault="00403CF0" w:rsidP="00403CF0">
            <w:pPr>
              <w:spacing w:line="260" w:lineRule="exact"/>
            </w:pPr>
            <w:r w:rsidRPr="00092378">
              <w:t>CLO5</w:t>
            </w:r>
          </w:p>
        </w:tc>
        <w:tc>
          <w:tcPr>
            <w:tcW w:w="1577" w:type="pct"/>
          </w:tcPr>
          <w:p w14:paraId="353719DD" w14:textId="6345E5A2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Thiết kế và triển khai được các ứng dụng web tĩnh;</w:t>
            </w:r>
          </w:p>
        </w:tc>
        <w:tc>
          <w:tcPr>
            <w:tcW w:w="872" w:type="pct"/>
          </w:tcPr>
          <w:p w14:paraId="1DE81658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096C5B8E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0" w:type="pct"/>
          </w:tcPr>
          <w:p w14:paraId="1D01062B" w14:textId="3116836B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4B566035" w14:textId="4B7F5E80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31AF8715" w14:textId="77777777" w:rsidTr="00FC2E54">
        <w:tc>
          <w:tcPr>
            <w:tcW w:w="452" w:type="pct"/>
            <w:vAlign w:val="center"/>
          </w:tcPr>
          <w:p w14:paraId="16BEA35F" w14:textId="77777777" w:rsidR="00403CF0" w:rsidRDefault="00403CF0" w:rsidP="00403CF0">
            <w:pPr>
              <w:spacing w:line="260" w:lineRule="exact"/>
            </w:pPr>
            <w:r w:rsidRPr="00092378">
              <w:t>CLO6</w:t>
            </w:r>
          </w:p>
        </w:tc>
        <w:tc>
          <w:tcPr>
            <w:tcW w:w="1577" w:type="pct"/>
          </w:tcPr>
          <w:p w14:paraId="2A8E3693" w14:textId="666BEA63" w:rsidR="00403CF0" w:rsidRDefault="00403CF0" w:rsidP="00403CF0">
            <w:pPr>
              <w:spacing w:line="260" w:lineRule="exact"/>
            </w:pPr>
            <w:r>
              <w:rPr>
                <w:rFonts w:eastAsia="SimSun"/>
                <w:iCs/>
                <w:lang w:eastAsia="zh-CN"/>
              </w:rPr>
              <w:t>Rèn luyện tính cẩn thận, chính xác, thẩm mĩ trong việc phát triển Web;</w:t>
            </w:r>
          </w:p>
        </w:tc>
        <w:tc>
          <w:tcPr>
            <w:tcW w:w="872" w:type="pct"/>
          </w:tcPr>
          <w:p w14:paraId="2CD06EAF" w14:textId="47BC6F85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2" w:type="pct"/>
          </w:tcPr>
          <w:p w14:paraId="65F1D0B7" w14:textId="740938A3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08E0EB0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537" w:type="pct"/>
          </w:tcPr>
          <w:p w14:paraId="37A435C5" w14:textId="70594291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35BCD58C" w14:textId="77777777" w:rsidTr="00FC2E54">
        <w:tc>
          <w:tcPr>
            <w:tcW w:w="452" w:type="pct"/>
            <w:vAlign w:val="center"/>
          </w:tcPr>
          <w:p w14:paraId="0AF49529" w14:textId="1E9583E3" w:rsidR="00403CF0" w:rsidRPr="00092378" w:rsidRDefault="00403CF0" w:rsidP="00403CF0">
            <w:pPr>
              <w:spacing w:line="260" w:lineRule="exact"/>
            </w:pPr>
            <w:r w:rsidRPr="00092378">
              <w:t>CLO</w:t>
            </w:r>
            <w:r>
              <w:t>7</w:t>
            </w:r>
          </w:p>
        </w:tc>
        <w:tc>
          <w:tcPr>
            <w:tcW w:w="1577" w:type="pct"/>
          </w:tcPr>
          <w:p w14:paraId="640B04E8" w14:textId="68F16CD6" w:rsidR="00403CF0" w:rsidRDefault="00403CF0" w:rsidP="00403CF0">
            <w:pPr>
              <w:spacing w:line="260" w:lineRule="exact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Khả năng tự học, vận dụng kiến thức phát triển các trang Web thực tế.</w:t>
            </w:r>
          </w:p>
        </w:tc>
        <w:tc>
          <w:tcPr>
            <w:tcW w:w="872" w:type="pct"/>
          </w:tcPr>
          <w:p w14:paraId="15C82F45" w14:textId="05E1FD31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2" w:type="pct"/>
          </w:tcPr>
          <w:p w14:paraId="3BCA2EA0" w14:textId="6C245537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566B91AE" w14:textId="46A16174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77C0AD14" w14:textId="1BBD8796" w:rsidR="00403CF0" w:rsidRDefault="00403CF0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3BD3F68F" w14:textId="77777777" w:rsidTr="00FC2E54">
        <w:tc>
          <w:tcPr>
            <w:tcW w:w="452" w:type="pct"/>
            <w:vAlign w:val="center"/>
          </w:tcPr>
          <w:p w14:paraId="7E4EC2F8" w14:textId="6DC4A8FF" w:rsidR="00403CF0" w:rsidRPr="00092378" w:rsidRDefault="00403CF0" w:rsidP="00403CF0">
            <w:pPr>
              <w:spacing w:line="260" w:lineRule="exact"/>
            </w:pPr>
            <w:r w:rsidRPr="00092378">
              <w:t>CLO</w:t>
            </w:r>
            <w:r>
              <w:t>8</w:t>
            </w:r>
          </w:p>
        </w:tc>
        <w:tc>
          <w:tcPr>
            <w:tcW w:w="1577" w:type="pct"/>
          </w:tcPr>
          <w:p w14:paraId="2E9AA93E" w14:textId="2C941E66" w:rsidR="00403CF0" w:rsidRDefault="00403CF0" w:rsidP="00403CF0">
            <w:pPr>
              <w:spacing w:line="260" w:lineRule="exact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>Trang bị cho người học kỹ năng tổng hợp các kiến thức về thiết kế web, xây dựng website tĩnh</w:t>
            </w:r>
          </w:p>
        </w:tc>
        <w:tc>
          <w:tcPr>
            <w:tcW w:w="872" w:type="pct"/>
          </w:tcPr>
          <w:p w14:paraId="7E5B80D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1769D534" w14:textId="265DB08E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5224E85B" w14:textId="743C9D3C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6CF2DB4C" w14:textId="4F36FDCE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</w:tr>
      <w:tr w:rsidR="00403CF0" w14:paraId="7209E18F" w14:textId="77777777" w:rsidTr="00FC2E54">
        <w:tc>
          <w:tcPr>
            <w:tcW w:w="452" w:type="pct"/>
            <w:vAlign w:val="center"/>
          </w:tcPr>
          <w:p w14:paraId="7B12335D" w14:textId="495EE7ED" w:rsidR="00403CF0" w:rsidRPr="00092378" w:rsidRDefault="00403CF0" w:rsidP="00403CF0">
            <w:pPr>
              <w:spacing w:line="260" w:lineRule="exact"/>
            </w:pPr>
            <w:r w:rsidRPr="00092378">
              <w:t>CLO</w:t>
            </w:r>
            <w:r>
              <w:t>9</w:t>
            </w:r>
          </w:p>
        </w:tc>
        <w:tc>
          <w:tcPr>
            <w:tcW w:w="1577" w:type="pct"/>
          </w:tcPr>
          <w:p w14:paraId="044963A9" w14:textId="58F443C4" w:rsidR="00403CF0" w:rsidRDefault="00403CF0" w:rsidP="00403CF0">
            <w:pPr>
              <w:spacing w:line="260" w:lineRule="exact"/>
              <w:rPr>
                <w:rFonts w:eastAsia="SimSun"/>
                <w:iCs/>
                <w:lang w:eastAsia="zh-CN"/>
              </w:rPr>
            </w:pPr>
            <w:r>
              <w:rPr>
                <w:rFonts w:eastAsia="SimSun"/>
                <w:iCs/>
                <w:lang w:eastAsia="zh-CN"/>
              </w:rPr>
              <w:t xml:space="preserve">Trình bày trước đám đông sử dụng phương tiện trình chiếu; </w:t>
            </w:r>
            <w:r w:rsidRPr="00092378">
              <w:rPr>
                <w:rFonts w:eastAsia="SimSun"/>
                <w:iCs/>
                <w:lang w:eastAsia="zh-CN"/>
              </w:rPr>
              <w:t>Có kỹ năng làm việc nhóm</w:t>
            </w:r>
          </w:p>
        </w:tc>
        <w:tc>
          <w:tcPr>
            <w:tcW w:w="872" w:type="pct"/>
          </w:tcPr>
          <w:p w14:paraId="0E810691" w14:textId="77777777" w:rsidR="00403CF0" w:rsidRDefault="00403CF0" w:rsidP="00403CF0">
            <w:pPr>
              <w:spacing w:line="260" w:lineRule="exact"/>
              <w:jc w:val="center"/>
            </w:pPr>
          </w:p>
        </w:tc>
        <w:tc>
          <w:tcPr>
            <w:tcW w:w="782" w:type="pct"/>
          </w:tcPr>
          <w:p w14:paraId="06E596B0" w14:textId="46919870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780" w:type="pct"/>
          </w:tcPr>
          <w:p w14:paraId="30D27F48" w14:textId="55DC89EA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  <w:tc>
          <w:tcPr>
            <w:tcW w:w="537" w:type="pct"/>
          </w:tcPr>
          <w:p w14:paraId="1669C07B" w14:textId="04436EA6" w:rsidR="00403CF0" w:rsidRDefault="003663EE" w:rsidP="00403CF0">
            <w:pPr>
              <w:spacing w:line="260" w:lineRule="exact"/>
              <w:jc w:val="center"/>
            </w:pPr>
            <w:r>
              <w:t>X</w:t>
            </w:r>
          </w:p>
        </w:tc>
      </w:tr>
    </w:tbl>
    <w:p w14:paraId="472B8B4C" w14:textId="77777777" w:rsidR="00122E25" w:rsidRPr="00122E25" w:rsidRDefault="00122E25" w:rsidP="00122E25">
      <w:pPr>
        <w:pStyle w:val="ListParagraph"/>
        <w:ind w:left="567"/>
        <w:rPr>
          <w:b/>
          <w:i/>
        </w:rPr>
      </w:pPr>
    </w:p>
    <w:p w14:paraId="744BA9ED" w14:textId="296DCA9D" w:rsidR="00AA7F3D" w:rsidRPr="00E435DE" w:rsidRDefault="00C046FE" w:rsidP="00E435DE">
      <w:pPr>
        <w:jc w:val="center"/>
        <w:rPr>
          <w:b/>
          <w:lang w:val="vi-VN"/>
        </w:rPr>
      </w:pPr>
      <w:r w:rsidRPr="00E435DE">
        <w:rPr>
          <w:b/>
          <w:bCs/>
          <w:lang w:val="vi-VN"/>
        </w:rPr>
        <w:t xml:space="preserve">Bảng </w:t>
      </w:r>
      <w:r w:rsidR="00294D62">
        <w:rPr>
          <w:b/>
          <w:bCs/>
        </w:rPr>
        <w:t>6</w:t>
      </w:r>
      <w:r w:rsidRPr="00E435DE">
        <w:rPr>
          <w:b/>
          <w:bCs/>
          <w:lang w:val="vi-VN"/>
        </w:rPr>
        <w:t>.</w:t>
      </w:r>
      <w:r w:rsidR="00F050D1">
        <w:rPr>
          <w:b/>
          <w:bCs/>
        </w:rPr>
        <w:t>2</w:t>
      </w:r>
      <w:r w:rsidRPr="00E435DE">
        <w:rPr>
          <w:b/>
          <w:bCs/>
          <w:lang w:val="vi-VN"/>
        </w:rPr>
        <w:t xml:space="preserve">. </w:t>
      </w:r>
      <w:r w:rsidR="00AA7F3D" w:rsidRPr="00E435DE">
        <w:rPr>
          <w:b/>
          <w:lang w:val="vi-VN"/>
        </w:rPr>
        <w:t xml:space="preserve">Phương pháp, hình thức kiểm tra </w:t>
      </w:r>
      <w:r w:rsidR="00B00BAF" w:rsidRPr="00E435DE">
        <w:rPr>
          <w:b/>
          <w:lang w:val="vi-VN"/>
        </w:rPr>
        <w:t>-</w:t>
      </w:r>
      <w:r w:rsidR="00AA7F3D" w:rsidRPr="00E435DE">
        <w:rPr>
          <w:b/>
          <w:lang w:val="vi-VN"/>
        </w:rPr>
        <w:t xml:space="preserve"> đánh giá kết quả học tập của</w:t>
      </w:r>
      <w:r w:rsidR="00721050" w:rsidRPr="00E435DE">
        <w:rPr>
          <w:b/>
          <w:lang w:val="vi-VN"/>
        </w:rPr>
        <w:t xml:space="preserve"> SV ở</w:t>
      </w:r>
      <w:r w:rsidR="002239DA" w:rsidRPr="00E435DE">
        <w:rPr>
          <w:b/>
          <w:lang w:val="vi-VN"/>
        </w:rPr>
        <w:t xml:space="preserve"> </w:t>
      </w:r>
      <w:r w:rsidR="003B7836" w:rsidRPr="00E435DE">
        <w:rPr>
          <w:b/>
          <w:lang w:val="vi-VN"/>
        </w:rPr>
        <w:t>H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3"/>
        <w:gridCol w:w="868"/>
        <w:gridCol w:w="2385"/>
        <w:gridCol w:w="884"/>
        <w:gridCol w:w="1010"/>
        <w:gridCol w:w="996"/>
        <w:gridCol w:w="1906"/>
      </w:tblGrid>
      <w:tr w:rsidR="00C52906" w:rsidRPr="002E3102" w14:paraId="02CAD27D" w14:textId="77777777" w:rsidTr="003B74E4">
        <w:trPr>
          <w:trHeight w:val="541"/>
        </w:trPr>
        <w:tc>
          <w:tcPr>
            <w:tcW w:w="0" w:type="auto"/>
          </w:tcPr>
          <w:p w14:paraId="15C2D3E0" w14:textId="1397FA08" w:rsidR="007D2404" w:rsidRPr="002E3102" w:rsidRDefault="00A737DD" w:rsidP="002518B1">
            <w:pPr>
              <w:jc w:val="center"/>
              <w:rPr>
                <w:b/>
                <w:bCs/>
              </w:rPr>
            </w:pPr>
            <w:r w:rsidRPr="002E3102">
              <w:rPr>
                <w:b/>
                <w:bCs/>
                <w:lang w:val="vi-VN"/>
              </w:rPr>
              <w:t>Th</w:t>
            </w:r>
            <w:r w:rsidR="0058409E">
              <w:rPr>
                <w:b/>
                <w:bCs/>
              </w:rPr>
              <w:t xml:space="preserve">ành </w:t>
            </w:r>
            <w:r w:rsidRPr="002E3102">
              <w:rPr>
                <w:b/>
                <w:bCs/>
                <w:lang w:val="vi-VN"/>
              </w:rPr>
              <w:t xml:space="preserve">phần </w:t>
            </w:r>
          </w:p>
          <w:p w14:paraId="6E46E5B4" w14:textId="77777777" w:rsidR="00A737DD" w:rsidRPr="002E3102" w:rsidRDefault="00A737DD" w:rsidP="002518B1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đ</w:t>
            </w:r>
            <w:r w:rsidR="00CE4141" w:rsidRPr="002E3102">
              <w:rPr>
                <w:b/>
                <w:bCs/>
              </w:rPr>
              <w:t>ánh</w:t>
            </w:r>
            <w:r w:rsidRPr="002E3102">
              <w:rPr>
                <w:b/>
                <w:bCs/>
                <w:lang w:val="vi-VN"/>
              </w:rPr>
              <w:t xml:space="preserve"> giá</w:t>
            </w:r>
          </w:p>
        </w:tc>
        <w:tc>
          <w:tcPr>
            <w:tcW w:w="0" w:type="auto"/>
          </w:tcPr>
          <w:p w14:paraId="30E72679" w14:textId="77777777" w:rsidR="00A737DD" w:rsidRPr="002E3102" w:rsidRDefault="00A737DD" w:rsidP="002518B1">
            <w:pPr>
              <w:ind w:right="-108"/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Trọng số</w:t>
            </w:r>
          </w:p>
        </w:tc>
        <w:tc>
          <w:tcPr>
            <w:tcW w:w="0" w:type="auto"/>
          </w:tcPr>
          <w:p w14:paraId="2EBBC201" w14:textId="77777777" w:rsidR="00A737DD" w:rsidRPr="002E3102" w:rsidRDefault="00A737DD" w:rsidP="002518B1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Bài đánh giá</w:t>
            </w:r>
          </w:p>
        </w:tc>
        <w:tc>
          <w:tcPr>
            <w:tcW w:w="0" w:type="auto"/>
          </w:tcPr>
          <w:p w14:paraId="740E763A" w14:textId="77777777" w:rsidR="00A737DD" w:rsidRPr="002E3102" w:rsidRDefault="00A737DD" w:rsidP="002518B1">
            <w:pPr>
              <w:jc w:val="center"/>
              <w:rPr>
                <w:b/>
                <w:bCs/>
              </w:rPr>
            </w:pPr>
            <w:r w:rsidRPr="002E3102">
              <w:rPr>
                <w:b/>
                <w:bCs/>
              </w:rPr>
              <w:t>Trọng số con</w:t>
            </w:r>
          </w:p>
        </w:tc>
        <w:tc>
          <w:tcPr>
            <w:tcW w:w="0" w:type="auto"/>
          </w:tcPr>
          <w:p w14:paraId="6821FB10" w14:textId="77777777" w:rsidR="00A737DD" w:rsidRDefault="00A737DD" w:rsidP="002518B1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Rubric</w:t>
            </w:r>
          </w:p>
          <w:p w14:paraId="69DA956A" w14:textId="5E93D918" w:rsidR="0058409E" w:rsidRPr="0058409E" w:rsidRDefault="0058409E" w:rsidP="002518B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đánh dấu X nếu có)</w:t>
            </w:r>
          </w:p>
        </w:tc>
        <w:tc>
          <w:tcPr>
            <w:tcW w:w="0" w:type="auto"/>
          </w:tcPr>
          <w:p w14:paraId="01A2F793" w14:textId="77777777" w:rsidR="00A737DD" w:rsidRPr="002E3102" w:rsidRDefault="00A737DD" w:rsidP="002518B1">
            <w:pPr>
              <w:jc w:val="center"/>
              <w:rPr>
                <w:b/>
                <w:bCs/>
                <w:lang w:val="vi-VN"/>
              </w:rPr>
            </w:pPr>
            <w:r w:rsidRPr="002E3102">
              <w:rPr>
                <w:b/>
                <w:bCs/>
                <w:lang w:val="vi-VN"/>
              </w:rPr>
              <w:t>Lquan đến CĐR nào ở bảng 4.1</w:t>
            </w:r>
          </w:p>
        </w:tc>
        <w:tc>
          <w:tcPr>
            <w:tcW w:w="0" w:type="auto"/>
          </w:tcPr>
          <w:p w14:paraId="640083BD" w14:textId="77777777" w:rsidR="00A737DD" w:rsidRPr="002F54CA" w:rsidRDefault="00A737DD" w:rsidP="002518B1">
            <w:pPr>
              <w:jc w:val="center"/>
              <w:rPr>
                <w:b/>
                <w:bCs/>
                <w:iCs/>
              </w:rPr>
            </w:pPr>
            <w:r w:rsidRPr="002F54CA">
              <w:rPr>
                <w:b/>
                <w:bCs/>
                <w:iCs/>
              </w:rPr>
              <w:t>HD PP đánh giá</w:t>
            </w:r>
          </w:p>
        </w:tc>
      </w:tr>
      <w:tr w:rsidR="00C52906" w:rsidRPr="002E3102" w14:paraId="76E43397" w14:textId="77777777" w:rsidTr="003B74E4">
        <w:tc>
          <w:tcPr>
            <w:tcW w:w="0" w:type="auto"/>
          </w:tcPr>
          <w:p w14:paraId="39F9C8C5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1)</w:t>
            </w:r>
          </w:p>
        </w:tc>
        <w:tc>
          <w:tcPr>
            <w:tcW w:w="0" w:type="auto"/>
          </w:tcPr>
          <w:p w14:paraId="3E9812B9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2)</w:t>
            </w:r>
          </w:p>
        </w:tc>
        <w:tc>
          <w:tcPr>
            <w:tcW w:w="0" w:type="auto"/>
          </w:tcPr>
          <w:p w14:paraId="6B1315ED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3)</w:t>
            </w:r>
          </w:p>
        </w:tc>
        <w:tc>
          <w:tcPr>
            <w:tcW w:w="0" w:type="auto"/>
          </w:tcPr>
          <w:p w14:paraId="563D1351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4)</w:t>
            </w:r>
          </w:p>
        </w:tc>
        <w:tc>
          <w:tcPr>
            <w:tcW w:w="0" w:type="auto"/>
          </w:tcPr>
          <w:p w14:paraId="001AEBC3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5)</w:t>
            </w:r>
          </w:p>
        </w:tc>
        <w:tc>
          <w:tcPr>
            <w:tcW w:w="0" w:type="auto"/>
          </w:tcPr>
          <w:p w14:paraId="23D34972" w14:textId="77777777" w:rsidR="00A737DD" w:rsidRPr="002E3102" w:rsidRDefault="00A737DD" w:rsidP="002518B1">
            <w:pPr>
              <w:jc w:val="center"/>
              <w:rPr>
                <w:bCs/>
              </w:rPr>
            </w:pPr>
            <w:r w:rsidRPr="002E3102">
              <w:rPr>
                <w:bCs/>
              </w:rPr>
              <w:t>(6)</w:t>
            </w:r>
          </w:p>
        </w:tc>
        <w:tc>
          <w:tcPr>
            <w:tcW w:w="0" w:type="auto"/>
          </w:tcPr>
          <w:p w14:paraId="7BB55754" w14:textId="77777777" w:rsidR="00A737DD" w:rsidRPr="002E3102" w:rsidRDefault="00BE55A6" w:rsidP="002518B1">
            <w:pPr>
              <w:jc w:val="center"/>
              <w:rPr>
                <w:bCs/>
                <w:i/>
              </w:rPr>
            </w:pPr>
            <w:r w:rsidRPr="002E3102">
              <w:rPr>
                <w:bCs/>
                <w:i/>
              </w:rPr>
              <w:t>(7)</w:t>
            </w:r>
          </w:p>
        </w:tc>
      </w:tr>
      <w:tr w:rsidR="00C52906" w:rsidRPr="002E3102" w14:paraId="2466F5D3" w14:textId="77777777" w:rsidTr="005A16FB">
        <w:trPr>
          <w:trHeight w:val="700"/>
        </w:trPr>
        <w:tc>
          <w:tcPr>
            <w:tcW w:w="0" w:type="auto"/>
            <w:vMerge w:val="restart"/>
            <w:vAlign w:val="center"/>
          </w:tcPr>
          <w:p w14:paraId="2B9C0E49" w14:textId="1AA9B8AF" w:rsidR="00610D32" w:rsidRPr="002E3102" w:rsidRDefault="00610D32" w:rsidP="00BE55A6">
            <w:pPr>
              <w:jc w:val="center"/>
              <w:rPr>
                <w:bCs/>
              </w:rPr>
            </w:pPr>
            <w:r w:rsidRPr="002E3102">
              <w:rPr>
                <w:bCs/>
                <w:lang w:val="vi-VN"/>
              </w:rPr>
              <w:t xml:space="preserve">A1. </w:t>
            </w:r>
            <w:r w:rsidR="00CB5741">
              <w:rPr>
                <w:bCs/>
              </w:rPr>
              <w:t>Chuyên cần</w:t>
            </w:r>
          </w:p>
        </w:tc>
        <w:tc>
          <w:tcPr>
            <w:tcW w:w="0" w:type="auto"/>
            <w:vMerge w:val="restart"/>
            <w:shd w:val="clear" w:color="auto" w:fill="auto"/>
            <w:vAlign w:val="center"/>
          </w:tcPr>
          <w:p w14:paraId="1CDCC5B0" w14:textId="0CC2A17B" w:rsidR="00610D32" w:rsidRPr="002E3102" w:rsidRDefault="00C01061" w:rsidP="00070087">
            <w:pPr>
              <w:jc w:val="center"/>
              <w:rPr>
                <w:bCs/>
              </w:rPr>
            </w:pPr>
            <w:r>
              <w:rPr>
                <w:bCs/>
              </w:rPr>
              <w:t>1</w:t>
            </w:r>
            <w:r w:rsidR="00610D32" w:rsidRPr="002E3102">
              <w:rPr>
                <w:bCs/>
              </w:rPr>
              <w:t>0</w:t>
            </w:r>
            <w:r w:rsidR="00610D32" w:rsidRPr="002E3102">
              <w:rPr>
                <w:bCs/>
                <w:lang w:val="vi-VN"/>
              </w:rPr>
              <w:t>%</w:t>
            </w:r>
          </w:p>
        </w:tc>
        <w:tc>
          <w:tcPr>
            <w:tcW w:w="0" w:type="auto"/>
            <w:vAlign w:val="center"/>
          </w:tcPr>
          <w:p w14:paraId="5C98A922" w14:textId="5C605975" w:rsidR="00610D32" w:rsidRPr="00DD63ED" w:rsidRDefault="00397AD1" w:rsidP="0030463D">
            <w:pPr>
              <w:jc w:val="both"/>
            </w:pPr>
            <w:r>
              <w:t>Tham gia các buổi học</w:t>
            </w:r>
          </w:p>
        </w:tc>
        <w:tc>
          <w:tcPr>
            <w:tcW w:w="0" w:type="auto"/>
          </w:tcPr>
          <w:p w14:paraId="28E83099" w14:textId="77777777" w:rsidR="00610D32" w:rsidRDefault="00610D32" w:rsidP="00070087">
            <w:pPr>
              <w:jc w:val="center"/>
              <w:rPr>
                <w:bCs/>
              </w:rPr>
            </w:pPr>
          </w:p>
          <w:p w14:paraId="76EE2F7B" w14:textId="7A18EA7A" w:rsidR="00610D32" w:rsidRPr="002E3102" w:rsidRDefault="00610D32" w:rsidP="00070087">
            <w:pPr>
              <w:jc w:val="center"/>
              <w:rPr>
                <w:bCs/>
              </w:rPr>
            </w:pPr>
            <w:r>
              <w:rPr>
                <w:bCs/>
              </w:rPr>
              <w:t>8</w:t>
            </w:r>
            <w:r w:rsidRPr="002E3102">
              <w:rPr>
                <w:bCs/>
              </w:rPr>
              <w:t>%</w:t>
            </w:r>
          </w:p>
        </w:tc>
        <w:tc>
          <w:tcPr>
            <w:tcW w:w="0" w:type="auto"/>
          </w:tcPr>
          <w:p w14:paraId="2AA07A3F" w14:textId="77777777" w:rsidR="00610D32" w:rsidRPr="002E3102" w:rsidRDefault="00610D32" w:rsidP="0030463D">
            <w:pPr>
              <w:jc w:val="both"/>
            </w:pPr>
          </w:p>
        </w:tc>
        <w:tc>
          <w:tcPr>
            <w:tcW w:w="0" w:type="auto"/>
          </w:tcPr>
          <w:p w14:paraId="697E8067" w14:textId="1124614E" w:rsidR="00610D32" w:rsidRPr="0058409E" w:rsidRDefault="00610D32" w:rsidP="0030463D">
            <w:pPr>
              <w:jc w:val="both"/>
              <w:rPr>
                <w:bCs/>
              </w:rPr>
            </w:pPr>
          </w:p>
        </w:tc>
        <w:tc>
          <w:tcPr>
            <w:tcW w:w="0" w:type="auto"/>
            <w:vMerge w:val="restart"/>
          </w:tcPr>
          <w:p w14:paraId="658B19BB" w14:textId="079F1B25" w:rsidR="00610D32" w:rsidRPr="002E3102" w:rsidRDefault="00610D32" w:rsidP="0030463D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i/>
                <w:color w:val="FF0000"/>
                <w:lang w:val="vi-VN"/>
              </w:rPr>
            </w:pPr>
          </w:p>
        </w:tc>
      </w:tr>
      <w:tr w:rsidR="00C52906" w:rsidRPr="002E3102" w14:paraId="267E04DB" w14:textId="77777777" w:rsidTr="003B74E4">
        <w:trPr>
          <w:trHeight w:val="450"/>
        </w:trPr>
        <w:tc>
          <w:tcPr>
            <w:tcW w:w="0" w:type="auto"/>
            <w:vMerge/>
            <w:vAlign w:val="center"/>
          </w:tcPr>
          <w:p w14:paraId="1CF15FCB" w14:textId="77777777" w:rsidR="00610D32" w:rsidRPr="002E3102" w:rsidRDefault="00610D32" w:rsidP="002518B1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</w:tcPr>
          <w:p w14:paraId="72F4B4CD" w14:textId="77777777" w:rsidR="00610D32" w:rsidRPr="002E3102" w:rsidRDefault="00610D32" w:rsidP="00070087">
            <w:pPr>
              <w:jc w:val="center"/>
              <w:rPr>
                <w:bCs/>
                <w:lang w:val="vi-VN"/>
              </w:rPr>
            </w:pPr>
          </w:p>
        </w:tc>
        <w:tc>
          <w:tcPr>
            <w:tcW w:w="0" w:type="auto"/>
            <w:vAlign w:val="center"/>
          </w:tcPr>
          <w:p w14:paraId="30C9164F" w14:textId="22B7006E" w:rsidR="00610D32" w:rsidRPr="0038136E" w:rsidRDefault="00610D32" w:rsidP="0030463D">
            <w:pPr>
              <w:jc w:val="both"/>
              <w:rPr>
                <w:lang w:val="vi-VN"/>
              </w:rPr>
            </w:pPr>
            <w:r w:rsidRPr="0038136E">
              <w:rPr>
                <w:lang w:val="vi-VN"/>
              </w:rPr>
              <w:t>Phát biểu, xây dựng bài trên lớp</w:t>
            </w:r>
          </w:p>
        </w:tc>
        <w:tc>
          <w:tcPr>
            <w:tcW w:w="0" w:type="auto"/>
          </w:tcPr>
          <w:p w14:paraId="2D6995AA" w14:textId="76A089CB" w:rsidR="00610D32" w:rsidRPr="002E3102" w:rsidRDefault="00610D32" w:rsidP="00070087">
            <w:pPr>
              <w:jc w:val="center"/>
              <w:rPr>
                <w:bCs/>
              </w:rPr>
            </w:pPr>
            <w:r>
              <w:rPr>
                <w:bCs/>
              </w:rPr>
              <w:t>2</w:t>
            </w:r>
            <w:r w:rsidRPr="002E3102">
              <w:rPr>
                <w:bCs/>
              </w:rPr>
              <w:t>%</w:t>
            </w:r>
          </w:p>
        </w:tc>
        <w:tc>
          <w:tcPr>
            <w:tcW w:w="0" w:type="auto"/>
          </w:tcPr>
          <w:p w14:paraId="469F60BE" w14:textId="77777777" w:rsidR="00610D32" w:rsidRPr="002E3102" w:rsidRDefault="00610D32" w:rsidP="0030463D">
            <w:pPr>
              <w:jc w:val="both"/>
              <w:rPr>
                <w:lang w:val="vi-VN"/>
              </w:rPr>
            </w:pPr>
          </w:p>
        </w:tc>
        <w:tc>
          <w:tcPr>
            <w:tcW w:w="0" w:type="auto"/>
          </w:tcPr>
          <w:p w14:paraId="6B4F2586" w14:textId="3BB5AB27" w:rsidR="00610D32" w:rsidRPr="002E3102" w:rsidRDefault="00610D32" w:rsidP="0030463D">
            <w:pPr>
              <w:jc w:val="both"/>
              <w:rPr>
                <w:bCs/>
              </w:rPr>
            </w:pPr>
          </w:p>
        </w:tc>
        <w:tc>
          <w:tcPr>
            <w:tcW w:w="0" w:type="auto"/>
            <w:vMerge/>
          </w:tcPr>
          <w:p w14:paraId="565F70FA" w14:textId="77777777" w:rsidR="00610D32" w:rsidRPr="002E3102" w:rsidRDefault="00610D32" w:rsidP="0030463D">
            <w:pPr>
              <w:jc w:val="both"/>
              <w:rPr>
                <w:i/>
                <w:color w:val="FF0000"/>
                <w:lang w:val="vi-VN"/>
              </w:rPr>
            </w:pPr>
          </w:p>
        </w:tc>
      </w:tr>
      <w:tr w:rsidR="00C52906" w:rsidRPr="002E3102" w14:paraId="2F81FE6F" w14:textId="77777777" w:rsidTr="00070087">
        <w:trPr>
          <w:trHeight w:val="615"/>
        </w:trPr>
        <w:tc>
          <w:tcPr>
            <w:tcW w:w="0" w:type="auto"/>
            <w:vAlign w:val="center"/>
          </w:tcPr>
          <w:p w14:paraId="5C10E4A7" w14:textId="4425E5BB" w:rsidR="00BF23B0" w:rsidRPr="002E3102" w:rsidRDefault="00BF23B0" w:rsidP="00070087">
            <w:pPr>
              <w:jc w:val="center"/>
              <w:rPr>
                <w:bCs/>
              </w:rPr>
            </w:pPr>
            <w:r w:rsidRPr="002E3102">
              <w:rPr>
                <w:bCs/>
              </w:rPr>
              <w:t xml:space="preserve">A2. </w:t>
            </w:r>
            <w:r w:rsidR="000D12C9">
              <w:rPr>
                <w:bCs/>
              </w:rPr>
              <w:t>Đánh giá giữa kỳ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0F20D507" w14:textId="2A9A00BD" w:rsidR="00BF23B0" w:rsidRPr="002E3102" w:rsidRDefault="000D12C9" w:rsidP="00070087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BF23B0" w:rsidRPr="002E3102">
              <w:rPr>
                <w:bCs/>
              </w:rPr>
              <w:t>0%</w:t>
            </w:r>
          </w:p>
        </w:tc>
        <w:tc>
          <w:tcPr>
            <w:tcW w:w="0" w:type="auto"/>
            <w:vAlign w:val="center"/>
          </w:tcPr>
          <w:p w14:paraId="44B25C2E" w14:textId="66C47C2D" w:rsidR="00BF23B0" w:rsidRPr="002E3102" w:rsidRDefault="004266D2" w:rsidP="003663EE">
            <w:pPr>
              <w:jc w:val="both"/>
            </w:pPr>
            <w:r w:rsidRPr="002E3102">
              <w:t xml:space="preserve">Sinh viên </w:t>
            </w:r>
            <w:r w:rsidR="003663EE">
              <w:t xml:space="preserve">thực hiện các bài tập thiết kế cá nhân các trang Web tĩnh có các hiệu ứng sử dụng CSS và Javascripts, </w:t>
            </w:r>
            <w:r w:rsidRPr="002E3102">
              <w:t xml:space="preserve">làm việc theo nhóm </w:t>
            </w:r>
            <w:r w:rsidR="00A44F92" w:rsidRPr="002E3102">
              <w:t xml:space="preserve">thảo luận, </w:t>
            </w:r>
            <w:r w:rsidR="003663EE">
              <w:t xml:space="preserve">theo đề tài </w:t>
            </w:r>
            <w:r w:rsidR="00A44F92" w:rsidRPr="002E3102">
              <w:t xml:space="preserve">chọn lựa </w:t>
            </w:r>
            <w:r w:rsidR="00F02ECD">
              <w:t xml:space="preserve">báo cáo. Phân tích các yếu tố về </w:t>
            </w:r>
            <w:r w:rsidR="003663EE">
              <w:t xml:space="preserve">nội dung, tài liệu, thông tin văn bản và tư liệu media trình bày các trang Web trong Website cá nhân. </w:t>
            </w:r>
          </w:p>
        </w:tc>
        <w:tc>
          <w:tcPr>
            <w:tcW w:w="0" w:type="auto"/>
          </w:tcPr>
          <w:p w14:paraId="1EFFD159" w14:textId="77777777" w:rsidR="00DE344B" w:rsidRPr="002E3102" w:rsidRDefault="00DE344B" w:rsidP="0030463D">
            <w:pPr>
              <w:jc w:val="both"/>
            </w:pPr>
          </w:p>
          <w:p w14:paraId="570F0EA2" w14:textId="77777777" w:rsidR="00DE344B" w:rsidRPr="002E3102" w:rsidRDefault="00DE344B" w:rsidP="0030463D">
            <w:pPr>
              <w:jc w:val="both"/>
            </w:pPr>
          </w:p>
          <w:p w14:paraId="77B14BBE" w14:textId="77777777" w:rsidR="00DE344B" w:rsidRPr="002E3102" w:rsidRDefault="00DE344B" w:rsidP="0030463D">
            <w:pPr>
              <w:jc w:val="both"/>
            </w:pPr>
          </w:p>
          <w:p w14:paraId="67B3B1A1" w14:textId="77777777" w:rsidR="00DE344B" w:rsidRPr="002E3102" w:rsidRDefault="00DE344B" w:rsidP="0030463D">
            <w:pPr>
              <w:jc w:val="both"/>
            </w:pPr>
          </w:p>
          <w:p w14:paraId="73B26632" w14:textId="77777777" w:rsidR="00DE344B" w:rsidRPr="002E3102" w:rsidRDefault="00DE344B" w:rsidP="0030463D">
            <w:pPr>
              <w:jc w:val="both"/>
            </w:pPr>
          </w:p>
          <w:p w14:paraId="1E077DE8" w14:textId="77777777" w:rsidR="00DE344B" w:rsidRPr="002E3102" w:rsidRDefault="00DE344B" w:rsidP="0030463D">
            <w:pPr>
              <w:jc w:val="both"/>
            </w:pPr>
          </w:p>
          <w:p w14:paraId="2075FCEF" w14:textId="77777777" w:rsidR="00DE344B" w:rsidRPr="002E3102" w:rsidRDefault="00DE344B" w:rsidP="0030463D">
            <w:pPr>
              <w:jc w:val="both"/>
            </w:pPr>
          </w:p>
          <w:p w14:paraId="69751385" w14:textId="77777777" w:rsidR="00DE344B" w:rsidRPr="002E3102" w:rsidRDefault="00DE344B" w:rsidP="0030463D">
            <w:pPr>
              <w:jc w:val="both"/>
            </w:pPr>
          </w:p>
          <w:p w14:paraId="4B7AC615" w14:textId="77777777" w:rsidR="00DE344B" w:rsidRPr="002E3102" w:rsidRDefault="00DE344B" w:rsidP="0030463D">
            <w:pPr>
              <w:jc w:val="both"/>
            </w:pPr>
          </w:p>
          <w:p w14:paraId="400DFBA1" w14:textId="77777777" w:rsidR="00DE344B" w:rsidRPr="002E3102" w:rsidRDefault="00DE344B" w:rsidP="0030463D">
            <w:pPr>
              <w:jc w:val="both"/>
            </w:pPr>
          </w:p>
          <w:p w14:paraId="737B2DD2" w14:textId="77777777" w:rsidR="00DE344B" w:rsidRPr="002E3102" w:rsidRDefault="00DE344B" w:rsidP="0030463D">
            <w:pPr>
              <w:jc w:val="both"/>
            </w:pPr>
          </w:p>
          <w:p w14:paraId="5799C56D" w14:textId="77777777" w:rsidR="00DE344B" w:rsidRPr="002E3102" w:rsidRDefault="00DE344B" w:rsidP="0030463D">
            <w:pPr>
              <w:jc w:val="both"/>
            </w:pPr>
          </w:p>
          <w:p w14:paraId="4137D56B" w14:textId="7044F245" w:rsidR="00DE344B" w:rsidRPr="002E3102" w:rsidRDefault="00DE344B" w:rsidP="0030463D">
            <w:pPr>
              <w:jc w:val="both"/>
            </w:pPr>
          </w:p>
        </w:tc>
        <w:tc>
          <w:tcPr>
            <w:tcW w:w="0" w:type="auto"/>
          </w:tcPr>
          <w:p w14:paraId="22F63EC7" w14:textId="6B56ECD9" w:rsidR="00BF23B0" w:rsidRDefault="00D64084" w:rsidP="00070087">
            <w:pPr>
              <w:jc w:val="center"/>
            </w:pPr>
            <w:r>
              <w:t>X</w:t>
            </w:r>
          </w:p>
          <w:p w14:paraId="16033627" w14:textId="20CCC965" w:rsidR="00D64084" w:rsidRPr="002E3102" w:rsidRDefault="00D64084" w:rsidP="00070087">
            <w:pPr>
              <w:jc w:val="center"/>
            </w:pPr>
            <w:r>
              <w:t>(Rubric làm việc nhóm)</w:t>
            </w:r>
          </w:p>
        </w:tc>
        <w:tc>
          <w:tcPr>
            <w:tcW w:w="0" w:type="auto"/>
          </w:tcPr>
          <w:p w14:paraId="34A57686" w14:textId="77777777" w:rsidR="00AD2EE7" w:rsidRDefault="00AD2EE7" w:rsidP="0030463D">
            <w:pPr>
              <w:jc w:val="both"/>
              <w:rPr>
                <w:bCs/>
              </w:rPr>
            </w:pPr>
            <w:r>
              <w:rPr>
                <w:bCs/>
              </w:rPr>
              <w:t>CLO 1</w:t>
            </w:r>
          </w:p>
          <w:p w14:paraId="24EFC5D8" w14:textId="7E985297" w:rsidR="00BF23B0" w:rsidRPr="002E3102" w:rsidRDefault="00BF23B0" w:rsidP="0030463D">
            <w:pPr>
              <w:jc w:val="both"/>
              <w:rPr>
                <w:bCs/>
              </w:rPr>
            </w:pPr>
            <w:r w:rsidRPr="002E3102">
              <w:rPr>
                <w:bCs/>
                <w:lang w:val="vi-VN"/>
              </w:rPr>
              <w:t xml:space="preserve">CLO </w:t>
            </w:r>
            <w:r w:rsidR="00BB26C9" w:rsidRPr="002E3102">
              <w:rPr>
                <w:bCs/>
              </w:rPr>
              <w:t>2</w:t>
            </w:r>
          </w:p>
          <w:p w14:paraId="63D7D043" w14:textId="77777777" w:rsidR="00BB26C9" w:rsidRPr="002E3102" w:rsidRDefault="00BB26C9" w:rsidP="0030463D">
            <w:pPr>
              <w:jc w:val="both"/>
              <w:rPr>
                <w:bCs/>
              </w:rPr>
            </w:pPr>
            <w:r w:rsidRPr="002E3102">
              <w:rPr>
                <w:bCs/>
                <w:lang w:val="vi-VN"/>
              </w:rPr>
              <w:t>CLO</w:t>
            </w:r>
            <w:r w:rsidRPr="002E3102">
              <w:rPr>
                <w:bCs/>
              </w:rPr>
              <w:t xml:space="preserve"> 3</w:t>
            </w:r>
          </w:p>
          <w:p w14:paraId="058E3AF8" w14:textId="13F0268E" w:rsidR="00BB26C9" w:rsidRDefault="00BB26C9" w:rsidP="0030463D">
            <w:pPr>
              <w:jc w:val="both"/>
              <w:rPr>
                <w:bCs/>
              </w:rPr>
            </w:pPr>
            <w:r w:rsidRPr="002E3102">
              <w:rPr>
                <w:bCs/>
                <w:lang w:val="vi-VN"/>
              </w:rPr>
              <w:t>CLO</w:t>
            </w:r>
            <w:r w:rsidRPr="002E3102">
              <w:rPr>
                <w:bCs/>
              </w:rPr>
              <w:t xml:space="preserve"> </w:t>
            </w:r>
            <w:r w:rsidR="00B748F0">
              <w:rPr>
                <w:bCs/>
              </w:rPr>
              <w:t>4</w:t>
            </w:r>
          </w:p>
          <w:p w14:paraId="7F03E3CF" w14:textId="2A399608" w:rsidR="00186D29" w:rsidRDefault="00186D29" w:rsidP="0030463D">
            <w:pPr>
              <w:jc w:val="both"/>
              <w:rPr>
                <w:bCs/>
              </w:rPr>
            </w:pPr>
            <w:r>
              <w:rPr>
                <w:bCs/>
              </w:rPr>
              <w:t>CLO 5</w:t>
            </w:r>
          </w:p>
          <w:p w14:paraId="7E3D79CF" w14:textId="2B8355BF" w:rsidR="00D95E41" w:rsidRPr="002E3102" w:rsidRDefault="00892D73" w:rsidP="0030463D">
            <w:pPr>
              <w:jc w:val="both"/>
              <w:rPr>
                <w:bCs/>
              </w:rPr>
            </w:pPr>
            <w:r>
              <w:rPr>
                <w:bCs/>
              </w:rPr>
              <w:t>C</w:t>
            </w:r>
            <w:r w:rsidR="00D95E41">
              <w:rPr>
                <w:bCs/>
              </w:rPr>
              <w:t>LO</w:t>
            </w:r>
            <w:r w:rsidR="003663EE">
              <w:rPr>
                <w:bCs/>
              </w:rPr>
              <w:t xml:space="preserve"> </w:t>
            </w:r>
            <w:r w:rsidR="00D95E41">
              <w:rPr>
                <w:bCs/>
              </w:rPr>
              <w:t>6</w:t>
            </w:r>
          </w:p>
          <w:p w14:paraId="14412633" w14:textId="28DE7AC2" w:rsidR="00BB26C9" w:rsidRPr="002E3102" w:rsidRDefault="00BB26C9" w:rsidP="0030463D">
            <w:pPr>
              <w:jc w:val="both"/>
              <w:rPr>
                <w:bCs/>
              </w:rPr>
            </w:pPr>
          </w:p>
        </w:tc>
        <w:tc>
          <w:tcPr>
            <w:tcW w:w="0" w:type="auto"/>
          </w:tcPr>
          <w:p w14:paraId="22633690" w14:textId="37215FD2" w:rsidR="00BF23B0" w:rsidRPr="002E3102" w:rsidRDefault="00BF23B0" w:rsidP="0030463D">
            <w:pPr>
              <w:pStyle w:val="ListParagraph"/>
              <w:numPr>
                <w:ilvl w:val="0"/>
                <w:numId w:val="21"/>
              </w:numPr>
              <w:tabs>
                <w:tab w:val="left" w:pos="34"/>
                <w:tab w:val="left" w:pos="318"/>
              </w:tabs>
              <w:ind w:left="34" w:firstLine="0"/>
              <w:jc w:val="both"/>
              <w:rPr>
                <w:spacing w:val="-2"/>
              </w:rPr>
            </w:pPr>
            <w:r w:rsidRPr="002E3102">
              <w:rPr>
                <w:spacing w:val="-2"/>
              </w:rPr>
              <w:t xml:space="preserve">GV </w:t>
            </w:r>
            <w:r w:rsidRPr="002E3102">
              <w:rPr>
                <w:lang w:val="vi-VN"/>
              </w:rPr>
              <w:t>xác</w:t>
            </w:r>
            <w:r w:rsidRPr="002E3102">
              <w:rPr>
                <w:spacing w:val="-2"/>
              </w:rPr>
              <w:t xml:space="preserve"> định </w:t>
            </w:r>
            <w:r w:rsidR="007E598F">
              <w:rPr>
                <w:spacing w:val="-2"/>
              </w:rPr>
              <w:t xml:space="preserve">và phân tích </w:t>
            </w:r>
            <w:r w:rsidR="003663EE">
              <w:rPr>
                <w:spacing w:val="-2"/>
              </w:rPr>
              <w:t>Website</w:t>
            </w:r>
            <w:r w:rsidR="007E598F">
              <w:rPr>
                <w:spacing w:val="-2"/>
              </w:rPr>
              <w:t xml:space="preserve"> mẫu</w:t>
            </w:r>
            <w:r w:rsidRPr="002E3102">
              <w:rPr>
                <w:spacing w:val="-2"/>
              </w:rPr>
              <w:t xml:space="preserve">. </w:t>
            </w:r>
            <w:r w:rsidR="00BC760E">
              <w:rPr>
                <w:spacing w:val="-2"/>
              </w:rPr>
              <w:t>T</w:t>
            </w:r>
            <w:r w:rsidRPr="002E3102">
              <w:rPr>
                <w:spacing w:val="-2"/>
              </w:rPr>
              <w:t>heo hướng dẫn</w:t>
            </w:r>
            <w:r w:rsidR="00BC760E">
              <w:rPr>
                <w:spacing w:val="-2"/>
              </w:rPr>
              <w:t>,</w:t>
            </w:r>
            <w:r w:rsidRPr="002E3102">
              <w:rPr>
                <w:spacing w:val="-2"/>
              </w:rPr>
              <w:t xml:space="preserve"> SV </w:t>
            </w:r>
            <w:r w:rsidR="00BC760E">
              <w:rPr>
                <w:spacing w:val="-2"/>
              </w:rPr>
              <w:t xml:space="preserve">trong nhóm tự </w:t>
            </w:r>
            <w:r w:rsidRPr="002E3102">
              <w:rPr>
                <w:spacing w:val="-2"/>
              </w:rPr>
              <w:t>phân công t/viên phụ trách n/cứu tài liệu,</w:t>
            </w:r>
            <w:r w:rsidR="007E598F">
              <w:rPr>
                <w:spacing w:val="-2"/>
              </w:rPr>
              <w:t xml:space="preserve"> thu thập thông tin viết báo cáo </w:t>
            </w:r>
            <w:r w:rsidRPr="002E3102">
              <w:rPr>
                <w:spacing w:val="-2"/>
              </w:rPr>
              <w:t>cho đề tài của nhóm và n/cứu đề tài của nhóm khác để có thông tin phản biện (để được cộng điểm);</w:t>
            </w:r>
          </w:p>
          <w:p w14:paraId="1B448A80" w14:textId="6B901B0B" w:rsidR="00B93B0D" w:rsidRPr="00665340" w:rsidRDefault="00BF23B0" w:rsidP="003663EE">
            <w:pPr>
              <w:pStyle w:val="ListParagraph"/>
              <w:numPr>
                <w:ilvl w:val="0"/>
                <w:numId w:val="21"/>
              </w:numPr>
              <w:tabs>
                <w:tab w:val="left" w:pos="34"/>
                <w:tab w:val="left" w:pos="318"/>
              </w:tabs>
              <w:ind w:left="34" w:firstLine="0"/>
              <w:jc w:val="both"/>
              <w:rPr>
                <w:b/>
                <w:i/>
              </w:rPr>
            </w:pPr>
            <w:r w:rsidRPr="002E3102">
              <w:t xml:space="preserve">GV chấm điểm </w:t>
            </w:r>
            <w:r w:rsidR="00BC760E">
              <w:t>kỹ năng</w:t>
            </w:r>
            <w:r w:rsidRPr="002E3102">
              <w:t xml:space="preserve"> </w:t>
            </w:r>
            <w:r w:rsidR="00BC760E">
              <w:t>làm việc nhóm</w:t>
            </w:r>
            <w:r w:rsidRPr="002E3102">
              <w:t xml:space="preserve"> (</w:t>
            </w:r>
            <w:r w:rsidR="007E598F">
              <w:t xml:space="preserve">theo </w:t>
            </w:r>
            <w:r w:rsidR="001865E5">
              <w:t>rubric</w:t>
            </w:r>
            <w:r w:rsidRPr="002E3102">
              <w:t>),</w:t>
            </w:r>
            <w:r w:rsidR="00A1379F" w:rsidRPr="002E3102">
              <w:t xml:space="preserve"> </w:t>
            </w:r>
            <w:r w:rsidR="00BC760E">
              <w:t xml:space="preserve">kỹ </w:t>
            </w:r>
            <w:r w:rsidR="00BC760E">
              <w:lastRenderedPageBreak/>
              <w:t>năng</w:t>
            </w:r>
            <w:r w:rsidRPr="002E3102">
              <w:t xml:space="preserve"> thuyết trình</w:t>
            </w:r>
            <w:r w:rsidR="00BC760E">
              <w:t xml:space="preserve"> và</w:t>
            </w:r>
            <w:r w:rsidRPr="002E3102">
              <w:t xml:space="preserve"> viết báo cáo;</w:t>
            </w:r>
          </w:p>
        </w:tc>
      </w:tr>
      <w:tr w:rsidR="00C52906" w:rsidRPr="002E3102" w14:paraId="5D58BF16" w14:textId="77777777" w:rsidTr="003B74E4">
        <w:tc>
          <w:tcPr>
            <w:tcW w:w="0" w:type="auto"/>
            <w:vAlign w:val="center"/>
          </w:tcPr>
          <w:p w14:paraId="00557FED" w14:textId="506782D5" w:rsidR="00BF23B0" w:rsidRPr="002E3102" w:rsidRDefault="00BF23B0" w:rsidP="00BF23B0">
            <w:pPr>
              <w:jc w:val="center"/>
              <w:rPr>
                <w:bCs/>
                <w:lang w:val="vi-VN"/>
              </w:rPr>
            </w:pPr>
            <w:r w:rsidRPr="002E3102">
              <w:rPr>
                <w:bCs/>
                <w:lang w:val="vi-VN"/>
              </w:rPr>
              <w:lastRenderedPageBreak/>
              <w:t>A</w:t>
            </w:r>
            <w:r w:rsidR="00B179A4">
              <w:rPr>
                <w:bCs/>
              </w:rPr>
              <w:t>3</w:t>
            </w:r>
            <w:r w:rsidRPr="002E3102">
              <w:rPr>
                <w:bCs/>
                <w:lang w:val="vi-VN"/>
              </w:rPr>
              <w:t>. Đánh giá cuối kỳ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B195301" w14:textId="605F0F7C" w:rsidR="00BF23B0" w:rsidRPr="002E3102" w:rsidRDefault="00305E9D" w:rsidP="00BF23B0">
            <w:pPr>
              <w:jc w:val="center"/>
              <w:rPr>
                <w:bCs/>
                <w:lang w:val="vi-VN"/>
              </w:rPr>
            </w:pPr>
            <w:r>
              <w:rPr>
                <w:bCs/>
              </w:rPr>
              <w:t>5</w:t>
            </w:r>
            <w:r w:rsidR="00BF23B0" w:rsidRPr="002E3102">
              <w:rPr>
                <w:bCs/>
              </w:rPr>
              <w:t>0</w:t>
            </w:r>
            <w:r w:rsidR="00BF23B0" w:rsidRPr="002E3102">
              <w:rPr>
                <w:bCs/>
                <w:lang w:val="vi-VN"/>
              </w:rPr>
              <w:t>%</w:t>
            </w:r>
          </w:p>
        </w:tc>
        <w:tc>
          <w:tcPr>
            <w:tcW w:w="0" w:type="auto"/>
            <w:vAlign w:val="center"/>
          </w:tcPr>
          <w:p w14:paraId="2DC661F9" w14:textId="22688999" w:rsidR="00BF23B0" w:rsidRPr="0038136E" w:rsidRDefault="00BF23B0" w:rsidP="00E631BD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lang w:val="vi-VN"/>
              </w:rPr>
            </w:pPr>
            <w:r w:rsidRPr="002E3102">
              <w:rPr>
                <w:lang w:val="vi-VN"/>
              </w:rPr>
              <w:t xml:space="preserve">Bài </w:t>
            </w:r>
            <w:r w:rsidR="003663EE" w:rsidRPr="003663EE">
              <w:rPr>
                <w:lang w:val="vi-VN"/>
              </w:rPr>
              <w:t>báo cáo và sản phẩm Website</w:t>
            </w:r>
            <w:r w:rsidRPr="002E3102">
              <w:rPr>
                <w:lang w:val="vi-VN"/>
              </w:rPr>
              <w:t xml:space="preserve"> cuối kỳ</w:t>
            </w:r>
            <w:r w:rsidR="003663EE" w:rsidRPr="003663EE">
              <w:rPr>
                <w:lang w:val="vi-VN"/>
              </w:rPr>
              <w:t xml:space="preserve"> theo đề tài môn học đăng ký</w:t>
            </w:r>
            <w:r w:rsidRPr="002E3102">
              <w:rPr>
                <w:lang w:val="vi-VN"/>
              </w:rPr>
              <w:t xml:space="preserve">: </w:t>
            </w:r>
            <w:r w:rsidR="00B179A4" w:rsidRPr="0038136E">
              <w:rPr>
                <w:lang w:val="vi-VN"/>
              </w:rPr>
              <w:t xml:space="preserve">Phân tích chi </w:t>
            </w:r>
            <w:r w:rsidR="003663EE" w:rsidRPr="003663EE">
              <w:rPr>
                <w:lang w:val="vi-VN"/>
              </w:rPr>
              <w:t xml:space="preserve">tiết các thông tin, hình thức trình bày Website, menu chính, các hiệu ứng của Website. </w:t>
            </w:r>
          </w:p>
          <w:p w14:paraId="45923823" w14:textId="2A36DF4F" w:rsidR="00B179A4" w:rsidRPr="0038136E" w:rsidRDefault="00B179A4" w:rsidP="00C52906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bCs/>
                <w:lang w:val="vi-VN"/>
              </w:rPr>
            </w:pPr>
            <w:r w:rsidRPr="0038136E">
              <w:rPr>
                <w:lang w:val="vi-VN"/>
              </w:rPr>
              <w:t xml:space="preserve">Thông qua cơ cấu </w:t>
            </w:r>
            <w:r w:rsidR="00C52906" w:rsidRPr="00C52906">
              <w:rPr>
                <w:lang w:val="vi-VN"/>
              </w:rPr>
              <w:t xml:space="preserve">Website có thể cộng thêm các điểm mạnh của cơ cấu dữ liệu liên quan. </w:t>
            </w:r>
            <w:r w:rsidRPr="0038136E">
              <w:rPr>
                <w:lang w:val="vi-VN"/>
              </w:rPr>
              <w:t xml:space="preserve">Phân tích </w:t>
            </w:r>
            <w:r w:rsidR="00C52906" w:rsidRPr="00C52906">
              <w:rPr>
                <w:lang w:val="vi-VN"/>
              </w:rPr>
              <w:t xml:space="preserve">các điểm mạnh của sản phẩm Website để đánh giá kỹ năng của </w:t>
            </w:r>
            <w:r w:rsidR="00C52906">
              <w:rPr>
                <w:lang w:val="vi-VN"/>
              </w:rPr>
              <w:t>sinh viên.</w:t>
            </w:r>
          </w:p>
        </w:tc>
        <w:tc>
          <w:tcPr>
            <w:tcW w:w="0" w:type="auto"/>
          </w:tcPr>
          <w:p w14:paraId="158078CD" w14:textId="6C284CF1" w:rsidR="00BF23B0" w:rsidRPr="002E3102" w:rsidRDefault="00BF23B0" w:rsidP="00BF23B0">
            <w:pPr>
              <w:rPr>
                <w:bCs/>
                <w:lang w:val="vi-VN"/>
              </w:rPr>
            </w:pPr>
          </w:p>
        </w:tc>
        <w:tc>
          <w:tcPr>
            <w:tcW w:w="0" w:type="auto"/>
          </w:tcPr>
          <w:p w14:paraId="7CA6FB07" w14:textId="77777777" w:rsidR="00BF23B0" w:rsidRPr="002E3102" w:rsidRDefault="00BF23B0" w:rsidP="00BF23B0">
            <w:pPr>
              <w:rPr>
                <w:bCs/>
                <w:lang w:val="vi-VN"/>
              </w:rPr>
            </w:pPr>
          </w:p>
        </w:tc>
        <w:tc>
          <w:tcPr>
            <w:tcW w:w="0" w:type="auto"/>
          </w:tcPr>
          <w:p w14:paraId="6C111128" w14:textId="77777777" w:rsidR="00854B12" w:rsidRPr="0038136E" w:rsidRDefault="00854B12" w:rsidP="00BF23B0">
            <w:pPr>
              <w:rPr>
                <w:bCs/>
                <w:lang w:val="vi-VN"/>
              </w:rPr>
            </w:pPr>
          </w:p>
          <w:p w14:paraId="716166F1" w14:textId="211AB5CD" w:rsidR="00C52906" w:rsidRDefault="00C52906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1</w:t>
            </w:r>
          </w:p>
          <w:p w14:paraId="12C29C8E" w14:textId="43BAD3F0" w:rsidR="00854B12" w:rsidRDefault="00854B12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2</w:t>
            </w:r>
          </w:p>
          <w:p w14:paraId="2770D88B" w14:textId="61F609E6" w:rsidR="00186D29" w:rsidRDefault="00854B12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C52906">
              <w:rPr>
                <w:bCs/>
              </w:rPr>
              <w:t>5</w:t>
            </w:r>
          </w:p>
          <w:p w14:paraId="4DBDC05A" w14:textId="1E52DDEF" w:rsidR="00186D29" w:rsidRDefault="00854B12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</w:t>
            </w:r>
            <w:r w:rsidR="00C52906">
              <w:rPr>
                <w:bCs/>
              </w:rPr>
              <w:t>7</w:t>
            </w:r>
          </w:p>
          <w:p w14:paraId="12275E8C" w14:textId="1153A542" w:rsidR="00C52906" w:rsidRDefault="00C52906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8</w:t>
            </w:r>
          </w:p>
          <w:p w14:paraId="7E28006B" w14:textId="318E7EAD" w:rsidR="00C52906" w:rsidRDefault="00C52906" w:rsidP="00070087">
            <w:pPr>
              <w:jc w:val="center"/>
              <w:rPr>
                <w:bCs/>
              </w:rPr>
            </w:pPr>
            <w:r>
              <w:rPr>
                <w:bCs/>
              </w:rPr>
              <w:t>CLO9</w:t>
            </w:r>
          </w:p>
          <w:p w14:paraId="7634E609" w14:textId="1AAFD561" w:rsidR="00C52906" w:rsidRPr="002E3102" w:rsidRDefault="00C52906" w:rsidP="00E816C9">
            <w:pPr>
              <w:rPr>
                <w:bCs/>
              </w:rPr>
            </w:pPr>
          </w:p>
          <w:p w14:paraId="2CF94257" w14:textId="5EB12AA4" w:rsidR="00E816C9" w:rsidRPr="002E3102" w:rsidRDefault="00E816C9" w:rsidP="00BF23B0">
            <w:pPr>
              <w:rPr>
                <w:bCs/>
                <w:highlight w:val="magenta"/>
              </w:rPr>
            </w:pPr>
          </w:p>
        </w:tc>
        <w:tc>
          <w:tcPr>
            <w:tcW w:w="0" w:type="auto"/>
          </w:tcPr>
          <w:p w14:paraId="7172D4C0" w14:textId="7DE11BDA" w:rsidR="00BF23B0" w:rsidRPr="002E3102" w:rsidRDefault="00BF23B0" w:rsidP="00BF23B0">
            <w:pPr>
              <w:pStyle w:val="ListParagraph"/>
              <w:tabs>
                <w:tab w:val="left" w:pos="34"/>
                <w:tab w:val="left" w:pos="318"/>
              </w:tabs>
              <w:ind w:left="34"/>
              <w:jc w:val="both"/>
              <w:rPr>
                <w:bCs/>
                <w:i/>
                <w:color w:val="FF0000"/>
              </w:rPr>
            </w:pPr>
          </w:p>
        </w:tc>
      </w:tr>
    </w:tbl>
    <w:p w14:paraId="28D4070D" w14:textId="77777777" w:rsidR="007B4DA8" w:rsidRPr="00395B26" w:rsidRDefault="007B4DA8" w:rsidP="005F3D65">
      <w:pPr>
        <w:pStyle w:val="ListParagraph"/>
        <w:numPr>
          <w:ilvl w:val="1"/>
          <w:numId w:val="29"/>
        </w:numPr>
        <w:ind w:left="567" w:hanging="567"/>
        <w:rPr>
          <w:b/>
          <w:bCs/>
          <w:iCs/>
        </w:rPr>
      </w:pPr>
      <w:r w:rsidRPr="00395B26">
        <w:rPr>
          <w:b/>
          <w:iCs/>
          <w:lang w:val="vi-VN"/>
        </w:rPr>
        <w:t>Chính</w:t>
      </w:r>
      <w:r w:rsidRPr="00395B26">
        <w:rPr>
          <w:b/>
          <w:bCs/>
          <w:iCs/>
        </w:rPr>
        <w:t xml:space="preserve"> sách đối với HP</w:t>
      </w:r>
    </w:p>
    <w:p w14:paraId="691F33BE" w14:textId="3E5CF82A" w:rsidR="007B4DA8" w:rsidRPr="00395B26" w:rsidRDefault="007B4DA8" w:rsidP="00F84744">
      <w:pPr>
        <w:pStyle w:val="ListParagraph"/>
        <w:numPr>
          <w:ilvl w:val="0"/>
          <w:numId w:val="21"/>
        </w:numPr>
        <w:ind w:left="284" w:hanging="284"/>
        <w:rPr>
          <w:bCs/>
          <w:iCs/>
        </w:rPr>
      </w:pPr>
      <w:r w:rsidRPr="00395B26">
        <w:rPr>
          <w:bCs/>
          <w:iCs/>
        </w:rPr>
        <w:t>SV tham dự &gt;</w:t>
      </w:r>
      <w:r w:rsidR="005A58B3" w:rsidRPr="00395B26">
        <w:rPr>
          <w:bCs/>
          <w:iCs/>
        </w:rPr>
        <w:t>=</w:t>
      </w:r>
      <w:r w:rsidRPr="00395B26">
        <w:rPr>
          <w:bCs/>
          <w:iCs/>
        </w:rPr>
        <w:t xml:space="preserve">80% số buổi của HP. Nếu nghỉ &gt;20% số buổi sẽ không được </w:t>
      </w:r>
      <w:r w:rsidR="00AD2E0F" w:rsidRPr="00395B26">
        <w:rPr>
          <w:bCs/>
          <w:iCs/>
        </w:rPr>
        <w:t>dự thi kết thúc HP.</w:t>
      </w:r>
      <w:r w:rsidR="00CD7916" w:rsidRPr="00395B26">
        <w:rPr>
          <w:bCs/>
          <w:iCs/>
        </w:rPr>
        <w:t xml:space="preserve"> Điểm chuyên cần và điểm kiểm tra giữa kỳ phải ≥4 điểm (theo thang điểm 10) mới được dự thi kết thúc học phần.</w:t>
      </w:r>
    </w:p>
    <w:p w14:paraId="4E340B9A" w14:textId="79B34F4B" w:rsidR="00122E25" w:rsidRDefault="00122E25" w:rsidP="00122E25">
      <w:pPr>
        <w:pStyle w:val="ListParagraph"/>
        <w:ind w:left="284"/>
        <w:rPr>
          <w:bCs/>
          <w:i/>
        </w:rPr>
      </w:pPr>
    </w:p>
    <w:p w14:paraId="682E44C9" w14:textId="4722AFC5" w:rsidR="00FA2148" w:rsidRPr="002E3102" w:rsidRDefault="00AE2C86" w:rsidP="00FA2148">
      <w:pPr>
        <w:rPr>
          <w:rFonts w:ascii="12" w:hAnsi="12"/>
          <w:b/>
          <w:bCs/>
        </w:rPr>
      </w:pPr>
      <w:r>
        <w:rPr>
          <w:rFonts w:ascii="12" w:hAnsi="12"/>
          <w:b/>
          <w:bCs/>
        </w:rPr>
        <w:t>7</w:t>
      </w:r>
      <w:r w:rsidR="00FA2148" w:rsidRPr="002E3102">
        <w:rPr>
          <w:rFonts w:ascii="12" w:hAnsi="12"/>
          <w:b/>
          <w:bCs/>
        </w:rPr>
        <w:t>.</w:t>
      </w:r>
      <w:r w:rsidR="00395B26">
        <w:rPr>
          <w:rFonts w:ascii="12" w:hAnsi="12"/>
          <w:b/>
          <w:bCs/>
        </w:rPr>
        <w:t xml:space="preserve"> </w:t>
      </w:r>
      <w:r w:rsidR="00FA2148" w:rsidRPr="002E3102">
        <w:rPr>
          <w:rFonts w:ascii="12" w:hAnsi="12"/>
          <w:b/>
          <w:bCs/>
        </w:rPr>
        <w:t>Kế hoạch và nội dung giảng dạy HP</w:t>
      </w:r>
    </w:p>
    <w:p w14:paraId="5211B639" w14:textId="09F7AB87" w:rsidR="00FA2148" w:rsidRPr="002E3102" w:rsidRDefault="00FA2148" w:rsidP="00FA2148">
      <w:pPr>
        <w:ind w:left="450"/>
        <w:jc w:val="center"/>
        <w:rPr>
          <w:rFonts w:ascii="12" w:hAnsi="12"/>
          <w:b/>
          <w:bCs/>
        </w:rPr>
      </w:pPr>
      <w:r w:rsidRPr="002E3102">
        <w:rPr>
          <w:rFonts w:ascii="12" w:hAnsi="12"/>
          <w:b/>
          <w:bCs/>
        </w:rPr>
        <w:t xml:space="preserve">Bảng </w:t>
      </w:r>
      <w:r w:rsidR="00294D62">
        <w:rPr>
          <w:rFonts w:ascii="12" w:hAnsi="12"/>
          <w:b/>
          <w:bCs/>
        </w:rPr>
        <w:t>7</w:t>
      </w:r>
      <w:r w:rsidRPr="002E3102">
        <w:rPr>
          <w:rFonts w:ascii="12" w:hAnsi="12"/>
          <w:b/>
          <w:bCs/>
        </w:rPr>
        <w:t>.1. Kế hoạch và nội dung giảng dạy của HP theo tuần</w:t>
      </w:r>
    </w:p>
    <w:tbl>
      <w:tblPr>
        <w:tblStyle w:val="TableGrid"/>
        <w:tblW w:w="5000" w:type="pct"/>
        <w:tblLayout w:type="fixed"/>
        <w:tblLook w:val="04A0" w:firstRow="1" w:lastRow="0" w:firstColumn="1" w:lastColumn="0" w:noHBand="0" w:noVBand="1"/>
      </w:tblPr>
      <w:tblGrid>
        <w:gridCol w:w="896"/>
        <w:gridCol w:w="2488"/>
        <w:gridCol w:w="730"/>
        <w:gridCol w:w="1191"/>
        <w:gridCol w:w="901"/>
        <w:gridCol w:w="1013"/>
        <w:gridCol w:w="1046"/>
        <w:gridCol w:w="797"/>
      </w:tblGrid>
      <w:tr w:rsidR="0092069A" w:rsidRPr="00395B26" w14:paraId="5EF67A11" w14:textId="77777777" w:rsidTr="00395B26">
        <w:tc>
          <w:tcPr>
            <w:tcW w:w="494" w:type="pct"/>
            <w:vAlign w:val="center"/>
          </w:tcPr>
          <w:p w14:paraId="0C88956E" w14:textId="77777777" w:rsidR="00FA2148" w:rsidRPr="00395B26" w:rsidRDefault="00FA2148" w:rsidP="00070087">
            <w:pPr>
              <w:jc w:val="center"/>
              <w:rPr>
                <w:b/>
              </w:rPr>
            </w:pPr>
            <w:r w:rsidRPr="00395B26">
              <w:rPr>
                <w:b/>
              </w:rPr>
              <w:t>Tuần/</w:t>
            </w:r>
          </w:p>
          <w:p w14:paraId="6ED965F0" w14:textId="08EF0DAD" w:rsidR="00FA2148" w:rsidRPr="00395B26" w:rsidRDefault="00FA2148" w:rsidP="00070087">
            <w:pPr>
              <w:jc w:val="center"/>
              <w:rPr>
                <w:b/>
              </w:rPr>
            </w:pPr>
            <w:r w:rsidRPr="00395B26">
              <w:rPr>
                <w:b/>
              </w:rPr>
              <w:t>Buổi</w:t>
            </w:r>
          </w:p>
          <w:p w14:paraId="2528A53F" w14:textId="30221FC3" w:rsidR="00FA2148" w:rsidRPr="00395B26" w:rsidRDefault="002B0BBC" w:rsidP="00070087">
            <w:pPr>
              <w:jc w:val="center"/>
              <w:rPr>
                <w:b/>
              </w:rPr>
            </w:pPr>
            <w:r w:rsidRPr="00395B26">
              <w:t>(4</w:t>
            </w:r>
            <w:r w:rsidR="00FA2148" w:rsidRPr="00395B26">
              <w:t xml:space="preserve"> tiết/b)</w:t>
            </w:r>
          </w:p>
        </w:tc>
        <w:tc>
          <w:tcPr>
            <w:tcW w:w="1373" w:type="pct"/>
            <w:vAlign w:val="center"/>
          </w:tcPr>
          <w:p w14:paraId="23581B82" w14:textId="77777777" w:rsidR="00FA2148" w:rsidRPr="00395B26" w:rsidRDefault="00FA2148" w:rsidP="009F6CA4">
            <w:pPr>
              <w:jc w:val="center"/>
              <w:rPr>
                <w:b/>
              </w:rPr>
            </w:pPr>
            <w:r w:rsidRPr="00395B26">
              <w:rPr>
                <w:b/>
              </w:rPr>
              <w:t>Các nội dung cơ bản của bài học (chương) (đến 3 số)</w:t>
            </w:r>
          </w:p>
        </w:tc>
        <w:tc>
          <w:tcPr>
            <w:tcW w:w="403" w:type="pct"/>
            <w:vAlign w:val="center"/>
          </w:tcPr>
          <w:p w14:paraId="062417DB" w14:textId="77777777" w:rsidR="00FA2148" w:rsidRPr="00395B26" w:rsidRDefault="00FA2148" w:rsidP="009F6CA4">
            <w:pPr>
              <w:jc w:val="center"/>
              <w:rPr>
                <w:b/>
              </w:rPr>
            </w:pPr>
            <w:r w:rsidRPr="00395B26">
              <w:rPr>
                <w:b/>
              </w:rPr>
              <w:t>Số tiết (LT/TH/TT)</w:t>
            </w:r>
          </w:p>
        </w:tc>
        <w:tc>
          <w:tcPr>
            <w:tcW w:w="657" w:type="pct"/>
            <w:vAlign w:val="center"/>
          </w:tcPr>
          <w:p w14:paraId="31B3E6EE" w14:textId="77777777" w:rsidR="00FA2148" w:rsidRPr="00395B26" w:rsidRDefault="00FA2148" w:rsidP="009F6CA4">
            <w:pPr>
              <w:jc w:val="center"/>
              <w:rPr>
                <w:b/>
              </w:rPr>
            </w:pPr>
            <w:r w:rsidRPr="00395B26">
              <w:rPr>
                <w:b/>
              </w:rPr>
              <w:t>CĐR của bài học (chương)/ chủ đề</w:t>
            </w:r>
          </w:p>
        </w:tc>
        <w:tc>
          <w:tcPr>
            <w:tcW w:w="497" w:type="pct"/>
            <w:vAlign w:val="center"/>
          </w:tcPr>
          <w:p w14:paraId="5DAEFF0B" w14:textId="1A74A2C4" w:rsidR="00FA2148" w:rsidRPr="00395B26" w:rsidRDefault="00FA2148" w:rsidP="009F6CA4">
            <w:pPr>
              <w:jc w:val="center"/>
              <w:rPr>
                <w:b/>
              </w:rPr>
            </w:pPr>
            <w:r w:rsidRPr="00395B26">
              <w:rPr>
                <w:b/>
                <w:bCs/>
              </w:rPr>
              <w:t>L</w:t>
            </w:r>
            <w:r w:rsidR="00395B26">
              <w:rPr>
                <w:b/>
                <w:bCs/>
              </w:rPr>
              <w:t xml:space="preserve">iên </w:t>
            </w:r>
            <w:r w:rsidRPr="00395B26">
              <w:rPr>
                <w:b/>
                <w:bCs/>
              </w:rPr>
              <w:t>quan đến CĐR nào ở bảng 4.1</w:t>
            </w:r>
          </w:p>
        </w:tc>
        <w:tc>
          <w:tcPr>
            <w:tcW w:w="559" w:type="pct"/>
            <w:vAlign w:val="center"/>
          </w:tcPr>
          <w:p w14:paraId="1D7B26E2" w14:textId="77777777" w:rsidR="00FA2148" w:rsidRPr="00395B26" w:rsidRDefault="00FA2148" w:rsidP="009F6CA4">
            <w:pPr>
              <w:pStyle w:val="Chuong1"/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>PP giảng dạy đạt CĐR</w:t>
            </w:r>
          </w:p>
        </w:tc>
        <w:tc>
          <w:tcPr>
            <w:tcW w:w="577" w:type="pct"/>
            <w:vAlign w:val="center"/>
          </w:tcPr>
          <w:p w14:paraId="188F766F" w14:textId="77777777" w:rsidR="00FA2148" w:rsidRPr="00395B26" w:rsidRDefault="00FA2148" w:rsidP="009F6CA4">
            <w:pPr>
              <w:pStyle w:val="Chuong1"/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>Hoạt động học của SV</w:t>
            </w:r>
            <w:r w:rsidRPr="00395B26">
              <w:rPr>
                <w:sz w:val="24"/>
                <w:szCs w:val="24"/>
              </w:rPr>
              <w:t>(*)</w:t>
            </w:r>
          </w:p>
        </w:tc>
        <w:tc>
          <w:tcPr>
            <w:tcW w:w="440" w:type="pct"/>
            <w:vAlign w:val="center"/>
          </w:tcPr>
          <w:p w14:paraId="52BF3AFE" w14:textId="77777777" w:rsidR="00FA2148" w:rsidRPr="00395B26" w:rsidRDefault="00FA2148" w:rsidP="009F6CA4">
            <w:pPr>
              <w:pStyle w:val="Chuong1"/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>Tên bài</w:t>
            </w:r>
          </w:p>
          <w:p w14:paraId="0D4704BC" w14:textId="55EC6144" w:rsidR="00FA2148" w:rsidRPr="00395B26" w:rsidRDefault="00FA2148" w:rsidP="009F6CA4">
            <w:pPr>
              <w:pStyle w:val="Chuong1"/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>đánh giá</w:t>
            </w:r>
          </w:p>
          <w:p w14:paraId="788D4755" w14:textId="48E7BB44" w:rsidR="00FA2148" w:rsidRPr="00395B26" w:rsidRDefault="00FA2148" w:rsidP="009F6CA4">
            <w:pPr>
              <w:pStyle w:val="Chuong1"/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(ở cột 3 bảng </w:t>
            </w:r>
            <w:r w:rsidR="00734493" w:rsidRPr="00395B26">
              <w:rPr>
                <w:sz w:val="24"/>
                <w:szCs w:val="24"/>
              </w:rPr>
              <w:t>6</w:t>
            </w:r>
            <w:r w:rsidRPr="00395B26">
              <w:rPr>
                <w:sz w:val="24"/>
                <w:szCs w:val="24"/>
              </w:rPr>
              <w:t>.</w:t>
            </w:r>
            <w:r w:rsidR="008B36EE" w:rsidRPr="00395B26">
              <w:rPr>
                <w:sz w:val="24"/>
                <w:szCs w:val="24"/>
              </w:rPr>
              <w:t>2</w:t>
            </w:r>
          </w:p>
        </w:tc>
      </w:tr>
      <w:tr w:rsidR="0092069A" w:rsidRPr="00395B26" w14:paraId="5163E207" w14:textId="77777777" w:rsidTr="00395B26">
        <w:tc>
          <w:tcPr>
            <w:tcW w:w="494" w:type="pct"/>
            <w:vAlign w:val="center"/>
          </w:tcPr>
          <w:p w14:paraId="30B5D77C" w14:textId="77777777" w:rsidR="00FA2148" w:rsidRPr="00395B26" w:rsidRDefault="00FA2148" w:rsidP="00070087">
            <w:pPr>
              <w:jc w:val="center"/>
            </w:pPr>
            <w:r w:rsidRPr="00395B26">
              <w:t>(1)</w:t>
            </w:r>
          </w:p>
        </w:tc>
        <w:tc>
          <w:tcPr>
            <w:tcW w:w="1373" w:type="pct"/>
            <w:vAlign w:val="center"/>
          </w:tcPr>
          <w:p w14:paraId="4B188CCF" w14:textId="77777777" w:rsidR="00FA2148" w:rsidRPr="00395B26" w:rsidRDefault="00FA2148" w:rsidP="009F6CA4">
            <w:pPr>
              <w:jc w:val="center"/>
            </w:pPr>
            <w:r w:rsidRPr="00395B26">
              <w:t>(2)</w:t>
            </w:r>
          </w:p>
        </w:tc>
        <w:tc>
          <w:tcPr>
            <w:tcW w:w="403" w:type="pct"/>
            <w:vAlign w:val="center"/>
          </w:tcPr>
          <w:p w14:paraId="07DEB619" w14:textId="77777777" w:rsidR="00FA2148" w:rsidRPr="00395B26" w:rsidRDefault="00FA2148" w:rsidP="009F6CA4">
            <w:pPr>
              <w:jc w:val="center"/>
            </w:pPr>
            <w:r w:rsidRPr="00395B26">
              <w:t>(3)</w:t>
            </w:r>
          </w:p>
        </w:tc>
        <w:tc>
          <w:tcPr>
            <w:tcW w:w="657" w:type="pct"/>
          </w:tcPr>
          <w:p w14:paraId="05FC88D8" w14:textId="77777777" w:rsidR="00FA2148" w:rsidRPr="00395B26" w:rsidRDefault="00FA2148" w:rsidP="009F6CA4">
            <w:pPr>
              <w:jc w:val="center"/>
            </w:pPr>
            <w:r w:rsidRPr="00395B26">
              <w:t>(4)</w:t>
            </w:r>
          </w:p>
        </w:tc>
        <w:tc>
          <w:tcPr>
            <w:tcW w:w="497" w:type="pct"/>
          </w:tcPr>
          <w:p w14:paraId="441A7CF1" w14:textId="77777777" w:rsidR="00FA2148" w:rsidRPr="00395B26" w:rsidRDefault="00FA2148" w:rsidP="009F6CA4">
            <w:pPr>
              <w:jc w:val="center"/>
            </w:pPr>
            <w:r w:rsidRPr="00395B26">
              <w:t>(5)</w:t>
            </w:r>
          </w:p>
        </w:tc>
        <w:tc>
          <w:tcPr>
            <w:tcW w:w="559" w:type="pct"/>
            <w:vAlign w:val="center"/>
          </w:tcPr>
          <w:p w14:paraId="4738056A" w14:textId="77777777" w:rsidR="00FA2148" w:rsidRPr="00395B26" w:rsidRDefault="00FA2148" w:rsidP="009F6CA4">
            <w:pPr>
              <w:jc w:val="center"/>
            </w:pPr>
            <w:r w:rsidRPr="00395B26">
              <w:t>(6)</w:t>
            </w:r>
          </w:p>
        </w:tc>
        <w:tc>
          <w:tcPr>
            <w:tcW w:w="577" w:type="pct"/>
          </w:tcPr>
          <w:p w14:paraId="4B348182" w14:textId="77777777" w:rsidR="00FA2148" w:rsidRPr="00395B26" w:rsidRDefault="00FA2148" w:rsidP="009F6CA4">
            <w:pPr>
              <w:jc w:val="center"/>
            </w:pPr>
            <w:r w:rsidRPr="00395B26">
              <w:t>(7)</w:t>
            </w:r>
          </w:p>
        </w:tc>
        <w:tc>
          <w:tcPr>
            <w:tcW w:w="440" w:type="pct"/>
          </w:tcPr>
          <w:p w14:paraId="38593570" w14:textId="77777777" w:rsidR="00FA2148" w:rsidRPr="00395B26" w:rsidRDefault="00FA2148" w:rsidP="009F6CA4">
            <w:pPr>
              <w:jc w:val="center"/>
            </w:pPr>
            <w:r w:rsidRPr="00395B26">
              <w:t>(8)</w:t>
            </w:r>
          </w:p>
        </w:tc>
      </w:tr>
      <w:tr w:rsidR="0092069A" w:rsidRPr="00395B26" w14:paraId="751AF380" w14:textId="77777777" w:rsidTr="00395B26">
        <w:tc>
          <w:tcPr>
            <w:tcW w:w="494" w:type="pct"/>
          </w:tcPr>
          <w:p w14:paraId="7FE3064C" w14:textId="77777777" w:rsidR="0002494C" w:rsidRPr="00395B26" w:rsidRDefault="0002494C" w:rsidP="00070087">
            <w:pPr>
              <w:jc w:val="center"/>
            </w:pPr>
            <w:r w:rsidRPr="00395B26">
              <w:t>1</w:t>
            </w:r>
          </w:p>
        </w:tc>
        <w:tc>
          <w:tcPr>
            <w:tcW w:w="1373" w:type="pct"/>
          </w:tcPr>
          <w:p w14:paraId="4B2510EB" w14:textId="77777777" w:rsidR="0002494C" w:rsidRPr="00395B26" w:rsidRDefault="0002494C" w:rsidP="009F6CA4">
            <w:pPr>
              <w:pStyle w:val="ListParagraph"/>
              <w:spacing w:before="120" w:after="120"/>
              <w:ind w:left="0"/>
              <w:rPr>
                <w:b/>
              </w:rPr>
            </w:pPr>
            <w:r w:rsidRPr="00395B26">
              <w:rPr>
                <w:b/>
              </w:rPr>
              <w:t>Giới thiệu môn học</w:t>
            </w:r>
          </w:p>
          <w:p w14:paraId="6806F583" w14:textId="3F602C6C" w:rsidR="0002494C" w:rsidRPr="00395B26" w:rsidRDefault="0002494C" w:rsidP="009F6CA4">
            <w:pPr>
              <w:pStyle w:val="ListParagraph"/>
              <w:spacing w:before="120" w:after="120"/>
              <w:ind w:left="0"/>
              <w:rPr>
                <w:b/>
              </w:rPr>
            </w:pPr>
            <w:r w:rsidRPr="00395B26">
              <w:rPr>
                <w:b/>
              </w:rPr>
              <w:t xml:space="preserve">Chương 1 – </w:t>
            </w:r>
            <w:r w:rsidR="00A300E6" w:rsidRPr="00395B26">
              <w:rPr>
                <w:b/>
              </w:rPr>
              <w:t>Ngôn ngữ HTML</w:t>
            </w:r>
          </w:p>
          <w:p w14:paraId="4FB51047" w14:textId="021F91C9" w:rsidR="00CE2AF0" w:rsidRPr="00395B26" w:rsidRDefault="00CE2AF0" w:rsidP="009F6CA4">
            <w:pPr>
              <w:pStyle w:val="TableParagraph"/>
              <w:autoSpaceDE w:val="0"/>
              <w:autoSpaceDN w:val="0"/>
              <w:spacing w:before="120" w:after="120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</w:t>
            </w:r>
            <w:r w:rsidR="0002494C" w:rsidRPr="00395B26">
              <w:rPr>
                <w:sz w:val="24"/>
                <w:szCs w:val="24"/>
              </w:rPr>
              <w:t xml:space="preserve">1.1 </w:t>
            </w:r>
            <w:r w:rsidR="00A300E6" w:rsidRPr="00395B26">
              <w:rPr>
                <w:sz w:val="24"/>
                <w:szCs w:val="24"/>
              </w:rPr>
              <w:t>Giới thiệu</w:t>
            </w:r>
            <w:r w:rsidR="0002494C" w:rsidRPr="00395B26">
              <w:rPr>
                <w:sz w:val="24"/>
                <w:szCs w:val="24"/>
              </w:rPr>
              <w:t xml:space="preserve"> </w:t>
            </w:r>
          </w:p>
          <w:p w14:paraId="758E8BAC" w14:textId="7E354D80" w:rsidR="00CE2AF0" w:rsidRPr="00395B26" w:rsidRDefault="00CE2AF0" w:rsidP="009F6CA4">
            <w:pPr>
              <w:pStyle w:val="TableParagraph"/>
              <w:autoSpaceDE w:val="0"/>
              <w:autoSpaceDN w:val="0"/>
              <w:spacing w:before="120" w:after="120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1.2 </w:t>
            </w:r>
            <w:r w:rsidR="00A300E6" w:rsidRPr="00395B26">
              <w:rPr>
                <w:sz w:val="24"/>
                <w:szCs w:val="24"/>
              </w:rPr>
              <w:t>Ngôn ngữ HTML</w:t>
            </w:r>
          </w:p>
          <w:p w14:paraId="42E4251F" w14:textId="408C7A8D" w:rsidR="00CE2AF0" w:rsidRPr="00395B26" w:rsidRDefault="00CE2AF0" w:rsidP="009F6CA4">
            <w:pPr>
              <w:pStyle w:val="TableParagraph"/>
              <w:autoSpaceDE w:val="0"/>
              <w:autoSpaceDN w:val="0"/>
              <w:spacing w:before="120" w:after="120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</w:t>
            </w:r>
            <w:r w:rsidR="0002494C" w:rsidRPr="00395B26">
              <w:rPr>
                <w:sz w:val="24"/>
                <w:szCs w:val="24"/>
              </w:rPr>
              <w:t xml:space="preserve">1.3 </w:t>
            </w:r>
            <w:r w:rsidR="00A300E6" w:rsidRPr="00395B26">
              <w:rPr>
                <w:sz w:val="24"/>
                <w:szCs w:val="24"/>
              </w:rPr>
              <w:t>XHTML</w:t>
            </w:r>
          </w:p>
          <w:p w14:paraId="44F7ECBF" w14:textId="0561E009" w:rsidR="0002494C" w:rsidRPr="00395B26" w:rsidRDefault="0002494C" w:rsidP="009F6CA4">
            <w:pPr>
              <w:pStyle w:val="TableParagraph"/>
              <w:autoSpaceDE w:val="0"/>
              <w:autoSpaceDN w:val="0"/>
              <w:spacing w:before="120" w:after="120"/>
              <w:rPr>
                <w:sz w:val="24"/>
                <w:szCs w:val="24"/>
              </w:rPr>
            </w:pPr>
          </w:p>
        </w:tc>
        <w:tc>
          <w:tcPr>
            <w:tcW w:w="403" w:type="pct"/>
          </w:tcPr>
          <w:p w14:paraId="76423D8A" w14:textId="1A9FD68B" w:rsidR="0002494C" w:rsidRPr="00395B26" w:rsidRDefault="0002494C" w:rsidP="009F6CA4">
            <w:pPr>
              <w:jc w:val="center"/>
            </w:pPr>
            <w:r w:rsidRPr="00395B26">
              <w:t>4</w:t>
            </w:r>
          </w:p>
        </w:tc>
        <w:tc>
          <w:tcPr>
            <w:tcW w:w="657" w:type="pct"/>
          </w:tcPr>
          <w:p w14:paraId="4A51AE00" w14:textId="0AEBB8D4" w:rsidR="0002494C" w:rsidRPr="00395B26" w:rsidRDefault="00B526A1" w:rsidP="009F6CA4">
            <w:pPr>
              <w:shd w:val="clear" w:color="auto" w:fill="FFFFFF"/>
            </w:pPr>
            <w:r w:rsidRPr="00395B26">
              <w:t xml:space="preserve">1. </w:t>
            </w:r>
            <w:r w:rsidR="00BA6D52" w:rsidRPr="00395B26">
              <w:t xml:space="preserve">Đọc hiểu được các </w:t>
            </w:r>
            <w:r w:rsidR="00A300E6" w:rsidRPr="00395B26">
              <w:t>khái niệm cơ bản trong thiết kế Web</w:t>
            </w:r>
          </w:p>
          <w:p w14:paraId="520FE4E6" w14:textId="50C32481" w:rsidR="00B526A1" w:rsidRPr="00395B26" w:rsidRDefault="00B526A1" w:rsidP="00B40C74">
            <w:pPr>
              <w:shd w:val="clear" w:color="auto" w:fill="FFFFFF"/>
            </w:pPr>
            <w:r w:rsidRPr="00395B26">
              <w:t xml:space="preserve">2. </w:t>
            </w:r>
            <w:r w:rsidR="00B40C74" w:rsidRPr="00395B26">
              <w:t>Bước đầu sử dụng được các lệnh cơ bản của HTML và XHTML</w:t>
            </w:r>
          </w:p>
        </w:tc>
        <w:tc>
          <w:tcPr>
            <w:tcW w:w="497" w:type="pct"/>
          </w:tcPr>
          <w:p w14:paraId="579A15D0" w14:textId="77777777" w:rsidR="0002494C" w:rsidRPr="00395B26" w:rsidRDefault="0002494C" w:rsidP="009F6CA4">
            <w:pPr>
              <w:rPr>
                <w:i/>
              </w:rPr>
            </w:pPr>
          </w:p>
          <w:p w14:paraId="493B26F8" w14:textId="77777777" w:rsidR="0002494C" w:rsidRPr="00395B26" w:rsidRDefault="0002494C" w:rsidP="009F6CA4">
            <w:pPr>
              <w:rPr>
                <w:i/>
              </w:rPr>
            </w:pPr>
          </w:p>
          <w:p w14:paraId="4D43BD54" w14:textId="0BB210CC" w:rsidR="0002494C" w:rsidRPr="00395B26" w:rsidRDefault="0002494C" w:rsidP="009F6CA4">
            <w:r w:rsidRPr="00395B26">
              <w:t>CLO1</w:t>
            </w:r>
          </w:p>
          <w:p w14:paraId="3AC32784" w14:textId="77777777" w:rsidR="0002494C" w:rsidRPr="00395B26" w:rsidRDefault="0002494C" w:rsidP="009F6CA4">
            <w:pPr>
              <w:rPr>
                <w:i/>
              </w:rPr>
            </w:pPr>
          </w:p>
          <w:p w14:paraId="6BCFD149" w14:textId="77777777" w:rsidR="0002494C" w:rsidRPr="00395B26" w:rsidRDefault="0002494C" w:rsidP="009F6CA4">
            <w:pPr>
              <w:rPr>
                <w:i/>
              </w:rPr>
            </w:pPr>
          </w:p>
          <w:p w14:paraId="1E9CD1A9" w14:textId="77777777" w:rsidR="0002494C" w:rsidRPr="00395B26" w:rsidRDefault="0002494C" w:rsidP="009F6CA4">
            <w:pPr>
              <w:rPr>
                <w:i/>
              </w:rPr>
            </w:pPr>
          </w:p>
          <w:p w14:paraId="012408DB" w14:textId="77777777" w:rsidR="0002494C" w:rsidRPr="00395B26" w:rsidRDefault="0002494C" w:rsidP="009F6CA4">
            <w:pPr>
              <w:rPr>
                <w:i/>
              </w:rPr>
            </w:pPr>
          </w:p>
          <w:p w14:paraId="5E745F79" w14:textId="525327BD" w:rsidR="0002494C" w:rsidRPr="00395B26" w:rsidRDefault="0002494C" w:rsidP="009F6CA4">
            <w:pPr>
              <w:rPr>
                <w:i/>
              </w:rPr>
            </w:pPr>
          </w:p>
          <w:p w14:paraId="5B284C1C" w14:textId="33FCAED5" w:rsidR="0002494C" w:rsidRPr="00395B26" w:rsidRDefault="0002494C" w:rsidP="009F6CA4">
            <w:pPr>
              <w:rPr>
                <w:i/>
              </w:rPr>
            </w:pPr>
          </w:p>
          <w:p w14:paraId="7FCBE0FD" w14:textId="77777777" w:rsidR="0002494C" w:rsidRPr="00395B26" w:rsidRDefault="0002494C" w:rsidP="009F6CA4">
            <w:pPr>
              <w:rPr>
                <w:i/>
              </w:rPr>
            </w:pPr>
          </w:p>
          <w:p w14:paraId="317F7B5A" w14:textId="712561F6" w:rsidR="0002494C" w:rsidRPr="00395B26" w:rsidRDefault="0002494C" w:rsidP="009F6CA4">
            <w:pPr>
              <w:rPr>
                <w:i/>
              </w:rPr>
            </w:pPr>
          </w:p>
        </w:tc>
        <w:tc>
          <w:tcPr>
            <w:tcW w:w="559" w:type="pct"/>
          </w:tcPr>
          <w:p w14:paraId="1673BF89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71879B52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02ABFB33" w14:textId="19ADABE7" w:rsidR="0002494C" w:rsidRPr="00395B26" w:rsidRDefault="0002494C" w:rsidP="00B40C7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</w:t>
            </w:r>
            <w:r w:rsidR="00B40C74" w:rsidRPr="00395B26">
              <w:rPr>
                <w:lang w:val="vi-VN"/>
              </w:rPr>
              <w:t>các bài tập trên lớp</w:t>
            </w:r>
            <w:r w:rsidRPr="00395B26">
              <w:rPr>
                <w:lang w:val="vi-VN"/>
              </w:rPr>
              <w:t xml:space="preserve">; </w:t>
            </w:r>
          </w:p>
        </w:tc>
        <w:tc>
          <w:tcPr>
            <w:tcW w:w="577" w:type="pct"/>
          </w:tcPr>
          <w:p w14:paraId="6488A1E6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68B7CE64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6E75CA5C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5AA07B8F" w14:textId="37E12B2D" w:rsidR="0002494C" w:rsidRPr="00395B26" w:rsidRDefault="0002494C" w:rsidP="009F6CA4">
            <w:pPr>
              <w:rPr>
                <w:lang w:val="fr-FR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59B0F7B0" w14:textId="3279A814" w:rsidR="0002494C" w:rsidRPr="00395B26" w:rsidRDefault="006B30E5" w:rsidP="009F6CA4">
            <w:pPr>
              <w:rPr>
                <w:i/>
                <w:lang w:val="fr-FR"/>
              </w:rPr>
            </w:pPr>
            <w:r w:rsidRPr="00395B26">
              <w:rPr>
                <w:i/>
                <w:lang w:val="fr-FR"/>
              </w:rPr>
              <w:t>A1</w:t>
            </w:r>
          </w:p>
        </w:tc>
      </w:tr>
      <w:tr w:rsidR="0092069A" w:rsidRPr="00395B26" w14:paraId="30C9636A" w14:textId="77777777" w:rsidTr="00395B26">
        <w:tc>
          <w:tcPr>
            <w:tcW w:w="494" w:type="pct"/>
          </w:tcPr>
          <w:p w14:paraId="25FC6A2A" w14:textId="77777777" w:rsidR="0002494C" w:rsidRPr="00395B26" w:rsidRDefault="0002494C" w:rsidP="00070087">
            <w:pPr>
              <w:jc w:val="center"/>
            </w:pPr>
            <w:r w:rsidRPr="00395B26">
              <w:t>2</w:t>
            </w:r>
          </w:p>
        </w:tc>
        <w:tc>
          <w:tcPr>
            <w:tcW w:w="1373" w:type="pct"/>
          </w:tcPr>
          <w:p w14:paraId="3F805061" w14:textId="1590D4A8" w:rsidR="0002494C" w:rsidRPr="00395B26" w:rsidRDefault="0002494C" w:rsidP="009F6CA4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ind w:left="100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2: </w:t>
            </w:r>
            <w:r w:rsidR="00B40C74" w:rsidRPr="00395B26">
              <w:rPr>
                <w:b/>
                <w:sz w:val="24"/>
                <w:szCs w:val="24"/>
              </w:rPr>
              <w:t xml:space="preserve">Cascading Style </w:t>
            </w:r>
            <w:r w:rsidR="00B40C74" w:rsidRPr="00395B26">
              <w:rPr>
                <w:b/>
                <w:sz w:val="24"/>
                <w:szCs w:val="24"/>
              </w:rPr>
              <w:lastRenderedPageBreak/>
              <w:t>Sheets (CSS)</w:t>
            </w:r>
          </w:p>
          <w:p w14:paraId="38985EFF" w14:textId="11DE01AC" w:rsidR="0002494C" w:rsidRPr="00395B26" w:rsidRDefault="0002494C" w:rsidP="009F6CA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2.1 </w:t>
            </w:r>
            <w:r w:rsidR="00B40C74" w:rsidRPr="00395B26">
              <w:rPr>
                <w:sz w:val="24"/>
                <w:szCs w:val="24"/>
              </w:rPr>
              <w:t>Giới thiệu</w:t>
            </w:r>
          </w:p>
          <w:p w14:paraId="60A724A6" w14:textId="239C4116" w:rsidR="0002494C" w:rsidRPr="00395B26" w:rsidRDefault="0002494C" w:rsidP="009F6CA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2.2 </w:t>
            </w:r>
            <w:r w:rsidR="00B40C74" w:rsidRPr="00395B26">
              <w:rPr>
                <w:sz w:val="24"/>
                <w:szCs w:val="24"/>
              </w:rPr>
              <w:t>CSS</w:t>
            </w:r>
          </w:p>
          <w:p w14:paraId="5A499608" w14:textId="77777777" w:rsidR="00B40C74" w:rsidRPr="00395B26" w:rsidRDefault="00B40C74" w:rsidP="002F54CA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2.3 Các nhóm thuộc tính</w:t>
            </w:r>
          </w:p>
          <w:p w14:paraId="06101A24" w14:textId="3E93679E" w:rsidR="00B40C74" w:rsidRPr="00395B26" w:rsidRDefault="00B40C74" w:rsidP="002F54CA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2.4 Một số ví dụ</w:t>
            </w:r>
          </w:p>
          <w:p w14:paraId="35CA52C8" w14:textId="7A254853" w:rsidR="0002494C" w:rsidRPr="00395B26" w:rsidRDefault="0002494C" w:rsidP="00B40C7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2.</w:t>
            </w:r>
            <w:r w:rsidR="00B40C74" w:rsidRPr="00395B26">
              <w:rPr>
                <w:sz w:val="24"/>
                <w:szCs w:val="24"/>
              </w:rPr>
              <w:t>5</w:t>
            </w:r>
            <w:r w:rsidRPr="00395B26">
              <w:rPr>
                <w:sz w:val="24"/>
                <w:szCs w:val="24"/>
              </w:rPr>
              <w:t xml:space="preserve"> Bài tập thực hành</w:t>
            </w:r>
            <w:r w:rsidR="00B40C74" w:rsidRPr="00395B26">
              <w:rPr>
                <w:sz w:val="24"/>
                <w:szCs w:val="24"/>
              </w:rPr>
              <w:t xml:space="preserve"> cuối chương</w:t>
            </w:r>
          </w:p>
        </w:tc>
        <w:tc>
          <w:tcPr>
            <w:tcW w:w="403" w:type="pct"/>
          </w:tcPr>
          <w:p w14:paraId="2DD69408" w14:textId="74979FF2" w:rsidR="00B40C74" w:rsidRPr="00395B26" w:rsidRDefault="00A46B88" w:rsidP="00B40C74">
            <w:pPr>
              <w:jc w:val="center"/>
            </w:pPr>
            <w:r w:rsidRPr="00395B26">
              <w:lastRenderedPageBreak/>
              <w:t>4/4</w:t>
            </w:r>
          </w:p>
        </w:tc>
        <w:tc>
          <w:tcPr>
            <w:tcW w:w="657" w:type="pct"/>
          </w:tcPr>
          <w:p w14:paraId="1AF4A0F1" w14:textId="7B81E70C" w:rsidR="0002494C" w:rsidRPr="00395B26" w:rsidRDefault="00D67327" w:rsidP="009F6CA4">
            <w:r w:rsidRPr="00395B26">
              <w:t xml:space="preserve">1. </w:t>
            </w:r>
            <w:r w:rsidR="00B40C74" w:rsidRPr="00395B26">
              <w:t xml:space="preserve">Biết cách tìm đọc và </w:t>
            </w:r>
            <w:r w:rsidR="00B40C74" w:rsidRPr="00395B26">
              <w:lastRenderedPageBreak/>
              <w:t xml:space="preserve">hiểu được chức năng của CSS, bước đầu sử dụng các ví dụ CSS cơ bản. </w:t>
            </w:r>
          </w:p>
          <w:p w14:paraId="619F1B2B" w14:textId="713425B2" w:rsidR="00D67327" w:rsidRPr="00395B26" w:rsidRDefault="00D67327" w:rsidP="00B40C74">
            <w:r w:rsidRPr="00395B26">
              <w:t xml:space="preserve">2. </w:t>
            </w:r>
            <w:r w:rsidR="00B40C74" w:rsidRPr="00395B26">
              <w:t xml:space="preserve">Thực hiện </w:t>
            </w:r>
            <w:r w:rsidRPr="00395B26">
              <w:t xml:space="preserve">được </w:t>
            </w:r>
            <w:r w:rsidR="00B40C74" w:rsidRPr="00395B26">
              <w:t>một số bài tập thực hành với CSS cho các trang Web tĩnh</w:t>
            </w:r>
          </w:p>
        </w:tc>
        <w:tc>
          <w:tcPr>
            <w:tcW w:w="497" w:type="pct"/>
          </w:tcPr>
          <w:p w14:paraId="2FE21AB0" w14:textId="61F693FE" w:rsidR="0002494C" w:rsidRPr="00395B26" w:rsidRDefault="0002494C" w:rsidP="009F6CA4">
            <w:r w:rsidRPr="00395B26">
              <w:lastRenderedPageBreak/>
              <w:t>CLO2</w:t>
            </w:r>
          </w:p>
          <w:p w14:paraId="10269227" w14:textId="77777777" w:rsidR="0002494C" w:rsidRPr="00395B26" w:rsidRDefault="0002494C" w:rsidP="009F6CA4"/>
          <w:p w14:paraId="32C1AF32" w14:textId="77777777" w:rsidR="0002494C" w:rsidRPr="00395B26" w:rsidRDefault="0002494C" w:rsidP="009F6CA4"/>
          <w:p w14:paraId="4B6AE083" w14:textId="77777777" w:rsidR="0002494C" w:rsidRPr="00395B26" w:rsidRDefault="0002494C" w:rsidP="009F6CA4"/>
          <w:p w14:paraId="5E33E924" w14:textId="77777777" w:rsidR="0002494C" w:rsidRPr="00395B26" w:rsidRDefault="0002494C" w:rsidP="009F6CA4"/>
          <w:p w14:paraId="0883E4F8" w14:textId="77777777" w:rsidR="0002494C" w:rsidRPr="00395B26" w:rsidRDefault="0002494C" w:rsidP="009F6CA4"/>
          <w:p w14:paraId="46F3BE3B" w14:textId="532AB529" w:rsidR="0002494C" w:rsidRPr="00395B26" w:rsidRDefault="00932EE8" w:rsidP="009F6CA4">
            <w:r w:rsidRPr="00395B26">
              <w:t>CLO3</w:t>
            </w:r>
          </w:p>
          <w:p w14:paraId="016D952F" w14:textId="77777777" w:rsidR="0002494C" w:rsidRPr="00395B26" w:rsidRDefault="0002494C" w:rsidP="009F6CA4"/>
          <w:p w14:paraId="6400E1A5" w14:textId="77777777" w:rsidR="0002494C" w:rsidRPr="00395B26" w:rsidRDefault="0002494C" w:rsidP="009F6CA4"/>
        </w:tc>
        <w:tc>
          <w:tcPr>
            <w:tcW w:w="559" w:type="pct"/>
          </w:tcPr>
          <w:p w14:paraId="62C432DE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lastRenderedPageBreak/>
              <w:t>Thuyết giảng</w:t>
            </w:r>
            <w:r w:rsidRPr="00395B26">
              <w:rPr>
                <w:lang w:val="vi-VN"/>
              </w:rPr>
              <w:t>;</w:t>
            </w:r>
          </w:p>
          <w:p w14:paraId="1BE05381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lastRenderedPageBreak/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10DD7247" w14:textId="07F04213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09915207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lastRenderedPageBreak/>
              <w:t>Nghe giảng;</w:t>
            </w:r>
          </w:p>
          <w:p w14:paraId="27049E67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lastRenderedPageBreak/>
              <w:t xml:space="preserve">Trả lời câu hỏi; </w:t>
            </w:r>
          </w:p>
          <w:p w14:paraId="773D904F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1A75CBFC" w14:textId="0FD61E10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341F533F" w14:textId="118D7D67" w:rsidR="0002494C" w:rsidRPr="00395B26" w:rsidRDefault="0098306C" w:rsidP="009F6CA4">
            <w:r w:rsidRPr="00395B26">
              <w:lastRenderedPageBreak/>
              <w:t>A</w:t>
            </w:r>
            <w:r w:rsidR="006B30E5" w:rsidRPr="00395B26">
              <w:t>1</w:t>
            </w:r>
          </w:p>
        </w:tc>
      </w:tr>
      <w:tr w:rsidR="0092069A" w:rsidRPr="00395B26" w14:paraId="34E1F926" w14:textId="77777777" w:rsidTr="00395B26">
        <w:tc>
          <w:tcPr>
            <w:tcW w:w="494" w:type="pct"/>
          </w:tcPr>
          <w:p w14:paraId="38F7B6F2" w14:textId="77777777" w:rsidR="0002494C" w:rsidRPr="00395B26" w:rsidRDefault="0002494C" w:rsidP="00070087">
            <w:pPr>
              <w:jc w:val="center"/>
            </w:pPr>
            <w:r w:rsidRPr="00395B26">
              <w:t>3</w:t>
            </w:r>
          </w:p>
        </w:tc>
        <w:tc>
          <w:tcPr>
            <w:tcW w:w="1373" w:type="pct"/>
          </w:tcPr>
          <w:p w14:paraId="13B77230" w14:textId="63A69DED" w:rsidR="0002494C" w:rsidRPr="00395B26" w:rsidRDefault="004A170E" w:rsidP="009F6CA4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ind w:left="100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</w:t>
            </w:r>
            <w:r w:rsidR="00241D91" w:rsidRPr="00395B26">
              <w:rPr>
                <w:b/>
                <w:sz w:val="24"/>
                <w:szCs w:val="24"/>
              </w:rPr>
              <w:t>3</w:t>
            </w:r>
            <w:r w:rsidRPr="00395B26">
              <w:rPr>
                <w:b/>
                <w:sz w:val="24"/>
                <w:szCs w:val="24"/>
              </w:rPr>
              <w:t>: Ngôn ngữ Javascript</w:t>
            </w:r>
          </w:p>
          <w:p w14:paraId="7FA45607" w14:textId="45297C73" w:rsidR="0002494C" w:rsidRPr="00395B26" w:rsidRDefault="0002494C" w:rsidP="009F6CA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3</w:t>
            </w:r>
            <w:r w:rsidR="004A170E" w:rsidRPr="00395B26">
              <w:rPr>
                <w:sz w:val="24"/>
                <w:szCs w:val="24"/>
              </w:rPr>
              <w:t>.1</w:t>
            </w:r>
            <w:r w:rsidRPr="00395B26">
              <w:rPr>
                <w:sz w:val="24"/>
                <w:szCs w:val="24"/>
              </w:rPr>
              <w:t xml:space="preserve"> </w:t>
            </w:r>
            <w:r w:rsidR="004A170E" w:rsidRPr="00395B26">
              <w:rPr>
                <w:sz w:val="24"/>
                <w:szCs w:val="24"/>
              </w:rPr>
              <w:t>Giới thiệu</w:t>
            </w:r>
            <w:r w:rsidRPr="00395B26">
              <w:rPr>
                <w:sz w:val="24"/>
                <w:szCs w:val="24"/>
              </w:rPr>
              <w:t xml:space="preserve"> </w:t>
            </w:r>
          </w:p>
          <w:p w14:paraId="639811F4" w14:textId="6BB21795" w:rsidR="00241D91" w:rsidRPr="00395B26" w:rsidRDefault="00241D91" w:rsidP="009F6CA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3.2 Ngôn ngữ Javascript</w:t>
            </w:r>
          </w:p>
          <w:p w14:paraId="2A3F9F99" w14:textId="73FE5761" w:rsidR="00241D91" w:rsidRPr="00395B26" w:rsidRDefault="00241D91" w:rsidP="009F6CA4">
            <w:pPr>
              <w:pStyle w:val="TableParagraph"/>
              <w:numPr>
                <w:ilvl w:val="0"/>
                <w:numId w:val="45"/>
              </w:numPr>
              <w:tabs>
                <w:tab w:val="left" w:pos="343"/>
              </w:tabs>
              <w:autoSpaceDE w:val="0"/>
              <w:autoSpaceDN w:val="0"/>
              <w:spacing w:before="120" w:after="120"/>
              <w:ind w:hanging="9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3.3 Bài tập thực hành cuối chương</w:t>
            </w:r>
          </w:p>
          <w:p w14:paraId="797EEB11" w14:textId="64FD1FD9" w:rsidR="0002494C" w:rsidRPr="00395B26" w:rsidRDefault="0002494C" w:rsidP="00241D91">
            <w:pPr>
              <w:pStyle w:val="TableParagraph"/>
              <w:tabs>
                <w:tab w:val="left" w:pos="343"/>
              </w:tabs>
              <w:spacing w:before="120" w:after="120"/>
              <w:ind w:left="343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3" w:type="pct"/>
          </w:tcPr>
          <w:p w14:paraId="150CE5E9" w14:textId="21EAC291" w:rsidR="0002494C" w:rsidRPr="00395B26" w:rsidRDefault="00A46B88" w:rsidP="009F6CA4">
            <w:pPr>
              <w:jc w:val="center"/>
            </w:pPr>
            <w:r w:rsidRPr="00395B26">
              <w:t>4/4</w:t>
            </w:r>
          </w:p>
        </w:tc>
        <w:tc>
          <w:tcPr>
            <w:tcW w:w="657" w:type="pct"/>
          </w:tcPr>
          <w:p w14:paraId="10CA0763" w14:textId="76409CAD" w:rsidR="00241D91" w:rsidRPr="00395B26" w:rsidRDefault="00241D91" w:rsidP="00241D91">
            <w:r w:rsidRPr="00395B26">
              <w:t>1. Biết cách tìm đọc và hiểu được tập lệnh của ngôn ngữ script trong các ví dụ về Javascript</w:t>
            </w:r>
          </w:p>
          <w:p w14:paraId="2ADCE381" w14:textId="56D8EC29" w:rsidR="007673DD" w:rsidRPr="00395B26" w:rsidRDefault="00241D91" w:rsidP="00241D91">
            <w:r w:rsidRPr="00395B26">
              <w:t>2. Thực hiện được các bài tập thực hành với Javascript cho các trang Web tĩnh</w:t>
            </w:r>
          </w:p>
        </w:tc>
        <w:tc>
          <w:tcPr>
            <w:tcW w:w="497" w:type="pct"/>
          </w:tcPr>
          <w:p w14:paraId="727689D6" w14:textId="22890361" w:rsidR="0002494C" w:rsidRPr="00395B26" w:rsidRDefault="00B713B9" w:rsidP="009F6CA4">
            <w:r w:rsidRPr="00395B26">
              <w:t>CLO2</w:t>
            </w:r>
          </w:p>
          <w:p w14:paraId="74D7F830" w14:textId="69366C08" w:rsidR="00957556" w:rsidRPr="00395B26" w:rsidRDefault="00957556" w:rsidP="009F6CA4">
            <w:r w:rsidRPr="00395B26">
              <w:t>CLO5</w:t>
            </w:r>
          </w:p>
          <w:p w14:paraId="1835EEF4" w14:textId="49342AA2" w:rsidR="00241D91" w:rsidRPr="00395B26" w:rsidRDefault="00241D91" w:rsidP="009F6CA4"/>
          <w:p w14:paraId="7D537042" w14:textId="77777777" w:rsidR="00957556" w:rsidRPr="00395B26" w:rsidRDefault="00957556" w:rsidP="009F6CA4"/>
          <w:p w14:paraId="771086C1" w14:textId="722757F1" w:rsidR="00B713B9" w:rsidRPr="00395B26" w:rsidRDefault="00B713B9" w:rsidP="009F6CA4"/>
        </w:tc>
        <w:tc>
          <w:tcPr>
            <w:tcW w:w="559" w:type="pct"/>
          </w:tcPr>
          <w:p w14:paraId="1A095BDA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741572FD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500E9179" w14:textId="75E947F9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1498B405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413EE814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255A0CF3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59EFB66F" w14:textId="0AAF9D46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5C36943E" w14:textId="21C830C0" w:rsidR="0002494C" w:rsidRPr="00395B26" w:rsidRDefault="0073347C" w:rsidP="009F6CA4">
            <w:r w:rsidRPr="00395B26">
              <w:t>A</w:t>
            </w:r>
            <w:r w:rsidR="006B30E5" w:rsidRPr="00395B26">
              <w:t>1</w:t>
            </w:r>
          </w:p>
        </w:tc>
      </w:tr>
      <w:tr w:rsidR="0092069A" w:rsidRPr="00395B26" w14:paraId="3B302CAD" w14:textId="77777777" w:rsidTr="00395B26">
        <w:tc>
          <w:tcPr>
            <w:tcW w:w="494" w:type="pct"/>
          </w:tcPr>
          <w:p w14:paraId="5C1FEC7D" w14:textId="5617DD6D" w:rsidR="0002494C" w:rsidRPr="00395B26" w:rsidRDefault="0002494C" w:rsidP="00070087">
            <w:pPr>
              <w:jc w:val="center"/>
            </w:pPr>
            <w:r w:rsidRPr="00395B26">
              <w:t>4</w:t>
            </w:r>
          </w:p>
        </w:tc>
        <w:tc>
          <w:tcPr>
            <w:tcW w:w="1373" w:type="pct"/>
          </w:tcPr>
          <w:p w14:paraId="3BB0F71A" w14:textId="115B05B3" w:rsidR="0002494C" w:rsidRPr="00395B26" w:rsidRDefault="0002494C" w:rsidP="0093323E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ind w:left="100"/>
              <w:rPr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</w:t>
            </w:r>
            <w:r w:rsidR="00241D91" w:rsidRPr="00395B26">
              <w:rPr>
                <w:b/>
                <w:sz w:val="24"/>
                <w:szCs w:val="24"/>
              </w:rPr>
              <w:t>4</w:t>
            </w:r>
            <w:r w:rsidRPr="00395B26">
              <w:rPr>
                <w:b/>
                <w:sz w:val="24"/>
                <w:szCs w:val="24"/>
              </w:rPr>
              <w:t xml:space="preserve">: </w:t>
            </w:r>
            <w:r w:rsidR="00CF62E8" w:rsidRPr="00395B26">
              <w:rPr>
                <w:b/>
                <w:sz w:val="24"/>
                <w:szCs w:val="24"/>
              </w:rPr>
              <w:t>Giới thiệu tổng quan thiết kế web</w:t>
            </w:r>
            <w:r w:rsidRPr="00395B26">
              <w:rPr>
                <w:sz w:val="24"/>
                <w:szCs w:val="24"/>
              </w:rPr>
              <w:br/>
              <w:t xml:space="preserve">- </w:t>
            </w:r>
            <w:r w:rsidR="0093323E" w:rsidRPr="00395B26">
              <w:rPr>
                <w:sz w:val="24"/>
                <w:szCs w:val="24"/>
              </w:rPr>
              <w:t>4</w:t>
            </w:r>
            <w:r w:rsidRPr="00395B26">
              <w:rPr>
                <w:sz w:val="24"/>
                <w:szCs w:val="24"/>
              </w:rPr>
              <w:t xml:space="preserve">.1 </w:t>
            </w:r>
            <w:r w:rsidR="0093323E" w:rsidRPr="00395B26">
              <w:rPr>
                <w:sz w:val="24"/>
                <w:szCs w:val="24"/>
              </w:rPr>
              <w:t xml:space="preserve">Các bước thiết kế một trang web </w:t>
            </w:r>
          </w:p>
          <w:p w14:paraId="54344C59" w14:textId="77777777" w:rsidR="0093323E" w:rsidRPr="00395B26" w:rsidRDefault="0002494C" w:rsidP="0093323E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</w:t>
            </w:r>
            <w:r w:rsidR="0093323E" w:rsidRPr="00395B26">
              <w:rPr>
                <w:sz w:val="24"/>
                <w:szCs w:val="24"/>
              </w:rPr>
              <w:t>4</w:t>
            </w:r>
            <w:r w:rsidRPr="00395B26">
              <w:rPr>
                <w:sz w:val="24"/>
                <w:szCs w:val="24"/>
              </w:rPr>
              <w:t xml:space="preserve">.2 </w:t>
            </w:r>
            <w:r w:rsidR="0093323E" w:rsidRPr="00395B26">
              <w:rPr>
                <w:sz w:val="24"/>
                <w:szCs w:val="24"/>
              </w:rPr>
              <w:t>Các thành phần cơ bản của một trang web: banner, footer, navigator, content…</w:t>
            </w:r>
          </w:p>
          <w:p w14:paraId="746BBB60" w14:textId="77777777" w:rsidR="0093323E" w:rsidRPr="00395B26" w:rsidRDefault="0093323E" w:rsidP="0093323E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4.3</w:t>
            </w:r>
            <w:r w:rsidRPr="00395B26">
              <w:rPr>
                <w:sz w:val="24"/>
                <w:szCs w:val="24"/>
              </w:rPr>
              <w:tab/>
              <w:t xml:space="preserve">Một số vấn đề cần lưu ý khi thiết kế web: màu sắc, bố cục, </w:t>
            </w:r>
            <w:r w:rsidRPr="00395B26">
              <w:rPr>
                <w:sz w:val="24"/>
                <w:szCs w:val="24"/>
              </w:rPr>
              <w:lastRenderedPageBreak/>
              <w:t>font chữ…</w:t>
            </w:r>
          </w:p>
          <w:p w14:paraId="373F8DAE" w14:textId="0188211B" w:rsidR="0093323E" w:rsidRPr="00395B26" w:rsidRDefault="0093323E" w:rsidP="0093323E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4.4 Một số khái niệm cơ bản trong xử lý ảnh số</w:t>
            </w:r>
          </w:p>
          <w:p w14:paraId="1C2B0A54" w14:textId="2D0741DB" w:rsidR="0093323E" w:rsidRPr="00395B26" w:rsidRDefault="0093323E" w:rsidP="0093323E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4.5 Bài tập tổng hợp tổng kết chương </w:t>
            </w:r>
          </w:p>
          <w:p w14:paraId="701CE047" w14:textId="656CFD91" w:rsidR="0002494C" w:rsidRPr="00395B26" w:rsidRDefault="0093323E" w:rsidP="00070087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ind w:left="100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Làm bài kiểm tra </w:t>
            </w:r>
            <w:r w:rsidR="0002494C" w:rsidRPr="00395B26">
              <w:rPr>
                <w:sz w:val="24"/>
                <w:szCs w:val="24"/>
              </w:rPr>
              <w:t xml:space="preserve"> </w:t>
            </w:r>
          </w:p>
        </w:tc>
        <w:tc>
          <w:tcPr>
            <w:tcW w:w="403" w:type="pct"/>
          </w:tcPr>
          <w:p w14:paraId="1ED4EA26" w14:textId="3FD08814" w:rsidR="0002494C" w:rsidRPr="00395B26" w:rsidRDefault="00A46B88" w:rsidP="009F6CA4">
            <w:pPr>
              <w:jc w:val="center"/>
            </w:pPr>
            <w:r w:rsidRPr="00395B26">
              <w:lastRenderedPageBreak/>
              <w:t>4/4</w:t>
            </w:r>
          </w:p>
        </w:tc>
        <w:tc>
          <w:tcPr>
            <w:tcW w:w="657" w:type="pct"/>
          </w:tcPr>
          <w:p w14:paraId="17FC820A" w14:textId="77777777" w:rsidR="0002494C" w:rsidRPr="00395B26" w:rsidRDefault="00A86E75" w:rsidP="006F790C">
            <w:r w:rsidRPr="00395B26">
              <w:t xml:space="preserve">1. </w:t>
            </w:r>
            <w:r w:rsidR="006F790C" w:rsidRPr="00395B26">
              <w:t>Nắm vững các bước thiết kế một trang Web và Website</w:t>
            </w:r>
          </w:p>
          <w:p w14:paraId="5FA147F3" w14:textId="77777777" w:rsidR="006F790C" w:rsidRPr="00395B26" w:rsidRDefault="006F790C" w:rsidP="006F790C"/>
          <w:p w14:paraId="69276C13" w14:textId="659D16CD" w:rsidR="006F790C" w:rsidRPr="00395B26" w:rsidRDefault="006F790C" w:rsidP="006F790C">
            <w:r w:rsidRPr="00395B26">
              <w:t xml:space="preserve">2. Bước đầu có các kỹ năng làm việc với bố cục, màu sắc, hình ảnh và media </w:t>
            </w:r>
            <w:r w:rsidRPr="00395B26">
              <w:lastRenderedPageBreak/>
              <w:t>trong trang Web</w:t>
            </w:r>
          </w:p>
        </w:tc>
        <w:tc>
          <w:tcPr>
            <w:tcW w:w="497" w:type="pct"/>
          </w:tcPr>
          <w:p w14:paraId="6D08A131" w14:textId="4ED1E60A" w:rsidR="0002494C" w:rsidRPr="00395B26" w:rsidRDefault="00F66771" w:rsidP="009F6CA4">
            <w:r w:rsidRPr="00395B26">
              <w:lastRenderedPageBreak/>
              <w:t>CLO</w:t>
            </w:r>
            <w:r w:rsidR="00A46B88" w:rsidRPr="00395B26">
              <w:t>4</w:t>
            </w:r>
          </w:p>
          <w:p w14:paraId="66C200D8" w14:textId="26C169B5" w:rsidR="00957556" w:rsidRPr="00395B26" w:rsidRDefault="00957556" w:rsidP="009F6CA4">
            <w:r w:rsidRPr="00395B26">
              <w:t>CLO5</w:t>
            </w:r>
          </w:p>
          <w:p w14:paraId="2869FE8E" w14:textId="4994D051" w:rsidR="00957556" w:rsidRPr="00395B26" w:rsidRDefault="00957556" w:rsidP="009F6CA4"/>
        </w:tc>
        <w:tc>
          <w:tcPr>
            <w:tcW w:w="559" w:type="pct"/>
          </w:tcPr>
          <w:p w14:paraId="3737DE4D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75581114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05574569" w14:textId="4E9415B0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10DDB296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2418E47C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6A02212A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000E8CFD" w14:textId="6EBF4A55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49437018" w14:textId="717742EE" w:rsidR="0002494C" w:rsidRPr="00395B26" w:rsidRDefault="0098306C" w:rsidP="009F6CA4">
            <w:r w:rsidRPr="00395B26">
              <w:t>A2</w:t>
            </w:r>
          </w:p>
        </w:tc>
      </w:tr>
      <w:tr w:rsidR="0092069A" w:rsidRPr="00395B26" w14:paraId="3C6E82D8" w14:textId="77777777" w:rsidTr="00395B26">
        <w:tc>
          <w:tcPr>
            <w:tcW w:w="494" w:type="pct"/>
          </w:tcPr>
          <w:p w14:paraId="422EB5CD" w14:textId="575AF4A5" w:rsidR="0002494C" w:rsidRPr="00395B26" w:rsidRDefault="0002494C" w:rsidP="00070087">
            <w:pPr>
              <w:jc w:val="center"/>
            </w:pPr>
            <w:r w:rsidRPr="00395B26">
              <w:t>5</w:t>
            </w:r>
          </w:p>
        </w:tc>
        <w:tc>
          <w:tcPr>
            <w:tcW w:w="1373" w:type="pct"/>
          </w:tcPr>
          <w:p w14:paraId="6C3D1122" w14:textId="42B7B1ED" w:rsidR="0002494C" w:rsidRPr="00395B26" w:rsidRDefault="0002494C" w:rsidP="00E62086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</w:t>
            </w:r>
            <w:r w:rsidR="00E62086" w:rsidRPr="00395B26">
              <w:rPr>
                <w:b/>
                <w:sz w:val="24"/>
                <w:szCs w:val="24"/>
              </w:rPr>
              <w:t>5</w:t>
            </w:r>
            <w:r w:rsidRPr="00395B26">
              <w:rPr>
                <w:b/>
                <w:sz w:val="24"/>
                <w:szCs w:val="24"/>
              </w:rPr>
              <w:t xml:space="preserve">: </w:t>
            </w:r>
            <w:r w:rsidR="00E62086" w:rsidRPr="00395B26">
              <w:rPr>
                <w:b/>
                <w:sz w:val="24"/>
                <w:szCs w:val="24"/>
              </w:rPr>
              <w:t>Dreamweaver</w:t>
            </w:r>
          </w:p>
          <w:p w14:paraId="6781ACD1" w14:textId="6B9F9B1D" w:rsidR="00E62086" w:rsidRPr="00395B26" w:rsidRDefault="00E62086" w:rsidP="00E62086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5.1 Giới thiệu</w:t>
            </w:r>
          </w:p>
          <w:p w14:paraId="74CFAAC2" w14:textId="7C0A11AE" w:rsidR="00E62086" w:rsidRPr="00395B26" w:rsidRDefault="00E62086" w:rsidP="00E62086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5.2 Một số thao tác cơ bản</w:t>
            </w:r>
          </w:p>
          <w:p w14:paraId="5DD6D6B3" w14:textId="25E91318" w:rsidR="00E62086" w:rsidRPr="00395B26" w:rsidRDefault="00E62086" w:rsidP="00E62086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5.3</w:t>
            </w:r>
            <w:r w:rsidRPr="00395B26">
              <w:rPr>
                <w:sz w:val="24"/>
                <w:szCs w:val="24"/>
              </w:rPr>
              <w:tab/>
              <w:t>Thiết kế web trong Dreamweaver</w:t>
            </w:r>
          </w:p>
          <w:p w14:paraId="15F7858B" w14:textId="6D128311" w:rsidR="00E62086" w:rsidRPr="00395B26" w:rsidRDefault="00E62086" w:rsidP="00E62086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- 5.4 Bài tập áp dụng </w:t>
            </w:r>
          </w:p>
          <w:p w14:paraId="6C4833DD" w14:textId="4C47C4BD" w:rsidR="0002494C" w:rsidRPr="00395B26" w:rsidRDefault="00E62086" w:rsidP="00E62086">
            <w:pPr>
              <w:pStyle w:val="TableParagraph"/>
              <w:spacing w:before="120" w:after="120"/>
              <w:rPr>
                <w:b/>
                <w:bCs/>
                <w:sz w:val="24"/>
                <w:szCs w:val="24"/>
              </w:rPr>
            </w:pPr>
            <w:r w:rsidRPr="00395B26">
              <w:rPr>
                <w:b/>
                <w:bCs/>
                <w:sz w:val="24"/>
                <w:szCs w:val="24"/>
              </w:rPr>
              <w:t>Bài tập cuối chương</w:t>
            </w:r>
          </w:p>
        </w:tc>
        <w:tc>
          <w:tcPr>
            <w:tcW w:w="403" w:type="pct"/>
          </w:tcPr>
          <w:p w14:paraId="28FAA62A" w14:textId="72B8E6E6" w:rsidR="0002494C" w:rsidRPr="00395B26" w:rsidRDefault="00A46B88" w:rsidP="009F6CA4">
            <w:pPr>
              <w:jc w:val="center"/>
            </w:pPr>
            <w:r w:rsidRPr="00395B26">
              <w:t>4/4</w:t>
            </w:r>
          </w:p>
        </w:tc>
        <w:tc>
          <w:tcPr>
            <w:tcW w:w="657" w:type="pct"/>
          </w:tcPr>
          <w:p w14:paraId="32C55CEB" w14:textId="55B037B7" w:rsidR="0002494C" w:rsidRPr="00395B26" w:rsidRDefault="00B23FBF" w:rsidP="00E62086">
            <w:r w:rsidRPr="00395B26">
              <w:t>1.</w:t>
            </w:r>
            <w:r w:rsidR="00C41A0F" w:rsidRPr="00395B26">
              <w:t xml:space="preserve"> </w:t>
            </w:r>
            <w:r w:rsidR="00E62086" w:rsidRPr="00395B26">
              <w:t xml:space="preserve">Tìm hiểu, cài đặt và sử dụng Dreamweaver cơ bản cho thiết kế Web </w:t>
            </w:r>
          </w:p>
        </w:tc>
        <w:tc>
          <w:tcPr>
            <w:tcW w:w="497" w:type="pct"/>
          </w:tcPr>
          <w:p w14:paraId="031AAF05" w14:textId="4F67D9FE" w:rsidR="0002494C" w:rsidRPr="00395B26" w:rsidRDefault="00E62086" w:rsidP="009F6CA4">
            <w:r w:rsidRPr="00395B26">
              <w:t>CLO4</w:t>
            </w:r>
          </w:p>
          <w:p w14:paraId="4444D0F4" w14:textId="7857B0A9" w:rsidR="00957556" w:rsidRPr="00395B26" w:rsidRDefault="00957556" w:rsidP="009F6CA4">
            <w:r w:rsidRPr="00395B26">
              <w:t>CLO5</w:t>
            </w:r>
          </w:p>
          <w:p w14:paraId="57213882" w14:textId="6A9EDB46" w:rsidR="00EE49A7" w:rsidRPr="00395B26" w:rsidRDefault="00EE49A7" w:rsidP="009F6CA4">
            <w:r w:rsidRPr="00395B26">
              <w:t>CLO6</w:t>
            </w:r>
          </w:p>
          <w:p w14:paraId="588A7E08" w14:textId="0AB955BB" w:rsidR="00957556" w:rsidRPr="00395B26" w:rsidRDefault="00957556" w:rsidP="009F6CA4"/>
        </w:tc>
        <w:tc>
          <w:tcPr>
            <w:tcW w:w="559" w:type="pct"/>
          </w:tcPr>
          <w:p w14:paraId="7EED3033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6C5F0631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5411F0DE" w14:textId="147D74C6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256DE6DE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043E8AD9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6E616326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4F524712" w14:textId="29258B1D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227D4FE3" w14:textId="45A94E05" w:rsidR="0002494C" w:rsidRPr="00395B26" w:rsidRDefault="0098306C" w:rsidP="009F6CA4">
            <w:r w:rsidRPr="00395B26">
              <w:t>A2</w:t>
            </w:r>
          </w:p>
        </w:tc>
      </w:tr>
      <w:tr w:rsidR="0092069A" w:rsidRPr="00395B26" w14:paraId="1B705DF7" w14:textId="77777777" w:rsidTr="00395B26">
        <w:tc>
          <w:tcPr>
            <w:tcW w:w="494" w:type="pct"/>
          </w:tcPr>
          <w:p w14:paraId="204C6810" w14:textId="772D45FC" w:rsidR="0002494C" w:rsidRPr="00395B26" w:rsidRDefault="003C06C3" w:rsidP="00070087">
            <w:pPr>
              <w:jc w:val="center"/>
            </w:pPr>
            <w:r w:rsidRPr="00395B26">
              <w:t>6</w:t>
            </w:r>
          </w:p>
        </w:tc>
        <w:tc>
          <w:tcPr>
            <w:tcW w:w="1373" w:type="pct"/>
            <w:vAlign w:val="center"/>
          </w:tcPr>
          <w:p w14:paraId="348CE999" w14:textId="2E485879" w:rsidR="00CE2AF0" w:rsidRPr="00395B26" w:rsidRDefault="0002494C" w:rsidP="009F6CA4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rPr>
                <w:b/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</w:t>
            </w:r>
            <w:r w:rsidR="00E62086" w:rsidRPr="00395B26">
              <w:rPr>
                <w:b/>
                <w:sz w:val="24"/>
                <w:szCs w:val="24"/>
              </w:rPr>
              <w:t>6</w:t>
            </w:r>
            <w:r w:rsidRPr="00395B26">
              <w:rPr>
                <w:b/>
                <w:sz w:val="24"/>
                <w:szCs w:val="24"/>
              </w:rPr>
              <w:t xml:space="preserve">: </w:t>
            </w:r>
            <w:r w:rsidR="00E62086" w:rsidRPr="00395B26">
              <w:rPr>
                <w:b/>
                <w:sz w:val="24"/>
                <w:szCs w:val="24"/>
              </w:rPr>
              <w:t xml:space="preserve">Photoshop </w:t>
            </w:r>
          </w:p>
          <w:p w14:paraId="3D6DF834" w14:textId="0358DE91" w:rsidR="00A46B88" w:rsidRPr="00395B26" w:rsidRDefault="00CE2AF0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- </w:t>
            </w:r>
            <w:r w:rsidR="00A46B88" w:rsidRPr="00395B26">
              <w:rPr>
                <w:sz w:val="24"/>
                <w:szCs w:val="24"/>
              </w:rPr>
              <w:t>6.1 Giới thiệu</w:t>
            </w:r>
          </w:p>
          <w:p w14:paraId="3ED7BE1D" w14:textId="5BF98040" w:rsidR="00A46B8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6.2 Các thao tác cơ bản</w:t>
            </w:r>
          </w:p>
          <w:p w14:paraId="75A53A3F" w14:textId="60A92474" w:rsidR="00A46B8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6.3 Thiết kế web trong Photoshop</w:t>
            </w:r>
          </w:p>
          <w:p w14:paraId="2E4103AF" w14:textId="01803CCA" w:rsidR="008D651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rPr>
                <w:b/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 xml:space="preserve">Bài tập cuối chương </w:t>
            </w:r>
          </w:p>
        </w:tc>
        <w:tc>
          <w:tcPr>
            <w:tcW w:w="403" w:type="pct"/>
          </w:tcPr>
          <w:p w14:paraId="0F370A33" w14:textId="4C9CE745" w:rsidR="0002494C" w:rsidRPr="00395B26" w:rsidRDefault="009036AB" w:rsidP="009F6CA4">
            <w:pPr>
              <w:jc w:val="center"/>
            </w:pPr>
            <w:r w:rsidRPr="00395B26">
              <w:t>4/4</w:t>
            </w:r>
          </w:p>
        </w:tc>
        <w:tc>
          <w:tcPr>
            <w:tcW w:w="657" w:type="pct"/>
          </w:tcPr>
          <w:p w14:paraId="4D8EEDCA" w14:textId="1062D2E9" w:rsidR="0002494C" w:rsidRPr="00395B26" w:rsidRDefault="000D401A" w:rsidP="00A46B88">
            <w:r w:rsidRPr="00395B26">
              <w:t xml:space="preserve">1. </w:t>
            </w:r>
            <w:r w:rsidR="00A46B88" w:rsidRPr="00395B26">
              <w:t>Tìm hiểu, cài đặt và sử dụng Photoshop cơ bản áp dụng cho thiết kế Web</w:t>
            </w:r>
          </w:p>
        </w:tc>
        <w:tc>
          <w:tcPr>
            <w:tcW w:w="497" w:type="pct"/>
          </w:tcPr>
          <w:p w14:paraId="6EC436C1" w14:textId="77777777" w:rsidR="00A46B88" w:rsidRPr="00395B26" w:rsidRDefault="00A46B88" w:rsidP="00A46B88">
            <w:r w:rsidRPr="00395B26">
              <w:t>CLO4</w:t>
            </w:r>
          </w:p>
          <w:p w14:paraId="78757D20" w14:textId="77777777" w:rsidR="00A46B88" w:rsidRPr="00395B26" w:rsidRDefault="00A46B88" w:rsidP="00A46B88">
            <w:r w:rsidRPr="00395B26">
              <w:t>CLO5</w:t>
            </w:r>
          </w:p>
          <w:p w14:paraId="4E4E2DEF" w14:textId="77777777" w:rsidR="00A46B88" w:rsidRPr="00395B26" w:rsidRDefault="00A46B88" w:rsidP="00A46B88">
            <w:r w:rsidRPr="00395B26">
              <w:t>CLO6</w:t>
            </w:r>
          </w:p>
          <w:p w14:paraId="284506AA" w14:textId="77777777" w:rsidR="00A46B88" w:rsidRPr="00395B26" w:rsidRDefault="00A46B88" w:rsidP="00A46B88">
            <w:r w:rsidRPr="00395B26">
              <w:t>CLO7</w:t>
            </w:r>
          </w:p>
          <w:p w14:paraId="7B1D5D41" w14:textId="77777777" w:rsidR="00A46B88" w:rsidRPr="00395B26" w:rsidRDefault="00A46B88" w:rsidP="00A46B88">
            <w:r w:rsidRPr="00395B26">
              <w:t>CLO8</w:t>
            </w:r>
          </w:p>
          <w:p w14:paraId="7F453F1D" w14:textId="308F7AFA" w:rsidR="00957556" w:rsidRPr="00395B26" w:rsidRDefault="00A46B88" w:rsidP="00A46B88">
            <w:r w:rsidRPr="00395B26">
              <w:t>CLO9</w:t>
            </w:r>
          </w:p>
        </w:tc>
        <w:tc>
          <w:tcPr>
            <w:tcW w:w="559" w:type="pct"/>
          </w:tcPr>
          <w:p w14:paraId="2BF583DB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04D03DAE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1E93287C" w14:textId="43DAFCE0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20569700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34EBAF12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50A817BC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0E84D4B9" w14:textId="5BA36B1A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18E16F1D" w14:textId="6DC4DAF3" w:rsidR="0002494C" w:rsidRPr="00395B26" w:rsidRDefault="00C44325" w:rsidP="009F6CA4">
            <w:r w:rsidRPr="00395B26">
              <w:t>A2</w:t>
            </w:r>
          </w:p>
        </w:tc>
      </w:tr>
      <w:tr w:rsidR="0092069A" w:rsidRPr="00395B26" w14:paraId="74012623" w14:textId="77777777" w:rsidTr="00395B26">
        <w:tc>
          <w:tcPr>
            <w:tcW w:w="494" w:type="pct"/>
          </w:tcPr>
          <w:p w14:paraId="2C1C3053" w14:textId="7267FE1D" w:rsidR="0002494C" w:rsidRPr="00395B26" w:rsidRDefault="003C06C3" w:rsidP="00070087">
            <w:pPr>
              <w:jc w:val="center"/>
            </w:pPr>
            <w:r w:rsidRPr="00395B26">
              <w:t>7</w:t>
            </w:r>
          </w:p>
        </w:tc>
        <w:tc>
          <w:tcPr>
            <w:tcW w:w="1373" w:type="pct"/>
          </w:tcPr>
          <w:p w14:paraId="6C1CA159" w14:textId="73E95F1C" w:rsidR="0002494C" w:rsidRPr="00395B26" w:rsidRDefault="0002494C" w:rsidP="009F6CA4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rPr>
                <w:sz w:val="24"/>
                <w:szCs w:val="24"/>
              </w:rPr>
            </w:pPr>
            <w:r w:rsidRPr="00395B26">
              <w:rPr>
                <w:b/>
                <w:sz w:val="24"/>
                <w:szCs w:val="24"/>
              </w:rPr>
              <w:t xml:space="preserve">Chương </w:t>
            </w:r>
            <w:r w:rsidR="00A46B88" w:rsidRPr="00395B26">
              <w:rPr>
                <w:b/>
                <w:sz w:val="24"/>
                <w:szCs w:val="24"/>
              </w:rPr>
              <w:t>7</w:t>
            </w:r>
            <w:r w:rsidRPr="00395B26">
              <w:rPr>
                <w:b/>
                <w:sz w:val="24"/>
                <w:szCs w:val="24"/>
              </w:rPr>
              <w:t xml:space="preserve">: </w:t>
            </w:r>
            <w:r w:rsidR="00A46B88" w:rsidRPr="00395B26">
              <w:rPr>
                <w:b/>
                <w:sz w:val="24"/>
                <w:szCs w:val="24"/>
              </w:rPr>
              <w:t>Flash</w:t>
            </w:r>
          </w:p>
          <w:p w14:paraId="6E4EACF1" w14:textId="19C0E051" w:rsidR="00A46B8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7.1 Giới thiệu</w:t>
            </w:r>
          </w:p>
          <w:p w14:paraId="5B4D87EB" w14:textId="10733DF8" w:rsidR="00A46B8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7.2 Các thao tác cơ bản</w:t>
            </w:r>
          </w:p>
          <w:p w14:paraId="486431A4" w14:textId="6D4C7B92" w:rsidR="00A46B88" w:rsidRPr="00395B26" w:rsidRDefault="00A46B88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60" w:after="60" w:line="360" w:lineRule="auto"/>
              <w:jc w:val="both"/>
              <w:rPr>
                <w:sz w:val="24"/>
                <w:szCs w:val="24"/>
              </w:rPr>
            </w:pPr>
            <w:r w:rsidRPr="00395B26">
              <w:rPr>
                <w:sz w:val="24"/>
                <w:szCs w:val="24"/>
              </w:rPr>
              <w:t>- 7.3 Thiết kế web với Flash</w:t>
            </w:r>
          </w:p>
          <w:p w14:paraId="50769952" w14:textId="1CEBA737" w:rsidR="0002494C" w:rsidRPr="00395B26" w:rsidRDefault="0002494C" w:rsidP="00A46B88">
            <w:pPr>
              <w:pStyle w:val="TableParagraph"/>
              <w:tabs>
                <w:tab w:val="left" w:pos="343"/>
              </w:tabs>
              <w:autoSpaceDE w:val="0"/>
              <w:autoSpaceDN w:val="0"/>
              <w:spacing w:before="120" w:after="120"/>
              <w:rPr>
                <w:b/>
                <w:sz w:val="24"/>
                <w:szCs w:val="24"/>
              </w:rPr>
            </w:pPr>
            <w:r w:rsidRPr="00395B26">
              <w:rPr>
                <w:b/>
                <w:bCs/>
                <w:sz w:val="24"/>
                <w:szCs w:val="24"/>
              </w:rPr>
              <w:t>Bài tập chương.</w:t>
            </w:r>
          </w:p>
        </w:tc>
        <w:tc>
          <w:tcPr>
            <w:tcW w:w="403" w:type="pct"/>
          </w:tcPr>
          <w:p w14:paraId="70E4CF54" w14:textId="5F351E15" w:rsidR="0002494C" w:rsidRPr="00395B26" w:rsidRDefault="009036AB" w:rsidP="009F6CA4">
            <w:pPr>
              <w:jc w:val="center"/>
            </w:pPr>
            <w:r w:rsidRPr="00395B26">
              <w:t>4/4</w:t>
            </w:r>
          </w:p>
        </w:tc>
        <w:tc>
          <w:tcPr>
            <w:tcW w:w="657" w:type="pct"/>
          </w:tcPr>
          <w:p w14:paraId="14F2C2FA" w14:textId="77E68DA7" w:rsidR="0002494C" w:rsidRPr="00395B26" w:rsidRDefault="003305B8" w:rsidP="00A46B88">
            <w:r w:rsidRPr="00395B26">
              <w:t xml:space="preserve">1. </w:t>
            </w:r>
            <w:r w:rsidR="00A46B88" w:rsidRPr="00395B26">
              <w:t>Hiểu và áp dụng được các thế mạnh cơ bản của Flash và các hiệu ứng trong Web</w:t>
            </w:r>
          </w:p>
        </w:tc>
        <w:tc>
          <w:tcPr>
            <w:tcW w:w="497" w:type="pct"/>
          </w:tcPr>
          <w:p w14:paraId="39A5D864" w14:textId="7178DCD9" w:rsidR="00410FD0" w:rsidRPr="00395B26" w:rsidRDefault="00410FD0" w:rsidP="009F6CA4">
            <w:r w:rsidRPr="00395B26">
              <w:t>CLO</w:t>
            </w:r>
            <w:r w:rsidR="00A46B88" w:rsidRPr="00395B26">
              <w:t>4</w:t>
            </w:r>
          </w:p>
          <w:p w14:paraId="7E798385" w14:textId="551CD92D" w:rsidR="0002494C" w:rsidRPr="00395B26" w:rsidRDefault="00410FD0" w:rsidP="009F6CA4">
            <w:r w:rsidRPr="00395B26">
              <w:t>CLO</w:t>
            </w:r>
            <w:r w:rsidR="00A46B88" w:rsidRPr="00395B26">
              <w:t>5</w:t>
            </w:r>
          </w:p>
          <w:p w14:paraId="0BEB8BAA" w14:textId="7FEB850A" w:rsidR="00957556" w:rsidRPr="00395B26" w:rsidRDefault="00957556" w:rsidP="009F6CA4">
            <w:r w:rsidRPr="00395B26">
              <w:t>CLO</w:t>
            </w:r>
            <w:r w:rsidR="00A46B88" w:rsidRPr="00395B26">
              <w:t>6</w:t>
            </w:r>
          </w:p>
          <w:p w14:paraId="45F5F9C2" w14:textId="23AEDF82" w:rsidR="00EE49A7" w:rsidRPr="00395B26" w:rsidRDefault="00EE49A7" w:rsidP="009F6CA4">
            <w:r w:rsidRPr="00395B26">
              <w:t>CLO</w:t>
            </w:r>
            <w:r w:rsidR="00A46B88" w:rsidRPr="00395B26">
              <w:t>7</w:t>
            </w:r>
          </w:p>
          <w:p w14:paraId="2C3448AA" w14:textId="77777777" w:rsidR="00957556" w:rsidRPr="00395B26" w:rsidRDefault="00A46B88" w:rsidP="009F6CA4">
            <w:r w:rsidRPr="00395B26">
              <w:t>CLO8</w:t>
            </w:r>
          </w:p>
          <w:p w14:paraId="402EB53B" w14:textId="6720975C" w:rsidR="00A46B88" w:rsidRPr="00395B26" w:rsidRDefault="00A46B88" w:rsidP="009F6CA4">
            <w:r w:rsidRPr="00395B26">
              <w:t>CLO9</w:t>
            </w:r>
          </w:p>
        </w:tc>
        <w:tc>
          <w:tcPr>
            <w:tcW w:w="559" w:type="pct"/>
          </w:tcPr>
          <w:p w14:paraId="4323EDD9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Thuyết giảng</w:t>
            </w:r>
            <w:r w:rsidRPr="00395B26">
              <w:rPr>
                <w:lang w:val="vi-VN"/>
              </w:rPr>
              <w:t>;</w:t>
            </w:r>
          </w:p>
          <w:p w14:paraId="54687AD1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t>Đặt câu hỏi</w:t>
            </w:r>
            <w:r w:rsidRPr="00395B26">
              <w:rPr>
                <w:lang w:val="vi-VN"/>
              </w:rPr>
              <w:t xml:space="preserve">; </w:t>
            </w:r>
          </w:p>
          <w:p w14:paraId="5AEB6C0D" w14:textId="473C8DB9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Hướng dẫn thảo luận, làm việc nhóm; </w:t>
            </w:r>
          </w:p>
        </w:tc>
        <w:tc>
          <w:tcPr>
            <w:tcW w:w="577" w:type="pct"/>
          </w:tcPr>
          <w:p w14:paraId="27509C30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>Nghe giảng;</w:t>
            </w:r>
          </w:p>
          <w:p w14:paraId="5A84ABD0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rả lời câu hỏi; </w:t>
            </w:r>
          </w:p>
          <w:p w14:paraId="2EC02441" w14:textId="77777777" w:rsidR="0002494C" w:rsidRPr="00395B26" w:rsidRDefault="0002494C" w:rsidP="009F6CA4">
            <w:pPr>
              <w:spacing w:before="120" w:after="120"/>
              <w:rPr>
                <w:lang w:val="vi-VN"/>
              </w:rPr>
            </w:pPr>
            <w:r w:rsidRPr="00395B26">
              <w:rPr>
                <w:lang w:val="vi-VN"/>
              </w:rPr>
              <w:t xml:space="preserve">Thảo luận nhóm; </w:t>
            </w:r>
          </w:p>
          <w:p w14:paraId="149D23D7" w14:textId="1C3B955A" w:rsidR="0002494C" w:rsidRPr="00395B26" w:rsidRDefault="0002494C" w:rsidP="009F6CA4">
            <w:pPr>
              <w:rPr>
                <w:lang w:val="vi-VN"/>
              </w:rPr>
            </w:pPr>
            <w:r w:rsidRPr="00395B26">
              <w:rPr>
                <w:lang w:val="vi-VN"/>
              </w:rPr>
              <w:t xml:space="preserve">Đọc tài liệu </w:t>
            </w:r>
          </w:p>
        </w:tc>
        <w:tc>
          <w:tcPr>
            <w:tcW w:w="440" w:type="pct"/>
          </w:tcPr>
          <w:p w14:paraId="6B749EE8" w14:textId="73338099" w:rsidR="0002494C" w:rsidRPr="00395B26" w:rsidRDefault="00C44325" w:rsidP="009F6CA4">
            <w:r w:rsidRPr="00395B26">
              <w:t>A2</w:t>
            </w:r>
          </w:p>
        </w:tc>
      </w:tr>
      <w:tr w:rsidR="0092069A" w:rsidRPr="00395B26" w14:paraId="2688B2C6" w14:textId="77777777" w:rsidTr="00395B26">
        <w:tc>
          <w:tcPr>
            <w:tcW w:w="494" w:type="pct"/>
          </w:tcPr>
          <w:p w14:paraId="2FD11B14" w14:textId="31AAAF9C" w:rsidR="00A1379F" w:rsidRPr="00395B26" w:rsidRDefault="00A46B88" w:rsidP="00070087">
            <w:pPr>
              <w:jc w:val="center"/>
            </w:pPr>
            <w:r w:rsidRPr="00395B26">
              <w:t>8</w:t>
            </w:r>
          </w:p>
        </w:tc>
        <w:tc>
          <w:tcPr>
            <w:tcW w:w="1373" w:type="pct"/>
          </w:tcPr>
          <w:p w14:paraId="0408A02B" w14:textId="28333710" w:rsidR="00A1379F" w:rsidRPr="00395B26" w:rsidRDefault="00A46B88" w:rsidP="009F6CA4">
            <w:r w:rsidRPr="00395B26">
              <w:t>Hệ thống kiến thức</w:t>
            </w:r>
          </w:p>
        </w:tc>
        <w:tc>
          <w:tcPr>
            <w:tcW w:w="403" w:type="pct"/>
          </w:tcPr>
          <w:p w14:paraId="59F53330" w14:textId="7CF054E2" w:rsidR="00A1379F" w:rsidRPr="00395B26" w:rsidRDefault="009036AB" w:rsidP="009F6CA4">
            <w:pPr>
              <w:jc w:val="center"/>
            </w:pPr>
            <w:r w:rsidRPr="00395B26">
              <w:t>4/4</w:t>
            </w:r>
          </w:p>
        </w:tc>
        <w:tc>
          <w:tcPr>
            <w:tcW w:w="657" w:type="pct"/>
          </w:tcPr>
          <w:p w14:paraId="2EB9A0AA" w14:textId="77777777" w:rsidR="00A1379F" w:rsidRPr="00395B26" w:rsidRDefault="00A1379F" w:rsidP="009F6CA4"/>
        </w:tc>
        <w:tc>
          <w:tcPr>
            <w:tcW w:w="497" w:type="pct"/>
          </w:tcPr>
          <w:p w14:paraId="49F4DA4E" w14:textId="77777777" w:rsidR="00A46B88" w:rsidRPr="00395B26" w:rsidRDefault="00A46B88" w:rsidP="00A46B88">
            <w:r w:rsidRPr="00395B26">
              <w:t>CLO4</w:t>
            </w:r>
          </w:p>
          <w:p w14:paraId="5167BB46" w14:textId="77777777" w:rsidR="00A46B88" w:rsidRPr="00395B26" w:rsidRDefault="00A46B88" w:rsidP="00A46B88">
            <w:r w:rsidRPr="00395B26">
              <w:t>CLO5</w:t>
            </w:r>
          </w:p>
          <w:p w14:paraId="13885D93" w14:textId="77777777" w:rsidR="00A46B88" w:rsidRPr="00395B26" w:rsidRDefault="00A46B88" w:rsidP="00A46B88">
            <w:r w:rsidRPr="00395B26">
              <w:t>CLO6</w:t>
            </w:r>
          </w:p>
          <w:p w14:paraId="717A8E84" w14:textId="77777777" w:rsidR="00A46B88" w:rsidRPr="00395B26" w:rsidRDefault="00A46B88" w:rsidP="00A46B88">
            <w:r w:rsidRPr="00395B26">
              <w:t>CLO7</w:t>
            </w:r>
          </w:p>
          <w:p w14:paraId="05BA4E0D" w14:textId="77777777" w:rsidR="00A46B88" w:rsidRPr="00395B26" w:rsidRDefault="00A46B88" w:rsidP="00A46B88">
            <w:r w:rsidRPr="00395B26">
              <w:lastRenderedPageBreak/>
              <w:t>CLO8</w:t>
            </w:r>
          </w:p>
          <w:p w14:paraId="225566A3" w14:textId="5750F202" w:rsidR="00A1379F" w:rsidRPr="00395B26" w:rsidRDefault="00A46B88" w:rsidP="00A46B88">
            <w:r w:rsidRPr="00395B26">
              <w:t>CLO9</w:t>
            </w:r>
          </w:p>
        </w:tc>
        <w:tc>
          <w:tcPr>
            <w:tcW w:w="559" w:type="pct"/>
          </w:tcPr>
          <w:p w14:paraId="414F3CA1" w14:textId="77777777" w:rsidR="00A1379F" w:rsidRPr="00395B26" w:rsidRDefault="00A1379F" w:rsidP="009F6CA4"/>
        </w:tc>
        <w:tc>
          <w:tcPr>
            <w:tcW w:w="577" w:type="pct"/>
          </w:tcPr>
          <w:p w14:paraId="17D5B5EC" w14:textId="77777777" w:rsidR="00A1379F" w:rsidRPr="00395B26" w:rsidRDefault="00A1379F" w:rsidP="009F6CA4"/>
        </w:tc>
        <w:tc>
          <w:tcPr>
            <w:tcW w:w="440" w:type="pct"/>
          </w:tcPr>
          <w:p w14:paraId="7CB0D282" w14:textId="0DA6B8EC" w:rsidR="00A1379F" w:rsidRPr="00395B26" w:rsidRDefault="0073347C" w:rsidP="009F6CA4">
            <w:r w:rsidRPr="00395B26">
              <w:t>A3</w:t>
            </w:r>
          </w:p>
        </w:tc>
      </w:tr>
    </w:tbl>
    <w:p w14:paraId="75F297E3" w14:textId="77777777" w:rsidR="00070087" w:rsidRDefault="00070087" w:rsidP="00FA2148">
      <w:pPr>
        <w:pStyle w:val="ListParagraph"/>
        <w:ind w:left="284"/>
        <w:jc w:val="both"/>
        <w:rPr>
          <w:rFonts w:ascii="12" w:hAnsi="12"/>
          <w:b/>
          <w:bCs/>
        </w:rPr>
      </w:pPr>
    </w:p>
    <w:p w14:paraId="4756D04E" w14:textId="214883BC" w:rsidR="00FA2148" w:rsidRPr="002E3102" w:rsidRDefault="00FA2148" w:rsidP="00FA2148">
      <w:pPr>
        <w:pStyle w:val="ListParagraph"/>
        <w:ind w:left="284"/>
        <w:jc w:val="both"/>
        <w:rPr>
          <w:rFonts w:ascii="12" w:hAnsi="12"/>
          <w:b/>
          <w:bCs/>
        </w:rPr>
      </w:pPr>
      <w:r w:rsidRPr="002E3102">
        <w:rPr>
          <w:rFonts w:ascii="12" w:hAnsi="12"/>
          <w:b/>
          <w:bCs/>
        </w:rPr>
        <w:t>(*) Ghi chú:</w:t>
      </w:r>
      <w:r w:rsidRPr="002E3102">
        <w:rPr>
          <w:rFonts w:ascii="12" w:hAnsi="12"/>
          <w:b/>
          <w:bCs/>
        </w:rPr>
        <w:softHyphen/>
      </w:r>
    </w:p>
    <w:p w14:paraId="68822AF5" w14:textId="77777777" w:rsidR="00FA2148" w:rsidRPr="002E3102" w:rsidRDefault="00FA2148" w:rsidP="00FA2148">
      <w:pPr>
        <w:pStyle w:val="ListParagraph"/>
        <w:ind w:left="284"/>
        <w:jc w:val="both"/>
        <w:rPr>
          <w:rFonts w:ascii="12" w:hAnsi="12"/>
          <w:bCs/>
          <w:i/>
        </w:rPr>
      </w:pPr>
      <w:r w:rsidRPr="002E3102">
        <w:rPr>
          <w:rFonts w:ascii="12" w:hAnsi="12"/>
          <w:bCs/>
          <w:i/>
        </w:rPr>
        <w:t>- (3) Số tiết (LT/TH/TT): Xác định số tiết lý thuyết, thực hành, thực tập của từng chương</w:t>
      </w:r>
    </w:p>
    <w:p w14:paraId="64B6E50C" w14:textId="4816B1AB" w:rsidR="00FA2148" w:rsidRPr="002E3102" w:rsidRDefault="00FA2148" w:rsidP="00FA2148">
      <w:pPr>
        <w:pStyle w:val="ListParagraph"/>
        <w:ind w:left="284"/>
        <w:jc w:val="both"/>
        <w:rPr>
          <w:rFonts w:ascii="12" w:hAnsi="12"/>
          <w:bCs/>
          <w:i/>
        </w:rPr>
      </w:pPr>
      <w:r w:rsidRPr="002E3102">
        <w:rPr>
          <w:rFonts w:ascii="12" w:hAnsi="12"/>
          <w:bCs/>
          <w:i/>
        </w:rPr>
        <w:t xml:space="preserve">- (6) PP giảng dạy đạt CĐR: Nêu tên các </w:t>
      </w:r>
      <w:r w:rsidR="008844AA" w:rsidRPr="002E3102">
        <w:rPr>
          <w:rFonts w:ascii="12" w:hAnsi="12"/>
          <w:bCs/>
          <w:i/>
        </w:rPr>
        <w:t>PP</w:t>
      </w:r>
      <w:r w:rsidRPr="002E3102">
        <w:rPr>
          <w:rFonts w:ascii="12" w:hAnsi="12"/>
          <w:bCs/>
          <w:i/>
        </w:rPr>
        <w:t xml:space="preserve"> giảng dạy sử dụng trong từng chương để đạt CĐR</w:t>
      </w:r>
    </w:p>
    <w:p w14:paraId="577DFAB7" w14:textId="1296A49B" w:rsidR="00FA2148" w:rsidRPr="002E3102" w:rsidRDefault="00FA2148" w:rsidP="00FA2148">
      <w:pPr>
        <w:pStyle w:val="ListParagraph"/>
        <w:ind w:left="284"/>
        <w:jc w:val="both"/>
        <w:rPr>
          <w:rFonts w:ascii="12" w:hAnsi="12"/>
          <w:b/>
          <w:bCs/>
          <w:i/>
        </w:rPr>
      </w:pPr>
      <w:r w:rsidRPr="002E3102">
        <w:rPr>
          <w:rFonts w:ascii="12" w:hAnsi="12"/>
          <w:bCs/>
          <w:i/>
        </w:rPr>
        <w:t xml:space="preserve">- (7) Hoạt động học của SV: Xác định các nội dung SV </w:t>
      </w:r>
      <w:r w:rsidRPr="002E3102">
        <w:rPr>
          <w:rFonts w:ascii="12" w:hAnsi="12"/>
          <w:i/>
        </w:rPr>
        <w:t>cần c</w:t>
      </w:r>
      <w:r w:rsidR="008844AA" w:rsidRPr="002E3102">
        <w:rPr>
          <w:rFonts w:ascii="12" w:hAnsi="12"/>
          <w:i/>
        </w:rPr>
        <w:t xml:space="preserve">huẩn </w:t>
      </w:r>
      <w:r w:rsidRPr="002E3102">
        <w:rPr>
          <w:rFonts w:ascii="12" w:hAnsi="12"/>
          <w:i/>
        </w:rPr>
        <w:t>bị tại nhà (đọc tài liệu nào, từ trang thứ mấy, LVN để giải quyết BT, làm dự án ……..); Hoạt động tại lớp (thảo luận nhóm, làm BT thường xuyên.…).</w:t>
      </w:r>
    </w:p>
    <w:p w14:paraId="170813E7" w14:textId="03D85FC5" w:rsidR="00FA2148" w:rsidRPr="002E3102" w:rsidRDefault="00AE2C86" w:rsidP="00FA2148">
      <w:pPr>
        <w:rPr>
          <w:rFonts w:ascii="12" w:hAnsi="12"/>
          <w:b/>
        </w:rPr>
      </w:pPr>
      <w:r>
        <w:rPr>
          <w:rFonts w:ascii="12" w:hAnsi="12"/>
          <w:b/>
        </w:rPr>
        <w:t>8</w:t>
      </w:r>
      <w:r w:rsidR="00FA2148" w:rsidRPr="002E3102">
        <w:rPr>
          <w:rFonts w:ascii="12" w:hAnsi="12"/>
          <w:b/>
        </w:rPr>
        <w:t>.</w:t>
      </w:r>
      <w:r w:rsidR="00A1379F" w:rsidRPr="002E3102">
        <w:rPr>
          <w:rFonts w:ascii="12" w:hAnsi="12"/>
          <w:b/>
        </w:rPr>
        <w:t xml:space="preserve"> </w:t>
      </w:r>
      <w:r w:rsidR="00FA2148" w:rsidRPr="002E3102">
        <w:rPr>
          <w:rFonts w:ascii="12" w:hAnsi="12"/>
          <w:b/>
        </w:rPr>
        <w:t xml:space="preserve">Học liệu: </w:t>
      </w:r>
    </w:p>
    <w:p w14:paraId="2BF03B18" w14:textId="1C2DACD6" w:rsidR="00FA2148" w:rsidRPr="002E3102" w:rsidRDefault="00FA2148" w:rsidP="00FA2148">
      <w:pPr>
        <w:pStyle w:val="ListParagraph"/>
        <w:jc w:val="center"/>
        <w:rPr>
          <w:rFonts w:ascii="12" w:hAnsi="12"/>
          <w:b/>
        </w:rPr>
      </w:pPr>
      <w:r w:rsidRPr="002E3102">
        <w:rPr>
          <w:rFonts w:ascii="12" w:hAnsi="12"/>
          <w:b/>
        </w:rPr>
        <w:t xml:space="preserve">Bảng </w:t>
      </w:r>
      <w:r w:rsidR="00294D62">
        <w:rPr>
          <w:rFonts w:ascii="12" w:hAnsi="12"/>
          <w:b/>
        </w:rPr>
        <w:t>8</w:t>
      </w:r>
      <w:r w:rsidRPr="002E3102">
        <w:rPr>
          <w:rFonts w:ascii="12" w:hAnsi="12"/>
          <w:b/>
        </w:rPr>
        <w:t>.1. Sách, giáo trình, tài liệu tham khảo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7"/>
        <w:gridCol w:w="2577"/>
        <w:gridCol w:w="710"/>
        <w:gridCol w:w="3228"/>
        <w:gridCol w:w="2010"/>
      </w:tblGrid>
      <w:tr w:rsidR="00FA2148" w:rsidRPr="00395B26" w14:paraId="02E0C4AB" w14:textId="77777777" w:rsidTr="009036AB">
        <w:trPr>
          <w:trHeight w:val="20"/>
        </w:trPr>
        <w:tc>
          <w:tcPr>
            <w:tcW w:w="296" w:type="pct"/>
            <w:vAlign w:val="center"/>
          </w:tcPr>
          <w:p w14:paraId="3A17C7B5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TT</w:t>
            </w:r>
          </w:p>
        </w:tc>
        <w:tc>
          <w:tcPr>
            <w:tcW w:w="1422" w:type="pct"/>
            <w:vAlign w:val="center"/>
          </w:tcPr>
          <w:p w14:paraId="3D55493D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Tên tác giả</w:t>
            </w:r>
          </w:p>
        </w:tc>
        <w:tc>
          <w:tcPr>
            <w:tcW w:w="392" w:type="pct"/>
            <w:vAlign w:val="center"/>
          </w:tcPr>
          <w:p w14:paraId="0BE784E0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Năm XB</w:t>
            </w:r>
          </w:p>
        </w:tc>
        <w:tc>
          <w:tcPr>
            <w:tcW w:w="1781" w:type="pct"/>
            <w:vAlign w:val="center"/>
          </w:tcPr>
          <w:p w14:paraId="4BE14570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Tên sách, giáo trình,</w:t>
            </w:r>
          </w:p>
          <w:p w14:paraId="1C31BF25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tên bài báo, văn bản</w:t>
            </w:r>
          </w:p>
        </w:tc>
        <w:tc>
          <w:tcPr>
            <w:tcW w:w="1110" w:type="pct"/>
            <w:vAlign w:val="center"/>
          </w:tcPr>
          <w:p w14:paraId="3B7E9FAB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NXB, tên tạp chí/</w:t>
            </w:r>
          </w:p>
          <w:p w14:paraId="03C049ED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nơi ban hành VB</w:t>
            </w:r>
          </w:p>
        </w:tc>
      </w:tr>
      <w:tr w:rsidR="00FA2148" w:rsidRPr="00395B26" w14:paraId="1C036B76" w14:textId="77777777" w:rsidTr="009036AB">
        <w:trPr>
          <w:trHeight w:val="20"/>
        </w:trPr>
        <w:tc>
          <w:tcPr>
            <w:tcW w:w="296" w:type="pct"/>
            <w:vAlign w:val="center"/>
          </w:tcPr>
          <w:p w14:paraId="52243B9C" w14:textId="77777777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</w:p>
        </w:tc>
        <w:tc>
          <w:tcPr>
            <w:tcW w:w="4704" w:type="pct"/>
            <w:gridSpan w:val="4"/>
            <w:vAlign w:val="center"/>
          </w:tcPr>
          <w:p w14:paraId="530FB0EE" w14:textId="65C5FC9E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  <w:b/>
              </w:rPr>
              <w:t>Giáo trình chính</w:t>
            </w:r>
          </w:p>
        </w:tc>
      </w:tr>
      <w:tr w:rsidR="00FA2148" w:rsidRPr="00395B26" w14:paraId="4318618A" w14:textId="77777777" w:rsidTr="009036AB">
        <w:trPr>
          <w:trHeight w:val="20"/>
        </w:trPr>
        <w:tc>
          <w:tcPr>
            <w:tcW w:w="296" w:type="pct"/>
            <w:vAlign w:val="center"/>
          </w:tcPr>
          <w:p w14:paraId="4A3E4EE8" w14:textId="77777777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1</w:t>
            </w:r>
          </w:p>
        </w:tc>
        <w:tc>
          <w:tcPr>
            <w:tcW w:w="1422" w:type="pct"/>
            <w:vAlign w:val="center"/>
          </w:tcPr>
          <w:p w14:paraId="5365E73B" w14:textId="731D0BB4" w:rsidR="00FA2148" w:rsidRPr="00395B26" w:rsidRDefault="009036AB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>Jennifer Niederst Robbins</w:t>
            </w:r>
          </w:p>
        </w:tc>
        <w:tc>
          <w:tcPr>
            <w:tcW w:w="392" w:type="pct"/>
            <w:vAlign w:val="center"/>
          </w:tcPr>
          <w:p w14:paraId="0764B12E" w14:textId="66C0B2E5" w:rsidR="00FA2148" w:rsidRPr="00395B26" w:rsidRDefault="00C9169C" w:rsidP="009036AB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201</w:t>
            </w:r>
            <w:r w:rsidR="009036AB" w:rsidRPr="00395B26">
              <w:rPr>
                <w:rFonts w:ascii="12" w:hAnsi="12"/>
              </w:rPr>
              <w:t>2</w:t>
            </w:r>
          </w:p>
        </w:tc>
        <w:tc>
          <w:tcPr>
            <w:tcW w:w="1781" w:type="pct"/>
            <w:vAlign w:val="center"/>
          </w:tcPr>
          <w:p w14:paraId="3CEDF705" w14:textId="6D1A5B3D" w:rsidR="00FA2148" w:rsidRPr="00395B26" w:rsidRDefault="009036AB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eastAsia="SimSun"/>
                <w:lang w:val="de-DE" w:eastAsia="zh-CN"/>
              </w:rPr>
              <w:t>Learning Web Design: A Beginner's Guide to HTML, CSS, JavaScript and Web Graphics</w:t>
            </w:r>
          </w:p>
        </w:tc>
        <w:tc>
          <w:tcPr>
            <w:tcW w:w="1110" w:type="pct"/>
            <w:vAlign w:val="center"/>
          </w:tcPr>
          <w:p w14:paraId="102A5555" w14:textId="02FB2065" w:rsidR="00FA2148" w:rsidRPr="00395B26" w:rsidRDefault="000F7E05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 xml:space="preserve">NXB </w:t>
            </w:r>
            <w:r w:rsidR="009036AB" w:rsidRPr="00395B26">
              <w:rPr>
                <w:rFonts w:eastAsia="SimSun"/>
                <w:lang w:val="de-DE" w:eastAsia="zh-CN"/>
              </w:rPr>
              <w:t>O'Reilly Media</w:t>
            </w:r>
          </w:p>
        </w:tc>
      </w:tr>
      <w:tr w:rsidR="00FA2148" w:rsidRPr="00395B26" w14:paraId="3F9A962D" w14:textId="77777777" w:rsidTr="009036AB">
        <w:trPr>
          <w:trHeight w:val="20"/>
        </w:trPr>
        <w:tc>
          <w:tcPr>
            <w:tcW w:w="296" w:type="pct"/>
            <w:vAlign w:val="center"/>
          </w:tcPr>
          <w:p w14:paraId="1962C5CC" w14:textId="77777777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</w:p>
        </w:tc>
        <w:tc>
          <w:tcPr>
            <w:tcW w:w="4704" w:type="pct"/>
            <w:gridSpan w:val="4"/>
            <w:vAlign w:val="center"/>
          </w:tcPr>
          <w:p w14:paraId="7D4AF4B4" w14:textId="77777777" w:rsidR="00FA2148" w:rsidRPr="00395B26" w:rsidRDefault="00FA2148" w:rsidP="000F7E05">
            <w:pPr>
              <w:spacing w:line="276" w:lineRule="auto"/>
              <w:rPr>
                <w:rFonts w:ascii="12" w:hAnsi="12"/>
                <w:b/>
              </w:rPr>
            </w:pPr>
            <w:r w:rsidRPr="00395B26">
              <w:rPr>
                <w:rFonts w:ascii="12" w:hAnsi="12"/>
                <w:b/>
              </w:rPr>
              <w:t>Sách, giáo trình tham khảo</w:t>
            </w:r>
          </w:p>
        </w:tc>
      </w:tr>
      <w:tr w:rsidR="00FA2148" w:rsidRPr="00395B26" w14:paraId="68E99CDF" w14:textId="77777777" w:rsidTr="009036AB">
        <w:trPr>
          <w:trHeight w:val="20"/>
        </w:trPr>
        <w:tc>
          <w:tcPr>
            <w:tcW w:w="296" w:type="pct"/>
            <w:vAlign w:val="center"/>
          </w:tcPr>
          <w:p w14:paraId="28800EB2" w14:textId="77777777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2</w:t>
            </w:r>
          </w:p>
        </w:tc>
        <w:tc>
          <w:tcPr>
            <w:tcW w:w="1422" w:type="pct"/>
            <w:vAlign w:val="center"/>
          </w:tcPr>
          <w:p w14:paraId="53C08E0B" w14:textId="3D879E51" w:rsidR="00FA2148" w:rsidRPr="00395B26" w:rsidRDefault="009036AB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>Lê Đình Duy</w:t>
            </w:r>
          </w:p>
        </w:tc>
        <w:tc>
          <w:tcPr>
            <w:tcW w:w="392" w:type="pct"/>
            <w:vAlign w:val="center"/>
          </w:tcPr>
          <w:p w14:paraId="1D160B7F" w14:textId="346F3D03" w:rsidR="00FA2148" w:rsidRPr="00395B26" w:rsidRDefault="00B9298F" w:rsidP="009036AB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200</w:t>
            </w:r>
            <w:r w:rsidR="009036AB" w:rsidRPr="00395B26">
              <w:rPr>
                <w:rFonts w:ascii="12" w:hAnsi="12"/>
              </w:rPr>
              <w:t>1</w:t>
            </w:r>
          </w:p>
        </w:tc>
        <w:tc>
          <w:tcPr>
            <w:tcW w:w="1781" w:type="pct"/>
            <w:vAlign w:val="center"/>
          </w:tcPr>
          <w:p w14:paraId="71C3D642" w14:textId="694B3256" w:rsidR="00FA2148" w:rsidRPr="00395B26" w:rsidRDefault="009036AB" w:rsidP="000F7E05">
            <w:pPr>
              <w:tabs>
                <w:tab w:val="left" w:pos="285"/>
              </w:tabs>
              <w:spacing w:line="276" w:lineRule="auto"/>
            </w:pPr>
            <w:r w:rsidRPr="00395B26">
              <w:rPr>
                <w:rFonts w:eastAsia="SimSun"/>
                <w:lang w:val="de-DE" w:eastAsia="zh-CN"/>
              </w:rPr>
              <w:t>Thiết kế và lập trình ứng dụng web bằng ASP</w:t>
            </w:r>
          </w:p>
        </w:tc>
        <w:tc>
          <w:tcPr>
            <w:tcW w:w="1110" w:type="pct"/>
            <w:vAlign w:val="center"/>
          </w:tcPr>
          <w:p w14:paraId="00FF9AFD" w14:textId="10A923A1" w:rsidR="00FA2148" w:rsidRPr="00395B26" w:rsidRDefault="00B9298F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>NXB Thống kê</w:t>
            </w:r>
          </w:p>
        </w:tc>
      </w:tr>
      <w:tr w:rsidR="00FA2148" w:rsidRPr="00395B26" w14:paraId="124957A4" w14:textId="77777777" w:rsidTr="009036AB">
        <w:trPr>
          <w:trHeight w:val="20"/>
        </w:trPr>
        <w:tc>
          <w:tcPr>
            <w:tcW w:w="296" w:type="pct"/>
            <w:vAlign w:val="center"/>
          </w:tcPr>
          <w:p w14:paraId="6534035B" w14:textId="77777777" w:rsidR="00FA2148" w:rsidRPr="00395B26" w:rsidRDefault="00FA2148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3</w:t>
            </w:r>
          </w:p>
        </w:tc>
        <w:tc>
          <w:tcPr>
            <w:tcW w:w="1422" w:type="pct"/>
            <w:vAlign w:val="center"/>
          </w:tcPr>
          <w:p w14:paraId="1771B864" w14:textId="2A7A7012" w:rsidR="00FA2148" w:rsidRPr="00395B26" w:rsidRDefault="009036AB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>Jon Duckett</w:t>
            </w:r>
          </w:p>
        </w:tc>
        <w:tc>
          <w:tcPr>
            <w:tcW w:w="392" w:type="pct"/>
            <w:vAlign w:val="center"/>
          </w:tcPr>
          <w:p w14:paraId="00BB9140" w14:textId="502280E5" w:rsidR="00FA2148" w:rsidRPr="00395B26" w:rsidRDefault="000615E6" w:rsidP="009036AB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>20</w:t>
            </w:r>
            <w:r w:rsidR="009036AB" w:rsidRPr="00395B26">
              <w:rPr>
                <w:rFonts w:ascii="12" w:hAnsi="12"/>
              </w:rPr>
              <w:t>11</w:t>
            </w:r>
          </w:p>
        </w:tc>
        <w:tc>
          <w:tcPr>
            <w:tcW w:w="1781" w:type="pct"/>
            <w:vAlign w:val="center"/>
          </w:tcPr>
          <w:p w14:paraId="36BFEB37" w14:textId="736F1855" w:rsidR="00FA2148" w:rsidRPr="00395B26" w:rsidRDefault="009036AB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>HTML and CSS: Design and Build Websites</w:t>
            </w:r>
          </w:p>
        </w:tc>
        <w:tc>
          <w:tcPr>
            <w:tcW w:w="1110" w:type="pct"/>
            <w:vAlign w:val="center"/>
          </w:tcPr>
          <w:p w14:paraId="7BAF61D6" w14:textId="721C908E" w:rsidR="00FA2148" w:rsidRPr="00395B26" w:rsidRDefault="000615E6" w:rsidP="000F7E05">
            <w:pPr>
              <w:spacing w:line="276" w:lineRule="auto"/>
              <w:rPr>
                <w:rFonts w:ascii="12" w:hAnsi="12"/>
              </w:rPr>
            </w:pPr>
            <w:r w:rsidRPr="00395B26">
              <w:rPr>
                <w:rFonts w:eastAsia="SimSun"/>
                <w:lang w:val="de-DE" w:eastAsia="zh-CN"/>
              </w:rPr>
              <w:t xml:space="preserve">NXB </w:t>
            </w:r>
            <w:r w:rsidR="009036AB" w:rsidRPr="00395B26">
              <w:rPr>
                <w:rFonts w:eastAsia="SimSun"/>
                <w:lang w:val="de-DE" w:eastAsia="zh-CN"/>
              </w:rPr>
              <w:t>Wiley</w:t>
            </w:r>
          </w:p>
        </w:tc>
      </w:tr>
    </w:tbl>
    <w:p w14:paraId="7E0671A9" w14:textId="77777777" w:rsidR="00CA4B1B" w:rsidRPr="002E3102" w:rsidRDefault="00CA4B1B" w:rsidP="00FA2148">
      <w:pPr>
        <w:pStyle w:val="ListParagraph"/>
        <w:jc w:val="center"/>
        <w:rPr>
          <w:rFonts w:ascii="12" w:hAnsi="12"/>
          <w:b/>
        </w:rPr>
      </w:pPr>
    </w:p>
    <w:p w14:paraId="0C82E3AE" w14:textId="4ACDDA42" w:rsidR="00FA2148" w:rsidRPr="002E3102" w:rsidRDefault="00FA2148" w:rsidP="00FA2148">
      <w:pPr>
        <w:pStyle w:val="ListParagraph"/>
        <w:jc w:val="center"/>
        <w:rPr>
          <w:rFonts w:ascii="12" w:hAnsi="12"/>
          <w:b/>
        </w:rPr>
      </w:pPr>
      <w:r w:rsidRPr="002E3102">
        <w:rPr>
          <w:rFonts w:ascii="12" w:hAnsi="12"/>
          <w:b/>
        </w:rPr>
        <w:t xml:space="preserve">Bảng </w:t>
      </w:r>
      <w:r w:rsidR="00294D62">
        <w:rPr>
          <w:rFonts w:ascii="12" w:hAnsi="12"/>
          <w:b/>
        </w:rPr>
        <w:t>8</w:t>
      </w:r>
      <w:r w:rsidRPr="002E3102">
        <w:rPr>
          <w:rFonts w:ascii="12" w:hAnsi="12"/>
          <w:b/>
        </w:rPr>
        <w:t>.2. Danh mục địa chỉ web</w:t>
      </w:r>
      <w:r w:rsidR="00B43203">
        <w:rPr>
          <w:rFonts w:ascii="12" w:hAnsi="12"/>
          <w:b/>
        </w:rPr>
        <w:t>site</w:t>
      </w:r>
      <w:r w:rsidRPr="002E3102">
        <w:rPr>
          <w:rFonts w:ascii="12" w:hAnsi="12"/>
          <w:b/>
        </w:rPr>
        <w:t xml:space="preserve"> </w:t>
      </w:r>
      <w:r w:rsidR="00B43203">
        <w:rPr>
          <w:rFonts w:ascii="12" w:hAnsi="12"/>
          <w:b/>
        </w:rPr>
        <w:t xml:space="preserve">để tham khảo khi học </w:t>
      </w:r>
      <w:r w:rsidRPr="002E3102">
        <w:rPr>
          <w:rFonts w:ascii="12" w:hAnsi="12"/>
          <w:b/>
        </w:rPr>
        <w:t>HP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37"/>
        <w:gridCol w:w="1562"/>
        <w:gridCol w:w="5772"/>
        <w:gridCol w:w="1191"/>
      </w:tblGrid>
      <w:tr w:rsidR="00FA2148" w:rsidRPr="002E3102" w14:paraId="031B0140" w14:textId="77777777" w:rsidTr="00802968">
        <w:trPr>
          <w:trHeight w:val="372"/>
        </w:trPr>
        <w:tc>
          <w:tcPr>
            <w:tcW w:w="296" w:type="pct"/>
          </w:tcPr>
          <w:p w14:paraId="14653932" w14:textId="77777777" w:rsidR="00FA2148" w:rsidRPr="002E3102" w:rsidRDefault="00FA2148" w:rsidP="00FA2148">
            <w:pPr>
              <w:pStyle w:val="ListParagraph"/>
              <w:ind w:left="0"/>
              <w:jc w:val="center"/>
              <w:rPr>
                <w:rFonts w:ascii="12" w:hAnsi="12"/>
                <w:b/>
                <w:lang w:val="fr-FR"/>
              </w:rPr>
            </w:pPr>
            <w:r w:rsidRPr="002E3102">
              <w:rPr>
                <w:rFonts w:ascii="12" w:hAnsi="12"/>
                <w:b/>
                <w:lang w:val="fr-FR"/>
              </w:rPr>
              <w:t>TT</w:t>
            </w:r>
          </w:p>
        </w:tc>
        <w:tc>
          <w:tcPr>
            <w:tcW w:w="862" w:type="pct"/>
          </w:tcPr>
          <w:p w14:paraId="0A4FE25F" w14:textId="77777777" w:rsidR="00FA2148" w:rsidRPr="002E3102" w:rsidRDefault="00FA2148" w:rsidP="00FA2148">
            <w:pPr>
              <w:pStyle w:val="ListParagraph"/>
              <w:ind w:left="0"/>
              <w:jc w:val="center"/>
              <w:rPr>
                <w:rFonts w:ascii="12" w:hAnsi="12"/>
                <w:b/>
                <w:lang w:val="fr-FR"/>
              </w:rPr>
            </w:pPr>
            <w:r w:rsidRPr="002E3102">
              <w:rPr>
                <w:rFonts w:ascii="12" w:hAnsi="12"/>
                <w:b/>
                <w:lang w:val="fr-FR"/>
              </w:rPr>
              <w:t>Nội dung tham khảo</w:t>
            </w:r>
          </w:p>
        </w:tc>
        <w:tc>
          <w:tcPr>
            <w:tcW w:w="3185" w:type="pct"/>
          </w:tcPr>
          <w:p w14:paraId="35AC1A9F" w14:textId="77777777" w:rsidR="00FA2148" w:rsidRPr="002E3102" w:rsidRDefault="00FA2148" w:rsidP="00FA2148">
            <w:pPr>
              <w:pStyle w:val="ListParagraph"/>
              <w:ind w:left="0"/>
              <w:jc w:val="center"/>
              <w:rPr>
                <w:rFonts w:ascii="12" w:hAnsi="12"/>
                <w:b/>
                <w:lang w:val="fr-FR"/>
              </w:rPr>
            </w:pPr>
            <w:r w:rsidRPr="002E3102">
              <w:rPr>
                <w:rFonts w:ascii="12" w:hAnsi="12"/>
                <w:b/>
                <w:lang w:val="fr-FR"/>
              </w:rPr>
              <w:t>Link trang web</w:t>
            </w:r>
          </w:p>
        </w:tc>
        <w:tc>
          <w:tcPr>
            <w:tcW w:w="657" w:type="pct"/>
          </w:tcPr>
          <w:p w14:paraId="268623E0" w14:textId="77777777" w:rsidR="00FA2148" w:rsidRPr="002E3102" w:rsidRDefault="00FA2148" w:rsidP="00FA2148">
            <w:pPr>
              <w:pStyle w:val="ListParagraph"/>
              <w:ind w:left="0"/>
              <w:jc w:val="center"/>
              <w:rPr>
                <w:rFonts w:ascii="12" w:hAnsi="12"/>
                <w:b/>
                <w:lang w:val="fr-FR"/>
              </w:rPr>
            </w:pPr>
            <w:r w:rsidRPr="002E3102">
              <w:rPr>
                <w:rFonts w:ascii="12" w:hAnsi="12"/>
                <w:b/>
                <w:lang w:val="fr-FR"/>
              </w:rPr>
              <w:t>Ngày cập nhật</w:t>
            </w:r>
          </w:p>
        </w:tc>
      </w:tr>
      <w:tr w:rsidR="00053636" w:rsidRPr="002E3102" w14:paraId="31AB0386" w14:textId="77777777" w:rsidTr="00802968">
        <w:tc>
          <w:tcPr>
            <w:tcW w:w="296" w:type="pct"/>
          </w:tcPr>
          <w:p w14:paraId="3E0BA28E" w14:textId="39A50CFF" w:rsidR="00053636" w:rsidRPr="002E3102" w:rsidRDefault="00053636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 w:rsidRPr="002E3102">
              <w:rPr>
                <w:rFonts w:ascii="12" w:hAnsi="12"/>
                <w:lang w:val="fr-FR"/>
              </w:rPr>
              <w:t>1</w:t>
            </w:r>
          </w:p>
        </w:tc>
        <w:tc>
          <w:tcPr>
            <w:tcW w:w="862" w:type="pct"/>
          </w:tcPr>
          <w:p w14:paraId="5F68052B" w14:textId="7CCA0AD1" w:rsidR="00053636" w:rsidRPr="002E3102" w:rsidRDefault="009036AB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>
              <w:rPr>
                <w:rFonts w:ascii="12" w:hAnsi="12"/>
                <w:lang w:val="fr-FR"/>
              </w:rPr>
              <w:t>HTML</w:t>
            </w:r>
          </w:p>
        </w:tc>
        <w:tc>
          <w:tcPr>
            <w:tcW w:w="3185" w:type="pct"/>
          </w:tcPr>
          <w:p w14:paraId="349B1C76" w14:textId="077B3A37" w:rsidR="00053636" w:rsidRPr="002E3102" w:rsidRDefault="002F54CA" w:rsidP="009036AB">
            <w:pPr>
              <w:pStyle w:val="ListParagraph"/>
              <w:ind w:left="0"/>
              <w:jc w:val="both"/>
              <w:rPr>
                <w:rFonts w:ascii="12" w:hAnsi="12"/>
                <w:lang w:val="fr-FR"/>
              </w:rPr>
            </w:pPr>
            <w:hyperlink r:id="rId8" w:history="1">
              <w:r w:rsidR="009036AB" w:rsidRPr="00CC6832">
                <w:rPr>
                  <w:rStyle w:val="Hyperlink"/>
                  <w:rFonts w:eastAsia="SimSun"/>
                  <w:sz w:val="26"/>
                  <w:szCs w:val="26"/>
                  <w:lang w:val="de-DE" w:eastAsia="zh-CN"/>
                </w:rPr>
                <w:t>http://www.pagetutor.com</w:t>
              </w:r>
            </w:hyperlink>
            <w:r w:rsidR="00053636" w:rsidRPr="004813F6">
              <w:rPr>
                <w:rFonts w:eastAsia="SimSun"/>
                <w:sz w:val="26"/>
                <w:szCs w:val="26"/>
                <w:lang w:val="de-DE" w:eastAsia="zh-CN"/>
              </w:rPr>
              <w:t xml:space="preserve"> </w:t>
            </w:r>
          </w:p>
        </w:tc>
        <w:tc>
          <w:tcPr>
            <w:tcW w:w="657" w:type="pct"/>
          </w:tcPr>
          <w:p w14:paraId="3D9FAC8A" w14:textId="42F6699F" w:rsidR="00053636" w:rsidRPr="002E3102" w:rsidRDefault="00053636" w:rsidP="00802968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>
              <w:rPr>
                <w:rFonts w:ascii="12" w:hAnsi="12"/>
                <w:lang w:val="fr-FR"/>
              </w:rPr>
              <w:t>2</w:t>
            </w:r>
            <w:r w:rsidRPr="002E3102">
              <w:rPr>
                <w:rFonts w:ascii="12" w:hAnsi="12"/>
                <w:lang w:val="fr-FR"/>
              </w:rPr>
              <w:t>1/</w:t>
            </w:r>
            <w:r w:rsidR="00802968">
              <w:rPr>
                <w:rFonts w:ascii="12" w:hAnsi="12"/>
                <w:lang w:val="fr-FR"/>
              </w:rPr>
              <w:t>3</w:t>
            </w:r>
            <w:r w:rsidRPr="002E3102">
              <w:rPr>
                <w:rFonts w:ascii="12" w:hAnsi="12"/>
                <w:lang w:val="fr-FR"/>
              </w:rPr>
              <w:t>/20</w:t>
            </w:r>
            <w:r>
              <w:rPr>
                <w:rFonts w:ascii="12" w:hAnsi="12"/>
                <w:lang w:val="fr-FR"/>
              </w:rPr>
              <w:t>2</w:t>
            </w:r>
            <w:r w:rsidR="00802968">
              <w:rPr>
                <w:rFonts w:ascii="12" w:hAnsi="12"/>
                <w:lang w:val="fr-FR"/>
              </w:rPr>
              <w:t>1</w:t>
            </w:r>
          </w:p>
        </w:tc>
      </w:tr>
      <w:tr w:rsidR="00053636" w:rsidRPr="002E3102" w14:paraId="2971ED16" w14:textId="77777777" w:rsidTr="00802968">
        <w:tc>
          <w:tcPr>
            <w:tcW w:w="296" w:type="pct"/>
          </w:tcPr>
          <w:p w14:paraId="08B2F9E9" w14:textId="0BF063F0" w:rsidR="00053636" w:rsidRPr="002E3102" w:rsidRDefault="00053636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 w:rsidRPr="002E3102">
              <w:rPr>
                <w:rFonts w:ascii="12" w:hAnsi="12"/>
                <w:lang w:val="fr-FR"/>
              </w:rPr>
              <w:t>2</w:t>
            </w:r>
          </w:p>
        </w:tc>
        <w:tc>
          <w:tcPr>
            <w:tcW w:w="862" w:type="pct"/>
          </w:tcPr>
          <w:p w14:paraId="552A0508" w14:textId="398A6DC8" w:rsidR="00053636" w:rsidRPr="002E3102" w:rsidRDefault="009036AB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>
              <w:rPr>
                <w:rFonts w:ascii="12" w:hAnsi="12"/>
                <w:lang w:val="fr-FR"/>
              </w:rPr>
              <w:t>Javascript</w:t>
            </w:r>
          </w:p>
        </w:tc>
        <w:tc>
          <w:tcPr>
            <w:tcW w:w="3185" w:type="pct"/>
          </w:tcPr>
          <w:p w14:paraId="480FF63F" w14:textId="479772D8" w:rsidR="00053636" w:rsidRPr="002E3102" w:rsidRDefault="002F54CA" w:rsidP="00E009DC">
            <w:pPr>
              <w:pStyle w:val="ListParagraph"/>
              <w:ind w:left="0"/>
              <w:jc w:val="both"/>
              <w:rPr>
                <w:rFonts w:ascii="12" w:hAnsi="12"/>
                <w:b/>
                <w:i/>
                <w:lang w:val="fr-FR"/>
              </w:rPr>
            </w:pPr>
            <w:hyperlink r:id="rId9" w:history="1">
              <w:r w:rsidR="00E009DC" w:rsidRPr="00CC6832">
                <w:rPr>
                  <w:rStyle w:val="Hyperlink"/>
                  <w:rFonts w:eastAsia="SimSun"/>
                  <w:sz w:val="26"/>
                  <w:szCs w:val="26"/>
                  <w:lang w:val="de-DE" w:eastAsia="zh-CN"/>
                </w:rPr>
                <w:t>http://www.dynamicdrive.com</w:t>
              </w:r>
            </w:hyperlink>
          </w:p>
        </w:tc>
        <w:tc>
          <w:tcPr>
            <w:tcW w:w="657" w:type="pct"/>
          </w:tcPr>
          <w:p w14:paraId="2766AFC5" w14:textId="6320240A" w:rsidR="00053636" w:rsidRPr="002E3102" w:rsidRDefault="00053636" w:rsidP="00802968">
            <w:pPr>
              <w:pStyle w:val="ListParagraph"/>
              <w:ind w:left="0"/>
              <w:rPr>
                <w:rFonts w:ascii="12" w:hAnsi="12"/>
                <w:b/>
                <w:i/>
                <w:lang w:val="fr-FR"/>
              </w:rPr>
            </w:pPr>
            <w:r w:rsidRPr="00A3287C">
              <w:rPr>
                <w:rFonts w:ascii="12" w:hAnsi="12"/>
                <w:lang w:val="fr-FR"/>
              </w:rPr>
              <w:t>21/</w:t>
            </w:r>
            <w:r w:rsidR="00802968">
              <w:rPr>
                <w:rFonts w:ascii="12" w:hAnsi="12"/>
                <w:lang w:val="fr-FR"/>
              </w:rPr>
              <w:t>3</w:t>
            </w:r>
            <w:r w:rsidRPr="00A3287C">
              <w:rPr>
                <w:rFonts w:ascii="12" w:hAnsi="12"/>
                <w:lang w:val="fr-FR"/>
              </w:rPr>
              <w:t>/202</w:t>
            </w:r>
            <w:r w:rsidR="00802968">
              <w:rPr>
                <w:rFonts w:ascii="12" w:hAnsi="12"/>
                <w:lang w:val="fr-FR"/>
              </w:rPr>
              <w:t>1</w:t>
            </w:r>
          </w:p>
        </w:tc>
      </w:tr>
      <w:tr w:rsidR="00053636" w:rsidRPr="002E3102" w14:paraId="003130EF" w14:textId="77777777" w:rsidTr="00802968">
        <w:tc>
          <w:tcPr>
            <w:tcW w:w="296" w:type="pct"/>
          </w:tcPr>
          <w:p w14:paraId="12A13AA3" w14:textId="2036A4BD" w:rsidR="00053636" w:rsidRPr="002E3102" w:rsidRDefault="00053636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 w:rsidRPr="002E3102">
              <w:rPr>
                <w:rFonts w:ascii="12" w:hAnsi="12"/>
                <w:lang w:val="fr-FR"/>
              </w:rPr>
              <w:t>3</w:t>
            </w:r>
          </w:p>
        </w:tc>
        <w:tc>
          <w:tcPr>
            <w:tcW w:w="862" w:type="pct"/>
          </w:tcPr>
          <w:p w14:paraId="4E534A4B" w14:textId="2A8D8240" w:rsidR="00053636" w:rsidRPr="002E3102" w:rsidRDefault="00802968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>
              <w:rPr>
                <w:rFonts w:ascii="12" w:hAnsi="12"/>
                <w:lang w:val="fr-FR"/>
              </w:rPr>
              <w:t>Dreamweaver</w:t>
            </w:r>
          </w:p>
        </w:tc>
        <w:tc>
          <w:tcPr>
            <w:tcW w:w="3185" w:type="pct"/>
          </w:tcPr>
          <w:p w14:paraId="6C55F93C" w14:textId="4295B751" w:rsidR="00802968" w:rsidRPr="00802968" w:rsidRDefault="002F54CA" w:rsidP="00053636">
            <w:pPr>
              <w:pStyle w:val="ListParagraph"/>
              <w:ind w:left="0"/>
              <w:jc w:val="both"/>
              <w:rPr>
                <w:sz w:val="26"/>
                <w:szCs w:val="26"/>
                <w:lang w:val="fr-FR"/>
              </w:rPr>
            </w:pPr>
            <w:hyperlink r:id="rId10" w:history="1">
              <w:r w:rsidR="00802968" w:rsidRPr="00802968">
                <w:rPr>
                  <w:rStyle w:val="Hyperlink"/>
                  <w:sz w:val="26"/>
                  <w:szCs w:val="26"/>
                  <w:lang w:val="fr-FR"/>
                </w:rPr>
                <w:t>https://quantrimang.com/</w:t>
              </w:r>
            </w:hyperlink>
          </w:p>
        </w:tc>
        <w:tc>
          <w:tcPr>
            <w:tcW w:w="657" w:type="pct"/>
          </w:tcPr>
          <w:p w14:paraId="39475268" w14:textId="6D7F6E88" w:rsidR="00053636" w:rsidRPr="002E3102" w:rsidRDefault="00053636" w:rsidP="00802968">
            <w:pPr>
              <w:pStyle w:val="ListParagraph"/>
              <w:ind w:left="0"/>
              <w:rPr>
                <w:rFonts w:ascii="12" w:hAnsi="12"/>
                <w:b/>
                <w:i/>
                <w:lang w:val="fr-FR"/>
              </w:rPr>
            </w:pPr>
            <w:r w:rsidRPr="00A3287C">
              <w:rPr>
                <w:rFonts w:ascii="12" w:hAnsi="12"/>
                <w:lang w:val="fr-FR"/>
              </w:rPr>
              <w:t>21/</w:t>
            </w:r>
            <w:r w:rsidR="00802968">
              <w:rPr>
                <w:rFonts w:ascii="12" w:hAnsi="12"/>
                <w:lang w:val="fr-FR"/>
              </w:rPr>
              <w:t>3</w:t>
            </w:r>
            <w:r w:rsidRPr="00A3287C">
              <w:rPr>
                <w:rFonts w:ascii="12" w:hAnsi="12"/>
                <w:lang w:val="fr-FR"/>
              </w:rPr>
              <w:t>/202</w:t>
            </w:r>
            <w:r w:rsidR="00802968">
              <w:rPr>
                <w:rFonts w:ascii="12" w:hAnsi="12"/>
                <w:lang w:val="fr-FR"/>
              </w:rPr>
              <w:t>1</w:t>
            </w:r>
          </w:p>
        </w:tc>
      </w:tr>
      <w:tr w:rsidR="00053636" w:rsidRPr="002E3102" w14:paraId="0F1374D4" w14:textId="77777777" w:rsidTr="00802968">
        <w:tc>
          <w:tcPr>
            <w:tcW w:w="296" w:type="pct"/>
          </w:tcPr>
          <w:p w14:paraId="7A2EE96F" w14:textId="6B5AA320" w:rsidR="00053636" w:rsidRPr="002E3102" w:rsidRDefault="00053636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  <w:r w:rsidRPr="002E3102">
              <w:rPr>
                <w:rFonts w:ascii="12" w:hAnsi="12"/>
                <w:lang w:val="fr-FR"/>
              </w:rPr>
              <w:t>4</w:t>
            </w:r>
          </w:p>
        </w:tc>
        <w:tc>
          <w:tcPr>
            <w:tcW w:w="862" w:type="pct"/>
          </w:tcPr>
          <w:p w14:paraId="74BE3265" w14:textId="7EC7AB2F" w:rsidR="00053636" w:rsidRPr="002E3102" w:rsidRDefault="00053636" w:rsidP="00053636">
            <w:pPr>
              <w:pStyle w:val="ListParagraph"/>
              <w:ind w:left="0"/>
              <w:jc w:val="center"/>
              <w:rPr>
                <w:rFonts w:ascii="12" w:hAnsi="12"/>
                <w:lang w:val="fr-FR"/>
              </w:rPr>
            </w:pPr>
          </w:p>
        </w:tc>
        <w:tc>
          <w:tcPr>
            <w:tcW w:w="3185" w:type="pct"/>
          </w:tcPr>
          <w:p w14:paraId="3FA04AA5" w14:textId="2CF72F3E" w:rsidR="00053636" w:rsidRPr="002E3102" w:rsidRDefault="002F54CA" w:rsidP="00053636">
            <w:pPr>
              <w:pStyle w:val="ListParagraph"/>
              <w:ind w:left="0"/>
              <w:rPr>
                <w:rFonts w:ascii="12" w:hAnsi="12"/>
                <w:b/>
                <w:i/>
                <w:lang w:val="fr-FR"/>
              </w:rPr>
            </w:pPr>
            <w:hyperlink r:id="rId11" w:history="1">
              <w:r w:rsidR="00053636" w:rsidRPr="004813F6">
                <w:rPr>
                  <w:rStyle w:val="Hyperlink"/>
                  <w:rFonts w:eastAsia="MS Mincho"/>
                  <w:sz w:val="26"/>
                  <w:szCs w:val="26"/>
                  <w:lang w:val="de-DE" w:eastAsia="ja-JP"/>
                </w:rPr>
                <w:t>http://www.mpi.gov.vn/</w:t>
              </w:r>
            </w:hyperlink>
          </w:p>
        </w:tc>
        <w:tc>
          <w:tcPr>
            <w:tcW w:w="657" w:type="pct"/>
          </w:tcPr>
          <w:p w14:paraId="035C82D2" w14:textId="009DE177" w:rsidR="00053636" w:rsidRPr="002E3102" w:rsidRDefault="00053636" w:rsidP="00802968">
            <w:pPr>
              <w:pStyle w:val="ListParagraph"/>
              <w:ind w:left="0"/>
              <w:rPr>
                <w:rFonts w:ascii="12" w:hAnsi="12"/>
                <w:b/>
                <w:i/>
                <w:lang w:val="fr-FR"/>
              </w:rPr>
            </w:pPr>
            <w:r w:rsidRPr="00A3287C">
              <w:rPr>
                <w:rFonts w:ascii="12" w:hAnsi="12"/>
                <w:lang w:val="fr-FR"/>
              </w:rPr>
              <w:t>21/</w:t>
            </w:r>
            <w:r w:rsidR="00802968">
              <w:rPr>
                <w:rFonts w:ascii="12" w:hAnsi="12"/>
                <w:lang w:val="fr-FR"/>
              </w:rPr>
              <w:t>3</w:t>
            </w:r>
            <w:r w:rsidRPr="00A3287C">
              <w:rPr>
                <w:rFonts w:ascii="12" w:hAnsi="12"/>
                <w:lang w:val="fr-FR"/>
              </w:rPr>
              <w:t>/202</w:t>
            </w:r>
            <w:r w:rsidR="00802968">
              <w:rPr>
                <w:rFonts w:ascii="12" w:hAnsi="12"/>
                <w:lang w:val="fr-FR"/>
              </w:rPr>
              <w:t>1</w:t>
            </w:r>
          </w:p>
        </w:tc>
      </w:tr>
    </w:tbl>
    <w:p w14:paraId="1B027C43" w14:textId="77777777" w:rsidR="00FA2148" w:rsidRPr="002E3102" w:rsidRDefault="00FA2148" w:rsidP="00FA2148">
      <w:pPr>
        <w:pStyle w:val="ListParagraph"/>
        <w:tabs>
          <w:tab w:val="left" w:pos="3543"/>
        </w:tabs>
        <w:rPr>
          <w:rFonts w:ascii="12" w:hAnsi="12"/>
          <w:b/>
          <w:i/>
          <w:lang w:val="fr-FR"/>
        </w:rPr>
      </w:pPr>
      <w:r w:rsidRPr="002E3102">
        <w:rPr>
          <w:rFonts w:ascii="12" w:hAnsi="12"/>
          <w:b/>
          <w:i/>
          <w:lang w:val="fr-FR"/>
        </w:rPr>
        <w:tab/>
      </w:r>
    </w:p>
    <w:p w14:paraId="6449D54C" w14:textId="6ABB07A6" w:rsidR="00476156" w:rsidRDefault="00792A12" w:rsidP="00792A12">
      <w:pPr>
        <w:jc w:val="both"/>
        <w:rPr>
          <w:rFonts w:ascii="12" w:hAnsi="12"/>
          <w:b/>
          <w:lang w:val="fr-FR"/>
        </w:rPr>
      </w:pPr>
      <w:r>
        <w:rPr>
          <w:rFonts w:ascii="12" w:hAnsi="12"/>
          <w:b/>
          <w:lang w:val="fr-FR"/>
        </w:rPr>
        <w:t xml:space="preserve">9. </w:t>
      </w:r>
      <w:r w:rsidRPr="00792A12">
        <w:rPr>
          <w:rFonts w:ascii="12" w:hAnsi="12"/>
          <w:b/>
          <w:lang w:val="fr-FR"/>
        </w:rPr>
        <w:t xml:space="preserve">Holistic Rubric đánh giá </w:t>
      </w:r>
      <w:r w:rsidR="006C2EDC">
        <w:rPr>
          <w:rFonts w:ascii="12" w:hAnsi="12"/>
          <w:b/>
          <w:lang w:val="fr-FR"/>
        </w:rPr>
        <w:t>đồ án môn học</w:t>
      </w:r>
      <w:r w:rsidRPr="00792A12">
        <w:rPr>
          <w:rFonts w:ascii="12" w:hAnsi="12"/>
          <w:b/>
          <w:lang w:val="fr-FR"/>
        </w:rPr>
        <w:t xml:space="preserve"> qua </w:t>
      </w:r>
      <w:r w:rsidR="001865E5">
        <w:rPr>
          <w:rFonts w:ascii="12" w:hAnsi="12"/>
          <w:b/>
          <w:lang w:val="fr-FR"/>
        </w:rPr>
        <w:t>bài tập lớn (</w:t>
      </w:r>
      <w:r w:rsidR="00802968">
        <w:rPr>
          <w:rFonts w:ascii="12" w:hAnsi="12"/>
          <w:b/>
          <w:lang w:val="fr-FR"/>
        </w:rPr>
        <w:t>đồ</w:t>
      </w:r>
      <w:r w:rsidRPr="00792A12">
        <w:rPr>
          <w:rFonts w:ascii="12" w:hAnsi="12"/>
          <w:b/>
          <w:lang w:val="fr-FR"/>
        </w:rPr>
        <w:t xml:space="preserve"> án</w:t>
      </w:r>
      <w:r w:rsidR="001865E5">
        <w:rPr>
          <w:rFonts w:ascii="12" w:hAnsi="12"/>
          <w:b/>
          <w:lang w:val="fr-FR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6"/>
        <w:gridCol w:w="2265"/>
        <w:gridCol w:w="2265"/>
        <w:gridCol w:w="2266"/>
      </w:tblGrid>
      <w:tr w:rsidR="002775A0" w:rsidRPr="00395B26" w14:paraId="24B60163" w14:textId="77777777" w:rsidTr="00476156">
        <w:tc>
          <w:tcPr>
            <w:tcW w:w="2362" w:type="dxa"/>
          </w:tcPr>
          <w:p w14:paraId="18117E52" w14:textId="2B0CCDD5" w:rsidR="00476156" w:rsidRPr="00395B26" w:rsidRDefault="00476156" w:rsidP="00B55E67">
            <w:pPr>
              <w:jc w:val="center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b/>
                <w:lang w:val="fr-FR"/>
              </w:rPr>
              <w:t>4 điểm</w:t>
            </w:r>
          </w:p>
        </w:tc>
        <w:tc>
          <w:tcPr>
            <w:tcW w:w="2362" w:type="dxa"/>
          </w:tcPr>
          <w:p w14:paraId="7227D120" w14:textId="7677BFB2" w:rsidR="00476156" w:rsidRPr="00395B26" w:rsidRDefault="00476156" w:rsidP="00B55E67">
            <w:pPr>
              <w:jc w:val="center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b/>
                <w:lang w:val="fr-FR"/>
              </w:rPr>
              <w:t>3 điểm</w:t>
            </w:r>
          </w:p>
        </w:tc>
        <w:tc>
          <w:tcPr>
            <w:tcW w:w="2362" w:type="dxa"/>
          </w:tcPr>
          <w:p w14:paraId="7C8EA172" w14:textId="42AFC645" w:rsidR="00476156" w:rsidRPr="00395B26" w:rsidRDefault="00476156" w:rsidP="00B55E67">
            <w:pPr>
              <w:jc w:val="center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b/>
                <w:lang w:val="fr-FR"/>
              </w:rPr>
              <w:t>2 điểm</w:t>
            </w:r>
          </w:p>
        </w:tc>
        <w:tc>
          <w:tcPr>
            <w:tcW w:w="2363" w:type="dxa"/>
          </w:tcPr>
          <w:p w14:paraId="06D4971E" w14:textId="223F181B" w:rsidR="00476156" w:rsidRPr="00395B26" w:rsidRDefault="00476156" w:rsidP="00B55E67">
            <w:pPr>
              <w:jc w:val="center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b/>
                <w:lang w:val="fr-FR"/>
              </w:rPr>
              <w:t>1 điểm</w:t>
            </w:r>
          </w:p>
        </w:tc>
      </w:tr>
      <w:tr w:rsidR="002775A0" w:rsidRPr="00395B26" w14:paraId="31584F9D" w14:textId="77777777" w:rsidTr="00476156">
        <w:tc>
          <w:tcPr>
            <w:tcW w:w="2362" w:type="dxa"/>
          </w:tcPr>
          <w:p w14:paraId="1DB65271" w14:textId="735AEB20" w:rsidR="00476156" w:rsidRPr="00395B26" w:rsidRDefault="00476156" w:rsidP="00792A12">
            <w:pPr>
              <w:jc w:val="both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 xml:space="preserve">1. </w:t>
            </w:r>
            <w:r w:rsidR="00802968" w:rsidRPr="00395B26">
              <w:rPr>
                <w:rFonts w:ascii="12" w:hAnsi="12"/>
              </w:rPr>
              <w:t>Đồ</w:t>
            </w:r>
            <w:r w:rsidRPr="00395B26">
              <w:rPr>
                <w:rFonts w:ascii="12" w:hAnsi="12"/>
              </w:rPr>
              <w:t xml:space="preserve"> án được </w:t>
            </w:r>
            <w:r w:rsidR="00802968" w:rsidRPr="00395B26">
              <w:rPr>
                <w:rFonts w:ascii="12" w:hAnsi="12"/>
              </w:rPr>
              <w:t>đăng ký và nộp</w:t>
            </w:r>
            <w:r w:rsidRPr="00395B26">
              <w:rPr>
                <w:rFonts w:ascii="12" w:hAnsi="12"/>
              </w:rPr>
              <w:t xml:space="preserve"> </w:t>
            </w:r>
            <w:r w:rsidR="00802968" w:rsidRPr="00395B26">
              <w:rPr>
                <w:rFonts w:ascii="12" w:hAnsi="12"/>
              </w:rPr>
              <w:t>đúng hạn</w:t>
            </w:r>
          </w:p>
          <w:p w14:paraId="34FE93A1" w14:textId="6310EBAA" w:rsidR="00476156" w:rsidRPr="00395B26" w:rsidRDefault="00476156" w:rsidP="00792A12">
            <w:pPr>
              <w:jc w:val="both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 xml:space="preserve">2. Khối lượng công việc và các nhiệm vụ liên quan được </w:t>
            </w:r>
            <w:r w:rsidR="00802968" w:rsidRPr="00395B26">
              <w:rPr>
                <w:rFonts w:ascii="12" w:hAnsi="12"/>
              </w:rPr>
              <w:t>thực hiện đầy đủ</w:t>
            </w:r>
          </w:p>
          <w:p w14:paraId="257FFBBA" w14:textId="7C4FD630" w:rsidR="00476156" w:rsidRPr="00395B26" w:rsidRDefault="00476156" w:rsidP="00792A12">
            <w:pPr>
              <w:jc w:val="both"/>
              <w:rPr>
                <w:rFonts w:ascii="12" w:hAnsi="12"/>
              </w:rPr>
            </w:pPr>
            <w:r w:rsidRPr="00395B26">
              <w:rPr>
                <w:rFonts w:ascii="12" w:hAnsi="12"/>
              </w:rPr>
              <w:t xml:space="preserve">3. </w:t>
            </w:r>
            <w:r w:rsidR="002775A0" w:rsidRPr="00395B26">
              <w:rPr>
                <w:rFonts w:ascii="12" w:hAnsi="12"/>
              </w:rPr>
              <w:t>Thể hiện xuất sắc lập trình với HTML, CSS, Javascript và các phần mềm hỗ trợ</w:t>
            </w:r>
            <w:r w:rsidRPr="00395B26">
              <w:rPr>
                <w:rFonts w:ascii="12" w:hAnsi="12"/>
              </w:rPr>
              <w:t xml:space="preserve"> khác nhau là rõ ràng</w:t>
            </w:r>
          </w:p>
          <w:p w14:paraId="7560023C" w14:textId="462EA7CD" w:rsidR="00C85222" w:rsidRPr="00395B26" w:rsidRDefault="00C85222" w:rsidP="002775A0">
            <w:pPr>
              <w:jc w:val="both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</w:rPr>
              <w:t xml:space="preserve">4. </w:t>
            </w:r>
            <w:r w:rsidR="002775A0" w:rsidRPr="00395B26">
              <w:rPr>
                <w:rFonts w:ascii="12" w:hAnsi="12"/>
              </w:rPr>
              <w:t>Báo cáo đồ án trình bày rõ ràng, không lỗi chính tả. Có ý tưởng sáng tạo trong sản phẩm đồ án</w:t>
            </w:r>
          </w:p>
        </w:tc>
        <w:tc>
          <w:tcPr>
            <w:tcW w:w="2362" w:type="dxa"/>
          </w:tcPr>
          <w:p w14:paraId="0CBD1A7B" w14:textId="57D746DD" w:rsidR="00476156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1. </w:t>
            </w:r>
            <w:r w:rsidR="00802968" w:rsidRPr="00395B26">
              <w:rPr>
                <w:rFonts w:ascii="12" w:hAnsi="12"/>
                <w:lang w:val="fr-FR"/>
              </w:rPr>
              <w:t>Đồ án được đăng ký và nộp đúng hạn</w:t>
            </w:r>
          </w:p>
          <w:p w14:paraId="0717D8CB" w14:textId="5536E698" w:rsidR="00342AD6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2. </w:t>
            </w:r>
            <w:r w:rsidR="00802968" w:rsidRPr="00395B26">
              <w:rPr>
                <w:rFonts w:ascii="12" w:hAnsi="12"/>
                <w:lang w:val="fr-FR"/>
              </w:rPr>
              <w:t>Khối lượng công việc và các nhiệm vụ liên quan được thực hiện đầy đủ</w:t>
            </w:r>
          </w:p>
          <w:p w14:paraId="1DE7B44C" w14:textId="4A69F955" w:rsidR="00342AD6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3. </w:t>
            </w:r>
            <w:r w:rsidR="002775A0" w:rsidRPr="00395B26">
              <w:rPr>
                <w:rFonts w:ascii="12" w:hAnsi="12"/>
                <w:lang w:val="fr-FR"/>
              </w:rPr>
              <w:t>Thể hiện tốt lập trình với HTML, CSS, Javascript và các phần mềm hỗ trợ khác nhau là rõ ràng</w:t>
            </w:r>
          </w:p>
          <w:p w14:paraId="7F42BEBD" w14:textId="51FF4F88" w:rsidR="00342AD6" w:rsidRPr="00395B26" w:rsidRDefault="00342AD6" w:rsidP="002775A0">
            <w:pPr>
              <w:jc w:val="both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4. </w:t>
            </w:r>
            <w:r w:rsidR="002775A0" w:rsidRPr="00395B26">
              <w:rPr>
                <w:rFonts w:ascii="12" w:hAnsi="12"/>
                <w:lang w:val="fr-FR"/>
              </w:rPr>
              <w:t>Báo cáo đồ án trình bày rõ ràng, ít lỗi chính tả. Có ý tưởng sáng tạo trong sản phẩm đồ án</w:t>
            </w:r>
          </w:p>
        </w:tc>
        <w:tc>
          <w:tcPr>
            <w:tcW w:w="2362" w:type="dxa"/>
          </w:tcPr>
          <w:p w14:paraId="60DCD653" w14:textId="3B0E86E8" w:rsidR="00476156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1. </w:t>
            </w:r>
            <w:r w:rsidR="00802968" w:rsidRPr="00395B26">
              <w:rPr>
                <w:rFonts w:ascii="12" w:hAnsi="12"/>
                <w:lang w:val="fr-FR"/>
              </w:rPr>
              <w:t>Đồ án được đăng ký và nộp đúng hạn</w:t>
            </w:r>
          </w:p>
          <w:p w14:paraId="6C916D95" w14:textId="17A1879E" w:rsidR="00342AD6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2. </w:t>
            </w:r>
            <w:r w:rsidR="00802968" w:rsidRPr="00395B26">
              <w:rPr>
                <w:rFonts w:ascii="12" w:hAnsi="12"/>
                <w:lang w:val="fr-FR"/>
              </w:rPr>
              <w:t>Khối lượng công việc và các nhiệm vụ liên quan được thực hiện chưa đầy đủ</w:t>
            </w:r>
          </w:p>
          <w:p w14:paraId="13D379B9" w14:textId="42411AE9" w:rsidR="002775A0" w:rsidRPr="00395B26" w:rsidRDefault="00342AD6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3. </w:t>
            </w:r>
            <w:r w:rsidR="002775A0" w:rsidRPr="00395B26">
              <w:rPr>
                <w:rFonts w:ascii="12" w:hAnsi="12"/>
                <w:lang w:val="fr-FR"/>
              </w:rPr>
              <w:t>Thể hiện được lập trình với HTML, CSS, Javascript và các phần mềm hỗ trợ khác nhau.</w:t>
            </w:r>
          </w:p>
          <w:p w14:paraId="3E9C5E1C" w14:textId="2E5B4FED" w:rsidR="00342AD6" w:rsidRPr="00395B26" w:rsidRDefault="002775A0" w:rsidP="002775A0">
            <w:pPr>
              <w:jc w:val="both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>4. Báo cáo đồ án trình bày khá rõ ràng, còn lỗi chính tả. Có ý tưởng trong sản phẩm đồ án</w:t>
            </w:r>
          </w:p>
        </w:tc>
        <w:tc>
          <w:tcPr>
            <w:tcW w:w="2363" w:type="dxa"/>
          </w:tcPr>
          <w:p w14:paraId="610FBE80" w14:textId="60BA8CF6" w:rsidR="00476156" w:rsidRPr="00395B26" w:rsidRDefault="00AE17A9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1. </w:t>
            </w:r>
            <w:r w:rsidR="00802968" w:rsidRPr="00395B26">
              <w:rPr>
                <w:rFonts w:ascii="12" w:hAnsi="12"/>
                <w:lang w:val="fr-FR"/>
              </w:rPr>
              <w:t>Đồ án được đăng ký và nộp đúng hạn</w:t>
            </w:r>
          </w:p>
          <w:p w14:paraId="09AD59D4" w14:textId="72DD598A" w:rsidR="00AE17A9" w:rsidRPr="00395B26" w:rsidRDefault="00AE17A9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2. </w:t>
            </w:r>
            <w:r w:rsidR="00802968" w:rsidRPr="00395B26">
              <w:rPr>
                <w:rFonts w:ascii="12" w:hAnsi="12"/>
                <w:lang w:val="fr-FR"/>
              </w:rPr>
              <w:t xml:space="preserve">Khối lượng công việc và các nhiệm vụ liên quan được thực hiện </w:t>
            </w:r>
            <w:r w:rsidR="002775A0" w:rsidRPr="00395B26">
              <w:rPr>
                <w:rFonts w:ascii="12" w:hAnsi="12"/>
                <w:lang w:val="fr-FR"/>
              </w:rPr>
              <w:t xml:space="preserve">chưa </w:t>
            </w:r>
            <w:r w:rsidR="00802968" w:rsidRPr="00395B26">
              <w:rPr>
                <w:rFonts w:ascii="12" w:hAnsi="12"/>
                <w:lang w:val="fr-FR"/>
              </w:rPr>
              <w:t>đầy đủ</w:t>
            </w:r>
          </w:p>
          <w:p w14:paraId="6A15A6FA" w14:textId="23D60433" w:rsidR="002775A0" w:rsidRPr="00395B26" w:rsidRDefault="00D86C7C" w:rsidP="00792A12">
            <w:pPr>
              <w:jc w:val="both"/>
              <w:rPr>
                <w:rFonts w:ascii="12" w:hAnsi="12"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3. </w:t>
            </w:r>
            <w:r w:rsidR="002775A0" w:rsidRPr="00395B26">
              <w:rPr>
                <w:rFonts w:ascii="12" w:hAnsi="12"/>
                <w:lang w:val="fr-FR"/>
              </w:rPr>
              <w:t xml:space="preserve">Thể hiện kém lập trình với HTML, CSS, Javascript và các phần mềm hỗ trợ </w:t>
            </w:r>
          </w:p>
          <w:p w14:paraId="0FD31EFB" w14:textId="1BA30CA6" w:rsidR="00D86C7C" w:rsidRPr="00395B26" w:rsidRDefault="002775A0" w:rsidP="002775A0">
            <w:pPr>
              <w:jc w:val="both"/>
              <w:rPr>
                <w:rFonts w:ascii="12" w:hAnsi="12"/>
                <w:b/>
                <w:lang w:val="fr-FR"/>
              </w:rPr>
            </w:pPr>
            <w:r w:rsidRPr="00395B26">
              <w:rPr>
                <w:rFonts w:ascii="12" w:hAnsi="12"/>
                <w:lang w:val="fr-FR"/>
              </w:rPr>
              <w:t xml:space="preserve">4. Báo cáo đồ án trình bày không rõ ràng, còn nhiều lỗi chính tả. </w:t>
            </w:r>
          </w:p>
        </w:tc>
      </w:tr>
    </w:tbl>
    <w:p w14:paraId="47363BA6" w14:textId="2F3BB799" w:rsidR="00D64084" w:rsidRPr="0038136E" w:rsidRDefault="00D64084" w:rsidP="00FA2148">
      <w:pPr>
        <w:ind w:firstLine="567"/>
        <w:jc w:val="both"/>
        <w:rPr>
          <w:rFonts w:ascii="12" w:hAnsi="12"/>
          <w:i/>
          <w:lang w:val="fr-FR"/>
        </w:rPr>
      </w:pPr>
    </w:p>
    <w:tbl>
      <w:tblPr>
        <w:tblStyle w:val="TableGrid"/>
        <w:tblpPr w:leftFromText="180" w:rightFromText="180" w:vertAnchor="text" w:horzAnchor="margin" w:tblpY="11"/>
        <w:tblOverlap w:val="nev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FA2148" w:rsidRPr="002E3102" w14:paraId="34149C5D" w14:textId="77777777" w:rsidTr="004B76E4">
        <w:trPr>
          <w:trHeight w:val="772"/>
        </w:trPr>
        <w:tc>
          <w:tcPr>
            <w:tcW w:w="5000" w:type="pct"/>
          </w:tcPr>
          <w:p w14:paraId="63D8828F" w14:textId="4450DDFC" w:rsidR="00FA2148" w:rsidRPr="004B76E4" w:rsidRDefault="00C9169C" w:rsidP="00FA2148">
            <w:pPr>
              <w:jc w:val="both"/>
              <w:rPr>
                <w:rFonts w:ascii="12" w:hAnsi="12"/>
                <w:i/>
              </w:rPr>
            </w:pPr>
            <w:r w:rsidRPr="0038136E">
              <w:rPr>
                <w:rFonts w:ascii="12" w:hAnsi="12"/>
                <w:i/>
                <w:lang w:val="fr-FR"/>
              </w:rPr>
              <w:lastRenderedPageBreak/>
              <w:t xml:space="preserve">                                                                        </w:t>
            </w:r>
            <w:r w:rsidR="004B76E4" w:rsidRPr="0038136E">
              <w:rPr>
                <w:rFonts w:ascii="12" w:hAnsi="12"/>
                <w:i/>
                <w:lang w:val="fr-FR"/>
              </w:rPr>
              <w:t xml:space="preserve">          </w:t>
            </w:r>
            <w:r w:rsidR="002312BE" w:rsidRPr="004B76E4">
              <w:rPr>
                <w:rFonts w:ascii="12" w:hAnsi="12"/>
                <w:i/>
              </w:rPr>
              <w:t>Bình Thuận,</w:t>
            </w:r>
            <w:r w:rsidRPr="004B76E4">
              <w:rPr>
                <w:rFonts w:ascii="12" w:hAnsi="12"/>
                <w:i/>
              </w:rPr>
              <w:t xml:space="preserve"> </w:t>
            </w:r>
            <w:r w:rsidR="002737C4">
              <w:rPr>
                <w:rFonts w:ascii="12" w:hAnsi="12"/>
                <w:i/>
              </w:rPr>
              <w:t>n</w:t>
            </w:r>
            <w:r w:rsidR="00FA2148" w:rsidRPr="004B76E4">
              <w:rPr>
                <w:rFonts w:ascii="12" w:hAnsi="12"/>
                <w:i/>
              </w:rPr>
              <w:t>gày</w:t>
            </w:r>
            <w:r w:rsidR="00070087">
              <w:rPr>
                <w:rFonts w:ascii="12" w:hAnsi="12"/>
                <w:i/>
              </w:rPr>
              <w:t xml:space="preserve">      </w:t>
            </w:r>
            <w:r w:rsidR="00FA2148" w:rsidRPr="004B76E4">
              <w:rPr>
                <w:rFonts w:ascii="12" w:hAnsi="12"/>
                <w:i/>
              </w:rPr>
              <w:t>tháng</w:t>
            </w:r>
            <w:r w:rsidR="00070087">
              <w:rPr>
                <w:rFonts w:ascii="12" w:hAnsi="12"/>
                <w:i/>
              </w:rPr>
              <w:t xml:space="preserve"> 04 </w:t>
            </w:r>
            <w:r w:rsidR="002737C4">
              <w:rPr>
                <w:rFonts w:ascii="12" w:hAnsi="12"/>
                <w:i/>
              </w:rPr>
              <w:t>n</w:t>
            </w:r>
            <w:r w:rsidR="00FA2148" w:rsidRPr="004B76E4">
              <w:rPr>
                <w:rFonts w:ascii="12" w:hAnsi="12"/>
                <w:i/>
              </w:rPr>
              <w:t>ăm</w:t>
            </w:r>
            <w:r w:rsidR="00070087">
              <w:rPr>
                <w:rFonts w:ascii="12" w:hAnsi="12"/>
                <w:i/>
              </w:rPr>
              <w:t xml:space="preserve"> 2021</w:t>
            </w:r>
          </w:p>
          <w:tbl>
            <w:tblPr>
              <w:tblStyle w:val="TableGrid"/>
              <w:tblW w:w="0" w:type="auto"/>
              <w:tblInd w:w="36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09"/>
              <w:gridCol w:w="2811"/>
              <w:gridCol w:w="2776"/>
            </w:tblGrid>
            <w:tr w:rsidR="00FA2148" w:rsidRPr="002E3102" w14:paraId="1D5C3A2B" w14:textId="77777777" w:rsidTr="00A95604">
              <w:trPr>
                <w:trHeight w:val="537"/>
              </w:trPr>
              <w:tc>
                <w:tcPr>
                  <w:tcW w:w="2909" w:type="dxa"/>
                </w:tcPr>
                <w:p w14:paraId="4A45FB5A" w14:textId="09235800" w:rsidR="00FA2148" w:rsidRPr="002E3102" w:rsidRDefault="00FA2148" w:rsidP="00C462A5">
                  <w:pPr>
                    <w:framePr w:hSpace="180" w:wrap="around" w:vAnchor="text" w:hAnchor="margin" w:y="11"/>
                    <w:suppressOverlap/>
                    <w:jc w:val="center"/>
                    <w:rPr>
                      <w:rFonts w:ascii="12" w:hAnsi="12"/>
                      <w:b/>
                    </w:rPr>
                  </w:pPr>
                  <w:r w:rsidRPr="002E3102">
                    <w:rPr>
                      <w:rFonts w:ascii="12" w:hAnsi="12"/>
                      <w:b/>
                    </w:rPr>
                    <w:t xml:space="preserve">Trưởng khoa </w:t>
                  </w:r>
                </w:p>
              </w:tc>
              <w:tc>
                <w:tcPr>
                  <w:tcW w:w="2811" w:type="dxa"/>
                </w:tcPr>
                <w:p w14:paraId="79C89797" w14:textId="1F2B00B7" w:rsidR="00FA2148" w:rsidRPr="002E3102" w:rsidRDefault="00FA2148" w:rsidP="00C462A5">
                  <w:pPr>
                    <w:framePr w:hSpace="180" w:wrap="around" w:vAnchor="text" w:hAnchor="margin" w:y="11"/>
                    <w:suppressOverlap/>
                    <w:jc w:val="center"/>
                    <w:rPr>
                      <w:rFonts w:ascii="12" w:hAnsi="12"/>
                      <w:b/>
                    </w:rPr>
                  </w:pPr>
                  <w:r w:rsidRPr="002E3102">
                    <w:rPr>
                      <w:rFonts w:ascii="12" w:hAnsi="12"/>
                      <w:b/>
                    </w:rPr>
                    <w:t>T</w:t>
                  </w:r>
                  <w:r w:rsidR="00C9169C" w:rsidRPr="002E3102">
                    <w:rPr>
                      <w:rFonts w:ascii="12" w:hAnsi="12"/>
                      <w:b/>
                    </w:rPr>
                    <w:t xml:space="preserve">rưởng </w:t>
                  </w:r>
                  <w:r w:rsidRPr="002E3102">
                    <w:rPr>
                      <w:rFonts w:ascii="12" w:hAnsi="12"/>
                      <w:b/>
                    </w:rPr>
                    <w:t>bộ môn</w:t>
                  </w:r>
                </w:p>
              </w:tc>
              <w:tc>
                <w:tcPr>
                  <w:tcW w:w="2776" w:type="dxa"/>
                </w:tcPr>
                <w:p w14:paraId="1F6C6B47" w14:textId="2A4EF00F" w:rsidR="00FA2148" w:rsidRPr="002E3102" w:rsidRDefault="00C9169C" w:rsidP="00C462A5">
                  <w:pPr>
                    <w:framePr w:hSpace="180" w:wrap="around" w:vAnchor="text" w:hAnchor="margin" w:y="11"/>
                    <w:suppressOverlap/>
                    <w:jc w:val="center"/>
                    <w:rPr>
                      <w:rFonts w:ascii="12" w:hAnsi="12"/>
                      <w:b/>
                    </w:rPr>
                  </w:pPr>
                  <w:r w:rsidRPr="002E3102">
                    <w:rPr>
                      <w:rFonts w:ascii="12" w:hAnsi="12"/>
                      <w:b/>
                    </w:rPr>
                    <w:t xml:space="preserve">Người </w:t>
                  </w:r>
                  <w:r w:rsidR="00FA2148" w:rsidRPr="002E3102">
                    <w:rPr>
                      <w:rFonts w:ascii="12" w:hAnsi="12"/>
                      <w:b/>
                    </w:rPr>
                    <w:t>biên soạn</w:t>
                  </w:r>
                </w:p>
              </w:tc>
            </w:tr>
          </w:tbl>
          <w:p w14:paraId="76304003" w14:textId="77777777" w:rsidR="00FA2148" w:rsidRPr="002E3102" w:rsidRDefault="00FA2148" w:rsidP="00FA2148">
            <w:pPr>
              <w:ind w:left="360"/>
              <w:jc w:val="both"/>
              <w:rPr>
                <w:rFonts w:ascii="12" w:hAnsi="12"/>
              </w:rPr>
            </w:pPr>
          </w:p>
        </w:tc>
      </w:tr>
      <w:tr w:rsidR="00C9169C" w:rsidRPr="002E3102" w14:paraId="41D8F2B1" w14:textId="77777777" w:rsidTr="004B76E4">
        <w:trPr>
          <w:trHeight w:val="772"/>
        </w:trPr>
        <w:tc>
          <w:tcPr>
            <w:tcW w:w="5000" w:type="pct"/>
          </w:tcPr>
          <w:p w14:paraId="4084CDD3" w14:textId="77777777" w:rsidR="00C9169C" w:rsidRPr="002E3102" w:rsidRDefault="00C9169C" w:rsidP="00FA2148">
            <w:pPr>
              <w:jc w:val="both"/>
              <w:rPr>
                <w:rFonts w:ascii="12" w:hAnsi="12"/>
                <w:b/>
              </w:rPr>
            </w:pPr>
          </w:p>
        </w:tc>
      </w:tr>
    </w:tbl>
    <w:p w14:paraId="5FD79AD9" w14:textId="2107667C" w:rsidR="00980DAA" w:rsidRPr="002E3102" w:rsidRDefault="00980DAA">
      <w:pPr>
        <w:rPr>
          <w:b/>
          <w:lang w:val="sv-SE"/>
        </w:rPr>
      </w:pPr>
    </w:p>
    <w:p w14:paraId="76FEEF39" w14:textId="77777777" w:rsidR="008E23F3" w:rsidRPr="002E3102" w:rsidRDefault="008E23F3" w:rsidP="008E23F3">
      <w:pPr>
        <w:rPr>
          <w:lang w:val="sv-SE"/>
        </w:rPr>
      </w:pPr>
    </w:p>
    <w:p w14:paraId="63C61424" w14:textId="77777777" w:rsidR="008E23F3" w:rsidRPr="002E3102" w:rsidRDefault="008E23F3" w:rsidP="008E23F3">
      <w:pPr>
        <w:rPr>
          <w:lang w:val="sv-SE"/>
        </w:rPr>
      </w:pPr>
    </w:p>
    <w:p w14:paraId="40FF93A0" w14:textId="77777777" w:rsidR="008E23F3" w:rsidRPr="002E3102" w:rsidRDefault="008E23F3" w:rsidP="008E23F3">
      <w:pPr>
        <w:rPr>
          <w:lang w:val="sv-SE"/>
        </w:rPr>
      </w:pPr>
    </w:p>
    <w:p w14:paraId="27CF4634" w14:textId="77777777" w:rsidR="008E23F3" w:rsidRPr="002E3102" w:rsidRDefault="008E23F3" w:rsidP="008E23F3">
      <w:pPr>
        <w:rPr>
          <w:lang w:val="sv-SE"/>
        </w:rPr>
      </w:pPr>
    </w:p>
    <w:p w14:paraId="55C51401" w14:textId="77777777" w:rsidR="008E23F3" w:rsidRPr="002E3102" w:rsidRDefault="008E23F3" w:rsidP="008E23F3">
      <w:pPr>
        <w:rPr>
          <w:lang w:val="sv-SE"/>
        </w:rPr>
      </w:pPr>
    </w:p>
    <w:p w14:paraId="049D3F69" w14:textId="77777777" w:rsidR="008E23F3" w:rsidRPr="002E3102" w:rsidRDefault="008E23F3" w:rsidP="008E23F3">
      <w:pPr>
        <w:rPr>
          <w:lang w:val="sv-SE"/>
        </w:rPr>
      </w:pPr>
    </w:p>
    <w:p w14:paraId="16D18F23" w14:textId="1ABB3504" w:rsidR="00175F20" w:rsidRPr="002E3102" w:rsidRDefault="00175F20" w:rsidP="00F84744">
      <w:pPr>
        <w:rPr>
          <w:lang w:val="sv-SE"/>
        </w:rPr>
      </w:pPr>
    </w:p>
    <w:sectPr w:rsidR="00175F20" w:rsidRPr="002E3102" w:rsidSect="00D03F2C">
      <w:footerReference w:type="default" r:id="rId12"/>
      <w:pgSz w:w="11907" w:h="16840" w:code="9"/>
      <w:pgMar w:top="851" w:right="1134" w:bottom="851" w:left="1701" w:header="720" w:footer="102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134E72" w14:textId="77777777" w:rsidR="009E4BDB" w:rsidRDefault="009E4BDB">
      <w:r>
        <w:separator/>
      </w:r>
    </w:p>
  </w:endnote>
  <w:endnote w:type="continuationSeparator" w:id="0">
    <w:p w14:paraId="500F01B5" w14:textId="77777777" w:rsidR="009E4BDB" w:rsidRDefault="009E4B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12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223233" w14:textId="0095964F" w:rsidR="002F54CA" w:rsidRDefault="002F54CA" w:rsidP="003308E8">
    <w:pPr>
      <w:pStyle w:val="Footer"/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ptab w:relativeTo="margin" w:alignment="right" w:leader="none"/>
    </w:r>
    <w:r w:rsidRPr="003F5ECC">
      <w:rPr>
        <w:rFonts w:eastAsiaTheme="minorEastAsia"/>
        <w:sz w:val="20"/>
        <w:szCs w:val="20"/>
      </w:rPr>
      <w:fldChar w:fldCharType="begin"/>
    </w:r>
    <w:r w:rsidRPr="003F5ECC">
      <w:rPr>
        <w:sz w:val="20"/>
        <w:szCs w:val="20"/>
      </w:rPr>
      <w:instrText xml:space="preserve"> PAGE   \* MERGEFORMAT </w:instrText>
    </w:r>
    <w:r w:rsidRPr="003F5ECC">
      <w:rPr>
        <w:rFonts w:eastAsiaTheme="minorEastAsia"/>
        <w:sz w:val="20"/>
        <w:szCs w:val="20"/>
      </w:rPr>
      <w:fldChar w:fldCharType="separate"/>
    </w:r>
    <w:r w:rsidRPr="002775A0">
      <w:rPr>
        <w:rFonts w:eastAsiaTheme="majorEastAsia"/>
        <w:noProof/>
        <w:sz w:val="20"/>
        <w:szCs w:val="20"/>
      </w:rPr>
      <w:t>8</w:t>
    </w:r>
    <w:r w:rsidRPr="003F5ECC">
      <w:rPr>
        <w:rFonts w:eastAsiaTheme="majorEastAsia"/>
        <w:noProof/>
        <w:sz w:val="20"/>
        <w:szCs w:val="20"/>
      </w:rPr>
      <w:fldChar w:fldCharType="end"/>
    </w:r>
  </w:p>
  <w:p w14:paraId="2BEC94A9" w14:textId="77777777" w:rsidR="002F54CA" w:rsidRDefault="002F54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0F8326" w14:textId="77777777" w:rsidR="009E4BDB" w:rsidRDefault="009E4BDB">
      <w:r>
        <w:separator/>
      </w:r>
    </w:p>
  </w:footnote>
  <w:footnote w:type="continuationSeparator" w:id="0">
    <w:p w14:paraId="18EFA885" w14:textId="77777777" w:rsidR="009E4BDB" w:rsidRDefault="009E4B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D75855"/>
    <w:multiLevelType w:val="hybridMultilevel"/>
    <w:tmpl w:val="CF6E3AFE"/>
    <w:lvl w:ilvl="0" w:tplc="E568537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6522FE"/>
    <w:multiLevelType w:val="hybridMultilevel"/>
    <w:tmpl w:val="573CF59E"/>
    <w:lvl w:ilvl="0" w:tplc="A59AAED2">
      <w:start w:val="1"/>
      <w:numFmt w:val="decimal"/>
      <w:lvlText w:val="%1-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3" w:hanging="360"/>
      </w:pPr>
    </w:lvl>
    <w:lvl w:ilvl="2" w:tplc="0409001B" w:tentative="1">
      <w:start w:val="1"/>
      <w:numFmt w:val="lowerRoman"/>
      <w:lvlText w:val="%3."/>
      <w:lvlJc w:val="right"/>
      <w:pPr>
        <w:ind w:left="2793" w:hanging="180"/>
      </w:pPr>
    </w:lvl>
    <w:lvl w:ilvl="3" w:tplc="0409000F" w:tentative="1">
      <w:start w:val="1"/>
      <w:numFmt w:val="decimal"/>
      <w:lvlText w:val="%4."/>
      <w:lvlJc w:val="left"/>
      <w:pPr>
        <w:ind w:left="3513" w:hanging="360"/>
      </w:pPr>
    </w:lvl>
    <w:lvl w:ilvl="4" w:tplc="04090019" w:tentative="1">
      <w:start w:val="1"/>
      <w:numFmt w:val="lowerLetter"/>
      <w:lvlText w:val="%5."/>
      <w:lvlJc w:val="left"/>
      <w:pPr>
        <w:ind w:left="4233" w:hanging="360"/>
      </w:pPr>
    </w:lvl>
    <w:lvl w:ilvl="5" w:tplc="0409001B" w:tentative="1">
      <w:start w:val="1"/>
      <w:numFmt w:val="lowerRoman"/>
      <w:lvlText w:val="%6."/>
      <w:lvlJc w:val="right"/>
      <w:pPr>
        <w:ind w:left="4953" w:hanging="180"/>
      </w:pPr>
    </w:lvl>
    <w:lvl w:ilvl="6" w:tplc="0409000F" w:tentative="1">
      <w:start w:val="1"/>
      <w:numFmt w:val="decimal"/>
      <w:lvlText w:val="%7."/>
      <w:lvlJc w:val="left"/>
      <w:pPr>
        <w:ind w:left="5673" w:hanging="360"/>
      </w:pPr>
    </w:lvl>
    <w:lvl w:ilvl="7" w:tplc="04090019" w:tentative="1">
      <w:start w:val="1"/>
      <w:numFmt w:val="lowerLetter"/>
      <w:lvlText w:val="%8."/>
      <w:lvlJc w:val="left"/>
      <w:pPr>
        <w:ind w:left="6393" w:hanging="360"/>
      </w:pPr>
    </w:lvl>
    <w:lvl w:ilvl="8" w:tplc="04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2371AD6"/>
    <w:multiLevelType w:val="hybridMultilevel"/>
    <w:tmpl w:val="6C1C0FE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602A38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CB2F05"/>
    <w:multiLevelType w:val="hybridMultilevel"/>
    <w:tmpl w:val="E7A8D876"/>
    <w:lvl w:ilvl="0" w:tplc="35623DBC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5" w15:restartNumberingAfterBreak="0">
    <w:nsid w:val="050674CB"/>
    <w:multiLevelType w:val="hybridMultilevel"/>
    <w:tmpl w:val="DEBA025C"/>
    <w:lvl w:ilvl="0" w:tplc="011E1FAC">
      <w:start w:val="1"/>
      <w:numFmt w:val="decimal"/>
      <w:lvlText w:val="%1."/>
      <w:lvlJc w:val="center"/>
      <w:pPr>
        <w:ind w:left="720" w:hanging="360"/>
      </w:pPr>
      <w:rPr>
        <w:rFonts w:cs="Times New Roman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0A5E627E"/>
    <w:multiLevelType w:val="multilevel"/>
    <w:tmpl w:val="A6C2E2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520" w:hanging="72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00" w:hanging="108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080"/>
      </w:pPr>
      <w:rPr>
        <w:rFonts w:hint="default"/>
      </w:rPr>
    </w:lvl>
  </w:abstractNum>
  <w:abstractNum w:abstractNumId="7" w15:restartNumberingAfterBreak="0">
    <w:nsid w:val="0FFF4E54"/>
    <w:multiLevelType w:val="hybridMultilevel"/>
    <w:tmpl w:val="717C397E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1E76C3"/>
    <w:multiLevelType w:val="hybridMultilevel"/>
    <w:tmpl w:val="C302ADC8"/>
    <w:lvl w:ilvl="0" w:tplc="127C749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11E6FB0"/>
    <w:multiLevelType w:val="multilevel"/>
    <w:tmpl w:val="7F7C1A86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12753DE8"/>
    <w:multiLevelType w:val="hybridMultilevel"/>
    <w:tmpl w:val="374A5F40"/>
    <w:lvl w:ilvl="0" w:tplc="77A44890">
      <w:start w:val="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6365532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7A371F3"/>
    <w:multiLevelType w:val="multilevel"/>
    <w:tmpl w:val="12CA4AFA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3" w15:restartNumberingAfterBreak="0">
    <w:nsid w:val="187C6F71"/>
    <w:multiLevelType w:val="hybridMultilevel"/>
    <w:tmpl w:val="05062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DF1D02"/>
    <w:multiLevelType w:val="hybridMultilevel"/>
    <w:tmpl w:val="FA9865F8"/>
    <w:lvl w:ilvl="0" w:tplc="4BE030BA">
      <w:start w:val="1"/>
      <w:numFmt w:val="lowerLetter"/>
      <w:lvlText w:val="%1)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EEC7620"/>
    <w:multiLevelType w:val="hybridMultilevel"/>
    <w:tmpl w:val="07D0353C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797860"/>
    <w:multiLevelType w:val="hybridMultilevel"/>
    <w:tmpl w:val="9CF0140C"/>
    <w:lvl w:ilvl="0" w:tplc="6D84E590">
      <w:numFmt w:val="bullet"/>
      <w:lvlText w:val="-"/>
      <w:lvlJc w:val="left"/>
      <w:pPr>
        <w:ind w:left="100" w:hanging="251"/>
      </w:pPr>
      <w:rPr>
        <w:rFonts w:ascii="Arial" w:eastAsia="Arial" w:hAnsi="Arial" w:cs="Arial" w:hint="default"/>
        <w:w w:val="104"/>
        <w:sz w:val="24"/>
        <w:szCs w:val="24"/>
      </w:rPr>
    </w:lvl>
    <w:lvl w:ilvl="1" w:tplc="7F72D748">
      <w:numFmt w:val="bullet"/>
      <w:lvlText w:val="•"/>
      <w:lvlJc w:val="left"/>
      <w:pPr>
        <w:ind w:left="422" w:hanging="251"/>
      </w:pPr>
      <w:rPr>
        <w:rFonts w:hint="default"/>
      </w:rPr>
    </w:lvl>
    <w:lvl w:ilvl="2" w:tplc="A6209422">
      <w:numFmt w:val="bullet"/>
      <w:lvlText w:val="•"/>
      <w:lvlJc w:val="left"/>
      <w:pPr>
        <w:ind w:left="744" w:hanging="251"/>
      </w:pPr>
      <w:rPr>
        <w:rFonts w:hint="default"/>
      </w:rPr>
    </w:lvl>
    <w:lvl w:ilvl="3" w:tplc="695085B8">
      <w:numFmt w:val="bullet"/>
      <w:lvlText w:val="•"/>
      <w:lvlJc w:val="left"/>
      <w:pPr>
        <w:ind w:left="1066" w:hanging="251"/>
      </w:pPr>
      <w:rPr>
        <w:rFonts w:hint="default"/>
      </w:rPr>
    </w:lvl>
    <w:lvl w:ilvl="4" w:tplc="814A5110">
      <w:numFmt w:val="bullet"/>
      <w:lvlText w:val="•"/>
      <w:lvlJc w:val="left"/>
      <w:pPr>
        <w:ind w:left="1389" w:hanging="251"/>
      </w:pPr>
      <w:rPr>
        <w:rFonts w:hint="default"/>
      </w:rPr>
    </w:lvl>
    <w:lvl w:ilvl="5" w:tplc="270A1AC6">
      <w:numFmt w:val="bullet"/>
      <w:lvlText w:val="•"/>
      <w:lvlJc w:val="left"/>
      <w:pPr>
        <w:ind w:left="1711" w:hanging="251"/>
      </w:pPr>
      <w:rPr>
        <w:rFonts w:hint="default"/>
      </w:rPr>
    </w:lvl>
    <w:lvl w:ilvl="6" w:tplc="8D20807A">
      <w:numFmt w:val="bullet"/>
      <w:lvlText w:val="•"/>
      <w:lvlJc w:val="left"/>
      <w:pPr>
        <w:ind w:left="2033" w:hanging="251"/>
      </w:pPr>
      <w:rPr>
        <w:rFonts w:hint="default"/>
      </w:rPr>
    </w:lvl>
    <w:lvl w:ilvl="7" w:tplc="526C6BB6">
      <w:numFmt w:val="bullet"/>
      <w:lvlText w:val="•"/>
      <w:lvlJc w:val="left"/>
      <w:pPr>
        <w:ind w:left="2356" w:hanging="251"/>
      </w:pPr>
      <w:rPr>
        <w:rFonts w:hint="default"/>
      </w:rPr>
    </w:lvl>
    <w:lvl w:ilvl="8" w:tplc="93106B9C">
      <w:numFmt w:val="bullet"/>
      <w:lvlText w:val="•"/>
      <w:lvlJc w:val="left"/>
      <w:pPr>
        <w:ind w:left="2678" w:hanging="251"/>
      </w:pPr>
      <w:rPr>
        <w:rFonts w:hint="default"/>
      </w:rPr>
    </w:lvl>
  </w:abstractNum>
  <w:abstractNum w:abstractNumId="17" w15:restartNumberingAfterBreak="0">
    <w:nsid w:val="2C0A3154"/>
    <w:multiLevelType w:val="hybridMultilevel"/>
    <w:tmpl w:val="6DC23758"/>
    <w:lvl w:ilvl="0" w:tplc="4A26FA50">
      <w:start w:val="1"/>
      <w:numFmt w:val="decimal"/>
      <w:lvlText w:val="%1-"/>
      <w:lvlJc w:val="left"/>
      <w:pPr>
        <w:ind w:left="20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81" w:hanging="360"/>
      </w:pPr>
    </w:lvl>
    <w:lvl w:ilvl="2" w:tplc="0409001B" w:tentative="1">
      <w:start w:val="1"/>
      <w:numFmt w:val="lowerRoman"/>
      <w:lvlText w:val="%3."/>
      <w:lvlJc w:val="right"/>
      <w:pPr>
        <w:ind w:left="3501" w:hanging="180"/>
      </w:pPr>
    </w:lvl>
    <w:lvl w:ilvl="3" w:tplc="0409000F" w:tentative="1">
      <w:start w:val="1"/>
      <w:numFmt w:val="decimal"/>
      <w:lvlText w:val="%4."/>
      <w:lvlJc w:val="left"/>
      <w:pPr>
        <w:ind w:left="4221" w:hanging="360"/>
      </w:pPr>
    </w:lvl>
    <w:lvl w:ilvl="4" w:tplc="04090019" w:tentative="1">
      <w:start w:val="1"/>
      <w:numFmt w:val="lowerLetter"/>
      <w:lvlText w:val="%5."/>
      <w:lvlJc w:val="left"/>
      <w:pPr>
        <w:ind w:left="4941" w:hanging="360"/>
      </w:pPr>
    </w:lvl>
    <w:lvl w:ilvl="5" w:tplc="0409001B" w:tentative="1">
      <w:start w:val="1"/>
      <w:numFmt w:val="lowerRoman"/>
      <w:lvlText w:val="%6."/>
      <w:lvlJc w:val="right"/>
      <w:pPr>
        <w:ind w:left="5661" w:hanging="180"/>
      </w:pPr>
    </w:lvl>
    <w:lvl w:ilvl="6" w:tplc="0409000F" w:tentative="1">
      <w:start w:val="1"/>
      <w:numFmt w:val="decimal"/>
      <w:lvlText w:val="%7."/>
      <w:lvlJc w:val="left"/>
      <w:pPr>
        <w:ind w:left="6381" w:hanging="360"/>
      </w:pPr>
    </w:lvl>
    <w:lvl w:ilvl="7" w:tplc="04090019" w:tentative="1">
      <w:start w:val="1"/>
      <w:numFmt w:val="lowerLetter"/>
      <w:lvlText w:val="%8."/>
      <w:lvlJc w:val="left"/>
      <w:pPr>
        <w:ind w:left="7101" w:hanging="360"/>
      </w:pPr>
    </w:lvl>
    <w:lvl w:ilvl="8" w:tplc="0409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8" w15:restartNumberingAfterBreak="0">
    <w:nsid w:val="330A4833"/>
    <w:multiLevelType w:val="hybridMultilevel"/>
    <w:tmpl w:val="08725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96C1293"/>
    <w:multiLevelType w:val="hybridMultilevel"/>
    <w:tmpl w:val="6D4C5468"/>
    <w:lvl w:ilvl="0" w:tplc="938CDAE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D0BFC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DD80A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A8A3CB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3A44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AA6A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CFAC5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9E7E7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A2D06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EB576D8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16788E"/>
    <w:multiLevelType w:val="hybridMultilevel"/>
    <w:tmpl w:val="684487E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350734"/>
    <w:multiLevelType w:val="multilevel"/>
    <w:tmpl w:val="B8A04586"/>
    <w:lvl w:ilvl="0">
      <w:start w:val="1"/>
      <w:numFmt w:val="decimal"/>
      <w:lvlText w:val="1.%1"/>
      <w:lvlJc w:val="left"/>
      <w:pPr>
        <w:ind w:left="720" w:hanging="360"/>
      </w:pPr>
      <w:rPr>
        <w:rFonts w:cs="Times New Roman" w:hint="default"/>
        <w:b/>
        <w:i w:val="0"/>
      </w:rPr>
    </w:lvl>
    <w:lvl w:ilvl="1">
      <w:start w:val="1"/>
      <w:numFmt w:val="decimal"/>
      <w:isLgl/>
      <w:lvlText w:val="%1.%2."/>
      <w:lvlJc w:val="left"/>
      <w:pPr>
        <w:ind w:left="900" w:hanging="54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23" w15:restartNumberingAfterBreak="0">
    <w:nsid w:val="47375DA2"/>
    <w:multiLevelType w:val="hybridMultilevel"/>
    <w:tmpl w:val="8D8A7434"/>
    <w:lvl w:ilvl="0" w:tplc="C7E42FDC">
      <w:start w:val="1"/>
      <w:numFmt w:val="bullet"/>
      <w:lvlText w:val="-"/>
      <w:lvlJc w:val="left"/>
      <w:pPr>
        <w:ind w:left="810" w:hanging="360"/>
      </w:pPr>
      <w:rPr>
        <w:rFonts w:ascii="Times New Roman" w:eastAsia="Times New Roman" w:hAnsi="Times New Roman" w:cs="Times New Roman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4" w15:restartNumberingAfterBreak="0">
    <w:nsid w:val="476520A5"/>
    <w:multiLevelType w:val="multilevel"/>
    <w:tmpl w:val="87B6CEF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49311461"/>
    <w:multiLevelType w:val="multilevel"/>
    <w:tmpl w:val="09E4D63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" w:hanging="1080"/>
      </w:pPr>
      <w:rPr>
        <w:rFonts w:hint="default"/>
      </w:rPr>
    </w:lvl>
  </w:abstractNum>
  <w:abstractNum w:abstractNumId="26" w15:restartNumberingAfterBreak="0">
    <w:nsid w:val="49806BB6"/>
    <w:multiLevelType w:val="hybridMultilevel"/>
    <w:tmpl w:val="F4E6D2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4AFC7D38"/>
    <w:multiLevelType w:val="multilevel"/>
    <w:tmpl w:val="3BE08B7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28" w15:restartNumberingAfterBreak="0">
    <w:nsid w:val="4CAB00F1"/>
    <w:multiLevelType w:val="hybridMultilevel"/>
    <w:tmpl w:val="0A8ABE1C"/>
    <w:lvl w:ilvl="0" w:tplc="E63AD14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443866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3065CB2"/>
    <w:multiLevelType w:val="hybridMultilevel"/>
    <w:tmpl w:val="B972CD4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7A351A"/>
    <w:multiLevelType w:val="hybridMultilevel"/>
    <w:tmpl w:val="F476F8CE"/>
    <w:lvl w:ilvl="0" w:tplc="8026B414">
      <w:start w:val="1"/>
      <w:numFmt w:val="lowerLetter"/>
      <w:lvlText w:val="(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8EC18FB"/>
    <w:multiLevelType w:val="hybridMultilevel"/>
    <w:tmpl w:val="CACC7BF6"/>
    <w:lvl w:ilvl="0" w:tplc="E00CC8A4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EF0959"/>
    <w:multiLevelType w:val="hybridMultilevel"/>
    <w:tmpl w:val="B46E5EF2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FA6591"/>
    <w:multiLevelType w:val="hybridMultilevel"/>
    <w:tmpl w:val="A6F20F66"/>
    <w:lvl w:ilvl="0" w:tplc="FB00F820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976CF5"/>
    <w:multiLevelType w:val="hybridMultilevel"/>
    <w:tmpl w:val="8BF4943A"/>
    <w:lvl w:ilvl="0" w:tplc="AB88FE6E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854338B"/>
    <w:multiLevelType w:val="hybridMultilevel"/>
    <w:tmpl w:val="2CE4A8AE"/>
    <w:lvl w:ilvl="0" w:tplc="CC182C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3CCEC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AE8A67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670E6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6BA66E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6D01F3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1E6A80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7E4BA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782C56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A505129"/>
    <w:multiLevelType w:val="hybridMultilevel"/>
    <w:tmpl w:val="BEFEC812"/>
    <w:lvl w:ilvl="0" w:tplc="0C50B91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A3A3B"/>
    <w:multiLevelType w:val="hybridMultilevel"/>
    <w:tmpl w:val="0882A4D6"/>
    <w:lvl w:ilvl="0" w:tplc="9142F8A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2C6905"/>
    <w:multiLevelType w:val="hybridMultilevel"/>
    <w:tmpl w:val="D018C186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31A9A"/>
    <w:multiLevelType w:val="hybridMultilevel"/>
    <w:tmpl w:val="871CD6D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1" w15:restartNumberingAfterBreak="0">
    <w:nsid w:val="78D56121"/>
    <w:multiLevelType w:val="hybridMultilevel"/>
    <w:tmpl w:val="DF1CF5C0"/>
    <w:lvl w:ilvl="0" w:tplc="52C853D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405C52"/>
    <w:multiLevelType w:val="hybridMultilevel"/>
    <w:tmpl w:val="02DAB77C"/>
    <w:lvl w:ilvl="0" w:tplc="44C4979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921785"/>
    <w:multiLevelType w:val="multilevel"/>
    <w:tmpl w:val="12CA4AFA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color w:val="auto"/>
        <w:sz w:val="24"/>
        <w:szCs w:val="24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  <w:b/>
        <w:i w:val="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4" w15:restartNumberingAfterBreak="0">
    <w:nsid w:val="7C203BA5"/>
    <w:multiLevelType w:val="multilevel"/>
    <w:tmpl w:val="BD7852F0"/>
    <w:lvl w:ilvl="0">
      <w:start w:val="1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2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45" w15:restartNumberingAfterBreak="0">
    <w:nsid w:val="7D2F45B9"/>
    <w:multiLevelType w:val="hybridMultilevel"/>
    <w:tmpl w:val="103AF66E"/>
    <w:lvl w:ilvl="0" w:tplc="A4EEBE1E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44"/>
  </w:num>
  <w:num w:numId="4">
    <w:abstractNumId w:val="27"/>
  </w:num>
  <w:num w:numId="5">
    <w:abstractNumId w:val="9"/>
  </w:num>
  <w:num w:numId="6">
    <w:abstractNumId w:val="42"/>
  </w:num>
  <w:num w:numId="7">
    <w:abstractNumId w:val="24"/>
  </w:num>
  <w:num w:numId="8">
    <w:abstractNumId w:val="35"/>
  </w:num>
  <w:num w:numId="9">
    <w:abstractNumId w:val="25"/>
  </w:num>
  <w:num w:numId="10">
    <w:abstractNumId w:val="6"/>
  </w:num>
  <w:num w:numId="11">
    <w:abstractNumId w:val="31"/>
  </w:num>
  <w:num w:numId="12">
    <w:abstractNumId w:val="30"/>
  </w:num>
  <w:num w:numId="13">
    <w:abstractNumId w:val="3"/>
  </w:num>
  <w:num w:numId="14">
    <w:abstractNumId w:val="7"/>
  </w:num>
  <w:num w:numId="15">
    <w:abstractNumId w:val="39"/>
  </w:num>
  <w:num w:numId="16">
    <w:abstractNumId w:val="22"/>
  </w:num>
  <w:num w:numId="17">
    <w:abstractNumId w:val="5"/>
  </w:num>
  <w:num w:numId="18">
    <w:abstractNumId w:val="14"/>
  </w:num>
  <w:num w:numId="19">
    <w:abstractNumId w:val="40"/>
  </w:num>
  <w:num w:numId="20">
    <w:abstractNumId w:val="41"/>
  </w:num>
  <w:num w:numId="21">
    <w:abstractNumId w:val="33"/>
  </w:num>
  <w:num w:numId="22">
    <w:abstractNumId w:val="15"/>
  </w:num>
  <w:num w:numId="23">
    <w:abstractNumId w:val="2"/>
  </w:num>
  <w:num w:numId="24">
    <w:abstractNumId w:val="43"/>
  </w:num>
  <w:num w:numId="25">
    <w:abstractNumId w:val="1"/>
  </w:num>
  <w:num w:numId="26">
    <w:abstractNumId w:val="17"/>
  </w:num>
  <w:num w:numId="27">
    <w:abstractNumId w:val="4"/>
  </w:num>
  <w:num w:numId="28">
    <w:abstractNumId w:val="23"/>
  </w:num>
  <w:num w:numId="29">
    <w:abstractNumId w:val="21"/>
  </w:num>
  <w:num w:numId="30">
    <w:abstractNumId w:val="8"/>
  </w:num>
  <w:num w:numId="31">
    <w:abstractNumId w:val="28"/>
  </w:num>
  <w:num w:numId="32">
    <w:abstractNumId w:val="0"/>
  </w:num>
  <w:num w:numId="33">
    <w:abstractNumId w:val="34"/>
  </w:num>
  <w:num w:numId="34">
    <w:abstractNumId w:val="38"/>
  </w:num>
  <w:num w:numId="35">
    <w:abstractNumId w:val="32"/>
  </w:num>
  <w:num w:numId="36">
    <w:abstractNumId w:val="45"/>
  </w:num>
  <w:num w:numId="37">
    <w:abstractNumId w:val="26"/>
  </w:num>
  <w:num w:numId="38">
    <w:abstractNumId w:val="18"/>
  </w:num>
  <w:num w:numId="39">
    <w:abstractNumId w:val="20"/>
  </w:num>
  <w:num w:numId="40">
    <w:abstractNumId w:val="19"/>
  </w:num>
  <w:num w:numId="41">
    <w:abstractNumId w:val="36"/>
  </w:num>
  <w:num w:numId="42">
    <w:abstractNumId w:val="29"/>
  </w:num>
  <w:num w:numId="43">
    <w:abstractNumId w:val="11"/>
  </w:num>
  <w:num w:numId="44">
    <w:abstractNumId w:val="13"/>
  </w:num>
  <w:num w:numId="45">
    <w:abstractNumId w:val="16"/>
  </w:num>
  <w:num w:numId="46">
    <w:abstractNumId w:val="3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57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0NrW0NDK3sDRW0lEKTi0uzszPAykwrgUApbABnCwAAAA="/>
  </w:docVars>
  <w:rsids>
    <w:rsidRoot w:val="005E441B"/>
    <w:rsid w:val="00001375"/>
    <w:rsid w:val="00001AD1"/>
    <w:rsid w:val="00001F5A"/>
    <w:rsid w:val="00003B61"/>
    <w:rsid w:val="000041AA"/>
    <w:rsid w:val="00004DEE"/>
    <w:rsid w:val="00010A94"/>
    <w:rsid w:val="0001232F"/>
    <w:rsid w:val="000127B2"/>
    <w:rsid w:val="00012BAA"/>
    <w:rsid w:val="00013175"/>
    <w:rsid w:val="00014B2C"/>
    <w:rsid w:val="00014D3F"/>
    <w:rsid w:val="000164F2"/>
    <w:rsid w:val="00020A02"/>
    <w:rsid w:val="00021AD4"/>
    <w:rsid w:val="00021ADE"/>
    <w:rsid w:val="00023DD1"/>
    <w:rsid w:val="0002494C"/>
    <w:rsid w:val="00024CDA"/>
    <w:rsid w:val="00024CE5"/>
    <w:rsid w:val="0003033C"/>
    <w:rsid w:val="00030641"/>
    <w:rsid w:val="000311A7"/>
    <w:rsid w:val="00032774"/>
    <w:rsid w:val="000329AB"/>
    <w:rsid w:val="00036F86"/>
    <w:rsid w:val="00037295"/>
    <w:rsid w:val="00041454"/>
    <w:rsid w:val="000425A5"/>
    <w:rsid w:val="000433BC"/>
    <w:rsid w:val="00043ECB"/>
    <w:rsid w:val="00044336"/>
    <w:rsid w:val="00044C61"/>
    <w:rsid w:val="00044E64"/>
    <w:rsid w:val="00045C18"/>
    <w:rsid w:val="00050CC2"/>
    <w:rsid w:val="0005114F"/>
    <w:rsid w:val="00053636"/>
    <w:rsid w:val="00053CA2"/>
    <w:rsid w:val="000546F8"/>
    <w:rsid w:val="00055532"/>
    <w:rsid w:val="00055D7C"/>
    <w:rsid w:val="00055E1F"/>
    <w:rsid w:val="00055EB4"/>
    <w:rsid w:val="00056A8A"/>
    <w:rsid w:val="000574BD"/>
    <w:rsid w:val="000615E6"/>
    <w:rsid w:val="00066641"/>
    <w:rsid w:val="00066686"/>
    <w:rsid w:val="00070087"/>
    <w:rsid w:val="000703B4"/>
    <w:rsid w:val="0007320F"/>
    <w:rsid w:val="000772B3"/>
    <w:rsid w:val="0007768D"/>
    <w:rsid w:val="000777EB"/>
    <w:rsid w:val="00081AF5"/>
    <w:rsid w:val="00081C2C"/>
    <w:rsid w:val="00081D46"/>
    <w:rsid w:val="00082B66"/>
    <w:rsid w:val="00083CD4"/>
    <w:rsid w:val="00083F97"/>
    <w:rsid w:val="00085AC9"/>
    <w:rsid w:val="00087B38"/>
    <w:rsid w:val="0009147B"/>
    <w:rsid w:val="00092378"/>
    <w:rsid w:val="00093D82"/>
    <w:rsid w:val="00094629"/>
    <w:rsid w:val="000946D4"/>
    <w:rsid w:val="00097905"/>
    <w:rsid w:val="00097F26"/>
    <w:rsid w:val="000A19BC"/>
    <w:rsid w:val="000A2DB4"/>
    <w:rsid w:val="000A4D94"/>
    <w:rsid w:val="000A64AD"/>
    <w:rsid w:val="000B0816"/>
    <w:rsid w:val="000B0CB9"/>
    <w:rsid w:val="000B1A94"/>
    <w:rsid w:val="000B1B80"/>
    <w:rsid w:val="000B2AF8"/>
    <w:rsid w:val="000B2E6D"/>
    <w:rsid w:val="000B73DE"/>
    <w:rsid w:val="000B747D"/>
    <w:rsid w:val="000C027E"/>
    <w:rsid w:val="000C15A2"/>
    <w:rsid w:val="000C1A61"/>
    <w:rsid w:val="000C1DDC"/>
    <w:rsid w:val="000C582B"/>
    <w:rsid w:val="000C7ACF"/>
    <w:rsid w:val="000D0E8D"/>
    <w:rsid w:val="000D12C9"/>
    <w:rsid w:val="000D321F"/>
    <w:rsid w:val="000D3CE3"/>
    <w:rsid w:val="000D401A"/>
    <w:rsid w:val="000D497E"/>
    <w:rsid w:val="000D7655"/>
    <w:rsid w:val="000E08B5"/>
    <w:rsid w:val="000E1FE7"/>
    <w:rsid w:val="000E259A"/>
    <w:rsid w:val="000E2889"/>
    <w:rsid w:val="000E2FBD"/>
    <w:rsid w:val="000E4A88"/>
    <w:rsid w:val="000E653B"/>
    <w:rsid w:val="000E6EE4"/>
    <w:rsid w:val="000E733F"/>
    <w:rsid w:val="000E7D4B"/>
    <w:rsid w:val="000E7E49"/>
    <w:rsid w:val="000F10C0"/>
    <w:rsid w:val="000F490D"/>
    <w:rsid w:val="000F6558"/>
    <w:rsid w:val="000F77D6"/>
    <w:rsid w:val="000F7E05"/>
    <w:rsid w:val="0010080B"/>
    <w:rsid w:val="001009B2"/>
    <w:rsid w:val="00100A74"/>
    <w:rsid w:val="00100F75"/>
    <w:rsid w:val="0010296C"/>
    <w:rsid w:val="001040A7"/>
    <w:rsid w:val="00110B93"/>
    <w:rsid w:val="00113FF4"/>
    <w:rsid w:val="00114D33"/>
    <w:rsid w:val="001161F4"/>
    <w:rsid w:val="001176A0"/>
    <w:rsid w:val="00120F7C"/>
    <w:rsid w:val="00121FB4"/>
    <w:rsid w:val="0012237C"/>
    <w:rsid w:val="00122E25"/>
    <w:rsid w:val="00124526"/>
    <w:rsid w:val="00124B04"/>
    <w:rsid w:val="00124DD1"/>
    <w:rsid w:val="0012770A"/>
    <w:rsid w:val="00127909"/>
    <w:rsid w:val="00127D22"/>
    <w:rsid w:val="001301F5"/>
    <w:rsid w:val="00131004"/>
    <w:rsid w:val="0013106A"/>
    <w:rsid w:val="00131199"/>
    <w:rsid w:val="00131F21"/>
    <w:rsid w:val="0013355B"/>
    <w:rsid w:val="00133616"/>
    <w:rsid w:val="0013623F"/>
    <w:rsid w:val="0013696A"/>
    <w:rsid w:val="001376B5"/>
    <w:rsid w:val="00137DD4"/>
    <w:rsid w:val="00141103"/>
    <w:rsid w:val="0014156B"/>
    <w:rsid w:val="0014356D"/>
    <w:rsid w:val="00144239"/>
    <w:rsid w:val="001443E5"/>
    <w:rsid w:val="00145697"/>
    <w:rsid w:val="00152777"/>
    <w:rsid w:val="0015310E"/>
    <w:rsid w:val="001531AC"/>
    <w:rsid w:val="00155296"/>
    <w:rsid w:val="001556FB"/>
    <w:rsid w:val="00155B1D"/>
    <w:rsid w:val="001562B0"/>
    <w:rsid w:val="0015789F"/>
    <w:rsid w:val="001600D0"/>
    <w:rsid w:val="00161726"/>
    <w:rsid w:val="00162EAE"/>
    <w:rsid w:val="00163E4A"/>
    <w:rsid w:val="001641BE"/>
    <w:rsid w:val="00164AC7"/>
    <w:rsid w:val="00164DC4"/>
    <w:rsid w:val="0016513F"/>
    <w:rsid w:val="00166DAB"/>
    <w:rsid w:val="00166F28"/>
    <w:rsid w:val="001672F4"/>
    <w:rsid w:val="00170A88"/>
    <w:rsid w:val="00172C33"/>
    <w:rsid w:val="00173109"/>
    <w:rsid w:val="00174F6C"/>
    <w:rsid w:val="00175F20"/>
    <w:rsid w:val="0017679C"/>
    <w:rsid w:val="00180B53"/>
    <w:rsid w:val="00180E45"/>
    <w:rsid w:val="00182F4A"/>
    <w:rsid w:val="001844AC"/>
    <w:rsid w:val="001865E5"/>
    <w:rsid w:val="0018674A"/>
    <w:rsid w:val="00186D29"/>
    <w:rsid w:val="00190F1C"/>
    <w:rsid w:val="00192EDC"/>
    <w:rsid w:val="00193763"/>
    <w:rsid w:val="00195CCB"/>
    <w:rsid w:val="001961C8"/>
    <w:rsid w:val="001975E6"/>
    <w:rsid w:val="001A1267"/>
    <w:rsid w:val="001A164D"/>
    <w:rsid w:val="001A3C17"/>
    <w:rsid w:val="001A3F7B"/>
    <w:rsid w:val="001A4673"/>
    <w:rsid w:val="001A4734"/>
    <w:rsid w:val="001A5C40"/>
    <w:rsid w:val="001A69F2"/>
    <w:rsid w:val="001A7215"/>
    <w:rsid w:val="001B3C99"/>
    <w:rsid w:val="001B6B8F"/>
    <w:rsid w:val="001B755F"/>
    <w:rsid w:val="001B7A23"/>
    <w:rsid w:val="001C1D2E"/>
    <w:rsid w:val="001C1ED7"/>
    <w:rsid w:val="001C20E3"/>
    <w:rsid w:val="001C27E5"/>
    <w:rsid w:val="001C2A9E"/>
    <w:rsid w:val="001C3FA7"/>
    <w:rsid w:val="001D43D9"/>
    <w:rsid w:val="001D4722"/>
    <w:rsid w:val="001D5107"/>
    <w:rsid w:val="001D590F"/>
    <w:rsid w:val="001D6282"/>
    <w:rsid w:val="001D64A1"/>
    <w:rsid w:val="001D6657"/>
    <w:rsid w:val="001E11A9"/>
    <w:rsid w:val="001E323B"/>
    <w:rsid w:val="001E36DD"/>
    <w:rsid w:val="001E65A5"/>
    <w:rsid w:val="001E6D32"/>
    <w:rsid w:val="001E7786"/>
    <w:rsid w:val="001E7F21"/>
    <w:rsid w:val="001F11FA"/>
    <w:rsid w:val="001F22B1"/>
    <w:rsid w:val="002011C0"/>
    <w:rsid w:val="00201215"/>
    <w:rsid w:val="00201C5A"/>
    <w:rsid w:val="0020330D"/>
    <w:rsid w:val="00203F89"/>
    <w:rsid w:val="00204B49"/>
    <w:rsid w:val="00205C2D"/>
    <w:rsid w:val="00211261"/>
    <w:rsid w:val="00214E36"/>
    <w:rsid w:val="00215544"/>
    <w:rsid w:val="0021589A"/>
    <w:rsid w:val="0021764A"/>
    <w:rsid w:val="00220024"/>
    <w:rsid w:val="0022009D"/>
    <w:rsid w:val="0022221A"/>
    <w:rsid w:val="0022230C"/>
    <w:rsid w:val="00222A31"/>
    <w:rsid w:val="002239DA"/>
    <w:rsid w:val="002245A3"/>
    <w:rsid w:val="00224A8F"/>
    <w:rsid w:val="00225494"/>
    <w:rsid w:val="00225D3A"/>
    <w:rsid w:val="00225E04"/>
    <w:rsid w:val="002278F6"/>
    <w:rsid w:val="002312BE"/>
    <w:rsid w:val="00231800"/>
    <w:rsid w:val="00232575"/>
    <w:rsid w:val="00234D2C"/>
    <w:rsid w:val="00237F1A"/>
    <w:rsid w:val="0024092C"/>
    <w:rsid w:val="00241A91"/>
    <w:rsid w:val="00241AAB"/>
    <w:rsid w:val="00241D91"/>
    <w:rsid w:val="00244730"/>
    <w:rsid w:val="002449B2"/>
    <w:rsid w:val="00245EFB"/>
    <w:rsid w:val="00246C87"/>
    <w:rsid w:val="00250F6B"/>
    <w:rsid w:val="002518B1"/>
    <w:rsid w:val="00251CA9"/>
    <w:rsid w:val="002547D4"/>
    <w:rsid w:val="00254A6A"/>
    <w:rsid w:val="00254E7F"/>
    <w:rsid w:val="002556C0"/>
    <w:rsid w:val="00255D35"/>
    <w:rsid w:val="00260E31"/>
    <w:rsid w:val="00262B1B"/>
    <w:rsid w:val="00263EDB"/>
    <w:rsid w:val="0026430B"/>
    <w:rsid w:val="00265541"/>
    <w:rsid w:val="00267700"/>
    <w:rsid w:val="00272F4F"/>
    <w:rsid w:val="002737C4"/>
    <w:rsid w:val="002743A9"/>
    <w:rsid w:val="00274BC3"/>
    <w:rsid w:val="00275299"/>
    <w:rsid w:val="002759CE"/>
    <w:rsid w:val="00277007"/>
    <w:rsid w:val="002775A0"/>
    <w:rsid w:val="00280027"/>
    <w:rsid w:val="00281842"/>
    <w:rsid w:val="00282CA2"/>
    <w:rsid w:val="00283216"/>
    <w:rsid w:val="00283962"/>
    <w:rsid w:val="00285B25"/>
    <w:rsid w:val="00286058"/>
    <w:rsid w:val="00286FB0"/>
    <w:rsid w:val="00287B05"/>
    <w:rsid w:val="00287CE4"/>
    <w:rsid w:val="00290262"/>
    <w:rsid w:val="0029264C"/>
    <w:rsid w:val="002933C5"/>
    <w:rsid w:val="002936B7"/>
    <w:rsid w:val="00294D62"/>
    <w:rsid w:val="00295231"/>
    <w:rsid w:val="00297D70"/>
    <w:rsid w:val="00297E95"/>
    <w:rsid w:val="00297EDB"/>
    <w:rsid w:val="002A08B8"/>
    <w:rsid w:val="002A1E4E"/>
    <w:rsid w:val="002A2FBA"/>
    <w:rsid w:val="002A3840"/>
    <w:rsid w:val="002A3943"/>
    <w:rsid w:val="002A47F1"/>
    <w:rsid w:val="002A5BDA"/>
    <w:rsid w:val="002A741A"/>
    <w:rsid w:val="002A7792"/>
    <w:rsid w:val="002B0BBC"/>
    <w:rsid w:val="002B2655"/>
    <w:rsid w:val="002B6453"/>
    <w:rsid w:val="002C0927"/>
    <w:rsid w:val="002C1F90"/>
    <w:rsid w:val="002C2D65"/>
    <w:rsid w:val="002C3AF7"/>
    <w:rsid w:val="002C4835"/>
    <w:rsid w:val="002C6382"/>
    <w:rsid w:val="002C6997"/>
    <w:rsid w:val="002C6CBD"/>
    <w:rsid w:val="002D05C8"/>
    <w:rsid w:val="002D062A"/>
    <w:rsid w:val="002D3892"/>
    <w:rsid w:val="002D3A46"/>
    <w:rsid w:val="002D3C4F"/>
    <w:rsid w:val="002E2E63"/>
    <w:rsid w:val="002E3102"/>
    <w:rsid w:val="002E3260"/>
    <w:rsid w:val="002E4072"/>
    <w:rsid w:val="002E41A4"/>
    <w:rsid w:val="002E5CE2"/>
    <w:rsid w:val="002E5DB9"/>
    <w:rsid w:val="002E7D42"/>
    <w:rsid w:val="002F2F88"/>
    <w:rsid w:val="002F3AD6"/>
    <w:rsid w:val="002F3E9E"/>
    <w:rsid w:val="002F48B3"/>
    <w:rsid w:val="002F54CA"/>
    <w:rsid w:val="002F559B"/>
    <w:rsid w:val="002F6452"/>
    <w:rsid w:val="002F6C39"/>
    <w:rsid w:val="002F70DC"/>
    <w:rsid w:val="00300064"/>
    <w:rsid w:val="00300A09"/>
    <w:rsid w:val="00301B12"/>
    <w:rsid w:val="003026EA"/>
    <w:rsid w:val="00302A44"/>
    <w:rsid w:val="0030463D"/>
    <w:rsid w:val="00304C02"/>
    <w:rsid w:val="00305E9D"/>
    <w:rsid w:val="00312D90"/>
    <w:rsid w:val="00315E90"/>
    <w:rsid w:val="003206E4"/>
    <w:rsid w:val="0032105A"/>
    <w:rsid w:val="003215A1"/>
    <w:rsid w:val="0032175F"/>
    <w:rsid w:val="003229CB"/>
    <w:rsid w:val="00322E4D"/>
    <w:rsid w:val="00327941"/>
    <w:rsid w:val="00327B5C"/>
    <w:rsid w:val="003303EE"/>
    <w:rsid w:val="003305B8"/>
    <w:rsid w:val="003308E8"/>
    <w:rsid w:val="003311E6"/>
    <w:rsid w:val="0033205E"/>
    <w:rsid w:val="00332454"/>
    <w:rsid w:val="00335000"/>
    <w:rsid w:val="00336EFB"/>
    <w:rsid w:val="00340B10"/>
    <w:rsid w:val="00341234"/>
    <w:rsid w:val="00342AD6"/>
    <w:rsid w:val="0034619A"/>
    <w:rsid w:val="003500FD"/>
    <w:rsid w:val="00351384"/>
    <w:rsid w:val="003516EF"/>
    <w:rsid w:val="00351BE1"/>
    <w:rsid w:val="00351F1F"/>
    <w:rsid w:val="00355144"/>
    <w:rsid w:val="003579E8"/>
    <w:rsid w:val="00360222"/>
    <w:rsid w:val="003621CE"/>
    <w:rsid w:val="00365591"/>
    <w:rsid w:val="00365DFD"/>
    <w:rsid w:val="003663EE"/>
    <w:rsid w:val="00366CF7"/>
    <w:rsid w:val="00366ECB"/>
    <w:rsid w:val="00367AD4"/>
    <w:rsid w:val="003732D7"/>
    <w:rsid w:val="0037368B"/>
    <w:rsid w:val="003736CD"/>
    <w:rsid w:val="003739F6"/>
    <w:rsid w:val="003741FF"/>
    <w:rsid w:val="0037546D"/>
    <w:rsid w:val="0037584B"/>
    <w:rsid w:val="00377593"/>
    <w:rsid w:val="00380C96"/>
    <w:rsid w:val="0038136E"/>
    <w:rsid w:val="0038269B"/>
    <w:rsid w:val="003838F8"/>
    <w:rsid w:val="00383F02"/>
    <w:rsid w:val="0038466E"/>
    <w:rsid w:val="00385F6A"/>
    <w:rsid w:val="00390405"/>
    <w:rsid w:val="0039553A"/>
    <w:rsid w:val="00395B26"/>
    <w:rsid w:val="00395BF2"/>
    <w:rsid w:val="00397AD1"/>
    <w:rsid w:val="00397DBD"/>
    <w:rsid w:val="003A4F8E"/>
    <w:rsid w:val="003A4FCC"/>
    <w:rsid w:val="003A51D1"/>
    <w:rsid w:val="003A69AE"/>
    <w:rsid w:val="003A735F"/>
    <w:rsid w:val="003B3343"/>
    <w:rsid w:val="003B4C43"/>
    <w:rsid w:val="003B5022"/>
    <w:rsid w:val="003B74E4"/>
    <w:rsid w:val="003B7836"/>
    <w:rsid w:val="003B7D94"/>
    <w:rsid w:val="003C06C3"/>
    <w:rsid w:val="003C073F"/>
    <w:rsid w:val="003C263B"/>
    <w:rsid w:val="003C3BD0"/>
    <w:rsid w:val="003C4A62"/>
    <w:rsid w:val="003D0A3E"/>
    <w:rsid w:val="003D1954"/>
    <w:rsid w:val="003D1E6C"/>
    <w:rsid w:val="003D3776"/>
    <w:rsid w:val="003D5CF0"/>
    <w:rsid w:val="003D61B0"/>
    <w:rsid w:val="003D7613"/>
    <w:rsid w:val="003E037E"/>
    <w:rsid w:val="003E0408"/>
    <w:rsid w:val="003E0D4D"/>
    <w:rsid w:val="003E2109"/>
    <w:rsid w:val="003E250D"/>
    <w:rsid w:val="003E457B"/>
    <w:rsid w:val="003E4E04"/>
    <w:rsid w:val="003E501C"/>
    <w:rsid w:val="003E6180"/>
    <w:rsid w:val="003E61A4"/>
    <w:rsid w:val="003E7820"/>
    <w:rsid w:val="003E787F"/>
    <w:rsid w:val="003F10BE"/>
    <w:rsid w:val="003F17D2"/>
    <w:rsid w:val="003F1D24"/>
    <w:rsid w:val="003F22F0"/>
    <w:rsid w:val="003F4299"/>
    <w:rsid w:val="003F4C19"/>
    <w:rsid w:val="003F5302"/>
    <w:rsid w:val="003F5849"/>
    <w:rsid w:val="003F5ECC"/>
    <w:rsid w:val="003F7A8C"/>
    <w:rsid w:val="004030F4"/>
    <w:rsid w:val="004032F7"/>
    <w:rsid w:val="00403CF0"/>
    <w:rsid w:val="004048BF"/>
    <w:rsid w:val="0040527A"/>
    <w:rsid w:val="00410FD0"/>
    <w:rsid w:val="0041249D"/>
    <w:rsid w:val="00412A30"/>
    <w:rsid w:val="00412E1D"/>
    <w:rsid w:val="00414662"/>
    <w:rsid w:val="00421DBD"/>
    <w:rsid w:val="00424FE7"/>
    <w:rsid w:val="004266D2"/>
    <w:rsid w:val="00427AAC"/>
    <w:rsid w:val="00427E7F"/>
    <w:rsid w:val="00431595"/>
    <w:rsid w:val="00433DDA"/>
    <w:rsid w:val="004372DF"/>
    <w:rsid w:val="00437560"/>
    <w:rsid w:val="00437FD6"/>
    <w:rsid w:val="0044016A"/>
    <w:rsid w:val="0044430E"/>
    <w:rsid w:val="004445BA"/>
    <w:rsid w:val="00444898"/>
    <w:rsid w:val="00444A7D"/>
    <w:rsid w:val="00444E31"/>
    <w:rsid w:val="0044521A"/>
    <w:rsid w:val="00446364"/>
    <w:rsid w:val="004478DC"/>
    <w:rsid w:val="00450105"/>
    <w:rsid w:val="004540BD"/>
    <w:rsid w:val="004544D7"/>
    <w:rsid w:val="0045566F"/>
    <w:rsid w:val="004569B6"/>
    <w:rsid w:val="004609FA"/>
    <w:rsid w:val="00461CAB"/>
    <w:rsid w:val="00463095"/>
    <w:rsid w:val="00463254"/>
    <w:rsid w:val="004654B3"/>
    <w:rsid w:val="00466151"/>
    <w:rsid w:val="00471302"/>
    <w:rsid w:val="00471C85"/>
    <w:rsid w:val="00475E55"/>
    <w:rsid w:val="00476156"/>
    <w:rsid w:val="004803A3"/>
    <w:rsid w:val="00480BC5"/>
    <w:rsid w:val="0048148A"/>
    <w:rsid w:val="00481FBB"/>
    <w:rsid w:val="0048272E"/>
    <w:rsid w:val="00484A6E"/>
    <w:rsid w:val="00485D9E"/>
    <w:rsid w:val="00485E31"/>
    <w:rsid w:val="00486522"/>
    <w:rsid w:val="0048674C"/>
    <w:rsid w:val="00486943"/>
    <w:rsid w:val="00492D86"/>
    <w:rsid w:val="00494F4B"/>
    <w:rsid w:val="00495188"/>
    <w:rsid w:val="004962A8"/>
    <w:rsid w:val="004A170E"/>
    <w:rsid w:val="004A1D8E"/>
    <w:rsid w:val="004A213C"/>
    <w:rsid w:val="004A3800"/>
    <w:rsid w:val="004A54D7"/>
    <w:rsid w:val="004A56B1"/>
    <w:rsid w:val="004A6C43"/>
    <w:rsid w:val="004B196F"/>
    <w:rsid w:val="004B2099"/>
    <w:rsid w:val="004B5BC5"/>
    <w:rsid w:val="004B7418"/>
    <w:rsid w:val="004B76E4"/>
    <w:rsid w:val="004C37E0"/>
    <w:rsid w:val="004C6E10"/>
    <w:rsid w:val="004C7357"/>
    <w:rsid w:val="004D0270"/>
    <w:rsid w:val="004D2153"/>
    <w:rsid w:val="004D29F4"/>
    <w:rsid w:val="004D6406"/>
    <w:rsid w:val="004E0590"/>
    <w:rsid w:val="004E1DD2"/>
    <w:rsid w:val="004E1E1F"/>
    <w:rsid w:val="004E2B21"/>
    <w:rsid w:val="004E31EF"/>
    <w:rsid w:val="004E37D4"/>
    <w:rsid w:val="004E49C8"/>
    <w:rsid w:val="004E7AF2"/>
    <w:rsid w:val="004F3D66"/>
    <w:rsid w:val="004F4A99"/>
    <w:rsid w:val="004F4AD1"/>
    <w:rsid w:val="004F502A"/>
    <w:rsid w:val="004F6F4F"/>
    <w:rsid w:val="005026D5"/>
    <w:rsid w:val="00507E70"/>
    <w:rsid w:val="005109FE"/>
    <w:rsid w:val="00510B90"/>
    <w:rsid w:val="00510D89"/>
    <w:rsid w:val="00512CE4"/>
    <w:rsid w:val="00512D6D"/>
    <w:rsid w:val="00513118"/>
    <w:rsid w:val="005131A6"/>
    <w:rsid w:val="00514A56"/>
    <w:rsid w:val="00514C1D"/>
    <w:rsid w:val="00514D5D"/>
    <w:rsid w:val="0051609D"/>
    <w:rsid w:val="005161A5"/>
    <w:rsid w:val="0051668D"/>
    <w:rsid w:val="00520727"/>
    <w:rsid w:val="00520CCC"/>
    <w:rsid w:val="005218D7"/>
    <w:rsid w:val="0052247C"/>
    <w:rsid w:val="005228BC"/>
    <w:rsid w:val="00523C4B"/>
    <w:rsid w:val="0052472E"/>
    <w:rsid w:val="00525092"/>
    <w:rsid w:val="005259C2"/>
    <w:rsid w:val="00526918"/>
    <w:rsid w:val="0053217E"/>
    <w:rsid w:val="0053223E"/>
    <w:rsid w:val="00533B8D"/>
    <w:rsid w:val="00534CF1"/>
    <w:rsid w:val="0053699D"/>
    <w:rsid w:val="00537E17"/>
    <w:rsid w:val="00540711"/>
    <w:rsid w:val="00542B18"/>
    <w:rsid w:val="00543ECF"/>
    <w:rsid w:val="0054454F"/>
    <w:rsid w:val="00547CC3"/>
    <w:rsid w:val="00547E51"/>
    <w:rsid w:val="00552409"/>
    <w:rsid w:val="005559E3"/>
    <w:rsid w:val="00560155"/>
    <w:rsid w:val="005618A2"/>
    <w:rsid w:val="00563045"/>
    <w:rsid w:val="00565CD0"/>
    <w:rsid w:val="00567745"/>
    <w:rsid w:val="00567DDE"/>
    <w:rsid w:val="0057021E"/>
    <w:rsid w:val="005706BE"/>
    <w:rsid w:val="00574817"/>
    <w:rsid w:val="00575379"/>
    <w:rsid w:val="00576321"/>
    <w:rsid w:val="005816DB"/>
    <w:rsid w:val="0058201B"/>
    <w:rsid w:val="0058409E"/>
    <w:rsid w:val="005842CB"/>
    <w:rsid w:val="005848CC"/>
    <w:rsid w:val="005867D9"/>
    <w:rsid w:val="0058795B"/>
    <w:rsid w:val="005910C3"/>
    <w:rsid w:val="00591401"/>
    <w:rsid w:val="00593191"/>
    <w:rsid w:val="00594038"/>
    <w:rsid w:val="005945BB"/>
    <w:rsid w:val="00594F4B"/>
    <w:rsid w:val="00596E56"/>
    <w:rsid w:val="005A16FB"/>
    <w:rsid w:val="005A1C6B"/>
    <w:rsid w:val="005A1E3E"/>
    <w:rsid w:val="005A2726"/>
    <w:rsid w:val="005A2D40"/>
    <w:rsid w:val="005A3BA9"/>
    <w:rsid w:val="005A4E89"/>
    <w:rsid w:val="005A58B3"/>
    <w:rsid w:val="005A62D9"/>
    <w:rsid w:val="005B0BE7"/>
    <w:rsid w:val="005B379B"/>
    <w:rsid w:val="005B3E16"/>
    <w:rsid w:val="005B6356"/>
    <w:rsid w:val="005C353F"/>
    <w:rsid w:val="005C43F2"/>
    <w:rsid w:val="005C4B74"/>
    <w:rsid w:val="005C4DCF"/>
    <w:rsid w:val="005C52B0"/>
    <w:rsid w:val="005C52B5"/>
    <w:rsid w:val="005C67B3"/>
    <w:rsid w:val="005C6987"/>
    <w:rsid w:val="005C7C98"/>
    <w:rsid w:val="005D2EAF"/>
    <w:rsid w:val="005D4088"/>
    <w:rsid w:val="005D4C26"/>
    <w:rsid w:val="005D5AA8"/>
    <w:rsid w:val="005E1CB9"/>
    <w:rsid w:val="005E2D73"/>
    <w:rsid w:val="005E438D"/>
    <w:rsid w:val="005E441B"/>
    <w:rsid w:val="005E5137"/>
    <w:rsid w:val="005E7747"/>
    <w:rsid w:val="005E7A09"/>
    <w:rsid w:val="005F2618"/>
    <w:rsid w:val="005F3D65"/>
    <w:rsid w:val="005F52C0"/>
    <w:rsid w:val="005F5462"/>
    <w:rsid w:val="005F55EA"/>
    <w:rsid w:val="00600BC1"/>
    <w:rsid w:val="006020F1"/>
    <w:rsid w:val="00603B54"/>
    <w:rsid w:val="00603BB9"/>
    <w:rsid w:val="00603FB1"/>
    <w:rsid w:val="00604793"/>
    <w:rsid w:val="00605A29"/>
    <w:rsid w:val="00606581"/>
    <w:rsid w:val="00606605"/>
    <w:rsid w:val="00607E77"/>
    <w:rsid w:val="00610406"/>
    <w:rsid w:val="00610D32"/>
    <w:rsid w:val="006147C8"/>
    <w:rsid w:val="00615345"/>
    <w:rsid w:val="006162E7"/>
    <w:rsid w:val="0061659A"/>
    <w:rsid w:val="00620678"/>
    <w:rsid w:val="00621235"/>
    <w:rsid w:val="00622094"/>
    <w:rsid w:val="0062301C"/>
    <w:rsid w:val="0062317E"/>
    <w:rsid w:val="00624A1E"/>
    <w:rsid w:val="006253EA"/>
    <w:rsid w:val="006258D8"/>
    <w:rsid w:val="006274CC"/>
    <w:rsid w:val="006322CF"/>
    <w:rsid w:val="00636B5E"/>
    <w:rsid w:val="00637B60"/>
    <w:rsid w:val="00640C5B"/>
    <w:rsid w:val="006438F0"/>
    <w:rsid w:val="0064394A"/>
    <w:rsid w:val="0064423F"/>
    <w:rsid w:val="0064794F"/>
    <w:rsid w:val="006527B6"/>
    <w:rsid w:val="0065672D"/>
    <w:rsid w:val="00656F53"/>
    <w:rsid w:val="0065760F"/>
    <w:rsid w:val="00662093"/>
    <w:rsid w:val="00663287"/>
    <w:rsid w:val="006645FB"/>
    <w:rsid w:val="00665340"/>
    <w:rsid w:val="0066538E"/>
    <w:rsid w:val="00667467"/>
    <w:rsid w:val="00667C25"/>
    <w:rsid w:val="00670956"/>
    <w:rsid w:val="0067106C"/>
    <w:rsid w:val="00672FFA"/>
    <w:rsid w:val="006733BB"/>
    <w:rsid w:val="00673A0E"/>
    <w:rsid w:val="00674BAF"/>
    <w:rsid w:val="00674C70"/>
    <w:rsid w:val="00675046"/>
    <w:rsid w:val="00675A62"/>
    <w:rsid w:val="00676E9E"/>
    <w:rsid w:val="00681ABD"/>
    <w:rsid w:val="006829F4"/>
    <w:rsid w:val="00683053"/>
    <w:rsid w:val="00683702"/>
    <w:rsid w:val="006851DB"/>
    <w:rsid w:val="0068756A"/>
    <w:rsid w:val="0068796E"/>
    <w:rsid w:val="00690872"/>
    <w:rsid w:val="006916CB"/>
    <w:rsid w:val="006934A8"/>
    <w:rsid w:val="00693D83"/>
    <w:rsid w:val="00694605"/>
    <w:rsid w:val="00694F48"/>
    <w:rsid w:val="00695671"/>
    <w:rsid w:val="00697A9F"/>
    <w:rsid w:val="006A14EE"/>
    <w:rsid w:val="006A20B8"/>
    <w:rsid w:val="006A49A9"/>
    <w:rsid w:val="006A4B6C"/>
    <w:rsid w:val="006A4C87"/>
    <w:rsid w:val="006A54E6"/>
    <w:rsid w:val="006A675F"/>
    <w:rsid w:val="006A767B"/>
    <w:rsid w:val="006A798E"/>
    <w:rsid w:val="006B0590"/>
    <w:rsid w:val="006B1AC2"/>
    <w:rsid w:val="006B1C17"/>
    <w:rsid w:val="006B1EA6"/>
    <w:rsid w:val="006B221F"/>
    <w:rsid w:val="006B30E5"/>
    <w:rsid w:val="006B355A"/>
    <w:rsid w:val="006B369E"/>
    <w:rsid w:val="006B7405"/>
    <w:rsid w:val="006C1147"/>
    <w:rsid w:val="006C1832"/>
    <w:rsid w:val="006C2EDC"/>
    <w:rsid w:val="006C40DB"/>
    <w:rsid w:val="006C5577"/>
    <w:rsid w:val="006C71BE"/>
    <w:rsid w:val="006C73D1"/>
    <w:rsid w:val="006D0608"/>
    <w:rsid w:val="006D185E"/>
    <w:rsid w:val="006D1DED"/>
    <w:rsid w:val="006D212D"/>
    <w:rsid w:val="006D2C8A"/>
    <w:rsid w:val="006D56D7"/>
    <w:rsid w:val="006D6483"/>
    <w:rsid w:val="006E08DB"/>
    <w:rsid w:val="006E0D65"/>
    <w:rsid w:val="006E19BF"/>
    <w:rsid w:val="006E307C"/>
    <w:rsid w:val="006E39DA"/>
    <w:rsid w:val="006E4624"/>
    <w:rsid w:val="006E6806"/>
    <w:rsid w:val="006F052F"/>
    <w:rsid w:val="006F0DA7"/>
    <w:rsid w:val="006F0F6F"/>
    <w:rsid w:val="006F242E"/>
    <w:rsid w:val="006F2684"/>
    <w:rsid w:val="006F2C16"/>
    <w:rsid w:val="006F2C92"/>
    <w:rsid w:val="006F3E0C"/>
    <w:rsid w:val="006F4BB5"/>
    <w:rsid w:val="006F5416"/>
    <w:rsid w:val="006F5457"/>
    <w:rsid w:val="006F5A13"/>
    <w:rsid w:val="006F790C"/>
    <w:rsid w:val="006F7BB1"/>
    <w:rsid w:val="006F7E03"/>
    <w:rsid w:val="0070104A"/>
    <w:rsid w:val="00701B61"/>
    <w:rsid w:val="0070226D"/>
    <w:rsid w:val="00702E00"/>
    <w:rsid w:val="00704797"/>
    <w:rsid w:val="0070677E"/>
    <w:rsid w:val="00711128"/>
    <w:rsid w:val="00713232"/>
    <w:rsid w:val="00716AA7"/>
    <w:rsid w:val="0071747B"/>
    <w:rsid w:val="0071774C"/>
    <w:rsid w:val="00721050"/>
    <w:rsid w:val="007211F1"/>
    <w:rsid w:val="007216D1"/>
    <w:rsid w:val="007231CC"/>
    <w:rsid w:val="007260E9"/>
    <w:rsid w:val="00727F96"/>
    <w:rsid w:val="00731268"/>
    <w:rsid w:val="00731501"/>
    <w:rsid w:val="00732900"/>
    <w:rsid w:val="0073347C"/>
    <w:rsid w:val="00734493"/>
    <w:rsid w:val="0073536A"/>
    <w:rsid w:val="0073577C"/>
    <w:rsid w:val="00735CE4"/>
    <w:rsid w:val="00737C8B"/>
    <w:rsid w:val="00740316"/>
    <w:rsid w:val="00740EDF"/>
    <w:rsid w:val="00741EC4"/>
    <w:rsid w:val="0074223C"/>
    <w:rsid w:val="007433EC"/>
    <w:rsid w:val="00743CA9"/>
    <w:rsid w:val="007467A7"/>
    <w:rsid w:val="00746BFD"/>
    <w:rsid w:val="0074777F"/>
    <w:rsid w:val="00754402"/>
    <w:rsid w:val="00756B67"/>
    <w:rsid w:val="00757133"/>
    <w:rsid w:val="00760074"/>
    <w:rsid w:val="00760461"/>
    <w:rsid w:val="00761298"/>
    <w:rsid w:val="00761C74"/>
    <w:rsid w:val="00762DB0"/>
    <w:rsid w:val="00763A49"/>
    <w:rsid w:val="0076476D"/>
    <w:rsid w:val="00765343"/>
    <w:rsid w:val="00766C44"/>
    <w:rsid w:val="007673DD"/>
    <w:rsid w:val="00772CC0"/>
    <w:rsid w:val="00773E6B"/>
    <w:rsid w:val="00774915"/>
    <w:rsid w:val="007753DA"/>
    <w:rsid w:val="00775C93"/>
    <w:rsid w:val="00776793"/>
    <w:rsid w:val="00777D94"/>
    <w:rsid w:val="00777F54"/>
    <w:rsid w:val="00781CA2"/>
    <w:rsid w:val="00781F1B"/>
    <w:rsid w:val="0078373A"/>
    <w:rsid w:val="00784CC8"/>
    <w:rsid w:val="00785AD2"/>
    <w:rsid w:val="007862F2"/>
    <w:rsid w:val="007865AA"/>
    <w:rsid w:val="00787F74"/>
    <w:rsid w:val="007902FC"/>
    <w:rsid w:val="00792A12"/>
    <w:rsid w:val="00795935"/>
    <w:rsid w:val="007967B4"/>
    <w:rsid w:val="0079683A"/>
    <w:rsid w:val="007A0493"/>
    <w:rsid w:val="007A1AB1"/>
    <w:rsid w:val="007A2B45"/>
    <w:rsid w:val="007A2E7D"/>
    <w:rsid w:val="007A3534"/>
    <w:rsid w:val="007A4D48"/>
    <w:rsid w:val="007A4F4C"/>
    <w:rsid w:val="007A5D66"/>
    <w:rsid w:val="007A61EF"/>
    <w:rsid w:val="007A6DDD"/>
    <w:rsid w:val="007A6EB9"/>
    <w:rsid w:val="007B495C"/>
    <w:rsid w:val="007B4DA8"/>
    <w:rsid w:val="007B5A1B"/>
    <w:rsid w:val="007B608E"/>
    <w:rsid w:val="007B6515"/>
    <w:rsid w:val="007B667C"/>
    <w:rsid w:val="007C1621"/>
    <w:rsid w:val="007C238D"/>
    <w:rsid w:val="007C2895"/>
    <w:rsid w:val="007C3C33"/>
    <w:rsid w:val="007C437B"/>
    <w:rsid w:val="007C6362"/>
    <w:rsid w:val="007C74A0"/>
    <w:rsid w:val="007C7BC8"/>
    <w:rsid w:val="007D153A"/>
    <w:rsid w:val="007D2404"/>
    <w:rsid w:val="007D57D3"/>
    <w:rsid w:val="007D6815"/>
    <w:rsid w:val="007D75AB"/>
    <w:rsid w:val="007E2DBC"/>
    <w:rsid w:val="007E475E"/>
    <w:rsid w:val="007E4ED2"/>
    <w:rsid w:val="007E598F"/>
    <w:rsid w:val="007E5EAF"/>
    <w:rsid w:val="007E6469"/>
    <w:rsid w:val="007E69C1"/>
    <w:rsid w:val="007E6D62"/>
    <w:rsid w:val="007F0B9D"/>
    <w:rsid w:val="007F1972"/>
    <w:rsid w:val="007F208B"/>
    <w:rsid w:val="007F268E"/>
    <w:rsid w:val="007F2E08"/>
    <w:rsid w:val="007F34F6"/>
    <w:rsid w:val="007F399A"/>
    <w:rsid w:val="007F39BA"/>
    <w:rsid w:val="007F70EF"/>
    <w:rsid w:val="00801A7F"/>
    <w:rsid w:val="00802968"/>
    <w:rsid w:val="008039B8"/>
    <w:rsid w:val="00804DB5"/>
    <w:rsid w:val="008057A9"/>
    <w:rsid w:val="00807B38"/>
    <w:rsid w:val="00807C7C"/>
    <w:rsid w:val="008106F1"/>
    <w:rsid w:val="00812C7A"/>
    <w:rsid w:val="00813DFB"/>
    <w:rsid w:val="00813F31"/>
    <w:rsid w:val="008233CB"/>
    <w:rsid w:val="008235E1"/>
    <w:rsid w:val="00823866"/>
    <w:rsid w:val="008243A3"/>
    <w:rsid w:val="00825DC0"/>
    <w:rsid w:val="00827726"/>
    <w:rsid w:val="00827BF4"/>
    <w:rsid w:val="00832F33"/>
    <w:rsid w:val="0083418A"/>
    <w:rsid w:val="0084011C"/>
    <w:rsid w:val="008402B9"/>
    <w:rsid w:val="008420D4"/>
    <w:rsid w:val="00842E38"/>
    <w:rsid w:val="00843567"/>
    <w:rsid w:val="00846095"/>
    <w:rsid w:val="00846690"/>
    <w:rsid w:val="0085081B"/>
    <w:rsid w:val="00851E88"/>
    <w:rsid w:val="00852F83"/>
    <w:rsid w:val="00854784"/>
    <w:rsid w:val="00854B12"/>
    <w:rsid w:val="00854CD4"/>
    <w:rsid w:val="00855553"/>
    <w:rsid w:val="00860702"/>
    <w:rsid w:val="0086240B"/>
    <w:rsid w:val="00864409"/>
    <w:rsid w:val="00864607"/>
    <w:rsid w:val="00864BD1"/>
    <w:rsid w:val="00864E73"/>
    <w:rsid w:val="00866693"/>
    <w:rsid w:val="00870530"/>
    <w:rsid w:val="00870E2E"/>
    <w:rsid w:val="008720E7"/>
    <w:rsid w:val="0087426A"/>
    <w:rsid w:val="00874956"/>
    <w:rsid w:val="008844AA"/>
    <w:rsid w:val="00891C95"/>
    <w:rsid w:val="00892D73"/>
    <w:rsid w:val="00893D91"/>
    <w:rsid w:val="00894C71"/>
    <w:rsid w:val="00897973"/>
    <w:rsid w:val="008A06EF"/>
    <w:rsid w:val="008A1551"/>
    <w:rsid w:val="008A1ECD"/>
    <w:rsid w:val="008A2814"/>
    <w:rsid w:val="008A441C"/>
    <w:rsid w:val="008A724D"/>
    <w:rsid w:val="008B0689"/>
    <w:rsid w:val="008B0DAE"/>
    <w:rsid w:val="008B36BC"/>
    <w:rsid w:val="008B36EE"/>
    <w:rsid w:val="008B5E2D"/>
    <w:rsid w:val="008B659A"/>
    <w:rsid w:val="008B6BA9"/>
    <w:rsid w:val="008B6BB8"/>
    <w:rsid w:val="008B7F72"/>
    <w:rsid w:val="008C1434"/>
    <w:rsid w:val="008C21AA"/>
    <w:rsid w:val="008C3364"/>
    <w:rsid w:val="008C38EA"/>
    <w:rsid w:val="008C40B8"/>
    <w:rsid w:val="008C51B8"/>
    <w:rsid w:val="008C6581"/>
    <w:rsid w:val="008C6A18"/>
    <w:rsid w:val="008C70D2"/>
    <w:rsid w:val="008C71D9"/>
    <w:rsid w:val="008D1032"/>
    <w:rsid w:val="008D187B"/>
    <w:rsid w:val="008D54FD"/>
    <w:rsid w:val="008D5B5F"/>
    <w:rsid w:val="008D6518"/>
    <w:rsid w:val="008E23F3"/>
    <w:rsid w:val="008E3158"/>
    <w:rsid w:val="008E4183"/>
    <w:rsid w:val="008E4677"/>
    <w:rsid w:val="008E5E30"/>
    <w:rsid w:val="008E5E3B"/>
    <w:rsid w:val="008E5EA8"/>
    <w:rsid w:val="008E6166"/>
    <w:rsid w:val="008E6376"/>
    <w:rsid w:val="008F1618"/>
    <w:rsid w:val="008F1CE4"/>
    <w:rsid w:val="008F2604"/>
    <w:rsid w:val="008F538C"/>
    <w:rsid w:val="00901038"/>
    <w:rsid w:val="009021D0"/>
    <w:rsid w:val="009028A8"/>
    <w:rsid w:val="009036AB"/>
    <w:rsid w:val="00903E28"/>
    <w:rsid w:val="00904903"/>
    <w:rsid w:val="00906713"/>
    <w:rsid w:val="0090697A"/>
    <w:rsid w:val="00910850"/>
    <w:rsid w:val="009113C3"/>
    <w:rsid w:val="00911451"/>
    <w:rsid w:val="009126AA"/>
    <w:rsid w:val="00913FF9"/>
    <w:rsid w:val="0091578E"/>
    <w:rsid w:val="00916BC4"/>
    <w:rsid w:val="00917202"/>
    <w:rsid w:val="0092069A"/>
    <w:rsid w:val="00921160"/>
    <w:rsid w:val="00922934"/>
    <w:rsid w:val="00922DD0"/>
    <w:rsid w:val="0092356E"/>
    <w:rsid w:val="009238B6"/>
    <w:rsid w:val="0092470B"/>
    <w:rsid w:val="00925108"/>
    <w:rsid w:val="009259AF"/>
    <w:rsid w:val="00926B55"/>
    <w:rsid w:val="009314EA"/>
    <w:rsid w:val="0093224C"/>
    <w:rsid w:val="00932EE8"/>
    <w:rsid w:val="0093323E"/>
    <w:rsid w:val="00934A42"/>
    <w:rsid w:val="00934E34"/>
    <w:rsid w:val="00935D33"/>
    <w:rsid w:val="009400D3"/>
    <w:rsid w:val="0094044D"/>
    <w:rsid w:val="00942640"/>
    <w:rsid w:val="00942BD4"/>
    <w:rsid w:val="00942E77"/>
    <w:rsid w:val="00944791"/>
    <w:rsid w:val="00944EB2"/>
    <w:rsid w:val="00945BFC"/>
    <w:rsid w:val="0094676D"/>
    <w:rsid w:val="00946856"/>
    <w:rsid w:val="00946BD0"/>
    <w:rsid w:val="00946E98"/>
    <w:rsid w:val="00952491"/>
    <w:rsid w:val="00952ECB"/>
    <w:rsid w:val="00953823"/>
    <w:rsid w:val="00955810"/>
    <w:rsid w:val="00955BC1"/>
    <w:rsid w:val="00957556"/>
    <w:rsid w:val="00957914"/>
    <w:rsid w:val="00967C51"/>
    <w:rsid w:val="009701C6"/>
    <w:rsid w:val="00972CB7"/>
    <w:rsid w:val="009730CA"/>
    <w:rsid w:val="009750FF"/>
    <w:rsid w:val="00975D01"/>
    <w:rsid w:val="00976B73"/>
    <w:rsid w:val="00976C87"/>
    <w:rsid w:val="00977790"/>
    <w:rsid w:val="00980155"/>
    <w:rsid w:val="009805D4"/>
    <w:rsid w:val="00980DAA"/>
    <w:rsid w:val="00980E7A"/>
    <w:rsid w:val="0098202A"/>
    <w:rsid w:val="0098305A"/>
    <w:rsid w:val="0098306C"/>
    <w:rsid w:val="00985D6D"/>
    <w:rsid w:val="009864D3"/>
    <w:rsid w:val="00987562"/>
    <w:rsid w:val="009875B9"/>
    <w:rsid w:val="00990D30"/>
    <w:rsid w:val="00991FDE"/>
    <w:rsid w:val="0099202D"/>
    <w:rsid w:val="00992F31"/>
    <w:rsid w:val="00996118"/>
    <w:rsid w:val="009A2E71"/>
    <w:rsid w:val="009A40B8"/>
    <w:rsid w:val="009A4C49"/>
    <w:rsid w:val="009A61B9"/>
    <w:rsid w:val="009A6742"/>
    <w:rsid w:val="009A6FB9"/>
    <w:rsid w:val="009B1A28"/>
    <w:rsid w:val="009B1AA4"/>
    <w:rsid w:val="009B1BEC"/>
    <w:rsid w:val="009B2387"/>
    <w:rsid w:val="009B27DB"/>
    <w:rsid w:val="009B55ED"/>
    <w:rsid w:val="009B66F6"/>
    <w:rsid w:val="009B7CA1"/>
    <w:rsid w:val="009C3568"/>
    <w:rsid w:val="009C3AE9"/>
    <w:rsid w:val="009C4470"/>
    <w:rsid w:val="009C5481"/>
    <w:rsid w:val="009C7908"/>
    <w:rsid w:val="009C7B4D"/>
    <w:rsid w:val="009D0030"/>
    <w:rsid w:val="009D0765"/>
    <w:rsid w:val="009D33E1"/>
    <w:rsid w:val="009D69B0"/>
    <w:rsid w:val="009D6F65"/>
    <w:rsid w:val="009D7BB9"/>
    <w:rsid w:val="009D7ED9"/>
    <w:rsid w:val="009E4BDB"/>
    <w:rsid w:val="009E4FC7"/>
    <w:rsid w:val="009F0229"/>
    <w:rsid w:val="009F1BB9"/>
    <w:rsid w:val="009F2EC9"/>
    <w:rsid w:val="009F3B8D"/>
    <w:rsid w:val="009F5223"/>
    <w:rsid w:val="009F53D1"/>
    <w:rsid w:val="009F5472"/>
    <w:rsid w:val="009F5B12"/>
    <w:rsid w:val="009F6BDC"/>
    <w:rsid w:val="009F6CA4"/>
    <w:rsid w:val="00A00D9F"/>
    <w:rsid w:val="00A01298"/>
    <w:rsid w:val="00A01D03"/>
    <w:rsid w:val="00A029BB"/>
    <w:rsid w:val="00A0346F"/>
    <w:rsid w:val="00A06D38"/>
    <w:rsid w:val="00A10809"/>
    <w:rsid w:val="00A111D4"/>
    <w:rsid w:val="00A121B3"/>
    <w:rsid w:val="00A131B1"/>
    <w:rsid w:val="00A1379F"/>
    <w:rsid w:val="00A13EC7"/>
    <w:rsid w:val="00A14137"/>
    <w:rsid w:val="00A1501F"/>
    <w:rsid w:val="00A16FCD"/>
    <w:rsid w:val="00A2005C"/>
    <w:rsid w:val="00A23D9B"/>
    <w:rsid w:val="00A245C2"/>
    <w:rsid w:val="00A24637"/>
    <w:rsid w:val="00A256CC"/>
    <w:rsid w:val="00A258ED"/>
    <w:rsid w:val="00A2667D"/>
    <w:rsid w:val="00A26D49"/>
    <w:rsid w:val="00A30031"/>
    <w:rsid w:val="00A300E6"/>
    <w:rsid w:val="00A31056"/>
    <w:rsid w:val="00A31935"/>
    <w:rsid w:val="00A33444"/>
    <w:rsid w:val="00A37A43"/>
    <w:rsid w:val="00A37B98"/>
    <w:rsid w:val="00A44F92"/>
    <w:rsid w:val="00A46B88"/>
    <w:rsid w:val="00A46F21"/>
    <w:rsid w:val="00A47493"/>
    <w:rsid w:val="00A51157"/>
    <w:rsid w:val="00A5187A"/>
    <w:rsid w:val="00A51F5A"/>
    <w:rsid w:val="00A542E8"/>
    <w:rsid w:val="00A54E62"/>
    <w:rsid w:val="00A55C73"/>
    <w:rsid w:val="00A562D7"/>
    <w:rsid w:val="00A56EC4"/>
    <w:rsid w:val="00A5762A"/>
    <w:rsid w:val="00A61B71"/>
    <w:rsid w:val="00A61DC2"/>
    <w:rsid w:val="00A63A3C"/>
    <w:rsid w:val="00A63CCF"/>
    <w:rsid w:val="00A64789"/>
    <w:rsid w:val="00A64B51"/>
    <w:rsid w:val="00A6515F"/>
    <w:rsid w:val="00A654C7"/>
    <w:rsid w:val="00A65E0B"/>
    <w:rsid w:val="00A660F0"/>
    <w:rsid w:val="00A70A74"/>
    <w:rsid w:val="00A737DD"/>
    <w:rsid w:val="00A75101"/>
    <w:rsid w:val="00A76C5D"/>
    <w:rsid w:val="00A77577"/>
    <w:rsid w:val="00A82107"/>
    <w:rsid w:val="00A83326"/>
    <w:rsid w:val="00A835BE"/>
    <w:rsid w:val="00A84492"/>
    <w:rsid w:val="00A85313"/>
    <w:rsid w:val="00A86E75"/>
    <w:rsid w:val="00A87832"/>
    <w:rsid w:val="00A90249"/>
    <w:rsid w:val="00A9055D"/>
    <w:rsid w:val="00A92E51"/>
    <w:rsid w:val="00A93B6C"/>
    <w:rsid w:val="00A9411E"/>
    <w:rsid w:val="00A95604"/>
    <w:rsid w:val="00A97362"/>
    <w:rsid w:val="00A977AB"/>
    <w:rsid w:val="00AA343B"/>
    <w:rsid w:val="00AA3CA1"/>
    <w:rsid w:val="00AA4B4E"/>
    <w:rsid w:val="00AA520A"/>
    <w:rsid w:val="00AA6138"/>
    <w:rsid w:val="00AA7E36"/>
    <w:rsid w:val="00AA7ECA"/>
    <w:rsid w:val="00AA7F3D"/>
    <w:rsid w:val="00AB44E4"/>
    <w:rsid w:val="00AB546A"/>
    <w:rsid w:val="00AB7095"/>
    <w:rsid w:val="00AB7A83"/>
    <w:rsid w:val="00AB7F21"/>
    <w:rsid w:val="00AC1B8E"/>
    <w:rsid w:val="00AC2869"/>
    <w:rsid w:val="00AC2FA6"/>
    <w:rsid w:val="00AC385B"/>
    <w:rsid w:val="00AC44AC"/>
    <w:rsid w:val="00AC5B6B"/>
    <w:rsid w:val="00AD1F58"/>
    <w:rsid w:val="00AD2E0F"/>
    <w:rsid w:val="00AD2EE7"/>
    <w:rsid w:val="00AD3655"/>
    <w:rsid w:val="00AE04DE"/>
    <w:rsid w:val="00AE17A9"/>
    <w:rsid w:val="00AE2C86"/>
    <w:rsid w:val="00AE4A05"/>
    <w:rsid w:val="00AE4E9C"/>
    <w:rsid w:val="00AE5767"/>
    <w:rsid w:val="00AF0EEE"/>
    <w:rsid w:val="00AF0F3F"/>
    <w:rsid w:val="00AF2CDA"/>
    <w:rsid w:val="00AF513C"/>
    <w:rsid w:val="00AF60AD"/>
    <w:rsid w:val="00AF7670"/>
    <w:rsid w:val="00AF7F9A"/>
    <w:rsid w:val="00B00036"/>
    <w:rsid w:val="00B00BAF"/>
    <w:rsid w:val="00B017A6"/>
    <w:rsid w:val="00B02027"/>
    <w:rsid w:val="00B02E9C"/>
    <w:rsid w:val="00B056FF"/>
    <w:rsid w:val="00B11D96"/>
    <w:rsid w:val="00B126BB"/>
    <w:rsid w:val="00B12C7B"/>
    <w:rsid w:val="00B130CA"/>
    <w:rsid w:val="00B140C1"/>
    <w:rsid w:val="00B14513"/>
    <w:rsid w:val="00B165C3"/>
    <w:rsid w:val="00B179A4"/>
    <w:rsid w:val="00B17DA7"/>
    <w:rsid w:val="00B217BD"/>
    <w:rsid w:val="00B21A62"/>
    <w:rsid w:val="00B220FB"/>
    <w:rsid w:val="00B2286D"/>
    <w:rsid w:val="00B237BB"/>
    <w:rsid w:val="00B23FBF"/>
    <w:rsid w:val="00B248DE"/>
    <w:rsid w:val="00B2527E"/>
    <w:rsid w:val="00B301D5"/>
    <w:rsid w:val="00B31973"/>
    <w:rsid w:val="00B32C7E"/>
    <w:rsid w:val="00B337EA"/>
    <w:rsid w:val="00B342E7"/>
    <w:rsid w:val="00B36A33"/>
    <w:rsid w:val="00B37483"/>
    <w:rsid w:val="00B40C74"/>
    <w:rsid w:val="00B414D2"/>
    <w:rsid w:val="00B423E0"/>
    <w:rsid w:val="00B43203"/>
    <w:rsid w:val="00B43571"/>
    <w:rsid w:val="00B45249"/>
    <w:rsid w:val="00B51BBF"/>
    <w:rsid w:val="00B526A1"/>
    <w:rsid w:val="00B52BB3"/>
    <w:rsid w:val="00B54221"/>
    <w:rsid w:val="00B54D17"/>
    <w:rsid w:val="00B54D88"/>
    <w:rsid w:val="00B554D2"/>
    <w:rsid w:val="00B55E67"/>
    <w:rsid w:val="00B605E6"/>
    <w:rsid w:val="00B61D70"/>
    <w:rsid w:val="00B64A18"/>
    <w:rsid w:val="00B65842"/>
    <w:rsid w:val="00B6719C"/>
    <w:rsid w:val="00B67955"/>
    <w:rsid w:val="00B67DE5"/>
    <w:rsid w:val="00B713B9"/>
    <w:rsid w:val="00B716F4"/>
    <w:rsid w:val="00B71AB4"/>
    <w:rsid w:val="00B71D2C"/>
    <w:rsid w:val="00B7203F"/>
    <w:rsid w:val="00B721A9"/>
    <w:rsid w:val="00B74451"/>
    <w:rsid w:val="00B748F0"/>
    <w:rsid w:val="00B749FC"/>
    <w:rsid w:val="00B759C1"/>
    <w:rsid w:val="00B76D3A"/>
    <w:rsid w:val="00B77C9E"/>
    <w:rsid w:val="00B80624"/>
    <w:rsid w:val="00B80663"/>
    <w:rsid w:val="00B808E9"/>
    <w:rsid w:val="00B81A49"/>
    <w:rsid w:val="00B82960"/>
    <w:rsid w:val="00B8337D"/>
    <w:rsid w:val="00B8453D"/>
    <w:rsid w:val="00B84EA8"/>
    <w:rsid w:val="00B85ED2"/>
    <w:rsid w:val="00B8661D"/>
    <w:rsid w:val="00B87118"/>
    <w:rsid w:val="00B87F21"/>
    <w:rsid w:val="00B91008"/>
    <w:rsid w:val="00B9298F"/>
    <w:rsid w:val="00B9382A"/>
    <w:rsid w:val="00B93B0D"/>
    <w:rsid w:val="00B94B3D"/>
    <w:rsid w:val="00B95B45"/>
    <w:rsid w:val="00B97357"/>
    <w:rsid w:val="00B97E50"/>
    <w:rsid w:val="00BA166B"/>
    <w:rsid w:val="00BA1F0B"/>
    <w:rsid w:val="00BA25C7"/>
    <w:rsid w:val="00BA518A"/>
    <w:rsid w:val="00BA6D52"/>
    <w:rsid w:val="00BB26C9"/>
    <w:rsid w:val="00BB2C4B"/>
    <w:rsid w:val="00BB32B9"/>
    <w:rsid w:val="00BB4CA9"/>
    <w:rsid w:val="00BB5A9B"/>
    <w:rsid w:val="00BB6C60"/>
    <w:rsid w:val="00BB707B"/>
    <w:rsid w:val="00BC06A4"/>
    <w:rsid w:val="00BC0A01"/>
    <w:rsid w:val="00BC501B"/>
    <w:rsid w:val="00BC5036"/>
    <w:rsid w:val="00BC5DAB"/>
    <w:rsid w:val="00BC760E"/>
    <w:rsid w:val="00BC76DA"/>
    <w:rsid w:val="00BC775C"/>
    <w:rsid w:val="00BD00AA"/>
    <w:rsid w:val="00BD077E"/>
    <w:rsid w:val="00BD0838"/>
    <w:rsid w:val="00BD08F5"/>
    <w:rsid w:val="00BD28C2"/>
    <w:rsid w:val="00BD537B"/>
    <w:rsid w:val="00BD5643"/>
    <w:rsid w:val="00BD7A6D"/>
    <w:rsid w:val="00BE1115"/>
    <w:rsid w:val="00BE2313"/>
    <w:rsid w:val="00BE2EF0"/>
    <w:rsid w:val="00BE42B6"/>
    <w:rsid w:val="00BE5392"/>
    <w:rsid w:val="00BE55A6"/>
    <w:rsid w:val="00BE58DB"/>
    <w:rsid w:val="00BF0091"/>
    <w:rsid w:val="00BF0D85"/>
    <w:rsid w:val="00BF140E"/>
    <w:rsid w:val="00BF23B0"/>
    <w:rsid w:val="00BF7125"/>
    <w:rsid w:val="00C01061"/>
    <w:rsid w:val="00C01721"/>
    <w:rsid w:val="00C04639"/>
    <w:rsid w:val="00C046FE"/>
    <w:rsid w:val="00C05F3A"/>
    <w:rsid w:val="00C10105"/>
    <w:rsid w:val="00C1053E"/>
    <w:rsid w:val="00C115CC"/>
    <w:rsid w:val="00C1301E"/>
    <w:rsid w:val="00C138B8"/>
    <w:rsid w:val="00C14123"/>
    <w:rsid w:val="00C14A99"/>
    <w:rsid w:val="00C15354"/>
    <w:rsid w:val="00C16806"/>
    <w:rsid w:val="00C17541"/>
    <w:rsid w:val="00C20735"/>
    <w:rsid w:val="00C209D4"/>
    <w:rsid w:val="00C20C5D"/>
    <w:rsid w:val="00C219A7"/>
    <w:rsid w:val="00C21A50"/>
    <w:rsid w:val="00C22578"/>
    <w:rsid w:val="00C24753"/>
    <w:rsid w:val="00C24EA0"/>
    <w:rsid w:val="00C2589F"/>
    <w:rsid w:val="00C34C36"/>
    <w:rsid w:val="00C37507"/>
    <w:rsid w:val="00C40AF6"/>
    <w:rsid w:val="00C40CFF"/>
    <w:rsid w:val="00C4182D"/>
    <w:rsid w:val="00C41A0F"/>
    <w:rsid w:val="00C430EA"/>
    <w:rsid w:val="00C44325"/>
    <w:rsid w:val="00C462A5"/>
    <w:rsid w:val="00C4746B"/>
    <w:rsid w:val="00C474F9"/>
    <w:rsid w:val="00C47DEE"/>
    <w:rsid w:val="00C51A18"/>
    <w:rsid w:val="00C52906"/>
    <w:rsid w:val="00C53313"/>
    <w:rsid w:val="00C53A80"/>
    <w:rsid w:val="00C55F73"/>
    <w:rsid w:val="00C6055C"/>
    <w:rsid w:val="00C619E2"/>
    <w:rsid w:val="00C61E2F"/>
    <w:rsid w:val="00C639DE"/>
    <w:rsid w:val="00C67EB1"/>
    <w:rsid w:val="00C67EFE"/>
    <w:rsid w:val="00C701EB"/>
    <w:rsid w:val="00C70EAC"/>
    <w:rsid w:val="00C71655"/>
    <w:rsid w:val="00C7525E"/>
    <w:rsid w:val="00C80C0C"/>
    <w:rsid w:val="00C82879"/>
    <w:rsid w:val="00C85222"/>
    <w:rsid w:val="00C85251"/>
    <w:rsid w:val="00C8565A"/>
    <w:rsid w:val="00C9169C"/>
    <w:rsid w:val="00C9169E"/>
    <w:rsid w:val="00C917A3"/>
    <w:rsid w:val="00C91C4E"/>
    <w:rsid w:val="00C930F0"/>
    <w:rsid w:val="00C93C1B"/>
    <w:rsid w:val="00C950E1"/>
    <w:rsid w:val="00C97BCC"/>
    <w:rsid w:val="00CA058F"/>
    <w:rsid w:val="00CA19B6"/>
    <w:rsid w:val="00CA2257"/>
    <w:rsid w:val="00CA26A5"/>
    <w:rsid w:val="00CA4192"/>
    <w:rsid w:val="00CA4831"/>
    <w:rsid w:val="00CA4B1B"/>
    <w:rsid w:val="00CA6D3F"/>
    <w:rsid w:val="00CB02E8"/>
    <w:rsid w:val="00CB1CB7"/>
    <w:rsid w:val="00CB4D14"/>
    <w:rsid w:val="00CB5741"/>
    <w:rsid w:val="00CB6D64"/>
    <w:rsid w:val="00CC15D1"/>
    <w:rsid w:val="00CC4B60"/>
    <w:rsid w:val="00CC58D2"/>
    <w:rsid w:val="00CD089E"/>
    <w:rsid w:val="00CD0CC8"/>
    <w:rsid w:val="00CD1DD4"/>
    <w:rsid w:val="00CD1EAD"/>
    <w:rsid w:val="00CD33A3"/>
    <w:rsid w:val="00CD37A7"/>
    <w:rsid w:val="00CD7916"/>
    <w:rsid w:val="00CE0357"/>
    <w:rsid w:val="00CE07F6"/>
    <w:rsid w:val="00CE25CE"/>
    <w:rsid w:val="00CE2AF0"/>
    <w:rsid w:val="00CE3D68"/>
    <w:rsid w:val="00CE4141"/>
    <w:rsid w:val="00CE65E0"/>
    <w:rsid w:val="00CE684A"/>
    <w:rsid w:val="00CE6B93"/>
    <w:rsid w:val="00CF042B"/>
    <w:rsid w:val="00CF0A8B"/>
    <w:rsid w:val="00CF0E40"/>
    <w:rsid w:val="00CF1FFE"/>
    <w:rsid w:val="00CF4470"/>
    <w:rsid w:val="00CF546E"/>
    <w:rsid w:val="00CF62B3"/>
    <w:rsid w:val="00CF62E8"/>
    <w:rsid w:val="00CF6F08"/>
    <w:rsid w:val="00CF784D"/>
    <w:rsid w:val="00CF7ED5"/>
    <w:rsid w:val="00D008C4"/>
    <w:rsid w:val="00D009E2"/>
    <w:rsid w:val="00D0172D"/>
    <w:rsid w:val="00D01E06"/>
    <w:rsid w:val="00D023B5"/>
    <w:rsid w:val="00D03F2C"/>
    <w:rsid w:val="00D041E2"/>
    <w:rsid w:val="00D06B70"/>
    <w:rsid w:val="00D0751E"/>
    <w:rsid w:val="00D07EDF"/>
    <w:rsid w:val="00D10A5F"/>
    <w:rsid w:val="00D10F1D"/>
    <w:rsid w:val="00D11719"/>
    <w:rsid w:val="00D12915"/>
    <w:rsid w:val="00D12E36"/>
    <w:rsid w:val="00D215FC"/>
    <w:rsid w:val="00D226B8"/>
    <w:rsid w:val="00D2397C"/>
    <w:rsid w:val="00D23B04"/>
    <w:rsid w:val="00D24BFB"/>
    <w:rsid w:val="00D24D0A"/>
    <w:rsid w:val="00D25752"/>
    <w:rsid w:val="00D30378"/>
    <w:rsid w:val="00D31A09"/>
    <w:rsid w:val="00D31A25"/>
    <w:rsid w:val="00D33039"/>
    <w:rsid w:val="00D34AB5"/>
    <w:rsid w:val="00D360D1"/>
    <w:rsid w:val="00D40B1F"/>
    <w:rsid w:val="00D40B78"/>
    <w:rsid w:val="00D4142D"/>
    <w:rsid w:val="00D4415B"/>
    <w:rsid w:val="00D442B1"/>
    <w:rsid w:val="00D451B8"/>
    <w:rsid w:val="00D45696"/>
    <w:rsid w:val="00D50F0A"/>
    <w:rsid w:val="00D547FE"/>
    <w:rsid w:val="00D60E33"/>
    <w:rsid w:val="00D62591"/>
    <w:rsid w:val="00D6285E"/>
    <w:rsid w:val="00D64084"/>
    <w:rsid w:val="00D67327"/>
    <w:rsid w:val="00D70110"/>
    <w:rsid w:val="00D72EFD"/>
    <w:rsid w:val="00D72FDF"/>
    <w:rsid w:val="00D7418C"/>
    <w:rsid w:val="00D76253"/>
    <w:rsid w:val="00D817E3"/>
    <w:rsid w:val="00D82AEF"/>
    <w:rsid w:val="00D8367E"/>
    <w:rsid w:val="00D85C06"/>
    <w:rsid w:val="00D86C7C"/>
    <w:rsid w:val="00D86EB8"/>
    <w:rsid w:val="00D9122B"/>
    <w:rsid w:val="00D91851"/>
    <w:rsid w:val="00D9389B"/>
    <w:rsid w:val="00D944E7"/>
    <w:rsid w:val="00D9460D"/>
    <w:rsid w:val="00D95E41"/>
    <w:rsid w:val="00DA3658"/>
    <w:rsid w:val="00DA3E67"/>
    <w:rsid w:val="00DA3FB7"/>
    <w:rsid w:val="00DA456F"/>
    <w:rsid w:val="00DA4CFA"/>
    <w:rsid w:val="00DA5376"/>
    <w:rsid w:val="00DB0149"/>
    <w:rsid w:val="00DB0A52"/>
    <w:rsid w:val="00DB1CE6"/>
    <w:rsid w:val="00DB2E5F"/>
    <w:rsid w:val="00DB35B0"/>
    <w:rsid w:val="00DB47B9"/>
    <w:rsid w:val="00DB5370"/>
    <w:rsid w:val="00DB7DD8"/>
    <w:rsid w:val="00DC1337"/>
    <w:rsid w:val="00DC34BC"/>
    <w:rsid w:val="00DC4695"/>
    <w:rsid w:val="00DC5123"/>
    <w:rsid w:val="00DC5386"/>
    <w:rsid w:val="00DC6E44"/>
    <w:rsid w:val="00DD0CD0"/>
    <w:rsid w:val="00DD1232"/>
    <w:rsid w:val="00DD1A5B"/>
    <w:rsid w:val="00DD63ED"/>
    <w:rsid w:val="00DD76F7"/>
    <w:rsid w:val="00DE258E"/>
    <w:rsid w:val="00DE3043"/>
    <w:rsid w:val="00DE319F"/>
    <w:rsid w:val="00DE344B"/>
    <w:rsid w:val="00DE3583"/>
    <w:rsid w:val="00DE53F9"/>
    <w:rsid w:val="00DE53FC"/>
    <w:rsid w:val="00DE54BC"/>
    <w:rsid w:val="00DE6767"/>
    <w:rsid w:val="00DE695D"/>
    <w:rsid w:val="00DE6C6C"/>
    <w:rsid w:val="00DE6DA7"/>
    <w:rsid w:val="00DF0091"/>
    <w:rsid w:val="00DF1168"/>
    <w:rsid w:val="00DF2AB5"/>
    <w:rsid w:val="00DF3B57"/>
    <w:rsid w:val="00DF4AC2"/>
    <w:rsid w:val="00DF5014"/>
    <w:rsid w:val="00DF6B2A"/>
    <w:rsid w:val="00DF6CE3"/>
    <w:rsid w:val="00E009DC"/>
    <w:rsid w:val="00E023F6"/>
    <w:rsid w:val="00E028D1"/>
    <w:rsid w:val="00E02F76"/>
    <w:rsid w:val="00E0343B"/>
    <w:rsid w:val="00E06438"/>
    <w:rsid w:val="00E06BBF"/>
    <w:rsid w:val="00E07765"/>
    <w:rsid w:val="00E1180E"/>
    <w:rsid w:val="00E12E5F"/>
    <w:rsid w:val="00E16C22"/>
    <w:rsid w:val="00E16F69"/>
    <w:rsid w:val="00E1713B"/>
    <w:rsid w:val="00E20CE0"/>
    <w:rsid w:val="00E21BF9"/>
    <w:rsid w:val="00E23603"/>
    <w:rsid w:val="00E24261"/>
    <w:rsid w:val="00E24EF7"/>
    <w:rsid w:val="00E258ED"/>
    <w:rsid w:val="00E2719C"/>
    <w:rsid w:val="00E30ECC"/>
    <w:rsid w:val="00E3112D"/>
    <w:rsid w:val="00E3361E"/>
    <w:rsid w:val="00E346D4"/>
    <w:rsid w:val="00E36D89"/>
    <w:rsid w:val="00E435DE"/>
    <w:rsid w:val="00E44122"/>
    <w:rsid w:val="00E4462A"/>
    <w:rsid w:val="00E45236"/>
    <w:rsid w:val="00E456B6"/>
    <w:rsid w:val="00E45C1A"/>
    <w:rsid w:val="00E50631"/>
    <w:rsid w:val="00E50D1C"/>
    <w:rsid w:val="00E52719"/>
    <w:rsid w:val="00E534EC"/>
    <w:rsid w:val="00E535A8"/>
    <w:rsid w:val="00E55B1A"/>
    <w:rsid w:val="00E61ACB"/>
    <w:rsid w:val="00E61FFD"/>
    <w:rsid w:val="00E62086"/>
    <w:rsid w:val="00E631BD"/>
    <w:rsid w:val="00E63DBB"/>
    <w:rsid w:val="00E6465C"/>
    <w:rsid w:val="00E64A0A"/>
    <w:rsid w:val="00E656B7"/>
    <w:rsid w:val="00E661FA"/>
    <w:rsid w:val="00E67AF2"/>
    <w:rsid w:val="00E72F08"/>
    <w:rsid w:val="00E7412A"/>
    <w:rsid w:val="00E75640"/>
    <w:rsid w:val="00E7764F"/>
    <w:rsid w:val="00E77BF1"/>
    <w:rsid w:val="00E816C9"/>
    <w:rsid w:val="00E82F1A"/>
    <w:rsid w:val="00E8512C"/>
    <w:rsid w:val="00E85B21"/>
    <w:rsid w:val="00E86716"/>
    <w:rsid w:val="00E86F70"/>
    <w:rsid w:val="00E930E4"/>
    <w:rsid w:val="00E93907"/>
    <w:rsid w:val="00E93F69"/>
    <w:rsid w:val="00E971BE"/>
    <w:rsid w:val="00E9728A"/>
    <w:rsid w:val="00EA10B0"/>
    <w:rsid w:val="00EA236F"/>
    <w:rsid w:val="00EA4125"/>
    <w:rsid w:val="00EA4587"/>
    <w:rsid w:val="00EA5956"/>
    <w:rsid w:val="00EA5F4E"/>
    <w:rsid w:val="00EA6357"/>
    <w:rsid w:val="00EA72D4"/>
    <w:rsid w:val="00EB2E81"/>
    <w:rsid w:val="00EB30FC"/>
    <w:rsid w:val="00EB323D"/>
    <w:rsid w:val="00EB4D8A"/>
    <w:rsid w:val="00EB6B6F"/>
    <w:rsid w:val="00EB76C8"/>
    <w:rsid w:val="00EC0E8B"/>
    <w:rsid w:val="00EC137D"/>
    <w:rsid w:val="00EC7762"/>
    <w:rsid w:val="00ED453E"/>
    <w:rsid w:val="00ED6C23"/>
    <w:rsid w:val="00EE10FA"/>
    <w:rsid w:val="00EE1E47"/>
    <w:rsid w:val="00EE2176"/>
    <w:rsid w:val="00EE24EF"/>
    <w:rsid w:val="00EE339A"/>
    <w:rsid w:val="00EE418A"/>
    <w:rsid w:val="00EE49A7"/>
    <w:rsid w:val="00EE6D56"/>
    <w:rsid w:val="00EE7E3E"/>
    <w:rsid w:val="00EF1641"/>
    <w:rsid w:val="00EF2B23"/>
    <w:rsid w:val="00EF61D5"/>
    <w:rsid w:val="00F01FC8"/>
    <w:rsid w:val="00F02ECD"/>
    <w:rsid w:val="00F050D1"/>
    <w:rsid w:val="00F05EAC"/>
    <w:rsid w:val="00F069DC"/>
    <w:rsid w:val="00F07507"/>
    <w:rsid w:val="00F1052A"/>
    <w:rsid w:val="00F130B3"/>
    <w:rsid w:val="00F13367"/>
    <w:rsid w:val="00F142D5"/>
    <w:rsid w:val="00F14427"/>
    <w:rsid w:val="00F2033B"/>
    <w:rsid w:val="00F2157B"/>
    <w:rsid w:val="00F22D2C"/>
    <w:rsid w:val="00F235A8"/>
    <w:rsid w:val="00F23DD9"/>
    <w:rsid w:val="00F23FFA"/>
    <w:rsid w:val="00F248A3"/>
    <w:rsid w:val="00F24BC8"/>
    <w:rsid w:val="00F24E07"/>
    <w:rsid w:val="00F24F9C"/>
    <w:rsid w:val="00F25F72"/>
    <w:rsid w:val="00F260F9"/>
    <w:rsid w:val="00F2680F"/>
    <w:rsid w:val="00F26C88"/>
    <w:rsid w:val="00F26FD0"/>
    <w:rsid w:val="00F27583"/>
    <w:rsid w:val="00F27BEC"/>
    <w:rsid w:val="00F30F75"/>
    <w:rsid w:val="00F31705"/>
    <w:rsid w:val="00F31FAD"/>
    <w:rsid w:val="00F3297A"/>
    <w:rsid w:val="00F33B4F"/>
    <w:rsid w:val="00F34080"/>
    <w:rsid w:val="00F37500"/>
    <w:rsid w:val="00F37575"/>
    <w:rsid w:val="00F40F39"/>
    <w:rsid w:val="00F4354D"/>
    <w:rsid w:val="00F43FA5"/>
    <w:rsid w:val="00F45D41"/>
    <w:rsid w:val="00F47C17"/>
    <w:rsid w:val="00F50125"/>
    <w:rsid w:val="00F501E8"/>
    <w:rsid w:val="00F503FC"/>
    <w:rsid w:val="00F50B5F"/>
    <w:rsid w:val="00F52DD4"/>
    <w:rsid w:val="00F5396C"/>
    <w:rsid w:val="00F539FE"/>
    <w:rsid w:val="00F540A7"/>
    <w:rsid w:val="00F54EDB"/>
    <w:rsid w:val="00F56C9B"/>
    <w:rsid w:val="00F573C1"/>
    <w:rsid w:val="00F57974"/>
    <w:rsid w:val="00F60B77"/>
    <w:rsid w:val="00F63EED"/>
    <w:rsid w:val="00F660B1"/>
    <w:rsid w:val="00F66771"/>
    <w:rsid w:val="00F67FF4"/>
    <w:rsid w:val="00F71364"/>
    <w:rsid w:val="00F71E2D"/>
    <w:rsid w:val="00F73525"/>
    <w:rsid w:val="00F752F3"/>
    <w:rsid w:val="00F7587B"/>
    <w:rsid w:val="00F75D84"/>
    <w:rsid w:val="00F77702"/>
    <w:rsid w:val="00F81ABB"/>
    <w:rsid w:val="00F84744"/>
    <w:rsid w:val="00F85777"/>
    <w:rsid w:val="00F85F29"/>
    <w:rsid w:val="00F85FC7"/>
    <w:rsid w:val="00F864B8"/>
    <w:rsid w:val="00F86F59"/>
    <w:rsid w:val="00F94154"/>
    <w:rsid w:val="00F943BA"/>
    <w:rsid w:val="00F9521A"/>
    <w:rsid w:val="00F95E34"/>
    <w:rsid w:val="00F97F84"/>
    <w:rsid w:val="00FA0795"/>
    <w:rsid w:val="00FA2148"/>
    <w:rsid w:val="00FA316F"/>
    <w:rsid w:val="00FA3BB7"/>
    <w:rsid w:val="00FA502C"/>
    <w:rsid w:val="00FB1A5D"/>
    <w:rsid w:val="00FB2024"/>
    <w:rsid w:val="00FB3358"/>
    <w:rsid w:val="00FB416C"/>
    <w:rsid w:val="00FB48D4"/>
    <w:rsid w:val="00FB6ACA"/>
    <w:rsid w:val="00FB77B1"/>
    <w:rsid w:val="00FC0A53"/>
    <w:rsid w:val="00FC1648"/>
    <w:rsid w:val="00FC1878"/>
    <w:rsid w:val="00FC26DD"/>
    <w:rsid w:val="00FC2E54"/>
    <w:rsid w:val="00FD137B"/>
    <w:rsid w:val="00FD3E29"/>
    <w:rsid w:val="00FD44D1"/>
    <w:rsid w:val="00FD4E03"/>
    <w:rsid w:val="00FF1DA7"/>
    <w:rsid w:val="00FF238F"/>
    <w:rsid w:val="00FF4C0F"/>
    <w:rsid w:val="00FF59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E9ED3CB"/>
  <w15:docId w15:val="{A6BA4371-03BB-4F5C-8142-6F3196201F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57556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012BAA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6F5A13"/>
    <w:pPr>
      <w:keepNext/>
      <w:jc w:val="center"/>
      <w:outlineLvl w:val="1"/>
    </w:pPr>
    <w:rPr>
      <w:b/>
      <w:bCs/>
      <w:sz w:val="32"/>
      <w:szCs w:val="20"/>
    </w:rPr>
  </w:style>
  <w:style w:type="paragraph" w:styleId="Heading3">
    <w:name w:val="heading 3"/>
    <w:basedOn w:val="Normal"/>
    <w:next w:val="Normal"/>
    <w:qFormat/>
    <w:rsid w:val="006F5A13"/>
    <w:pPr>
      <w:keepNext/>
      <w:jc w:val="center"/>
      <w:outlineLvl w:val="2"/>
    </w:pPr>
    <w:rPr>
      <w:i/>
      <w:iCs/>
      <w:sz w:val="26"/>
      <w:szCs w:val="20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C93C1B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C93C1B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ddecuong">
    <w:name w:val="tddecuong"/>
    <w:basedOn w:val="Normal"/>
    <w:rsid w:val="005E441B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qFormat/>
    <w:rsid w:val="005E441B"/>
    <w:rPr>
      <w:color w:val="0000FF"/>
      <w:u w:val="single"/>
    </w:rPr>
  </w:style>
  <w:style w:type="character" w:styleId="FollowedHyperlink">
    <w:name w:val="FollowedHyperlink"/>
    <w:basedOn w:val="DefaultParagraphFont"/>
    <w:rsid w:val="005E441B"/>
    <w:rPr>
      <w:color w:val="0000FF"/>
      <w:u w:val="single"/>
    </w:rPr>
  </w:style>
  <w:style w:type="paragraph" w:styleId="NormalWeb">
    <w:name w:val="Normal (Web)"/>
    <w:basedOn w:val="Normal"/>
    <w:rsid w:val="005E441B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5E441B"/>
    <w:rPr>
      <w:i/>
      <w:iCs/>
    </w:rPr>
  </w:style>
  <w:style w:type="table" w:styleId="TableGrid">
    <w:name w:val="Table Grid"/>
    <w:basedOn w:val="TableNormal"/>
    <w:uiPriority w:val="59"/>
    <w:rsid w:val="002A74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19376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193763"/>
  </w:style>
  <w:style w:type="character" w:customStyle="1" w:styleId="hps">
    <w:name w:val="hps"/>
    <w:basedOn w:val="DefaultParagraphFont"/>
    <w:rsid w:val="00D10F1D"/>
  </w:style>
  <w:style w:type="character" w:customStyle="1" w:styleId="longtext">
    <w:name w:val="long_text"/>
    <w:basedOn w:val="DefaultParagraphFont"/>
    <w:rsid w:val="00761298"/>
  </w:style>
  <w:style w:type="character" w:styleId="Strong">
    <w:name w:val="Strong"/>
    <w:basedOn w:val="DefaultParagraphFont"/>
    <w:uiPriority w:val="22"/>
    <w:qFormat/>
    <w:rsid w:val="009A6FB9"/>
    <w:rPr>
      <w:b/>
      <w:bCs/>
    </w:rPr>
  </w:style>
  <w:style w:type="character" w:customStyle="1" w:styleId="bookauthor1">
    <w:name w:val="bookauthor1"/>
    <w:basedOn w:val="DefaultParagraphFont"/>
    <w:rsid w:val="009A6FB9"/>
    <w:rPr>
      <w:sz w:val="14"/>
      <w:szCs w:val="14"/>
    </w:rPr>
  </w:style>
  <w:style w:type="character" w:customStyle="1" w:styleId="Heading1Char">
    <w:name w:val="Heading 1 Char"/>
    <w:basedOn w:val="DefaultParagraphFont"/>
    <w:link w:val="Heading1"/>
    <w:rsid w:val="00012BAA"/>
    <w:rPr>
      <w:rFonts w:ascii="Cambria" w:eastAsia="Times New Roman" w:hAnsi="Cambria" w:cs="Times New Roman"/>
      <w:b/>
      <w:bCs/>
      <w:kern w:val="32"/>
      <w:sz w:val="32"/>
      <w:szCs w:val="32"/>
    </w:rPr>
  </w:style>
  <w:style w:type="paragraph" w:styleId="ListParagraph">
    <w:name w:val="List Paragraph"/>
    <w:aliases w:val="Cau hoi,Bang"/>
    <w:basedOn w:val="Normal"/>
    <w:link w:val="ListParagraphChar"/>
    <w:uiPriority w:val="34"/>
    <w:qFormat/>
    <w:rsid w:val="00B130C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9126AA"/>
  </w:style>
  <w:style w:type="paragraph" w:styleId="Header">
    <w:name w:val="header"/>
    <w:basedOn w:val="Normal"/>
    <w:link w:val="HeaderChar"/>
    <w:rsid w:val="00BC77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C775C"/>
    <w:rPr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semiHidden/>
    <w:rsid w:val="00C93C1B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semiHidden/>
    <w:rsid w:val="00C93C1B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en-US"/>
    </w:rPr>
  </w:style>
  <w:style w:type="paragraph" w:customStyle="1" w:styleId="FirstLine">
    <w:name w:val="FirstLine"/>
    <w:basedOn w:val="Normal"/>
    <w:uiPriority w:val="99"/>
    <w:rsid w:val="00C046FE"/>
    <w:pPr>
      <w:autoSpaceDE w:val="0"/>
      <w:autoSpaceDN w:val="0"/>
      <w:adjustRightInd w:val="0"/>
      <w:spacing w:after="120"/>
      <w:ind w:firstLine="454"/>
      <w:jc w:val="both"/>
    </w:pPr>
    <w:rPr>
      <w:color w:val="000000"/>
    </w:rPr>
  </w:style>
  <w:style w:type="paragraph" w:customStyle="1" w:styleId="Chuong1">
    <w:name w:val="Chuong 1"/>
    <w:basedOn w:val="Normal"/>
    <w:autoRedefine/>
    <w:rsid w:val="00EE2176"/>
    <w:pPr>
      <w:tabs>
        <w:tab w:val="left" w:pos="-709"/>
        <w:tab w:val="left" w:pos="0"/>
      </w:tabs>
      <w:spacing w:before="120" w:after="120"/>
    </w:pPr>
    <w:rPr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41466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414662"/>
    <w:rPr>
      <w:rFonts w:ascii="Tahoma" w:hAnsi="Tahoma" w:cs="Tahoma"/>
      <w:sz w:val="16"/>
      <w:szCs w:val="16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414662"/>
    <w:rPr>
      <w:sz w:val="24"/>
      <w:szCs w:val="24"/>
      <w:lang w:val="en-US" w:eastAsia="en-US"/>
    </w:rPr>
  </w:style>
  <w:style w:type="character" w:styleId="CommentReference">
    <w:name w:val="annotation reference"/>
    <w:basedOn w:val="DefaultParagraphFont"/>
    <w:semiHidden/>
    <w:unhideWhenUsed/>
    <w:rsid w:val="00E7764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E776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E7764F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776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7764F"/>
    <w:rPr>
      <w:b/>
      <w:bCs/>
      <w:lang w:val="en-US" w:eastAsia="en-US"/>
    </w:rPr>
  </w:style>
  <w:style w:type="character" w:customStyle="1" w:styleId="a-size-extra-large">
    <w:name w:val="a-size-extra-large"/>
    <w:basedOn w:val="DefaultParagraphFont"/>
    <w:rsid w:val="00FA2148"/>
  </w:style>
  <w:style w:type="paragraph" w:customStyle="1" w:styleId="TableParagraph">
    <w:name w:val="Table Paragraph"/>
    <w:basedOn w:val="Normal"/>
    <w:uiPriority w:val="1"/>
    <w:qFormat/>
    <w:rsid w:val="00A37B98"/>
    <w:pPr>
      <w:widowControl w:val="0"/>
    </w:pPr>
    <w:rPr>
      <w:sz w:val="22"/>
      <w:szCs w:val="22"/>
    </w:rPr>
  </w:style>
  <w:style w:type="character" w:customStyle="1" w:styleId="ListParagraphChar">
    <w:name w:val="List Paragraph Char"/>
    <w:aliases w:val="Cau hoi Char,Bang Char"/>
    <w:link w:val="ListParagraph"/>
    <w:uiPriority w:val="34"/>
    <w:rsid w:val="004A54D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86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1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16800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113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0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99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8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86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858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366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59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73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196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92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142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87107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558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14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23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91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978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88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00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921817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3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3391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993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72576">
                      <w:marLeft w:val="-312"/>
                      <w:marRight w:val="-312"/>
                      <w:marTop w:val="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18984">
                          <w:marLeft w:val="0"/>
                          <w:marRight w:val="0"/>
                          <w:marTop w:val="144"/>
                          <w:marBottom w:val="144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53928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0592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77481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24286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266300">
                                              <w:marLeft w:val="48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061868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6989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27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8285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8806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76082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04775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4478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6087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60082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1319722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6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900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5348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9502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9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1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4915">
      <w:bodyDiv w:val="1"/>
      <w:marLeft w:val="120"/>
      <w:marRight w:val="720"/>
      <w:marTop w:val="24"/>
      <w:marBottom w:val="18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agetutor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pi.gov.vn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quantrimang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dynamicdrive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FDF4B3-070B-4066-8588-5F9B82A91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3</TotalTime>
  <Pages>8</Pages>
  <Words>1890</Words>
  <Characters>1077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Ề CƯƠNG MÔN HỌC</vt:lpstr>
    </vt:vector>
  </TitlesOfParts>
  <Company>Grizli777</Company>
  <LinksUpToDate>false</LinksUpToDate>
  <CharactersWithSpaces>12641</CharactersWithSpaces>
  <SharedDoc>false</SharedDoc>
  <HLinks>
    <vt:vector size="30" baseType="variant">
      <vt:variant>
        <vt:i4>3473521</vt:i4>
      </vt:variant>
      <vt:variant>
        <vt:i4>12</vt:i4>
      </vt:variant>
      <vt:variant>
        <vt:i4>0</vt:i4>
      </vt:variant>
      <vt:variant>
        <vt:i4>5</vt:i4>
      </vt:variant>
      <vt:variant>
        <vt:lpwstr>http://www.geftakysassembly.com/Articles/BiblicalExposition/OrganismAndOrganization.htm</vt:lpwstr>
      </vt:variant>
      <vt:variant>
        <vt:lpwstr/>
      </vt:variant>
      <vt:variant>
        <vt:i4>5374030</vt:i4>
      </vt:variant>
      <vt:variant>
        <vt:i4>9</vt:i4>
      </vt:variant>
      <vt:variant>
        <vt:i4>0</vt:i4>
      </vt:variant>
      <vt:variant>
        <vt:i4>5</vt:i4>
      </vt:variant>
      <vt:variant>
        <vt:lpwstr>http://www.coe.uga.edu/~rhill/workethic/hist.htm</vt:lpwstr>
      </vt:variant>
      <vt:variant>
        <vt:lpwstr/>
      </vt:variant>
      <vt:variant>
        <vt:i4>5898253</vt:i4>
      </vt:variant>
      <vt:variant>
        <vt:i4>6</vt:i4>
      </vt:variant>
      <vt:variant>
        <vt:i4>0</vt:i4>
      </vt:variant>
      <vt:variant>
        <vt:i4>5</vt:i4>
      </vt:variant>
      <vt:variant>
        <vt:lpwstr>http://www.practical-management.com/Organization-Development/Individual-Behavior-in-Organization.html</vt:lpwstr>
      </vt:variant>
      <vt:variant>
        <vt:lpwstr/>
      </vt:variant>
      <vt:variant>
        <vt:i4>1835096</vt:i4>
      </vt:variant>
      <vt:variant>
        <vt:i4>3</vt:i4>
      </vt:variant>
      <vt:variant>
        <vt:i4>0</vt:i4>
      </vt:variant>
      <vt:variant>
        <vt:i4>5</vt:i4>
      </vt:variant>
      <vt:variant>
        <vt:lpwstr>http://www.unf.edu/~gbaker/Man6204/Individual.PDF</vt:lpwstr>
      </vt:variant>
      <vt:variant>
        <vt:lpwstr/>
      </vt:variant>
      <vt:variant>
        <vt:i4>6553624</vt:i4>
      </vt:variant>
      <vt:variant>
        <vt:i4>0</vt:i4>
      </vt:variant>
      <vt:variant>
        <vt:i4>0</vt:i4>
      </vt:variant>
      <vt:variant>
        <vt:i4>5</vt:i4>
      </vt:variant>
      <vt:variant>
        <vt:lpwstr>mailto:dothe.student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Ề CƯƠNG MÔN HỌC</dc:title>
  <dc:creator>dothe</dc:creator>
  <cp:lastModifiedBy>Thành Lê</cp:lastModifiedBy>
  <cp:revision>13</cp:revision>
  <cp:lastPrinted>2019-03-13T10:02:00Z</cp:lastPrinted>
  <dcterms:created xsi:type="dcterms:W3CDTF">2021-03-24T07:24:00Z</dcterms:created>
  <dcterms:modified xsi:type="dcterms:W3CDTF">2021-03-25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